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PE</w:t>
      </w:r>
      <w:r>
        <w:t xml:space="preserve"> </w:t>
      </w:r>
      <w:r>
        <w:t xml:space="preserve">งาน</w:t>
      </w:r>
      <w:r>
        <w:t xml:space="preserve"> </w:t>
      </w:r>
      <w:r>
        <w:t xml:space="preserve">1</w:t>
      </w:r>
      <w:r>
        <w:t xml:space="preserve"> </w:t>
      </w:r>
      <w:r>
        <w:t xml:space="preserve">ทศวรรษทีวีดิจิทัล</w:t>
      </w:r>
      <w:r>
        <w:t xml:space="preserve"> </w:t>
      </w:r>
      <w:r>
        <w:t xml:space="preserve">กับการรวมพลังครั้งสำคัญของสถานีโทรทัศน์ระดับชาติ</w:t>
      </w:r>
    </w:p>
    <w:p>
      <w:pPr>
        <w:pStyle w:val="Date"/>
      </w:pPr>
      <w:r>
        <w:t xml:space="preserve">วันพุธที่</w:t>
      </w:r>
      <w:r>
        <w:t xml:space="preserve"> </w:t>
      </w:r>
      <w:r>
        <w:t xml:space="preserve">28</w:t>
      </w:r>
      <w:r>
        <w:t xml:space="preserve"> </w:t>
      </w:r>
      <w:r>
        <w:t xml:space="preserve">สิงหาคม</w:t>
      </w:r>
      <w:r>
        <w:t xml:space="preserve"> </w:t>
      </w:r>
      <w:r>
        <w:t xml:space="preserve">2567</w:t>
      </w:r>
      <w:r>
        <w:t xml:space="preserve"> </w:t>
      </w:r>
      <w:r>
        <w:t xml:space="preserve">เวลา</w:t>
      </w:r>
      <w:r>
        <w:t xml:space="preserve"> </w:t>
      </w:r>
      <w:r>
        <w:t xml:space="preserve">08.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วยงานนี้เขามีชื่อว่า 1 ทศวรรษทีวีดิจิทัลครับคุณส่งมาตั้งแต่ช่วงเวลา 9:00 น ถึง 18 นาฬิกาเลยนะเก่งด้วยครับแน่นอนว่าก็จะมีการพูดคุยกันนะคะเกี่ยวกับเรื่องของทิศทางชีวิต หลังจากสิ้นสุดใบอนุญาติปี 2572 น่าสนใจกันเลยทีเดียวนะการพูดคุยเสวนาในครั้งนี้นะครับแน่นอนว่าอนาคตของโทรทัศน์ เมื่อมีคนดูมีทางเลือกก็คือคุณฉัตรชัยตะวันธรงค์นั่นเองนะครับอุปนายกสมาคมโทรทัศน์ ระบบดิจิทัลประเทศไทยประเทศศิรากานต์นะครับนักวิชาการอิสระ ผู้ดำเนินการเสวนาวันวิสาข์ทินวัฒน์ Thai PBS ด้วยนะเณรนะครับ งานนี้เป็นงานที่ยิ่งใหญ่จริงๆนะครับก็มีหลายช่วงเวลาที่น่าสนใจในครั้งนี้ก็มีเรื่องของ ทางเทคโนโลยีในอุตสาหกรรมโทรทัศน์ไทยนะครับได้มีการพูดถึงหัวข้อที่น่าสนใจในเด็กผู้ชมต่างกับเรา กลับนอกจากนี้ช่วงเวลาที่ ต่อเนื่องนะฮะศาสตราจารย์กิตติคุณดรพิรงรองรามสูตกสทชด้านกิจการโทรทัศน์ ก็จะมีการพูดถึงบรรยาย หัวข้อทิศทางโทรทัศน์ดิจิตอลหลังสิ้นสุดใบอนุญาตปี 2572 หลังจากนั้นก็มีการพูดถึงการส่งเสริมกิจการโทรทัศน์ระยะโดยผู้ช่วยศาสตราจารย์ดรธวัชชัย Lazada ซึ่งต้องบอกว่า เรื่องนี้เนี่ยโอ้โหน่าสนใจนะเป็นหัวข้อที่วงการในโทรทัศน์ต้องมองอนาคตของโทรทัศน์ไทยต่อไปด้วยเช่นกัน โอ้โหผู้ชมม้าต้องบอกว่า มีผู้ที่มาให้ความ รู้เรื่องของ DVD ตอนมาร่วมแลกเปลี่ยนพูดคุยกันเยอะเลยทีเดียวนะฮะ ในงานนี้นะคะผู้ชมเกิดเอาไปดู กับเรื่องของกำหนดการ ในวัน ประมาณ 11:00 น จะส่งข่าวในโทรทัศน์ ที่ปรึกษาเขาผ้าภาษาอังกฤษ เรื่องของเธอ พระพุทธโสธรการประชุมวุฒิสภาการประชุมร่วมกันของรัฐสภาวันนี้จะเป็นอีกช่องทางหนึ่ง ที่คนที่ไปร่วมงานที่ไบเทคนะฮะ ผู้อำนวยการสถานีวิทยุโทรทัศน์รัฐสภาก็เดินทางไปแล้วจ่ายครับพบกับส่วนของการจัดบูธให้ความรู้มากมาย เอาเหล้าไปเตรียมไว้แล้วก็ จะให้ข้อมูลต่างๆกับพี่น้องประชาชนที่ไปงานนี้ด้วยเช่นกันซึ่งขณะนี้เราก็จะมีสโลแกนนะ สภาเพื่อประชาชนท่าน a นะ ผู้ชมก็สามารถไปกันได้ที่ไบเทคบางนานั่นเองนะครับ ช่วงนี้ไปติดตามความเคลื่อนไหวข่าวต่างประเทศควรปฏิบัติรออยู่แล้วนะครับ โดยเฉพาะการดีเบตที่จะเกิดขึ้นในเวทีถัดไป สุด โดนัลด์ทรัมป์บอกแม่เหมือนจะไม่แปลกุฏิการตั้งคำถามอะไรก็ตามการ เปิดใบ เหมือนมีข้อจำกัดเลย คือทักทายกันมานานแล้วครับบอกว่า เขาว่าเขาลับหลังมันคนละเวทีแล้วก็โจมตีศัตรูใจกันไม่เคยพูด ในเวทีที่เธอหาเสียงเมื่อก่อนบอกว่าถ้าเขามีอะไรมาพูดต่อหน้าเลย ล่าสุดมีเจ้าภาพแล้ว avc-news ครับเขาเตรียมจะจัดการดีเบต รอบระหว่าง colossus กลับ โดนซ้อมนะครับระวังโดนกัดกับพลาสติกอันนี้นะครับในวันที่ 10 กันยายน กติกา ของการดีเบตยังไม่ลงตัวนะฉันต้องการบอกว่า เปิดไมค์เลยไม่ต้องปิดไม่ได้ครับ ส่วนต่างสั่งซ้ำ บอกว่า งั้นทำเหมือนปีนั้นได้ไหมตอนวันที่ 27 มิถุนายนค่ะปิดมั้ยถ้าใครไม่ได้พูด หน้าไม่ต้องให้มีคนจากภายนอกมานะเรียกว่า ดีเบตกันเรียบๆ 2 คนใครพูดคนนั้นคนที่ฟังต้องปิดใหม่ก็ได้ถ้ามีการพูดแทรก กระเพรา ไปเลยนะครับเรื่องนี้เขาบอกว่าไม่เอา ถ้าอย่างนี้ไม่เอาอาจจะ ไม่เข้าร่วมมาถ้าไม่ใช่กติกาเดิมเดี๋ยวไปติดตามกันในช่วงท้ายข่าวต่างประเทศครับ กลับไปพักกันก่อนสักครู่ครับคุณผู้ชมหน้าตามกันต่อห้องข่าวรัฐสภาจะได้เข้าเช้าช่วงของข่าวต่างประเทศ คำถามที่คุณสงสัย กับข้างบ้าน อายที่คนอื่นขึ้นมากฎหมายที่คุณอยากรู้ มีรถอยู่คันนี้ค่ะที่เราจะไปแล้วจะมีปัญหากับอำเภอไหม ชมรายการสายด่วนรัฐสภาทุกวันจันทร์ถึงวันศุกร์เวลา 13:00 น ถึง 15:00 น ศึกษาปัญหากฎหมาย โทร 02 206 6102 และ 02 206 6 1 0 3 LINE ID 10 Hot Line สายด่วนรัฐสภาทุกปัญหามีทางออก ก้าวย่างสู่ 1 ทศวรรษไขการเมืองเรื่องใกล้ตัว ลมร้อน เติมเต็มความรู้ นำพาประเทศ สังคมสงบสุข เกาะติดความเคลื่อนไหวในต่างประเทศวันนี้ครับไปเกาะติดการเมืองสหรัฐอเมริกาการเลือกตั้งชิงตำแหน่งประธานาธิบดีของสหรัฐอเมริกาที่จะเกิดขึ้นวันที่ 5 พฤศจิกายนนี้นะคะ แต่ก่อนหน้านั้นมีเรื่องของการดีเบตกันก่อนรอบแรกกันไปแล้วเมื่อวันที่ 27 มิถุนายนครับทั้งปี ระวังไปเล่น ปั๊ม รอบนั้นไปเล่นแต่รอบนี้ขึ้นมาทันไปเรียบร้อยแล้ว ปั๊มมาตลอดนะครับ งวดนี้มีเจ้าภาพแล้ว KFC นิวครับโดยปั๊มออกมาบอกครับว่าหนึ่งในกรดหรือเบสครั้งต่อ ไปกับ Jarvis ซึ่งเกี่ยวกับการเปิดปิดไมโครโฟนระหว่างการดีเบต ไม่ยุติธรรมครับแล้วก็ซ้ำขู่ก็ต่อเลยครับว่า ถ้าเป็นแบบนี้ไม่เข้าร่วมในเพจดีกว่าครับโดยโดนซ้ำอดีตประธานาธิบดีสหรัฐแล้วก็ตัวแทนจากพรรครีพับลิกันกล่าวถึงกำหนดการดีเบตครั้งใหม่ จะขึ้นแน่นอนในวันที่ 10 กันยายนครับซึ่งจะเป็นการประชันวิสัยทัศน์ครั้งแรกครับ ระหว่างปั๊มกับกำมะนา halogen ประธานาธิบดีแล้วก็แคนดิเดตภักดีประกาศอย่างเป็นทางการแล้วนะครับ ว่ามีการเลือกปฏิบัติครับโดยผู้จัดงานคือสถานีโทรทัศน์ ABC News พูดตลอดเวลาว่าสถานีนี้ News ในประเด็นที่ว่าคนพิการปิดไมโครโฟนระหว่างที่อีกฝ่ายกำลังพูดหรือไม่โดยหนึ่งในกติกาของการดีเบตชื่อ CNN ไปเมื่อวันที่ 27 มิถุนายนที่ผ่านมาผู้ดำเนินรายการครับจะปิดไมโครโฟนของแคนดิเดตที่ยังไม่ถึงช่วงเวลา พูดซึ่งเป็นสิ่งที่ฉันนั้น ต้องการก็ให้ใช้กับการดีเบตของ ABC News เช่นกัน ส่งมาเรื่อยๆนะคะตอนนี้ เตือน ต้องขออภัยด้วยครับ ทราบพอดีว่าทางกรุงเทพฯแล้ว ผลรวมถึงประชาชนในพื้นที่ก็เป็นกังวลนะครับว่าหลังจากนี้ พอน้ำมาแบบเต็มที่เต็มสปีด ก็ขอให้เกาะติดสถานการณ์ในการที่จะได้รับรู้รับทราบเกี่ยวกับเรื่องเหตุการณ์สถานการณ์ต่างๆ จากหน่วยงานภาครัฐนะครับซึ่งจะเป็นข้อมูล อะไรเนี่ย ผลกระทบของน่าจะหนักมากกว่านี้นะครับยืนยันครับว่าหน่วยงานภาครัฐ พิกัดที่นากันกรองอย่างดีแล้วในเรื่องการบริหารจัดการต้องขอให้เชื่อมั่นในการจัดการภาครัฐ ค่ะขอบพระคุณนะคะดรธเนศสมบูรณ์ค่ะผู้อำนวยการสำนักบริหารจัดการน้ำและอุทกวิทยากรมชลประทานนะคะที่วันนี้มาให้ข้อมูลข่าวสารให้กับประชาชนค่ะคิดว่า น่าจะมีความกระจ่างมากยิ่งขึ้นนะคะถึงเรื่องของแผนการรับมือรวมถึงการประสานงานระหว่างหน่วยงานภาครัฐและภาคประชาชนในพื้นที่ เกิดขึ้นหลังจากนี้ด้วยวันนี้ขอบพระคุณมากค่ะ JAV ไม่ทันจะเห็นได้นะคะว่าวันนี้ในพื้นที่กรุงเทพฯและปริมณฑลเอง การคาดการณ์ก็คาดว่า ยังวางใจได้นะคะแล้วกว่าจะถึงสิ้นสุดนะคะน้ำเดินทางมาถึงก็น่าจะอยู่ในระดับ สามารถรองรับได้แล้วก็ไม่ส่งผลกระทบมากนักค่ะแต่ยังไงก็ตามนะคะตอนนี้ปริมาณการผันน้ำจากท้ายเขื่อนเจ้าพระยา รวมถึงส่วนอื่นๆที่จะเพิ่มเข้ามาเรื่อยๆนะคะในพื้นที่ลุ่มต่ำนะคะ ที่จะรับน้ำมาก่อนเลยอย่างเช่นสิงห์บุรีอ่างทองและจังหวัดอยุธยานะคะพื้นที่บริเวณริมแม่น้ำก็ยังต้องเฝ้าระวังอยู่ค่ะแน่นอนนะคะว่า เดิมทีเนี่ยภาพประชาชนในพื้นที่เองนะคะก็มีแผนในการที่จะรับมืออยู่เบื้องต้นค่ะแต่ขาดไม่ได้ในเรื่องของการประสานงาน กับหน่วยงานภาครัฐอะไรบ้างที่จะต้องเข้าไปเติมเพื่อเตรียมความพร้อมนะรวมไปถึงแผนการ รับมือแล้วก็ฟื้นฟูเยียวยาหลังจากนี้ด้วยนะคะก็เชื่อว่าถ้าเกิดไม่มีอะไรค่ะ จากการคาดการณ์หรือว่าปัจจัยอื่นที่มาหนุนเสริมทำให้ปริมาณน้ำเพิ่มมาก ไม่ว่าจะเป็นเรื่องของลมมรสุมนะคะปริมาณฝนหรือแม้แต่การหมุนของน้ำทะเลเองก็ตาม ก็น่าจะรับมือได้นะคะพี่ป๊อปคะ คนทราบดีอยู่แล้วว่าตัวนี้เรามีนวัตกรรมในการที่จะช่วยนะครับอยากจะบอกว่า โหลดมาได้เลยนะอยากจะมีประกาศต่างๆนะครับน้องพี่มันดูง่ายสะดวกมากเลยกูไม่ทนดาวน์โหลดได้ ใน Google Play แล้วก็แอปเปิ้ลออโต้ได้เลยไหมครับก็จะขึ้นบอกเลยตอนนี้ปริมาณฝนเท่าไหร่สูงสุดเท่าไหร่ต่ำสุดเท่าไหร่ระดับน้ำ มีขึ้นหมดเลยทั้งนั้นเนี่ยอาจารย์ ใครได้บอกด้วยว่าสิ่งเหล่านี้ข้อมูลเหล่านี้เป็นการประเมินและวางแผนในการ ก่อกระสอบพายเตรียมรับมือน้ำได้หมดเลยแบบนี้ พื้นที่ใดนะคะที่โอเคบ้านเนี่ยค่อนข้างที่จะต่ำอย่างน้อยต่ำกว่าถนนนะคะอย่างที่ 2 คือ ต่ำกว่าระดับน้ำทะเลและอาจมีประวัติในการมีน้ำท่วมอย่างถ้าฝนตกแล้ว อ้วนขึ้นมาเลยขึ้นมาเลยแบบนี้นะคะอันนี้ของที่อยู่ด้านล่างอาจจะต้องระวังแล้วก็ ยกขาสูงหน่อยนะคะอย่างน้อยก็เป็นการเฝ้าระหว่างเป็นอย่างแรก วันนี้ขอบคุณน้องพีในละครคิวจ่ายด้วยครับในช่วงคุยกันใหม่ครับเราจะกลับไปที่สวรรคโลก จังหวัดสุโขทัยไหมครับที่นั่นเองสวรรคโลกถือว่าเป็นอีก 1 อำเภอ นะครับจาก 4 อำเภอที่เป็น เสียง คอ ของจังหวัด ไกรลาศนะครับศรีสำโรงแล้วก็คีรีมาศเป็นพื้นที่ที่มีนาสร้าง อาบน้ำแต่ไม่เยอะแต่เนื่องจาก ก่อน ฝนตกหนักไหมครับทำให้คน มาน้ำทิพย์มานานมากขึ้นก็เป็นเรื่องของการนะครับนี้คุณสุภัชชาสภาพไปบ้างแล้ว ฝนตกหนัก เห็นภาพกันเลยนะคะพูดคำว่าเรื่องของการช่วยเหลือเรื่องของไฟฟ้านั้นทำอย่างไรนะคะตอนนี้ชมพู่อยู่ค่ะ ท่านรองผู้ว่าการการไฟฟ้าส่วนภูมิภาคนะคะต้องรับคุณมงคลตรีกิจจานนท์นะคะสวัสดีค่ะ บอกว่าอำเภอสวรรคโลกถือว่าเป็นอีกหนึ่งอำเภอที่ได้รับผลกระทบจากน้ำท่วม หลายคนเป็นห่วงเรื่องของไฟฟ้าเพราะเราจะได้ยินข่าวแล้วแต่ว่าน้ำมาไฟอันตรายแล้ว เรื่องของการใช้ไฟหรือการตัดไฟในพื้นที่ในการบริหารจัดการยังไงบ้าง วันที่ 21 สิงหาคม ตั้งแต่จังหวัด เชียงใหม่เชียงราย น่านแล้วก็มาที่สุโขทัยได้รับผลกระทบ อำเภอสวรรคโลกอำเภอศรีสำโรง 400 การที่จะ เพราะตอนน้ำมาเนี่ยค่ะถ้าเขาอยู่ในบ้าน ต้องทำยังไงบ้างระหว่างที่อาจจะต้องรอการไฟฟ้าส่วนภูมิภาค ที่น้ำท่วมในบ้าน พยายามอย่าสัมผัสกับอุปกรณ์ไฟฟ้า สวิตซ์ที่มีน้ำท่วมโดยเด็ดขาดเพราะว่าอันตราย ต้องแจ้งสงสัยว่า นั่งสมาธิหรือ เบรกเกอร์ในบ้าน เป็นบ้าน 2 ชั้น สามารถที่จะ คิดว่าไม่จำเป็น นานแล้วมีความจำเป็นต้องอยู่บ้านชั้น 2 อย่างนั้นการไฟฟ้าส่วนภูมิภาคก็จะต้องเชิญพี่ใช่ไหมคะ พื้นที่ออฟฟิศกี่นาทีหรือต้องดูแล้ว มาเร็วแค่ไหนอย่างไรที่กว้างที่มี หมู่บ้านเขาจะพี่นาว่าถ้าไม่ปลอดภัย เราจะขอให้กฎของแรงสูงเลย จนกว่าสภาวะน้ำจะเข้าสู่ภาวะปกติแล้ว ตื่นให้เร็วที่สุดปลอดภัยอันนี้คือ ในพื้นที่หลังคาเรือนบางที่เป็นอย่างนี้เนี่ย 1 ผู้นำชุมชนหรือลงพื้นที่ OK เพื่อความปลอดภัยของเธอนะครับ ประชาสัมพันธ์ให้มีการขนย้าย แสดงว่างานในพื้นที่ ก็แล้วแต่เรามีวิธีในการแจ้งเตือนประชาชนยังไงบ้าง ปกติเราจะมีผู้นำชุมชนผู้ใหญ่บ้านกำนัน 1 น้ำมาเร็ว ชุมชนหมู่บ้าน ทั้งหมดเลย จังหวัด จังหวัดและอำเภอในท้องถิ่น ไม่ต้องกังวลเรื่องนี้ คือลงพื้นที่ไปเลยไปดูแต่ละบ้านหลังบ้านที่มีความเสี่ยงก็จะลงพื้นที่ไปในทันที ทำงานร่วมกับผู้นำชุมชนด้วยนะพยายามจะทำงาน ประชาชนสุดท้ายคือตอนนี้น้ำไปเรื่อยๆแล้วก็อยู่ที่อำเภอศรีสำโรงแล้ว ท่านรองตอนนี้ดูทั้งหมดใช่ไหมคะมาตรการต่อไปในการดูแลหรือว่า อื่นๆจะเป็นยังไงบ้างคะ กรุงเทพฯครับ ทุกจังหวัด ครับ ที่ไหนที่น่าจะเป็นเรื่องการยกมิเตอร์น้ำท่วมถึง หรือ ติดตามอย่างต่อเนื่อง จะไปที่ไหนเนี่ยนะ อุปกรณ์ไฟฟ้าไว้ก่อน ไมโครเวฟ หากมีความจำเป็นที่ต้องตัดไปหรือยัง ดีที่สุดครับ วันนี้ต้องขอขอบพระคุณท่านรองผู้ว่าการการไฟฟ้าส่วนภูมิภาคนะคะท่านวงดนตรีกีต้าร์ ดีครับนอกจากเรื่องของไปแล้วนะคะอีกหนึ่งสิ่งสำคัญค่ะ น้องสาวเราจะต้องสำรวจรอบๆใช่ไหมคะไฟเราก็ต้องดูว่าเครื่องใช้ไฟฟ้าณตอนนี้เองเนี่ยเรามี เรื่องการขนย้ายมากน้อยแค่ไหนแล้วตัดคัตเอ้าหรือยังสับสวิตช์หรือยังนะคะผู้ชม อีกหนึ่งเรื่องของความเดือดร้อนประชาชนที่ประสบอุทกภัยค่ะคือเรื่องของ อาหารการกินต่างๆน้ำอาบน้ำถ้าน้ำดื่มหรือไม่ การให้ความช่วยเหลือมีบางคนต้องอยู่ที่บ้าน ตัวเองค่ะหนูไปอีกหนึ่งมูลนิธิค่ะ ไม่ใช่แต่เป็นเรื่องของการมาทำอาหารที่มีภารกิจอีกมากมายหลายที่ติดหลายด้าน พร้อมรับใช้ประชาชนและบัตรประชาชนด้วยนะคะก็คือมูลนิธิอาสา เพื่อนพึ่งพายามยากสภากาชาดไทยที่อยู่ด้านหลังเรานี้นะคะจะทานด้วยแต่อย่างที่บอกว่าชงไม่ใช่แค่ เรื่องของการนำวัตถุดิบมาปรุงอาหารและแจกจ่ายประชาชนผู้ที่ได้รับความเดือดร้อนในพื้นที่ เขายังช่วยเหลือในเกือบทุกมิติด้วยที่สามารถช่วยกันได้เพราะว่า ถ้าคุณย่า เรานี่ล่ะจะทำให้มันง่ายขึ้นนะคะตอนนี้ผู้อยู่กับหลายท่านเลยนะคะที่จะมาพูดคุยเรื่องนี้ทำให้เห็นเป็นภาพ ผู้ชมจะเข้าใจมากขึ้นนะคะ คุณกิตติวัฒน์วงศ์วนากุลนะคะกรรมการและผู้จัดการมูลนิธิอาสาเพื่อนพึ่งพายามยากสภากาชาด สวัสดีครับ อนุกูลสอนเอกที่ปรึกษาสายงานปฏิบัติการภัยพิบัติมูลนิธิ ชั้น 4 ค่ะคุณครูที่ปรึกษาทีมเพื่อนภาษา ในการปฏิบัติการภัยพิบัตินี้นะคะและอีก 1 ท่านนะคะก็คือคุณครูแป้งทองคุณครูค่ะ ภัยพิบัติชุมชนเพื่อลูกค้าที่มาจากนครศรีธรรมราชด้วยนะคะ ครับ หลายท่านเห็นคำว่ามูลนิธิเพื่อนพึ่งพายามยากสภากาชาดไทย ครับ จำของคนที่เวลาเจอน้ำท่วมก็จะนึกถึงถุงยังชีพพระราชทานสีม่วงส้ม รถประกอบอาหารเพื่อนพึ่งพาลงตัวก็จะผ่านไปเองจะบอกว่าบุญฑิตาสัมผัสยากเป็นองค์กร ฝนไม่แสวงหากำไรนะคะจะตั้งตามพระดำริของพระเจ้าวรวงศ์เธอพระองค์เจ้าโสมสวลีกรมหมื่นสุทธนารีนาถ กิติยาภากรมหลวงราชสาริณีสิริพัชรมหาวัชรราชธิดา เป็นประธานกรรมการมูลนิธินะครับเรามีวัตถุประสงค์ในการสนับสนุนเชื่อมโยงภาครัฐ เอกชนประชาชนเข้าด้วยกันในยามทุกข์ยากโดยเฉพาะประธานคือ เดี๋ยวถ้ารับสั่งไว้ว่ามูลนิธิเดี๋ยวจะก้าวไปสู่ความเป็นเลิศในการจัดการภัยพิบัติอุทกภัย เส้นตรงนี้เนี่ยหมูที่เป็นผักก็เลย นำจากนโยบาย นโยบายออกมาแต่เป็นภารกิจซึ่งเรามีทั้งหมด 3 ด้านนะครับ ด้านแรกก็อยู่ด้านการเฝ้าระวังและเป็นส่วนสำคัญที่จะลดความสูญเสียที่เกิดขึ้นกับชีวิต สินทรัพย์รวมกันทำอะไรบ้างเรา 1 รอบมีการติดตั้งสถานีโทรทัศน์อัตโนมัติ มีทั้งวัดปริมาณน้ำฝนวัดปริมาณน้ำท่าเดี๋ยวจะมาดูว่าเราจะมาใช้งาน เป็นการเฝ้าระวังอย่างไรให้เกิดประสิทธิภาพเรายังมีการสร้างเครือข่ายเตือนภัยพิบัติชุมชน ทั้งหมด 19 แห่งทั่วประเทศ อันนี้ก็เป็นการธุรกิจด้านการเฝ้าระวังอันที่ 2 เป็นธุรกิจด้านการบันเทิง สัญญาก่อนว่าที่พักจะไปทำธุระ ถุงยังชีพพระราชทานโรงครัวพระราชทานยศกับอาหารนะครับ แล้วภารกิจด้านที่ 3 คือภารกิจด้านการฟื้นฟูหลังจากเกิดอุทกภัยซึ่งเรามีการฟื้นฟูระยะสั้น และระยะยาวระยะสั้นก็จะเป็นเรื่องของการทำพิธีนี่นะครับระยะยาวก็จะเป็นเรื่อง อาชีพรวมถึงบ้าน กลับตลาดน้ำ ประวัติการพัฒนาแหล่งน้ำในบางพื้นที่ที่เคยประสบปัญหาน้ำท่วมและน้ำแล้งซ้ำกันบ้าง ไปสนับสนุนหรือไปช่วยตรงนั้นน่ะ เขาไม่เกิดปัญหากันอีกสามารถที่จะแก้ปัญหาน้ำท่วมน้ำแล้งได้นะครับและ กรณีถ้ามันตกหนักมากจริงๆหรือว่ามีมีใครที่ไหนจริง น้ำมันจะลดไปได้อย่างรวดเร็วนั้นความสูญเสียความเสียหายมันจะบรรเทาลงเท่านั้น ทำการช่วยเหลือผู้ประสบอุทกภัยแบบครบวงจรตั้งแต่การเฝ้าระวังการบรรเทาทุกข์ รวมถึงการฟื้นฟูด้วยนะ เราไม่รู้เลยว่าน้ำฝนที่ตกเป็นข่าวที่ประมาณเท่าไหร่เป็นหน่วยงาน ไปงานเอาสถานีอิสรภาพต้นน้ำและมีการขยายผล น้ำที่มาจากลำน้ำโขง จีนประเทศลาวประเทศลาวใช้ประโยชน์จากสถานี และเราก็ได้ข้อมูลตรงนี้ในการปกครองประเทศเราเหมือนกันนะเนี่ย ไม่ได้บอกว่ามันเป็นเรื่องของลูก ช่วย อยากที่จะนำเทคโนโลยีสารสนเทศมาใช้ในการนำไปสู่การปฏิบัติ เราจะได้เอาเทคโนโลยีสามารถเข้าพื้นที่ได้เร็ว อย่างนี้ต้องถามคุณศุภมงคลเลขที่ศุภมงคลดีกว่าคนขยัน พรุ่งนี้คุณคิดว่าเขาว่าเรามีการใช้เรื่องของเทคโนโลยีสารสนเทศในการมาดูจุดแต่ละจุด เราจะช่วยเหลืออย่างไรถูกต้องใช่ไหมคะต้องถามคนถามมาเรารู้ได้ยังไงคะว่าเวลาที่เราจะมาช่วยคน เราจะต้องตั้งค่าตรงไหนบ้างเอาข้อมูลหรือว่าในการประเมินยังไงบ้างคะ ติดตามสถานการณ์ทางเราก็จะ ปริมาณน้ำตกจีนนะครับจ่า เราจะจุดพิกัด ค่ะ เคคือพอเราได้ที่แล้วเรียบร้อย กูหันไปดู ยกตัวอย่างเช่นโขนพระราชทานภารกิจที่เราทำมาโดยตลอดว่าคนเดือดร้อนก็ต้องกินข้าวว่าอย่างนั้น กลอนไม่ได้เล็กๆนะคะใบใหญ่มากเบอร์ 80 เลย ขนกันมาแบบนี้ค่ะแล้วค่อยไปเจอพื้นที่ที่แบบว่าคนยากจนลำบากแล้วเราต้องเอาเข้าไป คิดถึงพี่เราค่ะ ตอนนั้นมีคนสรุปนะครับเราไม่สามารถที่จะ ทําอาหารญี่ปุ่นกินได้ วิธี ไม่มีอะไรให้คุณถามคนไหนคนหุงข้าวหุงไป ตลอดค่ะ ที่เราทำเนี่ยคนเดือดร้อนกว่าเรายังมีความช่วยเหลือกับเราอยู่ จะมีเข้ามาค่ะ อ๋อ OK ค่ะ คือมันก็ต้องมีสติในการทำแผนการจัดประสบการณ์ เดือนที่แล้ว ของพี่ 2 คนเองเนี่ยอยากจะบอกประชาชนว่าถ้าตอนนี้เขากำลังรอความช่วยเหลืออยู่ที่เขาสนใจหรือ บอกให้เขาว่าเขาต้องเตรียมตัวยังไงบ้าง ท่านพี่ค่ะ ขึ้นหน้าจอให้ค่ะ ตรงไหนที่ยังมีคนดิ น้อย กูก็ใช้ข้อมูลของเทคโนโลยีสารสนเทศคือ เพราะ แล้วก็บอก ร้อนของประชาชนที่ถูกต้องนี่เป็นครั้งที่ 2 ที่ 3 ค่ะมาถามพี่อัน พี่อนุกูลคะพรุ่งนี้พี่ลองบอกว่าโลเคชั่นต่างๆว่าเอาแล้วเราจะทราบได้อย่างไร อะไรนะว่าเราจะต้องตั้งตรงนี้หรือว่าตอนนี้เนี่ยความเดือดร้อนของประชาชนหรือพื้นที่ไหนเรารู้หน้าเป็นยังไงบ้างคะ ทำงาน ฝนที่ตกว่าฝนมีเท่าไหร่เทียบกับเรื่องของปริมาณน้ำที่อยู่ในน้ำ ตอนนี้อยู่ที่เท่าไหร่ แล้วเราจะ เพื่อไปอยู่สวนหน้าสวนก่อนที่จะเกิด พี่น้ำลงมาแล้วอยู่กลางคืนที่แล้ว คือเราไม่ได้มีแต่ข้อมูลที่เป็น คำพูดแต่เรามี Data ที่เป็นกราฟด้วยใช่ไหมคะ อันนี้เนี่ยเราเอาไว้วิเคราะห์เส้นทางน้ำเป็นยังไงน้ำเป็นยังไงบ้างวันนี้มันทำให้เราทำงานง่ายขึ้นมาก สามารถติดตามรายการได้อย่างรวดเร็ว การทำงานเนี่ย ความสูงต่ำของพื้นที่ ข้อมูลมาอยู่ที่พื้นที่แล้วนะครับ ปริมาณน้ำฝนน้ำพริก เมื่อไหร่เมื่อไหร่จะทันที การทำงานมันก็จะยากขึ้น นะครับแล้วก็มันจะมีอยู่ช่วงนึงค่ะ เสร็จแล้วก็จัดการเร่งด่วนแล้วนะครับ เราก็จะมา หมดยัง โลกค่ะ น่าจะประมาณวันพรุ่งนี้ เป็นน้ำตกที่สุด เราจะส่งทีมเข้าไปสำรวจ สายกันหนาว ระดับน้ำ หมู่บ้าน เข้าไปขึ้นของเพราะว่า ตู้เย็นเครื่องซักผ้าหรืออุปกรณ์ที่เป็นค่ะ ยังไม่มี ไปที่ไหน เมื่อวานนี้เป็นจุดวัดใจของสุโขทัยจะมาอีกก้อนอำเภอเมืองเนี่ยมันอยู่ที่ ก็นั่นแหละนะก่อนนะเนี่ยทางทีมงานมีการวางแผนยังไงบ้างการรับมือน้ำท่วม ชุดใหญ่ สนามบิน จะลงไปที่ มูลนิธิอาสาเพื่อนพึ่งพายามยากเราไม่ได้ตามน้ำเราพยายามจะนำน้ำ กันแล้วก็ช่วยเหลือชาวบ้านให้ได้รับความร้อนน้อยที่สุดเอาออกมาแล้วออกมาก่อนนี่คือแผนงานของเราคือเรามีข้อมูลทั้งหมด อยู่ในมือแล้วก็จัดแจงการทำงานสุดยอดมากประชาชนคือ สั่งอันนี้แล้วคือหลายคนบอกว่าทำงานมันไม่ได้ง่าย ทั้ง 2 อันนี้คืออันที่ลงพื้นที่นครศรีธรรมราชด้วย ก็พี่ก็แม่ของคุณครูนะคะสวัสดีทั้ง 2 ท่านนะคะทั้ง 2 ท่านนี้ ไปพร้อมกันเลยแล้วกันนะคะ ok สัมผัสทั้งสองอันเลยคือทั้งสองท่านนี้เป็นการลงทุนที่แน่นอนว่า ถ้าชนที่ได้รับความเดือดร้อนพี่อาจจะเห็นภาพที่ได้รับความยากลำบากเยอะมากหนูขออนุญาตเลยนะพี่ ตัวอย่างที่พี่ลงพื้นที่แล้วเคสที่ยากที่สุดในการช่วยคืออะไรคะที่ผ่านมา กู โอเคค่ะ ค่ะ มาชัด ทำให้เกิดเรื่องของการลำเลียงในส่วนของ ปิกาจู กู้ภัย การลำเลียง t26 มี พวกเป็นร้อย พอดี ว่าเราไม่ได้เข้าตรงนั้นน่ะ ให้กูส่งรูปภาพแล้วขับรถไปด้วยแต่ว่าน้ำอยู่ระดับคอหรอคะ แล้วพี่คนขับก็พอแล้วแต่ขับรถไม่เข้าไปคำถามคือเราใช้เรือ ได้ในภารกิจนี้ สะดวกกว่า หรอคะพี่ที่เราจะเห็นว่าเหมือนเป็นชนกข้างบนอย่างนี้เพื่อให้เราสามารถ ได้เราสามารถส่งโรงพยาบาลได้สำเร็จ ซื้อเท่านั้นแต่ก็บอกว่าพี่ลงพื้นที่กันอย่างหนักหนูจริงๆอีกท่านนึงค่ะพี่กบพี่กบแม่ค้าถึงแม้วันนี้จะเป็นภาคเหนือแต่ที่กูไม่เป็นพันธมิตรที่มาจากนครศรีธรรมราชใช่ไหมคะ เราก็คือเป็นน้ำใจช่วยเหลือกันตลอดเวลาให้กูแม่ตอนนี้สแตนบายอยู่ที่ภาคเหนือนานหรือยังคะหรือว่าขึ้นมาเพื่อช่วย ทักมาเลยค่ะ เส้นทาง กรุงเทพฯ อันนี้ได้อยู่ที่ ที่บ้าน 3 เมตร ไม่มีค่ะ อุปสรรคเยอะมากค่ะ คนป่วย วิธีลบ คือไม่ได้ไปหาหมอตอนนี้หมอเข้ากับคนป่วยแล้วโมโหเอาไป แล้วก็ คือเราก็คือพยายามให้การช่วยเหลือคือพันธมิตรต่างๆที่บอกว่ามีด้วยกันทั้งหมด คือเราพยายามกันเต็มที่ไม่ว่าจะภูมิภาคไหนได้รับความเดือดร้อนเรายินดีที่จะไปช่วยกันนี่คือสิ่งที่พี่จิตอาสา น้อยจริงๆค่ะดอกไม้ที่คุณศิริวัฒน์อีกนิดนึงละกันค่ะเนื่องจากว่าเรื่องของการบริจาคไม่ว่าจะเป็นเรื่องของกำลังพลเรื่องของทรัพยากร ช่องทางที่เราสามารถเรียนได้สำหรับคนที่เขาอยู่นอกพื้นที่คือการบริจาคเงินใช่ไหมคะ จะบอกว่าเราเป็นสะพานบุญนะครับให้กับผู้ประสบอุทกภัยนะครับเพราะฉะนั้นท่านใดที่ มีจิตศรัทธาหรือว่าอยากจะช่วยผู้ประสบอุทกภัยแต่ไม่สามารถที่จะลงพื้นที่ได้ ท่านสามารถที่จะบริจาคเงินมาที่มูลนิธินะครับใบเสร็จสามารถนำไปลดหย่อนภาษีได้นะคะ ตรงนี้เนี่ยเราเรียนว่าเงินทุกบาททุกสตางค์ของผู้ประสบภัยนำไปช่วย ผู้ประสบภัยทั้งหมดแล้วว่าจะเป็นโรงครัวราชทานถุงยังชีพพระราชทานความช่วยเหลืออื่นเรามีการให้อาหารสัตว์ นะครับทั้งสุนัขทั้งแมวนะครับแล้วก็ความต้องการอื่นทราบมาจากทางทีมว่าเขาต้องการสารส้มด้วยเพราะว่า ไปแล้วนะไปนะกลับมาไม่ได้ใช้ครับใช้ไม่ได้ต้องใช้สารส้มเดี๋ยวทางทีมจะไป หาซื้อให้นะครับความต้องการต่างๆของพี่น้องประชาชนในพื้นที่เนี่ยแจ้งไปยัง BTS ได้นะครับ ไม่ไหวนะครับจะพยายามทำทุกวิถีทางเพื่อจะ ช่วยตอบสนองความต้องการของพี่น้องประชาชนครับ ชื่อบัญชีตามหน้าจอนะคะต้องเป็นชื่อบัญชีมูลนิธิเพื่อนพึ่งพาของธนาคารไทยพาณิชย์กระแสรายวันนะคะเลขที่บัญชี 0 20 30 45 451 นี่คือการบริจาคเงิน เข้ามาสู่บัญชีนี้นะคะแล้วก็อย่างที่คุณศิริวัฒน์บอกทุกบาททุกสตางค์เราช่วยเหลือผู้เดือดร้อนทั้งหมด นี่คือฝั่งของทางมูลนิธิอาสาเพื่อนพึ่งพายามยากสภากาชาดไทย Thai PBS มากนะคะสำหรับทางด้านซ้ายมือของชมพู่นะคะชมพู่อยู่กับผู้ช่วยศาสตราจารย์ดร. จุมพลพูลภัทรชีวินนะคะประธานมูลนิธิไทยพีบีเอส ครับเมื่อวานนี้ลงพื้นที่มาแล้วใช่ไหมคะ ตอนนี้เราสามารถ เอาของลงมาแล้วก็ช่วยชาวบ้านได้มากน้อยแค่ไหนแล้วคะก็ได้ได้เลือกหนึ่งนะคะ มันเพิ่งเริ่มต้นเราก็ได้ดม ทรัพยากรเท่าที่เรามีโดยเฉพาะสิ่งของต่างๆเท่าที่เรารวบรวมได้ในเวลาที่ค่อนข้าง แล้วก็ลงพื้นที่ไปเลย อย่างเมื่อคืนเราก็ลงไปพื้นที่ก็ไป ผู้ใหญ่บ้านกับชาวบ้านกลุ่มหนึ่งก็ นอนเฝ้าเขาบอกว่าเข้ามาแล้ว 8 วันนอนเฝ้าไอ้ที่กั้นน้ำ มันจะ มีชาวบ้านจะอยู่ข้างล่าง ไอติมของบริจาคต่างๆที่ที่เอาไปให้เขาเลย แผนที่ อาหารสำเร็จรูปกินได้เลย ไม่มี อย่างไร แจก พี่น้องโดยเฉพาะผู้หลักผู้ใหญ่ที่ เมื่อวานก็ไปส่งที่โรงเรียนนะครับ พยุง ร้องไห้ดีใจ มันก็ทำให้เราเห็นจิตสาธารณะของคนทั้งในพื้นที่ พื้นที่คนละองค์กร พื้นที่ที่อุดมสมบูรณ์ กำลัง ทางเข้ามาช่วยเหลือกันอันนี้ก็กลายเป็นมุมมองที่สวยงาม Mini ก็เดาช่วยกันไม่ว่าจะยามเดือดร้อนหรือยามสุขยามทุกข์แล้วแต่นะคะคนไทยเราไม่เคยทิ้งกันนะคะเอาเป็นว่าทั้งหมด นี่คือแนวทางของการช่วยเหลือทุกมิตินะคะไม่ว่าจะเป็นทางมูลนิธิอาสาเพื่อนพึ่งพายามยาก สภากาชาดไทยนะคะแล้วก็ขอบพระคุณทุกท่านนะคะขอบคุณทุกท่านมากเลยนะคะแต่ว่ามันจะอยู่กับเราต่อทั้งหมด เลยนะแปลว่าการช่วยเหลือครั้งนี้ยังไม่สิ้นสุดผู้ชมนี่เป็นเพียงแค่ส่วนหนึ่งนะคะที่เรา อยู่ในอำเภอสวรรคโลกจังหวัดสุโขทัยค่ะแต่ว่าตอนนี้อย่างที่กูก็ทรงทราบดีนะคะว่านาเนี่ยไป นาฬิกา julius ว่าไงลูก แม่โอนตังให้ 3,000 บาท ไฟดูด อร่อย หอมๆนมโคแท้ ไอ้นี่รออยู่ รู้ไหมอร่อยกลมกล่อมรสดีมีส่วนผสม กระเทียมพริกไทย ขวดนี้ 18 บวกใหม่ก่อน ขอขอบคุณคิงพาวเวอร์เข้าใจนักเดินทาง โต้จะพักไหม สูตรที่เสนอไปล่าสุดก็คือเสนอคุณพ่อเลย เมื่อคืนมีรายงานล่าสุดว่า คุณมนัสแก้เกมส่งเป็นชื่อของคุณพ่อของคุณอรรถกรแทน Siri พยากรณ์เชิงเซา 5 สมัย เป็นอดีต มนตรีช่วยธนาคม ลูก นั่งถ่ายรูปเลยก็เท่ากับว่าลูกไม่ได้ก็ พ่อแท้ๆ เอาจริงๆเวลานี้ ถ้าเป็น 3 คนนะถ้าเป็น 3 คนตามนี้ ก็คือ ในทางเขาเรียกว่าอะไร ก็จะไม่มีความยึดโยงกับ พลังประชารัฐเลย กลุ่มของผู้กองธรรมนัสไง มีคนร้องเขียนคำร้อง งามบ่ล่ะ เกาะ อาจจะผิดจริยธรรม ก็ไปเอาก็รู้ทั้งรู้ว่าเป็นที่ประจักษ์ ทางอาจารย์แหม่ม น้องชายเนี่ยคุณอัจฉราพ่อของคุณ เกาะ ข่าวว่ามีความเกี่ยวโยงนายก ผู้กองมนัสเกี่ยวข้องโดยตรงกับ พลังประชารัฐ มีความเกี่ยวข้องกันโดยตรงเป็นสมาชิก ฝ่าฝืน มติ พรรคเพื่อไทยเนี่ยเอาไปส่งครบคิดกันกับกลุ่มที่เขา จะร้องนะ เห็นว่า สักพักก็ บาดแผลมากมายฟันฝ่ากว่าจะได้เข้าร่วมรัฐบาล สะบักสะบอม ทะเลาะตบตีกัน คือบางคนก็มองในภาพใหญ่เลยนะว่า ก็เหมือนกับ หลายตัว สลายกำลังต่างๆสายบ้านป่า สลาย บ้านธรณีบีบมวยผมใช่ไหมสลาย ดึงเข้ามา คือ มันเหมือนกับเป็นการ รวบรวมเพื่อนแต่ก่อนใส่ผมถามเขาแล้วสินะ วิธีการในการควบรวมพรรคมาเป็นพักๆก่อนนะเป็นห่วง อรทัยเป็นเป็นเป็นโรคใหญ่ระบบความหวังใหม่มาเอาชาติพัฒนามาเอานู่นเอานี่มา รวมเป็นหนึ่งเดียว วันนี้ อาจจะไม่ได้ใหญ่ขนาดนั้น อาจจะไม่ได้เป็นการรวมกำลังตัวเองแต่ว่าย่อยสลายคู่แข่ง เลยเอาเป็นตัวอย่างนึงนะ คือกัน คู่แข่งก่อนกำลังอ่ะ ตัวเองก็เข้มแข็งขึ้น คุณประทีปอะนะ อุรารัตน์ เครือข่ายพลเอกประวิตรอย่างเงี้ยสภาพเปลี่ยนไปนะ คือ เป็นคนดีก็ เข้าทาง ถูกไหมเรามีตำแหน่งคราวละมากๆๆๆ ทะเลาะกันหนูรับเงิน ตะเกียกตะกายกันเขาจะเข้ามา แล้วก็ ผักก็แตะ ธีระพัฒน์ธีระพัฒน์ธีระพัฒน์ รังสิต หลายคนมองแบบที่พี่เขียนวิเคราะห์นะคะว่ายิงปืนนัดเดียวเนี่ยโอ้โหเอาคืน ศัตรูทางการเมืองทั้งปัจจุบันและอดีต เพื่อน กลับตายเกลื่อน จังหวะของการเมืองที่มันนำพามาสู่ จุดนี้พอดี ได้คนที่ เข้าใจอ่ะ การทำงานใช่ไหมยังผู้กองอย่างกลุ่มคุณ ใช่ไหมที่เขาบอกว่าเป็นโอเป็นคนเก่าคนแก่ไทยนะ กูอยากได้มึงก็อย่าฝืนกำลังตัวเอง ใครที่เคยมีใครที่ไปตรงไหนแล้วตัวเองมี Connection ที่สำคัญอย่าดึงกลับเข้ามา ชนะอาบน้ำอาจจะไม่ได้คิดถึงว่ะ ศาลาพักมันพังนะไอ้กันดึงคนของเขามาเนี่ยแต่มันก็ เป็นไปตามสเต็ป คอร์ดคุณไปดึงกลุ่มนี้มา กลุ่มนั้นมา ไอ้ความเป็นเอกภาพไปพักกับพักมันก็ล่มสลายไปโดยธรรมชาติคือถ้าเราพูดกันแบบนี้ ขายช่วง 2-3 วันที่ผ่านมาเนี่ยคนจะบอกว่า เรามโนข้าไปได้ข่าวอะไรมา แพะชนแกะไปชนนู่นนี่นั่นไม่ชนกันเลยครับ เจอแล้วยังเมื่อวานนี้ ย้อนกลับไปฟังเสียงคุณสวงค์ช่วงหนึ่ง ก็พูดชัดนะว่าหน้าตาของพรบองค์ประกอบ มันคงไม่ได้ มีแต่ พรรคที่ยกมือโหวตให้ ยกมือโหวตให้แล้วจะต้องเป็นที่นั่ง เก้าอี้รัฐมนตรีคนนอกคนไหนเนี่ย ไม่ได้ปฏิเสธว่าจะไม่มีอะไรจะเป็นโควตายังไงเนี่ย เดี๋ยวรายละเอียด เอาไว้ก่อนไม่พูดถึงใครพากย์ไทย กูถึงพูดถึงเมื่อวานก็ผู้ชาย ที่พี่จะเชิญเข้ามา จะมีโอกาส ใครเนี่ยเขาก็เริ่มต้นด้วยกันยกมือจ้ะ ไม่มีสัญญาว่าจะมีที่นั่ง ขับรถอะไรใน พรบขาดแต่คนดูให้แล้วอ่ะ ก็หวังก็ต้องหวัง ขับใช่ไหม สาวก อยากฟังเสียง ไม่ไม่จำเป็นต้องเป็นประชาธิปไตยอย่างเดียว ไม่ทราบครับในฐานะเลขาธิการพรรคก็ต้องหาเสียงในสภาให้มากที่สุด อยู่นะครับ แล้วก็ เสียงสองเสียงก็ยังดี มีส่วนทำให้ รัฐบาลมีความเข้มแข็ง คือตอนนี้หน้าที่ของบริษัท ก็คือเดินหน้ารวบรวมเสียงให้ได้มากที่สุด คือถ้าได้ เท่าเดิมหรือใกล้เคียงเมื่อวานคุณสรพงษ์ใช้คำว่าผมก็มีความสุขแล้ว ไม่ต้องไลน์มาฝากถึงใครวะ การ์ตูนตลก คิดฮอด กูจะบอกให้แต่ก่อนพี่ก็ทำหน้าที่อย่างนี้นะ กูจะนอนก็คือผู้จัดการรัฐบาลผ่านไหมเนี่ย ไม่ทันครับไม่ทันแล้วถ้าไม่กดอย่างนี้เลย ข่าวที่ท่านนายกนั้นก็บอกว่าเห็นแล้วนึกถึงตอนคุณเสนาะเหมือนกัน เริ่มมีบทบาทใกล้เคียงถึงแม้ว่าอาจจะยังต้องเก็บเกี่ยวประสบการณ์อาจจะยังไม่ถึงขั้นคุณพ่อแต่ว่าตอนนี้ก็เริ่มเห็นภาพแล้ว เมื่อวานก็ถือว่าเป็นการ เปิดตัวได้แล้ว เหมือนกัน กำลังส่งส่งต่อภารกิจนะคุณเสนาะเรียกว่า ขอโทษนักปั้นนายก เขาเรียกอย่างนี้เลยคือถ้ามีคนเสนอเข้าไป จัดการฝ่ายขั้วไหนเนี่ยฝ่ายนั้นยกมือและได้ทันทีคือคู่มือรอเลยอ่ะ ขับอ่ะคือเป็นผู้จัดการรัฐบาล ตัวหลัก คลิปฟุตบอลกระชับมิตรอินโด- ตัวเข้าเกมเลยอ่ะ ตั้งรัฐบาลก็จัดการแถลงของคุณสรพงษ์เมื่อวานข้าก็ดอกเนี่ยก็คือชัดเจนแล้วล่ะ Walker ไทยเขา มีความชัดเจนในจุดยืนแบบไหนตอบรับพลังประชารัฐ คอร์ดชัดเจนแบบนี้แล้ว มันจะเกิด อะไรขึ้นบ้าง น่าสนใจนะครับแล้วทำไมต้องชัดเจนขนาดนี้แล้วจะพูดคุยเพิ่มเติมกับ อาจารย์ธนพรศรียากูลนะครับเป็นนักวิเคราะห์และนักสังเกตการณ์ทางการเมืองที่ติดตามสถานการณ์ใกล้ชิดมาโดยตลอดครับ สวัสดีค่ะคุณหมิว ครับ ดอกเมื่อวานของพรรคเพื่อไทยประเมินแล้วเป็นไงบ้างครับ เขาบอกว่าสงครามยังไม่สงบอย่าเพิ่งนับ ทหาร เกมอยู่นะครับเราจะต้องเข้าใจนะครับว่าวันนี้มันมีเกมซ้อนเกม นะครับ เกมที่เราเห็นเนี่ยคือเรื่องของเกมการจัดตั้งรัฐบาล ครับแน่นอนว่าฝ่ายนายใหญ่นายน้อยและพลพรรคเนี่ย เด็ดๆขาดไปเรียบร้อยแล้ววันนี้คือเกณฑ์การจัดตั้งรัฐบาลขาดนะครับก็คือการ การผลิตพลังประชารัฐออกไปในสายชาร์ตดิเราพูดตรงไปตรงมานะครับ แต่เราอย่าลืมนะเพราะว่าเกมอีกเกมนึงเกมพึ่งลงป้อมถนัดก็คือเกมต๋อยนายก อิสระ เกมเกมนี้นี่ยังดำเนินต่ออย่างต่อเนื่องนะครับผมเรียนคุณบุ๊ค เหรียญคุณหมิวนะครับว่าจดหมายอะไรทั้งหลายทั้งปวงที่ออกมานี่ล่ะครับ มันคือการประกอบสร้างหลักฐาน นะครับเอาไว้เป็นประโยชน์ในการที่จะไปเล่นเกมที่ 2 กันต่อ นะครับ เราลองนึกดูนะครับว่า นายทหารคนนึงนะครับผ่านการรบจริงนะครับผ่านสมรภูมิการเมือง โอนเป็นพี่ใหญ่บูรพาพยัคฆ์ ถึงระดับพลเอกเสียท่าให้กับผู้บังคับกองร้อยอาวุธ เป่าเนี่ยอันเนี้ย มันไม่มีทางแน่นอน นะครับเพราะฉะนั้นเกมต่อไปนี้เลยนะครับตั้งแต่เมื่อวานนี้นะครับพี่พรรคเพื่อไทยถึงขั้นหรอเนี่ย ออกไปสักพักก่อนนะครับ ทีเด็ดของคนบ้านในป่าเนี่ยนะครับองค์กรอิสระ อันนี้ผมเอา เอามาขยายผลเลยนะ กูว่าโดนตัดสิน 5 ต่อ 4 นะครับ นี่คุณเศรษฐาลูกจะทำให้เพื่อไทยคิดถึงบรรยากาศวันที่ นายใหญ่หลุดคดีซุกหุ้นเมื่อ 20 กว่าปีที่แล้ว มันมีปฏิบัติการ mission แบบ Project เพื่อน 20 กว่าปีที่แล้วนั่นแหละ สิ่งที่เราเห็นวันนี้คือเกมซ้อนเกม เกม Sword เกมประจาน ครับผมได้ครับ แก้มการจัดตั้งรัฐบาลนะครับวันนี้ดูเหมือนว่าพรรคเพื่อไทยจะเบ็ดเสร็จเด็ดขาดมันก็เป็นอย่างนั้นจริงๆ นะครับ เกมที่มันซ้อนอยู่นะครับว่า อิทธิฤทธิ์ของลุงบ้านให้ป้าหน่อยนะครับไม่ได้อยู่ที่สะพานอย่างเดียวอยู่ที่องค์กรอิสระด้วย ผมทราบดีนะถึงพี่ตรงนี้นะ ครับผมจะต้องตัดไฟแต่ต้นลมไงก็เลยต้องเอา ต้องออกเป็นมติพรรค ถูกต้องไหมครับ มติคณะกรรมการบริหารพรรค ออกข้างๆไปเลยก็หวังว่าจะตัดตรงนี้นะครับ แต่เราอย่าลืมนะครับว่า เบื่อเข้ามาดำรงตำแหน่งนายกรัฐมนตรีแล้วเนี่ยเริ่มตั้งแต่วันที่เท่าไหร่นโยบายเลยก็ได้ ถ้าเกิดสมมุติ นะครับมีนโยบายอะไรนะครับพี่มันไปซ้ำซ้อนกับพี่นายใหญ่เขาพูดเมื่อวันก่อนนะครับ เดี๋ยวมันจะไปเข้าเกมนักร้องครอบงำเพิ่มขึ้นมาอีก เพราะฉะนั้นแล้วเราก็ต้องรู้ก่อนนะครับว่าเกมนี้นะครับมันเกมแค้น นะครับแน่นอนครับ วันนี้เนี่ยเกมการ เกณฑ์การจัดตั้งรัฐบาลดูเหมือนลุงป้อมจะแพ้ ขาดนะครับ แต่ผมจะบอกว่าการ การแพ้ตึก แปลไปชนะสงครามน่ะมันมีมากมาย ภูมิการเมืองนั้นก็ย่อมทราบดีว่าการ การเขียน ออกไปเนี่ย สิ่งที่ต้องเจออนาคตก็คือคำร้องเรียนต่างๆ ข้อกล่าวหา ใช่ถูกต้องแล้วต้องเตรียมเอาไว้แล้ว แล้วผมจะเรียนนะครับว่า แดดลุงป้อมตรงเนี้ยนะครับ พรรคเพื่อไทยนะครับแล้วก็ปิดสนับสนุนพรรคเพื่อไทยเนี่ยรู้ติดตรงนี้ดี ครับตอนนี้เลยนะครับผมจะบอกว่าชื่อที่เราไม่เห็นเนี่ยนะครับ รับรองว่าทุกคนน่ะไม่มีประมาทตรงป้อมเพราะรู้ว่าลุงป้อมมีของอยู่ในกทม นะครับ เพราะฉะนั้นแล้วเนี่ยผมถึงบอกว่านอน เกมเมื่อวานนี้นะครับเรื่องการจัดตั้งรัฐบาลต้องยอมรับว่าลุงป้อมแพ้ นะครับ แต่ไม่ได้แปลว่าลุงป้อมนะครับจะแพ้สงคราม เพราะว่า ความหลังนะครับระหว่างลุงป้อมกับนายใหญ่นะครับ เรียกว่ามีรายละเอียดเยอะแยะมากมาย ไม่หมด นะครับเรื่องที่นายใหญ่เอามาพูดเรื่องตำแหน่งประธานปปชเรื่องนั้นเป็นแค่น้ำจิ้ม จะทับมันมีเรื่องราวหักเหลี่ยมกันมากกว่านี้อีกหลายเท่าทุกวันนี้เพื่อใครแสดงว่าคนนั้นก็ไม่แคร์แล้วนะ ว่าจะต้องเจอกับตึกอะไรในอนาคต ได้ครับแต่มันเป็นความเสี่ยงที่ นายน้อยก็ต้องเตรียมตัวตั้งแต่วันนี้ นะครับ ผมถึงได้บอกว่ากรณีที่พี่จะน็อคนายน้อยได้แน่ๆก็เรื่องครอบครัว เพราะฉะนั้นแล้วเนี่ยนะครับ ต่อไปนี้นะครับหลังจากตั้งครมแล้วอะไรแล้วนะครับ นายน้อยกุ้งยิงเนี่ยนะครับก็จะต้องละเอียดรอบคอบในการสื่อสารละเอียดรอบ ชอบในการจัดความสัมพันธ์ ระหว่างนายใหญ่ทักษิณกับนายน้อย เพื่อไม่ให้มาเข้าทางของลุงบ้านป่าซึ่งมีฤทธิ์ในองค์กรอิสระจริงๆ อาจารย์คิดว่าลุงป้อมต้องเอาคืนแน่ แล้วนอนพักแน่นอนแน่นอน นะครับเพราะเราเพราะเราต้องยอมรับนะว่าปฏิบัติการเมื่อวานเนี่ยที่เป็นมติพรรค เพื่อไทยออกมาเนี่ยความเสียหายทางการเมืองเนี่ยมันเกิดขึ้นกับลุงป้อมแน่ วันนี้ซื้อทุกสำนักฟันธงหมดเลยว่าลุงป้อมหมดค่าแล้วหมดสภาพแล้ว ครับถูกไล่ถลุงแล้วครับนายใหญ่ยึด บดขยี้ไม่เหลือซาก แต่ผมจะบอกว่าเรื่องนี้นะครับมันเกมซ้อนเกมนะครับแน่นอนผมเรียนย้ำแล้วครับ เกมการจัดตั้งรัฐบาลนายใหญ่จากนายกนายน้อยชนะ นะครับ มีชนะแต่ไม่ได้แปลว่าชนะสงคราม เอาหนังสือเอาหนังสือมาเพื่อเป็นหลักฐานคืออย่างเช่นอะไรนะหนังสือทวงตำแหน่งเลยเนี่ย ทุกสิ่งทุกอย่างเลยครับเช่นว่าอ้าวการออกแถลงการณ์ว่าพลังประชารัฐ ตรงตีคนใช่ไหมครับ แล้วได้เอกสารกรอกให้ครบโน่นนี่นั่นเพื่อเป็นการสร้าง เพื่อเป็นการสร้างพยานหลักฐานเพื่อนำไปสู่การร้องนะครับเรื่องเดียวกัน นี่แหละ มันมีรายละเอียดนะครับต่างๆนะครับที่พรรคเพื่อไทยก็รู้ หัวหน้าพรรคเพื่อไทยก็เลยต้อง กลัวแล้วก็ต้อง ออกมาแก้เกมนะครับด้วยการบอกว่าไม่เอาพลังประชารัฐ มันก็เลยทำให้กระแสข่าวเช้านี้บอกว่าโอ๊ยเพื่อไทยหมด ตะกี้ลุงป้อมผมจะบอกอีกมุมนึงนะครับว่าทหารแก่ไม่เคยตายเนี่ย สำนวนนี้เนี่ยถ้ามันไม่จริงมันยืนหยัดมาจนถึงวันนี้ไม่ได้ ขับปัจจัยต่างๆเนี่ยที่ไทยเผชิญอยู่นะ แล้วต้องระวังเรื่องตามน้องต่างๆด้วยนะฮะไม่มีโอกาสสูงสิว่า ก่อน อยากเห็นเมื่อกี้ล่ะคะ หมดเลยนะคะ เราเป็นแค่เพื่อนกัน ไม่ได้มีอะไรกันมากกว่านั้น เหมือนพี่กับยายไงเราเป็นพี่น้องกันพี่ไม่อยากผิดบ่อยแล้วค่ะ อยากรู้ ดูพี่นาวาเอกกับแยม ถึงขยันทุ่มเทดูแลเอาใจใส่ ทุกอย่างเปลี่ยนไปหมด ไม่อยากให้มีสีหรอคะ แย้ม นาวาคะ จะอธิบายอะไรให้เธอฟังไปตอนนี้เธอก็ไม่ฟังหรอกค่ะ เดี๋ยวนี้ตาจะเป็นคนอธิบายให้เธอเข้าใจเรื่องของเราเองนะคะว่าไม่มีอะไร ขอโทษนะคะที่ทำให้เข้าใจผิดในสาระคุณน้าว่าไม่ได้มีอะไรกับใครทั้งนั้น ที่เราอธิบายหมดแล้วฉันเชื่อใจพี่นาวา ก็มั่นใจว่าพี่นาไม่มีทางสนใจเธอ จริยธรรมคือ ล่าสุดเนี่ย ที่ทางพรรคเพื่อไทยแก้เกมไปเนี่ยคือนักข่าวตอนนี้ณตอนนี้นะ ไม่เอาเลย 4 คนไปเอาคนใกล้ชิดอ่ะ คนใกล้ชิดกับทางฝั่งผู้กองมีโอกาสคำร้องมันจะย้อนกลับมาทิ่มเพื่อไทยเรื่องจริยธรรมอีก เขาทำผิดจริยธรรม แม่ผมเรียนว่าอะไรที่เข้าทางนักร้องสายบ้านป่านะครับ ได้ เพราะตัวเลข 5 ต่อ 4 คดีเสพผาเนี่ยมีความหมายมาก นะครับ ไปตรวจสอบดูเถอะ นะครับ ผมว่า ข่าวการเมืองพีพีทีวีก็ตรวจสอบได้ ภาพ ว่าตัวเลข 5 ต่อ 4 เนี่ยนะครับ มันเป็นตัวเลขที่ไม่ธรรมดาเหมือน 807 เมื่อ 20 กว่าปีที่แล้วพอดีทุกคน นี่แหละที่ทำให้พรรคเพื่อไทยเหงื่อแตกเหงื่อแตนต้องออกมา เกมหนีแบบนี้ก็ยิ่งจะเพิ่มความสุขให้ตัวเองนะ ผมจะบอกว่าอย่างน้อยนะครับก็ต้องตัดเกม นะครับในเรื่องของทางกฎหมายออกไปก่อนขาดนะครับ ส่วนเรื่องการจะไปโยงว่าเออเขาเป็นพ่อลูกกันอะไรกันเนี่ยไอ้นั่นก็เป็นข้อต่อสู้ต่อไปว่า เมื่อคืนไปตั้งนะครับ อรรถกรแล้วก็ไอ้เนี่ยมันจะเข้าข้อกฎหมายก่อน นะครับ เพราะว่าคำร้องดีนะครับถึงแม้จะดูเหมือนกับล่องลอยดูไม่ดี Moon นะครับ แต่ถ้า ประกาศออกมาแล้วนะครับ ปรากฏว่า มันมีมันมีผลเกิดขึ้นจริง นะครับว่าเออมันมีการครอบงำกันจริงๆโดยมีร่องรอยจากเรื่องนี้ มันก็จะทำให้เรื่องนี้เลยนะครับจากการยกคำร้องว่าไม่มีมูลกลายเป็นไปต่อได้ แน่นอนว่าก็คงจะไม่มีใครอยากให้นายกน้อย สถานการณ์ที่ไม่แน่นอนตั้งแต่ต้นแบบที่นายกแต่หาเจอมาแล้ว ทำเองก็ต้องอยู่ด้วยความหวาดระแวงรอบตัวเลยนะ นอนหลับ ถูกต้องครับ และนี่จึงเป็นสิ่งที่ผมบอกแล้วนะว่าทำไมเมื่อวาน เพื่อไทยถึงถึงจะต้องหัวแตกเหงื่อแตนและกล้องดีไหม แบบนั้น ต้องการที่จะตัดประเด็นทางกฎหมายก่อน เพื่อไม่ให้คำร้องต่างๆนะครับมันมีมูลนะครับ ประเด็นทางข้อเท็จจริงว่ามันพอ มันพอต่อสู้กันได้ข่าวเขาเป็นพ่อลูกกันเขาสนิทสนมกันส่วนตัวกันไม่ได้ ขาปั้น แต่ว่าถ้าเกิดมันมีร่องรอยว่าเขาเสนอชื่อมา 4 คน ไม่เอา 3 ไปเอา 1 ไอ้อย่างนี้ล่ะก็ เข้าทาง ก็ต้องตัดเกมแต่ผมจะบอกว่า ไม่ใช่พรรคเพื่อไทยเก่งนะครับ เบสมาแล้ว วัวชนนายใหญ่ต้องบอกว่าไม่ยอมให้นายอ๊อด นายกนายน้อยเสี่ยงอะไรทั้งนั้น เอามาขยายภาพว่า FC ของพีพีทีวีนะครับ อยากอ่านการเมืองแพร่หนูน้ำ ที่เหลือมันรออยู่ ข่าวการเมืองจริงอ่ะมันมี เรือดำน้ำ อาวุธนำวิถีข้ามทวีป นะครับ อยู่ใต้ท้องทะเลนะด้วยขึ้นมารอบนี้คือปฏิบัติการตอบโต้เอาคืนหมดนะ Paris ประชาธิปัตย์ เอามา สักพักก็พังไปเลย ใช่ครับ ประชาธิปัตย์เนี่ยริดเดชเรื่ององค์กรอิสระไม่มีนะประชาธิปัตย์จะต่างจาก จะต่างจากมุมกล้องตรงนี้ นะครับ ประชาธิปไตยนะครับ คุณชวนอ่ะนะครับจัดการไม่ยาก นะครับเพราะสุดท้ายแล้วนี่คุณชวนก็จะไม่ทักมาสิคะ นะครับพร้อมเมื่อไหร่ขับออกจริงๆ นะครับจะค่ำก็ขอบคุณชวนนะ ไม่มีปัญหาหรอกครับชั่วโมงนี้ คนที่เขาลงทุน ลงแรงให้ชัดขนาดเฉลิมชัยศรีอ่อนกับเด็ก นะครับจนได้มาขนาดนี้เนี่ย ชวนหลีกภัยนะครับเดี๋ยวว่าจะชวนเลยอยู่ริมขวาก็โดนด้วยบัญญัติขวางก็โดนด้วย โอ้โห รุ่นใหม่ ไม่มีปัญหา ผมครับ แล้วทุกคนในซอยประชาธิปัตย์ก็รู้ว่า 2 ท่านนี้คนจริงจริง เดินเกมบีบจน คุณอภิสิทธิ์เข้าพักไม่ได้จนถึงวันนี้ นะครับ นะครับซึ่งขึ้นง่าย ง่ายกว่าเยอะ นะครับ สิ่งที่ประชาธิปไตยครับไม่มีคือวิเศษในองค์กรอิสระ แล้วหลายท่านนะครับ ก็อย่าเพิ่งไปคิดนะครับว่าเดี๋ยวพวกสีน้ำเงินก็จะเข้ามายึดองค์กรตลาดแล้ว ขาด มันจะเป็นอย่างนั้นแหละ แต่ว่ามันต้องใช้เวลาเพราะว่าการหมดอายุการสิ้นวาระเนี่ย มันไม่เท่ากัน กระบวนการสรรหานะครับมันก็ใช้ระยะเวลากันพอสมควร ดังนั้นแล้วนะครับกว่าองค์กรอิสระกำหนดอิทธิพลจากลุงป้อมเนี่ยก็น่าจะอีก 24 สภาพดีคุณหมิวก็ทราบดีว่านายกแต่ก็ใช้เวลาไม่กี่เดือนเอง รอบที่แล้วจะหมดวาระอยู่วัดไม่กี่วันเองถอยได้เลยนะ ได้ครับแล้วรอบนี้อย่าลืมนะครับ สายรุ้งป้อมมี 20 เนี่ยนะครับ คะแนนเพียงพอนะครับ ในการจราจรชื่อ สนามแล้วเนี่ยอย่าประมาทเกมบ้านป่ารอยต่อ นะครับ ผมเนี่ย ทราบดีว่าวันนี้ลุงป้อมเพี้ยงพร้ําในเรื่องเกณฑ์การจัดตั้งรัฐบาล ข่าวนะครับ แต่ว่าก็จะเอามาบอกว่าในฐานะคนที่เฝ้ามอง อ่านการเมืองอย่าประมาทเรื่องเกมที่ไม่ที่ ที่เราไม่เห็น คนที่อยู่ในวงในเขาเห็นเช่นผมเป็นต้นผมเห็น ขาโต๊ะ เต็มเรื่อง เรื่องนี้แหละครับ มันเป็นเกมซึ่ง อดีตพันตำรวจโทนะครับร้อยเอ็ดนะครับ กับคนอื่นยังต้องฟาดฟันกันอีกหลายยกนะครับ ไม่ผ่านครับอาจารย์ขอบพระคุณพี่ก่อนนะครับนะครับนะครับสวัสดีครับ ไปหลายช็อตนะจ๊ะ แต่ถ้าดูจาก ประวัติศาสตร์เนี่ย เดี๋ยวก็เป็นพรรคที่ชนะ การเลือกตั้ง มาเกือบตลอดนะช่วง 20 ปีหลังแต่ว่าในทางกฎหมายเนี่ย ก็ขอกันเหมือนเขาบอกว่าแพ้มาโดยตลอดเหมือนกันนะก็โดนสอยไปกี่คนแล้วล่ะ จะรีบลงรีบไปบ้างอะไรบ้าง จากอาจารย์เมื่อกี้กันที่ชนะเมื่อวานไม่ได้แทง ในระยะยาว คงอยู่เดี๋ยวต้องรอดูกันยาวๆกับใช้คำว่า ชนะศึก จะแพ้สงครามทางการเมืองไทยมันมี ชนะแพ้กันคนละสนามนะ เส้นทางเดินทางมา แปลภาษา สมรภูมิอ่ะ กูลาใช่ไหม คนลงคะแนนเสียงเยอะ ถ้ากลไกตุลาการที่มันจะเป็นอีกด้านนึงนะ ธนภัทรอายุครรภ์ไปได้ก็มี เพราะฉะนั้นก็ ตอนนี้ก็มีคำร้องต่างๆมาแล้วนะ ซึ่งก็เป็นเรื่องแปลก ในช่วงที่ผ่านมาช้ากับเพื่อไทย บาดหมางกันเนี่ยทำล้อมันอ้วนมา เปิดตัวบ้าง นิรนามบ้าง ไม่ปรากฏชื่อบ้าง แต่ว่า ก็ดูจะเห็นว่า มันอาจจะกลับเข้ามาลูกเดิม รูปของการยื่นคำร้องเดี๋ยวยุบพรรคเดี๋ยวหัวหน้าพรรค มีอะไรไหมก็ อดีตกกตนะครับ เขาบอกว่าได้ รายละเอียดเบื้องต้นของคำร้องต่างๆที่เข้ามาแล้วทั้งการยุบเพื่อไทยทั้งคำร้องที่พุ่งตรงไปที่ คุณอิ๊ง ภาพรวมเขาก็บอกว่าอันตรายนะอันตรายเดี๋ยวช่วงหน้า แต่ก็ขอจากความผอม ไม่ได้หมายถึง วัตสันชิ้นที่ 2 1บาท ไม่ได้คิด อะไร ระดับยาวนาน ตั้งแต่เช้าจรดเย็น เอาของจริงไปใช้สินะ กฎเดียวช่วยขจัดรังแคและช่วยบำรุงผม ไอ้ฟ้า กินข้าวอยู่ร้านขายบุหรี่ไฟฟ้า จับเส้น enjoy จิ๋ว คุณเป็นคนเลือก Media เป็นผู้ให้บริการดูแลและรักษาพืช มาตรฐานการแพทย์ที่เป็นที่นิยมเพื่อคุณ มาทักทายยามรักถูกใจ เราพร้อมเสิร์ฟให้คุณ ข่าวแบบ Real Time ประเด็นร้อน ปกติไม่ว่าในขณะนี้นะคะงงๆกับคุณพี่ดีกว่า เร็วกว่า ทุกความเคลื่อนไหวติดตามข่าวที่สำคัญกับเราเปล่า ประเด็นพบกันใหม่ เที่ยงทันข่าว ทุกวันจันทร์ถึงอาทิตย์ ห่าง PPTV HD ช่อง 36 บุนเดสลีกาเยอรมันกลับมาเข้มข้นอีกครั้งเพราะทุกคะแนนมีความหมาย เบรเมน สุดใจ ต้อนรับตรุษจีน ปลดเอาที่ 31 สิงหาคม 20:15 น เป็นต้นไป 31 จับตูด ขณะนี้มีรายงานเหตุผลเข้ามาค่ะ อันนี้เขาเรียกว่าเป็นข่าวที่สังคมให้ความสนใจนะคะ พบกับรายการข่าวที่ทำเอาประเด็นข่าวดังมาคุยให้เคลียร์ ทุกคนต้องรู้พร้อมหนังสือตอบไม่ขายที่ไหน วันจันทร์เวลา 15:00 น ผังช่อง PPTV HD 36 จบก่อน เดี๋ยวมันจะโดน กีฬา สปอร์ตคอนเนอร์ทุกวันจันทร์ถึงศุกร์เวลา 5 นาที เรามันจะนอร์เวย์ทำอร่อยที่แนะนำได้หลายรูปแบบทั้งแบบนี้ ย่างลงตัวกับอาหาร 15 ปีแจกหนักจัดเต็มกว่า 7 ล้านบาท มอเตอร์ไซค์ ผมไปถึง 30 กันยายนนี้ ส่งเลย ปุ๋ยมรกตตรารุ่งอรุณดีกับดีกับทุกคน เป็นไงบ้างประมวลสถานการณ์การเมือง ถ้า ตามแนวทางอาจารย์วิ น้ำหอมวิเคราะห์ถือว่า เราจะเรียกคุณเอง กับบรรดาคอมฯ ก็ต้องเผชิญกับความงาม คำร้องเรียน ข้อกล่าวหายุบ ทัก หรือเปล่าครอบน้ำไหม หรือสนามกอล์ฟ Alpine ที่ดินธรณีสงฆ์ไหม หรือแม้แต่การตั้งครมจริยธรรมต่างๆเคยไปทำอะไรมาทำไมนมไหม ก็คนคนที่เขาติดตามการเมืองและเห็นบทบาทตัวละครในสนามการเมืองเวลานี้ อยู่นะฮะเขาก็บอกว่า โอเคหลัง แฟชั่นเมื่อวานขาด ชัดแล้วนะ ว่าพลังประชารัฐเนี่ย จะไหลมารวมเป็นสายธารกับ กไก่ บทบาทของสองพรรคนี้ แตกต่างกัน ก้าวก่ายแล้วก็คงประชาชนแล้วครับ ในสภา พลังประชารัฐที่มีลุงป้อม นะครับ เป็น หัวโต๊ะอยู่เนี่ยเป็นหัวหน้าพรรคเนี่ยเขาไม่ได้ถนัด เกมสะพานเข้าถึงองค์กรอิสระเพราะฉะนั้นคำร้องต่างๆ อสุภะก็ถ่ายแล้วตัว นายกเขาบอกว่าเป็นฝ่ายค้านเนี่ย เขามีประสิทธิภาพก่อน พัทยาเหนือ คุณก็อธิบายไปดิ ครับ โทรหาพอแห้ง เอาไปให้ ผมยื่นคำเดียวไปหมดทั้งครม บทบาทฝ่ายขายโทรทัศน์จะเข้มข้นกว่า จะส่งอนุภาพมากกว่านะ อธิบาย กดอันแรกเมื่อวานนี้คือพรรคเพื่อไทยต้องออกมาประกาศ กลับบ้าน ให้ออกไปเลยนะคะจะเข้ามาเนี่ยสำหรับสถานะของ พรรคพลังประชารัฐพลังประชารัฐ เขา ที่มาแล้วไงวะเนี่ยคือมติพรรคเค้าขาดถ้าสมมุติว่ามีใครทักเขาเนี่ย แหกมติพรรคตรงนี้แล้วพรรคเพื่อไทยเนี่ย รับไปทำงานด้วยไปส่งรู้ร่วมคิดกันเนี่ยอันนี้มีความเสี่ยงแล้วเมื่อวานเนี่ย นักข่าวก็เลยไปถามอดีตกกตสมชัยศรีสุทธิยากร เบื้องต้นเนี่ย มองเกมยังไง ทำไมพรรคเพื่อไทยเนี่ยจะต้องออกมา อากาศเอาออกทันทีค่ะแม่นอนคือมันมีความเสี่ยง แล้วในข้อกฎหมายเรื่องจริยธรรมนะ มันไปได้นะ อย่าประมาทนะ คือ ก็บอกว่ารับไปรับคนที่ขาดจริยธรรมในพัก เปรมปรี ก็สมรู้ร่วมคิดกัน ขับแล้วนำไปสู่ความผิดทางจริยธรรมในพรรคการเมืองยังไม่ได้ทำเลย คุณยังไม่ครบเอกพักเลย อะไรเนี่ย กลับไปฟังเสียงไหม ถามว่ามติพรรคไว้อย่างนึงแต่บุคคลภายในพรรค ไปเสนอตัวเอง บอกว่ามีกลุ่มนี้ก่อน ที่จะไป รวบรวมได้แล้วก็ไปต่อรองกันแบ่งรัฐมนตรี น่าจะเป็นเรื่องของการ อยู่ในห้องพัก ข้อบังคับของพรรค และอาจจะไปไกลถึงการปิดจริยธรรมของผู้ดำรงตำแหน่งทางการเมืองด้วยเพราะฉะนั้น ถ้าเป็นกรณีของการที่โยงไปถึงเรื่องปิดเรียบทำเนี่ย การขับ จะพัก จะเป็นการขับออกจากพรรคโดยที่ มี ข้อกล่าวหา ที่ติดไปกับตัว ว่าบุคคลดังกล่าว ทำผิดข้อบังคับ ทำผิดวินัยของพระ ได้ทำผิดจริยธรรมของการดำรงตำแหน่งทางการเมืองนะครับซึ่งการ ดังกล่าว มันจะเป็นสิ่งซึ่ง ลำบาก อยากเป็นคนนั้นที่นาคตว่า อาจจะมีคนไปร้องต่อไหม คำถามผลัดใบคือ จะลามไปสู่ตำแหน่งของนายกมนตรีหรือไม่ ผิดคำตอบก็คือว่า 5 ใช้ เกี่ยวกันไหมครับว่า แต่งตั้งบุคคลที่รู้หรือควรจะรู้ว่าบุคคลดังกล่าวนี้ ขาดคุณสมบัติ คืนนี้ฉันต้องห้าม ในการบอกตำแหน่งคณะรัฐมนตรี แต่ก็อาจจะกลายเป็นปัญหาที่ลำปางต่อไปได้ แล้วแต่ถ้าโยมไม่ได้เลิกก็เข้าแล้ว แล้วคำร้องหลายคำร้องเนี่ยเราก็รู้สึกว่า โยงกันอย่างนี้เลยหรอตอนที่เราเห็นครั้งแรก แต่ว่าขนของหลายคำร้องที่มันเคยเกิดขึ้นในอดีต ประโยค ก็ถือว่าความเสี่ยงเยอะมาก จัดตั้งรัฐบาลครั้งนี้ ทำให้เห็นว่าทำไมกัน ตั้งรัฐบาลครั้งหน้ามันใช้เวลานานกว่าครั้งที่ผ่านๆมาก็คือยุคของคุณเศรษฐาไม่กี่วัน ในการฟอร์มครมคือเห็นได้ชัดว่าเพื่อไทยระวังมาก แต่ก็ นักร้องหรือคนที่ร้องนะก็เหมือนจะเห็นช่องว่าตรงไหนที่มันไปได้บ้างเหมือนกัน ลืมแม้กระทั่งเอาประเด็นย่อยถ้าเกิด เราดูรายละเอียดลงไปนะ ตอนเนี้ย เราสงสัยกันว่าโควต้าของกลุ่มผู้กองธรรมนัสเนี่ยจะได้ 2 หรือ 3 เพราะอะไรเพราะว่าถ้าเกิดเราดูจากโควตาเดิมของพรรคพลังประชารัฐเนี่ย เขามีอยู่ 4 ที่นั่ง 4 ที่นั่งเนี่ย เอาพรรคพลังประชารัฐ เอาสีนี้ มีคนอยู่ 4 แล้วต้องมากระจายให้กับกลุ่มที่เข้ามาใหม่ นะครับถ้าเกิด ได้ 3 ประชาธิปัตย์ได้ 2 ขับตามกระแสข่าวเนี่ย เกิดมา 1 ก็จะเกิด ก็จะเกิดที่นี่ มันไปเอาโควต้าส่วนไหนเพื่อไทยจะยอม เสือตัวเองหรอ ใช่ไหมครับคนก็พูดถึง ก็ต้องย้อนกลับมาว่า จริงๆแล้วนะตอนนี้ตัวเลขที่ผู้กองธรรมนัสจะถือมาให้เพื่อไทยเนี่ย กี่ที่นั่ง สสมีองค์ประกอบจากส่วนไหนจากพลังประชารัฐเท่าไหร่ได้เท่าไหร่ยังไม่ชัวร์นะยังไม่ชัวร์นะแต่ว่า ตามโผเนี่ยออกมา 3 ชื่อผมชื่อว่าฝน ไม่นิ่ง แล้วมีคนไปพูดถึงรายละเอียดของ อาจารย์นฤมลภาพที่ มันจะมี โคนันศัลยกรรมเนี่ยคืออาจารย์ วันนี้มีสถานะเป็นหัวหน้าพระ ไม่ได้มีสสในสภาถูกต้อง พรรคกล้าทำเนี่ย ไม่ได้ตั้งใหม่ สสในสภา อาจารย์สอนที่ไหน ไปต่อรองจนได้ เก้าอี้มาอธิบายว่าเห็นว่าอาจารย์นฤมลเนี่ยสม คนที่มีความคิด ก็ค้นสิ นายกรัฐมนตรีคนนอกมาก็มาไม่เห็นมีต้องมีพรรคเพื่อไทยจุดนี้ อธิบาย ไม่เป็นไรหรอก กะตะ คนที่เขาร้องอ่ะเขาก็ต้องหาประเด็นไงประเด็นเดี๋ยวจะหายังไงอาจารย์สมชายยกตัวอย่างอาจารย์นฤมลนะครับ เขียนคำร้อง ตั้งข้อสังเกตเรื่องพักถ้าทำไม่ได้มีสเชื่อมโยงความสัมพันธ์ประวัติในอดีต ของอาจารย์นฤมลเชื่อมโยงกับกลุ่มไหน เชื่อมโยงกับผู้กองธรรมนัส หรือเปล่าผู้กองธรรมนัสมีบทบาทอะไรกับพรรคพลังประชารัฐก็จะมีเรื่องครอบงำ เรื่องครอบงำ คนนอกมาครอบงำพรรค ภาพนามธรรมมีปัญหาแล้วก็จะไปมีปัญหาเรื่องของการ นำไปสู่ พรรคเพื่อไทยหรือเปล่าเขียนอยู่แต่ว่าแต่ว่า รายการเอาคนที่ไม่หล่อมาเป็นลำดับไม่เป็นไรนะ ไม่เป็นอะไรหรอกอันนี้อยู่ในอำนาจจะว่าเรื่องของมึง ใช่ป่ะ ถ้าเขาโทรไปเรื่อยมันก็จะมันก็จะไปถึงจุดที่ เหมือนกันตอนนี้ บอบบาง การเมืองไทยบอกบางมากบอบบางอ่อนไหวมากหรือแม้กระทั่งแม้กระทั่งประเด็นเรื่องคำร้องยุบพรรคเพื่อไทยนะที่เขาไป ส่งคำวินิจฉัยบางซ่อนค่าของคดีคุณเศรษฐาเนี่ยที่บอกว่าคุณทักษิณเนี่ยไปครอบงำ เพื่ออะไรเนี่ยอาจารย์สมชายเองก็บอกว่า ไปเล่นน่ะ ผมเนี่ย อ่านคำร้องแล้วแล้วก็เตือนไปยังคุณทักษิณและพรรคเพื่อไทยเลยว่าอยาก ประมาทคดีนี้เดี๋ยวไปฟังเสียงคนรับครับ คำอ่านละเอียดแล้วเนี่ยผมใช้คำว่า ก็มีระดับ ความ อันตรายพอสมควร พี่จะส่งผลให้ประเทศไทย เนื่องจากว่า วิธีการเขียนคำร้อง เขาอ้าง เอาเอกสารการ์ตูน อ่านรายละเอียด ที่ปรากฏในการรับข้อมูลเพื่อที่จะเชื่อมโยงให้เห็นว่า เพื่อใครดังกล่าวนี้ เวลาทำงานอีกแล้วแต่ตัดสินใจ 98 จะแต่งตั้งรัฐมนตรี อะไรก็แปะหน้า เป็นไปตามปกติ จากที่ว่าเป็นคนที่จะอาจจะอยู่ข้างหลัง นะครับ ซึ่งการอ้าง เอาไปใช้ดังกล่าวเป็นจุดเริ่มต้นเนี่ย มันทำให้ ต่อไปนี้จะเกิดความลำบากละ เพราะว่าคำสั่งศาลนั้นจะผูกพันทุกองค์กร แล้วบอกกับตัวเอง ก็เหมือนกับว่าถ้าศาลบอกแบบนี้ ชัดๆนะ ชัด กกต. ต้องเดินหน้าอย่างเดียวก็คือว่า ส่งมาติดแล้วก็ส่งสารข้อมูล อยุธยา นะครับ อ้าวแล้วใครๆ นึกถึงพระ ก้าวก่าย เดี๋ยวนี้เลยอ้างเอาไว้ใช้ตอนมกราคม ใช่ไหมแล้วบอกว่าพ่อพี่เขาตายแล้วนะ ขอดูหนังการปกครองชั้นป 4 หน้าที่อย่างเดียวคือส่ง 3 หนุ่มเลย กำลังออกจากอยุธยา อันนี้ ไปอ่านทำให้ใส่ของ สถา ติดตั้งคุณพิชิต แล้วมีคุณสมบัติเหมือนกับอาการ เอาตรงนี้ บอกว่าเนี่ย พรรคเพื่อไทยถูกครอบงำผ่านมาตรฐานเดียวกันเลย มีคนร้องคนเดียวกันหรือเปล่า จริงๆผมพอจะดูรายชื่ออะไรนะคนที่ร้องไห้ มึงจะคุยกี่คนล่ะที่สามารถ มีรอติดตามกฎหมายเนี่ยมันก็พอเห็นน่ะ ไม่กี่คนน่ะ สลาก เพราะฉะนั้นความบอบบางนี้ มันจะนำไปสู่อะไรบ้างนะครับต่อสายคุยกับอาจารย์สุรชัยรัฐศาสตร์มสธนะครับอาจารย์ด้วยว่าสวัสดีครับ ครับผม อาจารย์ประเมินดูแล้วนะการ ปฏิบัติการของคุณทักษิณเช่นการตอบโต้เอาคืนไปทางประชารัฐ เอาออกไปสักพัก คนก็ประเมินความเสี่ยงอาจารย์ว่า คุณเองก็รายการเป็นอยู่ในท่ามกลางความอ่อนไหวมากๆ คำร้องเรียนอ่างยุบ พักหรือสนามกอล์ฟ Alpine เดี๋ยวตั้งครมเรื่องจริยธรรม ทำเหมือนว่า มันน่ากลัวมากแค่ไหน ค่อนข้างน่ากลัวมากเลยนะครับเพราะว่าวันนี้หรือว่าตัดเขาไม่ได้ ได้ทำให้เกิดบรรทัดฐานการเมือง เริ่มการแต่งตั้งบุคคลต่างนะครับว่า กฎหมายอย่างเดียวไม่พอต้องไปดูในเรื่องของจริยธรรม ไปดูในเรื่องของวิญญูชนสายตาของสังคมต่างๆเหล่านี้นะครับ มันก็จะเป็นช่องที่จะทำให้เกิดเรื่องการร้อง อะไรต่อมิอะไรกันสารพัดเลย หนังเรื่องเล็กๆจิ๋วๆกันดีกว่า ได้โหลดตลอดเวลา สภาเลยนะครับ ขาตั้งย้อนกลับไปสมัยเป็นประธาน Power หาเรื่องที่เขาใหญ่ว่าไงบ้างครับ คล้ายกันเหมือนที่มันไม่ตั้ง มันก็ยังมีความเสี่ยง อยู่ตลอดเวลาครับ แล้วกัน ไล่พัทยาไปสักพักนะไม่เอาลงสะพานเลยการประเมินได้ไหม ออกมาตรงนี้เนี่ยก็เป็นโจทก์ตั้งแต่แรก ตั้งรัฐบาล แต่ว่าก่อนหน้านี้ ชัดเจน คนที่บ้านอยู่ในป่าแล้วก็หลังจากนั้นมาก่อนที่จะมีการบวช ปรากฏว่าหัวหน้าพรรคพลังประชารัฐ ไปเที่ยวกันก็ดูจะมีความขัดแย้งกันมากขึ้นเรื่อยๆ แล้วก็ถึงขั้นที่ว่ามีการไปร้องไปร้องเลย พลังประชารัฐอยู่เนี่ย เป็นปัญญาที่เห็นได้ชัดเลยว่ายังไงก็ตาม จากการพูดคุยเจรจาในระยะเวลาอันใกล้นี้เกิดขึ้นแน่นอน พี่จะไปสู่การจัดตั้งรัฐบาลในระบบเป็นปัญหาภายในบ้าน เกลียดไอ้เรียบร้อยแล้ว เพิ่งจะลุกลามไปสู่พรรคร่วมรัฐบาล ทั้งหมดเนี่ยมันก็เป็นไปได้ในทางที่ดีที่สุดในสถานการณ์แบบนี้ แกนนำแบบนี้ เนื้อผงไม่ออกจริงป่ะ ประวัติ กลับแล้ว ตัดสินใจ พลังประชารัฐ ออกไปเลย นะครับ กรณีกรณีแบบนี้ แล้วก็พรรคเพื่อไทยเนี่ยก็คงต้องมาคิดโจทย์เรื่องของการ เอาโควตาต่างๆของพรรคพลังประชารัฐมามากระจายกระจายไปที่ความสัมพันธ์ ที่มีพ่อลูกบ้างคนเคยทำงานด้วยกันอย่างผู้กองอาจารย์แหม่มบ้างนะคะ หรือแม้กระทั่ง น้องชายของตัวคุณทำนะ สูตรแบบนี้ปลอดภัยหรือยัง พูดแบบนี้เนี่ยในแง่ของความเป็นตระกูลการเมืองก็ดีหรือการเมือง เครือข่ายต่างๆนะครับตัวแทน กฎหมาย กฎหมายก็ไม่ได้บัญญัติไว้ใน สิ่งที่เป็นปัญหาก็คือ รวมเป็นจริยธรรมนี่ไงนี่ไง งั้นพรุ่งนี้นะครับวันนี้เหนื่อย กฎหมายเดี๋ยวไม่ปลอดภัยต้องไปจริยธรรมทางการเมือง มันมีช่องให้ให้เล่นยังไงก็ได้ วิญญูชน ตรงนี้ก็จะมีความเสี่ยงในเรื่องมากกว่าครับคุณพ่อมาทำแทนลูก เอาน้องมาทำอะไรอ่ะ ที่ผ่านมาเรารู้ว่าเราทำกันได้นะ เป็นเรื่องปกติครับ กดนี้เนี่ย จะไม่เข้าไปอันตราย น่าจะเป็นเรื่องของการเข้าไป อยู่ในพระ กฎหมายถึงการยุบพรรค เรื่องของการกระ เข้าไปเกี่ยวข้องกับการต้องระวัง ถ้าให้ความเห็นคำแนะนำปรึกษาที่ไม่เป็นทางการ ตั้งค่าที่นี่นอกจากเรื่องของการจัดสรรโควตาครมต่างๆ ภาพคุณทักษิณที่ออกมาถึงแม้ว่าจะมีการเตือนการจากไปหลายฝ่ายว่า มีพฤติกรรมครอบงำรัฐบาล หรือว่านายกรัฐมนตรีแต่เราก็ยังเห็นภาพแบบนี้หลายวันยังล่าสุดก็เพิ่งไปลงทุน ที่เชียงรายบอกว่าไปในฐานะประชาชนคนนึงแต่ว่า หลายๆอย่างที่มันแสดงออกมาอย่างมันก็หลีกไม่พ้นการทำให้เห็นว่า เชื่อมโยงหรือว่ามีอะไรที่แบบยังอยู่เหนือการทำงานของรัฐบาลอยู่ ก็อย่างที่บอกเขาว่าต้องระวังอันตรายโกรธนะ ไปในฐานะประชาชนวันนี้แน่นอนแต่คุณทักษิณไปได้ ต้องระวังเรื่องการไปก่อน นาฬิกาพิกัดของบรรดาเจ้าหน้าที่ไหนครับ ที่เป็นเจ้าหน้าที่วัดพื้นที่ต่างๆข้าราชการ พื้นที่ป้องกันไม่ให้มา ไม่มาดูแลมา รายงานสถานการณ์ ถ้ำหลวง คนอื่นจะมารายงานสถานการณ์มาปุ๊บฝากดูแลไม่ได้เป็นปัญหา เจ้าหน้าที่เขาจะลำบากใจนะเว้ย ฉันอยู่ในพื้นที่จะต้องรายงาน ให้ถูกต้องหรือเปล่าไม่ไปเดี๋ยวก็จะมีปัญหาอีก เปิดตำแหน่งก่อนละ ตำแหน่ง เขียนเป็นกระดาษมาก็ได้การเดินทางของเสียงทำให้เกิดความ เกิดความอ่อนไหวในทั้งในแง่ปฏิบัติการด้วยนะ เขาจะเข้าไป อธิบายเรื่องนี้กูนึกถึงดีหรือเปล่าได้ไหม เจ้าหน้าที่ข้าราชการในพื้นที่แบบที่บอกไปครับ ว่าการกระลงไปในครับในพื้นที่ที่เป็นทางการพื้นที่เป็นภาพสาธารณะ ไอ้ขวด เพราะว่ามันจะทำให้เป็นปัญหาทั้ง ในฝั่งของตัวคุณทักษิณด้วยแล้วก็ในฝั่งของข้าราชการที่ลงไปเองด้วย ครับส่วนกลาง รายงานกันอย่างไม่เป็นทางการนะครับ บอก ฝากผ่านไปมา เขียนเป็นกระดาษไปราชการต่างว่าบอกกล่าวผ่าน ใครเป็นผู้คนใกล้ชิดมา อันนี้ไม่เป็นปัญหานะครับ ลักษณะที่เป็นทางการที่เกี่ยวข้องกับข้อกำหนดทางกฎหมาย วันนี้มีคนพูดถึงอำนาจ ของสารและมนูญที่มาจากกฎหมายต่างๆนานาทั้งกฎหมายที่ร่างขึ้นเนี่ย คือในมุมเนี่ยก็บอกว่า ปัญหาในการทำงานในการบริหารประเทศมากคือใครขึ้นมา ยุบพรรคตัดสิทธิ์ทางการเมืองหมดแต่ว่าอีกมุมนึงก็บอกว่า นี่คือการเมืองใหม่นี่คือกัน กลอง นักการเมือง สายสะอาดขึ้นมาบริหารประเทศ นี่คือความพอดีของอำนาจมันอยู่ตรงไหน หลักการที่ อาจารย์คุยกับเด็กๆตอนนี้เลยนะในห้องเรียนคิดว่าการเมืองใหม่มันก็เป็นสิ่งที่ดี จะต้องเป็นการเมืองใหม่ที่สร้างสรรค์ การเมืองใหม่ที่ไม่สร้างสรรค์ แล้วก็จูบ เป็นกระบวนการที่ใช้กฎหมายกลายเป็นการเมือง มาแล้วก็ตรงนี้เนี่ยก็เป็นการ อ้างว่ามันคือการ ทำให้การเมืองใหม่เกิดขึ้นทำให้เกิดการไปจัดการกับนักการเมือง นี่ใครที่สุดเนี่ยมันก็ทำให้ โครงสร้างของระบบการบิดเบี้ยวซึ่งปัจจุบันมันก็บิดเบี้ยวอยู่แล้ว บทบาทหน้าที่ขององค์กรอิสระ มึงนะเนี่ยผมว่าวันนี้ควรต้องมีการแก้ไขครับ มันก็คือสิ่งที่ทำให้เกิดความขัดแย้ง การเมืองไทยวันนี้ พูดถึงเรื่องของการปฏิรูปองค์กร ศาลรัฐธรรมนูญหรือไม่ก็เรื่องของคนอื่น ทำให้เกิดการประยุกต์พรรคอะไรกันมากมายด้วยเหตุต่างๆ ต้องรบกวนใหม่เราก็อยากได้นะครับแต่ว่า กฎหมายกฎหมายจะเป็นเครื่องมือในการทำลายล้างฝ่ายตรงข้าม ต้องขับแล้วมันก็เป็นฐานของความขัดแย้งในสังคมการเมือง มาตลอด 24 ชั่วโมงนี้ด้วยเรื่องตุลาการภิวัฒน์ มันไม่ใช่ครั้งแรกน่ะ มากมาย แล้วก็ทำให้เกิดความขัดแย้งของแนวดิ่งและแนวราบในสังคมแนวดิ่งก็คือ ความขัดแย้งกฎหมาย ออกไป แนวราบก็คือการทำให้ประชาชนแตกต่าง เสียงมุมมองทัศนคติที่แตกต่างกัน เรื่องของ กระบวนการ กฎหมาย อาจารย์ผู้สอนมีความปรองดองนะอาจารย์ กำลังทำวันนี้เนี่ย มันก็มีหลายภาพโลชั่นให้คนกำลังตีความนะว่าเออการหลอมรวมกับ ไฟเดิม เป็นกลุ่มก้อน กลับประเทศไปก็จับมือกันได้แล้วนะ อย่างนี้มันเท่ากับบางคนก็มองเขามองหัวมากเลยนะว่า มาเริ่มต้นของความการสลายสีละหลายคู่ละ นกหวีดกับร่วมกันได้นะ มันเป็นสัญญาณบอกได้ไหม ถ้ามองในมุมดีคะ ผมว่าตรงนี้คือถ้าเป็นความปรองดองมันก็เป็นความปรองดองของสังคม การปรองดองในทางการเมืองเนี่ยมันก็มีเป้าหมาย เข้าสวนครับ การจัดตั้งรัฐบาลการที่จะทำให้เรื่องของสถานการณ์ วิ่งเปรี้ยว แต่ว่าตรงนี้เนี่ยไม่ได้เป็นอะไรที่ยืนยันว่าจะทำให้ ซึ่งยังคงมีความขัดแย้งที่มันมีลักษณะ ไหนบอกได้นะครับ แม้ว่าตัวอย่างง่ายๆนะครับ พลาดเลยนะ อุดมคติสุดๆไปเลยครับ ประเด็นกฎหมายเลขรัฐบาลรวมชาติใน ทำอุโมงตลอดทั้งคืนค่ะเจ้าหน้าที่ได้ทำเป็นอุโมงค์เหล็กค้ำยันนะคะก็ยัง ปัญหาดินสไลด์ลงมาด้านข้างอย่างต่อเนื่องทำให้เจ้าหน้าที่ต้องใช้รถปูนเข้าไปฉี่ คนผนังอุโมงค์ไม่ให้ดินสไลด์ลงมาทำให้การขุดดินยังไม่สามารถทำได้นะคะและเจ้าหน้าที่ก็ยัง ไปไม่ถึงตัวผู้ประสบภัยแม้จะอยู่ห่างออกไปเพียง 1 เมตรนะคะซึ่งตอนนี้ค่ะเจ้าหน้าที่ก็ยัง ผมต้องทำงานแข่งกับเวลา ผู้ประสบภัยทั้ง 3 คนขาดน้ำและอากาศนานกว่า 70 ชั่วโมงแล้วค่ะ ก็เหมือนกันครับธรรมดาครับเมย์มี บีมค้ำ แล้วก็ ค่อยๆคุยกัน เริ่มแล้วครับเมื่อเช้านี้ หวังว่าภายในวันนี้จะได้เริ่ม ได้ครับ ตอนนี้เอายังไงดีครับ เยอะมาก ขณะที่การช่วยเหลือผู้ประสบภัยนะคะแม้ว่าจะทราบพิกัด รายการเข้าถึงตัวทำได้ยากนะคะ น่าจะทำโครงเหล็กค้ำยันเพื่อเปิดทางเข้าไปช่วยเหลือแต่ยังมีความเสี่ยงจนกู้ภัยอยู่ Thailand นะคะท่านยังไม่สามารถเข้าไปวัดสัญญาณชีพของทั้ง 3 คนได้นะคะแต่ก็บอกว่า ตรวจสอบจากเครื่องสแกนค่ะพบว่า 2 คนนะคะอยู่ในรถขนดินและรถแม็คโคร สนามบินทับในการและคาดว่าจะมีน้ำดื่มอยู่ในรถมีคนอยู่ด้านนอกนะคะแล้วก็ถูกดีนะ อยู่ค่ะ ขณะที่ช่วงเช้าวันนี้นะคะเจ้าหน้าที่เขาได้มีการขุดเจาะอุโมงค์อีกฝั่งเพื่อหาทางเข้าไปยังอุโมงค์ เป็นจุดที่ดินถล่มและเป็นจุดที่ใกล้ตัวผู้ประสบภัยที่สุดตอนนี้สามารถขุดเจาะอุโมงค์ด้านนอกได้เห็นกองดินที่ทำ แต่ยังไม่สามารถที่จะเข้าไป ภายในจุดที่ผู้ประสบภัยอยู่ได้นะคะเพราะว่าบริเวณนี้มีความชันแล้วก็เครื่องจักร รวมถึงการลำเลียงอุปกรณ์ช่วยชีวิตเข้าไปทำได้ค่อนข้างลำบากค่ะซึ่งจุดที่ฉันยืนอยู่ตอนนี้นะคะคือสถานีรถไฟคลองขนานจิตร ด้านซ้ายค่ะคืออุโมงค์ที่เกิดเหตุนะคะซึ่งตอนนี้ค่ะเจ้าหน้าที่ได้มีการนะคะ เปิดมุมมองด้านข้างนะคะซึ่งเป็นจุดที่ดินถล่มนะคะซึ่งก็มองเข้าไปจะเห็นเป็นดินกองทับอยู่ด้านในนะคะแต่ว่าลักษณะนั้นมี ความฝันค่ะทำให้เจ้าหน้าที่นะคะยังไม่สามารถที่จะเข้าไปทำงานบริเวณจุดนี้ได้ ซึ่งในวันนี้นะคะก็คงต้องติดตามอย่างใกล้ชิดล่ะค่ะว่าเจ้าหน้าที่นะจ๊ะ แผนการค้นหาผู้ประสบภัยอย่างไรเพราะบริเวณจุดที่เข้านะคะก็ยังมีปัญหาดินสไลด์ลงมาอย่างต่อเนื่องค่ะคุณพรวดีค่ะ จีรชาตาคะ การ 2001 ยังอยู่ระหว่างดำเนินการนะคะแต่ว่าในการประชุมครมเมื่อวานนี้ค่ะยังคง เพื่อนในการแก้ปัญหาน้ำท่วมเป็นอย่างเร่งด่วนตั้งศูนย์อำนวยการอุทกภัยโดยมีนาย ภูมิธรรมเวชยชัยปฏิบัติหน้าที่นายกรัฐมนตรีเป็นประธานนะคะในเรื่องของงบประมาณที่จะใช้ สถานการณ์น้ำท่วมโดยเฉพาะการป้องกันแก้ไขและเยียวยาในระยะ เร่งด่วนก็จะใช้งบทดลองจ่าย 20 ล้านบาทรวมทั้งเตรียมจะบรรจุการแก้ปัญหาน้ำท่วมซ้ำซาก เป็นวาระแห่งชาติ สถานการณ์น้ำท่วมภาคเหนือเป็นวาระหารือสำคัญในการประชุมครมที่มีนายภูมิธรรมเวชชยชัยรองนายกรัฐมนตรีและรัฐมนตรีว่าการ กระทรวงพาณิชย์ในฐานะปฏิบัติหน้าที่แทนนายกรัฐมนตรีเป็นประธานค่ะที่ประชุมเห็นว่าต้อง เรื่องการบริหารจัดการน้ำเป็นวาระแห่งชาติ เมื่อมีคณะรัฐมนตรีมาบริหารประเทศเพื่อรองรับสถานการณ์ได้ทัน เนื่องจากปัญหาน้ำท่วมซ้ำซากมันหลายปัจจัยมีอยู่หลายปัจจัยนะคะโดยเฉพาะผลกระทบจาก ภาวะโลกร้อนที่ประชุมครมพิจารณาตั้งศูนย์อำนวยการ สถานการณ์ โทรกลับใครมีอำนาจหน้าที่และการใช้งบประมาณที่ชัดเจนโดยมีนายบุญธรรมรักษาการนายกรัฐมนตรีเป็นประธาน แบ่งภารกิจเป็น 2 ส่วนก็คือการบริหารจัดการน้ำไม่ว่าจะเป็นการระบายน้ำ การแจ้งเตือน การดูแลช่วยเหลือประชาชนที่ต้องเน้นบูรณาการจากทุกหน่วยงานส่วนงบประมาณที่ได้มาจาก งบกลางโดยจังหวัดที่ประกาศพื้นที่ภัยพิบัติจะใช้งบทดลองจ่าย 20 ล้านบาท หากว่าไม่เพียงพอก็จะขอสนับสนุนเพิ่มเติมจากงบกลางซึ่งคณะกรรมการชุดนี้จะให้ ทำให้การทำงานทุกอย่างรวดเร็วขึ้นและตอบสนองต่อความเดือดร้อนของประชาชนได้อย่างทันสถาน ที่ประชุมคณะรัฐมนตรียังกำชับให้ติดตามสถานการณ์ในจังหวัดที่น้ำยังมาไม่ถึงอย่างเช่น นครสวรรค์เพื่อเตรียมมาตรการป้องกันไว้ล่วงหน้าไม่ใช่การทำงานเชิงรับ พร้อมทั้งคาดการณ์ว่าสถานการณ์น้ำท่วมในบางพื้นที่น่าจะค่อยๆคลี่คลายลง แต่บางพื้นที่ยังน่ากังวลอย่างเช่นจังหวัดสุโขทัยหรือว่าเป็นจุดรองรับน้ำก่อน ระบายสู่จังหวัดต่างๆจนคันกั้นน้ำไม่สามารถรับได้ใช่ไหมงานที่เกี่ยวข้องประเมินแล้วสถานการณ์ภาพ รวมยังไม่ถึงพันปี 2554 พรุ่งนี้คาดการณ์ว่าต้องขนจะขยับลงมาบ้างค่ะและจะทำให้ ที่พักกลางตอนบน มีฝนตกลงมาในพื้นที่ภาคเหนือภาคตะวันออกเฉียงเหนือก็ยังคงมีนะคะนั่นทำให้มีน้ำไหล ส่วนที่จะมาขึ้นที่จะต้องจัดการค่ะตอนนี้ปริมาณน้ำที่ไหลเข้า หาผ่านเขื่อนเจ้าพระยาก็ทำให้การระบายน้ำผ่านเขื่อนต้องเพิ่มมากขึ้นนะคะ กรมชลประทานตัดสินใจระบายน้ำที่ท้ายเขื่อนเจ้าพระยาในอัตรา 1 99 ลูกบาศก์เมตรต่อวินาทีค่ะทำให้ระดับน้ำในลำน้ำเจ้าพระยา ยก ขึ้นมาเกือบ 2 เมตรชุมชนในเขตลุ่มต่ำบางแห่ง เริ่มบริหารจัดการชีวิตของตนเองในอีกมิติหนึ่งในช่วงน้ำหลากแล้วค่ะ ชาวบ้านที่สรรพยาชัยนาทค่ะพวกเขารู้ตัวว่าจะเป็นชุมชนแรก เมื่อมีการระบายผ่าน ท้ายเขื่อนเจ้าพระยาในอัตราที่เพิ่มมากขึ้นทำให้เชื่อ ถาม เพิ่มพัก ชั่วคราวก็เริ่มปรากฏให้เห็นแล้วนะคะ ถนนบนคันคลองมหาราชค่ะ ถูกใช้เป็นจุดอพยพชั่วคราว ถ้ามีปัญหาน้ำท่วมสูง ซึ่งเขาเชื่อว่าสถานการณ์น่าจะเพิ่มมากขึ้นเนื่องจากการระบายน้ำผ่านท้ายเขื่อน พญาอยู่ในอัตราที่เพิ่มมากขึ้นเรื่อยๆนะคะ อีกจุดนึงค่ะฟาร์มน้ำก็คือที่อยุธยาเทศบาลนครพระนคร อยุธยาก็ติดตั้งเครื่องสูบน้ำแล้วก็เรือดำน้ำหลายลำนะคะเพื่อที่จะเข้า ไปบริหารจัดการสถานการณ์ในพื้นที่ค่ะรองนายกเทศมนตรีนครพระนคร อยุธยาบอกว่า ไปตรวจสอบน้ำตามคลองสาขาและแนวคันกั้นน้ำตอนนี้ยังไม่น่ากลัว ระดับน้ำก็เพิ่มขึ้นมาเล็กน้อย สั่งการให้ทุกหน่วยงานประเมินสถานการณ์น้ำเหนือค่ะ ตรวจเช็คสภาพเครื่องนะครับไม่ว่าจะเป็นเครื่องสูบน้ำเครื่องหอมถามว่าตามมานะ รองรับ มวลน้ำที่มาจาก ภาคเหนือนะครับที่ต้องลงมาสู่จังหวัดพระนครศรีอยุธยาวะ ถ้าเกิดว่ามีประชาชนเดือดร้อนหรือบริเวณน้ำท่วมขังจะต้องใช้เครื่องเนี่ย ตอนนี้ งานป้องกันเทศบาลนครนครศรีอยุธยา ความพร้อมไว้เป็นที่เรียบร้อยแล้วครับ ไปๆน้ำก็คืนนนทบุรีเทศบาลนครนนทบุรีตบางกระสอ ทราย เสริมเป็นแนวคันกั้นน้ำริมแม่น้ำเจ้าพระยาค่ะโดยเตรียมเอาไว้ 130000 ขออภัยนะคะ แล้วก็เตรียมเครื่องสูบน้ำจากเครื่องติดตั้งที่ประตูระบายน้ำทั้งหมด 10 7 ประตู รวมไปถึงพื้นที่เสี่ยงน้ำท่วมเพื่อเตรียมรับน้ำเหนือซึ่งคาดว่าจะใช้เวลา 3-4 วันก็จะมาถึงค่ะแล้วถ้าหากเขื่อนเจ้าพระยาระบายน้ำผ่านเขื่อนไม่เกิน 700 ลูกบาศก์เมตรต่อวินาทีและไม่มีฝนตกลงมาที่ท้ายเขื่อน หรือ ปัญหาน้ำทะเลหนุนสูงไม่มากนัก เชื่อว่าสถานการณ์ที่นนทบุรีจะไม่รุนแรงค่ะ อีกจุดหนึ่งที่ต้องติดตามกันเช่นเดียวกันนะคะนั่นก็คือน้ำโขงที่ตอนนี้เนี่ยระดับ น้ำก็ยังคงสุก ขึ้นอย่างต่อเนื่องที่บึงกาฬตอนนี้น้ำโขงช่วงที่ไหลผ่านจุดนั้น สูงขึ้นเช่นเดียวกันนะคะมีบางส่วนเนี่ยเอ่อเข้าท่วมนาข้าวไปกว่าพันไร่แล้วนะคะส่วนตัว ที่ตกหนักในพื้นที่จังหวัดเลยก็ทำให้เกิดน้ำป่าไหลหลากท่วมบ้านเรือนประชาชนในพื้นที่ 5 อำเภอ วัดปริมาณฝนตกสะสมได้กว่า 120 มิลลิเมตร เป็นสภาพบ้านน้ำภูตำบลเมืองอำเภอเมืองเลยนะคะ ภาพก็จะเห็นว่าในบางหมู่บ้านเนี่ยน้ำท่วมสูงกว่า 1 เมตรหลังจากเมื่อคืนที่ผ่านมาฝน ตกหนักตั้งแต่ 21:00 น จนถึงเช้าวันนี้ค่ะพอดีมานั่งฝนวัดได้ 120 140 มิลลิเมตรซึ่งก็ทำให้เกิดน้ำป่าไหลหลากไหลเข้าท่วมหมู่บ้านโดยเฉพาะถนนทางเข้าหมู่บ้านน้ำ ระดับน้ำสูงจนรถเล็กไม่สามารถสัญจรผ่านได้เบื้องต้นเจ้าหน้าที่องค์การบริหารส่วนตำบลเมืองก็ได้ทำเรือง ช่วยเหลือเอากระสอบทรายไปแจกจ่ายให้กับชาวบ้านแล้วที่อำเภอรอบนอกไม่ว่าจะเป็นอำเภอท่าลี่นาด้วง ขาขาวและเชียงคานก็มีฝนตกหนักด้วยเช่นเดียวกันก็ทำให้เกิดน้ำท่วมสูงในหลาย พื้นที่แต่ละอำเภอประสานกำนันผู้ใหญ่บ้านเข้าช่วยเหลือชาวบ้านและเฝ้าระวังนะ ขยันต่อเนื่อง ถ้าไปดูระดับน้ำโขงที่ไหลผ่านช่วงจังหวัดบึงกาฬนะคะเช้าวันนี้วัดได้ 2 เมตร 30 cm ก็เพิ่มขึ้น 10 cm ด้วยกันแต่ว่ายังต่ำกว่าระดับตลิ่งที่ 1 เมตร 80 cm ก็มีน้ำท่วมครอบคลุมพื้นที่ลุ่มต่ำอยู่นะคะโดยเฉพาะตำบลไคสี ตำบลวิศิษฐ์ตำบลหอคำและตำบลโนนสว่างอำเภอเมืองบึงกาฬเพราะว่าน้ำโขงเนี่ย วันไหลย้อนกลับเข้ามาตามลำห้วยสาขาก็ทำให้พื้นที่การเกษตรจมน้ำไปแล้ว ไร่ ถนนสายระหว่างหมู่บ้านโนนแพงหมู่ที่ 9 ตำบลไคสีบ้านห้วยสามยอด ถูกงวดน้ำพอดี มันมากในหนองกรดจับระดับ เอ่อท่วมถนนสูงกว่า 80 เซนติเมตรชาวบ้านสัญจรไปมาไม่ได้ค่ะ ที่คุณจิรภาพูดถึงสถานการณ์ที่จังหวัดเลยเป็นเหตุผลที่ ลงมามากที่สุดในภาคตะวันออกเฉียงเหนือในรอบ 24 ชั่วโมงนะคะ 130 8 มิลลิเมตรค่ะปริมาณฝนสะสมเกินร้อยแบบนี้ยังคงกระจุกตัวอยู่ในพื้นที่ภาคเหนือเมื่อคืนนี้ น่านเป็นจังหวัดที่มีฝนตกลงมาเกือบ 180 กิโลเมตรนะคะนั่นทำให้ระดับ น้ำในแม่น้ำน่านในเขตตัวเมืองเพิ่มขึ้นมา จนถึงระดับวิกฤตแล้วค่ะ เจ้าหน้าที่เทศบาลเมืองน่านต้องเร่งปิดประตูน้ำทุกบานค่ะเดินเครื่อง สูตรน้ำเพื่อเร่งผลักดันน้ำสู่แม่น้ำน่านตั้งแต่เมื่อคืนนี้เนื่องจากมี ฝนตกลงมาอย่างหนักในพื้นที่ตอนเหนือของอำเภอนะคะ ทางที่เชียงกลางท่าวังผา ทำให้แม่น้ำน่านเพิ่ม ระดับขึ้นมาระดับที่สถานี N1 กัดแรงถึงระดับวิกฤติ พี่เจ็กเม็ดแล้วค่ะ ชุมชนบ้านดอนศรีเสริมกสิกร ก่อนซึ่งเป็นพื้นที่ลุ่มต่ำที่สุด มีน้ำไหลเข้ามาร่วมในชุมชน พื้นที่ชุมชนบ้านพวงพยอมซึ่งคลองเจ้าฟ้ารับน้ำมาจากทางตะวันตก ก็ถือเป็นจุดเสี่ยงนะคะเช่นเดียวกับที่บ้านท่าล้อบ้านแสงดาวตำบลฝายแก้ว เตียงที่นี่ก็เป็นพื้นที่ลุ่มต่ำมีน้ำซ้ำซาก เริ่มน้ำไหลเข้ามาท่วมแล้วเช่นเดียวกันค่ะและนี่คือความเสียหายหลังจากกด น่ะค่ะ กุ้งน้ำเอาไว้มากทำให้เกิดดินสไลด์ลงมาที่บ้านทุ่งกองมูตำบล ปางหมูอำเภอเมืองแม่ฮ่องสอนนะคะชาวบ้านต้องเร่งย้ายสิ่งของออกมาจ๊ะ บ้าน เนื่องจากยังคงมีดินสไลด์ลงมาอย่างต่อเนื่องค่ะ ตอนนี้ลงมาเรื่อยๆ รายงาน นี้ก็ ลองดู จะให้เขียน มีจุดมุ่งหมายสำคัญของจังหวัด ศิษย์ที่มีปัญหาเกือบทุกปีนะคะก็คือเทศบาลตำบลสากเหล็กค่ะ ปีนี้มีน้ำไหลเข้ามาท่วมแล้วนะคะ ทางเทศบาลก็นำเอาเครื่องอุปโภคบริโภคน้ำดื่มสะอาดไปจากสาเหตุกับประชาชน เนื่องจากมีน้ำป่าจากเทือกเขาในอำเภอเนินมะปรางจังหวัดพิษณุโลกและมีฝนตกลงมาในพื้น พี่ค่ะก็ทำให้น้ำในพื้นที่รถคันคลองแล้วก็ผุดขึ้นมาตามท่อระบายน้ำเข้ามา พูดในที่ชุมชนเป็นครั้งที่ 2 ของปีนี้มีประชาชนเดือดร้อนกว่า 350 ผัวค่ะที่จังหวัดเพชรบูรณ์ค่ะมีน้ำป่าที่ตำบลวังโป่งอำเภอวังโป่ง ตั้งแต่ความสัปดาห์ก่อนสร้างความเสียหายให้กับชาวบ้านและพื้นที่การเกษตร จด 1 นะคะที่น่าเห็นใจอย่างมากคือโรงเรียนอนุบาลวังโป่งค่ะมีน้ำไหลเข้ามาท่วม สูงกว่า 1 เมตร 50 เซนติเมตรอุปกรณ์การเรียนการสอนเครื่องใช้ไฟฟ้า อย่าหายไปจำนวนมากทำให้โรงเรียนต้องปิดการเรียนการสอน สวัสดีค่ะ ถ้าไปดูที่สุโขทัยณขณะนี้นะคะดูเหมือนสถานการณ์น้ำ เริ่มลดระดับลงในหลายพื้นที่แต่ว่าถ้าดูจากพยากรณ์อากาศวันนี้โอกาสเกิด คนในพื้นที่สุโขทัยเนี่ยถึง 80% แล้วส่วนใหญ่จะเป็นปริมาณฝนตกค่อนข้างหนัก ด้วยนะคะนั่นก็ทำให้ต้องติดตามสถานการณ์อย่างใกล้ชิดแต่สำหรับพื้นที่ของชาวบ้านใน บ่นป่ากุมเกาะสองหมู่บ้านที่อำเภอสวรรคโลกเหนือประตูระบายน้ำบ้านหาดสะพาน สันคอระดับน้ำลดลงเขาก็เริ่มเข้าไปเก็บ กวาด กับคนที่ติดค้างอยู่ในหมู่บ้านกันแล้วแต่ที่ห่วงก็คือตอนบนของแม่น้ำ ยังมีฝนตกหนักอยู่นะคะดังนั้นก็ต้องติดตามสถานการณ์กันจริงๆก็ติดกับคุณภัควัฒน์ สีรายงานอยู่ที่สวรรคโลกค่ะคุณภัควัฒน์คะ ครับคุณชัชพลพรวดีครับที่หมู่ 4 และหมู่ 9 ในตำบลป่ากุมเกาะ อำเภอสวรรคโลกพวกเขามีเวลาเพียง 1 ชั่วโมงในการที่จะเก็บ บ้านจะปิดตายและตะโกนที่มาจากน้ำป่าน้ำเหนือที่ไหลจังหวัดแพร่นะคะ เพราะว่าเวลาที่ น้อยนิดขนาดนี้จากการที่เขาหลังจากที่ต้อง ประปาหมู่บ้านชั่วคราว ที่แตกหักจากถูกน้ำที่กัดเซาะพังทลายไปนะครับทำให้เปิดประปาชั่ว ข่าวจากการที่ต้องให้ชาวบ้านได้ กวาดหลังน้ำลดครับแต่ถ้าเมื่อคืนนี้ที่ผมไปสำรวจ อย่างพื้นที่แห่งนี้ก็คือหมู่ 4 นั้นน้ำลดระดับอย่างรวดเร็วในช่วงเช้ามืดที่ผ่านมา เก็บภาพให้ชมดูกันก่อนครับ ภาพนี้นะครับเราถ่ายไว้เมื่อช่วงค่ำเมื่อวานนี้ครับ เมื่อเทียบเหตุการณ์กับช่วงเช้า น้ำลดระดับลงไปจนสภาพหมู่บ้านเกือบเข้าสู่ภาวะปกติน้ำในแม่น้ำยมลดต่ำกว่าตลิ่ง ของหมู่ 4 และหมู่ 9 ตำบลป่ากุมเกาะอำเภอสวรรคโลกจังหวัดสุโขทัยไปแล้วเกือบ 1 เมตรครับ เป็นสัญญาณที่ดีนะครับที่น้ำลดลงเร็วมากครับ อย่างเจ้าของบ้านหลังนี้ครับ สิ่งของและกวาดค่าโปรตีนที่น้ำเหนือพัดเข้ามาในตัวบ้านตั้งแต่เช้าเขาบอกว่าปริมาณน้ำใน ปีนี้ที่ไหลเข้าสู่บ้านแทบจะสูงกว่าปี 54 แต่ก็มาเร็วแล้วก็ลงเร็วด้วยครับ ตื่นเช้ามาน้ำตลกล่ะครับ ไม่ดูฟรีหนังล่าสุดก่อนที่จะเอาก่อนที่จะเข้ารอบ ปีก่อนก็เข้าเนี่ย ขนาดเท่ากันไหมอ่ะ บอลวันนี้ น้อยกว่า CBR ดำปี 54 ได้ไหม นกเป็ดน้ำ อะไรจะมากกว่ามากกว่า ริมแม่น้ำยมฝั่งขวาในชุมชนหนาแน่นนะครับไล่มาตั้งแต่อำเภอศรีสัชนาลัยแต่ว่า หมู่ที่ 9 และหมู่ที่ 4 ของตำบลนี้จะได้รับผลกระทบจากน้ำเหนือ มีครับ ก็ว่าอยู่ใกล้กับประตูระบายน้ำบ้านหาดสะพานจันทร์ประมาณ 4 กิโลเมตรครึ่งครับ และใกล้กับ คลองระบายน้ำคลอง 6 บาทเพียง 1 กิโลเมตรเข้าบ้านหมู่ 4 บอกว่าพื้นที่นี้มีความสูงต่ำก็เลยเป็นปัญหาซึ่งการชุมชนเป็น เวลาน้ำกัดเซาะพังกระสอบทรายกั้นน้ำเข้ามานะครับกลางหมู่บ้านจะได้รับผลกระทบมากสุดครับ รอบนี้น้ำสูงถึงระดับโลก ช่วงที่น้ำเข้ามามากไหลข้ามถนนหมายเลข 12 01 ซึ่งฝั่งตรงข้ามส่วนใหญ่ ที่นาครับ เมื่อไหร่ครับเหลือประมาณ รถสามล้อ 3 กิโลกรัม 3 ประมาณ 3 กิโลเมตร มันอั้นที่ประตู ใช่ๆ ชาย 6 บาท 6 บาทเลยไปคลองน้อยแต่ว่าประตูน้ำมันเต็มเลย แต่มันเป็น เกาะ เต็มไปหมดอ่ะ น้ำมีมากกว่า รักมากกว่า 5 สีหมายถึง ผมว่ามันประมาณนั้นน่ะ ใกล้ๆเคียงกัน ตามข้อมูลของชลประทานจังหวัดสุโขทัยเวลานี้นะครับ ความเสียหายของผนังกั้นน้ำมากกว่า 10 จุดโดยเฉพาะในพื้นที่อำเภอสวรรคโลก ทั้งริมแม่น้ำยมและคลองยมน่านครับ ซึ่งมีประชาชนเดือดร้อนถึง 4 อำเภอ 27 ตำบล จุดที่พลังแต่ก็ยังมีปัญหาอยู่เพราะว่าน้ำไหลออกนอกเส้นทางแม่น้ำยมครับโดยเฉพาะตำบลท่าทองอำเภอ สวรรคโลกตำบลวังใหญ่ตำบลวังทองอำเภอศรีสำโรงครับ คุณเสาวนีย์คุณจีรชาตาครับแนวข้อสอบ สายที่เป็นทางยาวทั้ง 2 หมู่บ้านตรงนี้นะครับจุดที่ผมยืนอยู่ทางเทศบาลของตำบลป่า กลุ่มเกาะยังไม่โกงเข้ามาเก็บไว้นะครับ ว่าตอนนี้อยากหวังแต่ไม่ได้กับมวลน้ำเหนือแม้ว่ามวลน้ำเหนือก้อนใหญ่จะไหลผ่านตัว สวรรคโลกหรือไหลผ่านบริเวณที่ประตูน้ำเขื่อนหาดสะพานจันทร์ไปแล้วนะครับ แต่ว่า อย่างที่บอกไปก็คือยังมีรายงานของกรมอุตุนิยมวิทยาว่าตอนเหนือของแม่น้ำยมนั้น มีรายงานว่า ฝนตกหนักอยู่ครับ ขอบคุณค่ะ ไปดูการเมืองกันบ้างค่ะคุณผู้ชมมีจุดเปลี่ยนแปลงในทางการเมืองทั้งท้องถิ่นและการจัด ครมแพทองธาร 1 อย่างมากนะคะกำลังจะต้องมีการจัดการเรื่อง อบจปทุมธานีใหม่กันอีกครั้งหนึ่งหลังจากผู้ชนะไม่ได้รับการรับรองค่ะ ตุ๊กตาใบเหลืองไปเนื่องจาก การเลือกตั้งในครั้งที่ผ่านมาก็ต้องมองว่าอาจจะไม่สุจริตโปร่งใสในขณะที่การ โผครมแพทองธาร 1 ตอนนี้อาจจะทำให้เกิด ภาพของบ้านพักที่ อาจจะเป็นพรรคร่วมรัฐบาลแต่ว่าสไม่เป็นเอกภาพเกิดขึ้นด้วยนะคะพรุ่งนี้เราจะ พูดคุยกับรองศาสตราจารย์สมชัยศรีสุทธิยากรอดีตกรรมการการเลือกตั้งนะคะถึง เมืองที่เกิด ขึ้นในเวลานี้สวัสดีค่ะอาจารย์คะ Happy Birthday คุณธีระชัยตาก็ดีครับ ขึ้นกับคุณชาญพวงเพ็ชร์ก่อนมันเป็นสิ่งที่เหนือกว่าความคาดหมายนะคะ ประเด็นก็คือ การจัดเลี้ยง เอาที่ติดตามข่าวนะครับ เป็นการจดทะเบียน ขนาดใหญ่มาก แผนที่จังหวัดปทุมธานี นะครับเนื่องในโอกาสของ นึกว่าไปงานบวช หางานอื่น ลักหลับ แล้วก็ขนาดของการจัดเลี้ยงเนี่ย ขนาดหรือว่า 2000 โต๊ะ โต๊ะละ 10 คน เอาสัก 20 คน มันจะเป็นการจัดเลี้ยงที่ใหญ่มาก ทับทิมเผาศพ มีดนตรีลูกทุ่ง ราคาน่าจะหลักแสนนะ แล้วก็ประชาชนที่มาเนี่ย 20 คนก็ไม่น้อย ตอนนี้งานดังกล่าวเนี่ย จะมี แกนนำของพรรค นะครับ ไปร่วม แล้วก็มี คนสำคัญมากๆที่เพิ่งหายป่วยนะร่วมด้วย อันนี้สิ่งซึ่งกกต จะถือว่า มันก็มีผลนะ มีผลต่อการตัดสินใจในการเลือกของประชาชน แม้ว่าจะไม่ได้เป็นการจัด โดยผู้สมัครก็ตาม เชื่อมโยงอยู่ การคิดเงินเดือนเก่าเนี่ย ไม่สามารถเชื่อมโยงได้ถึงตัวผู้สมัครเน็ตตรง ก็เลยให้เป็นใบเหลือง ไปเรียน 95 มีการทำผิดกฎหมายเลือกตั้งแต่ไม่สามารถเชื่อมโยงไปโดยตรง กอล์ฟเป็นไรก็แล้วกัน เจอกันใหม่ไป ก็ใช้วิธีเดิมทั้งหมด คนที่สมัครเดิมก็มาแข่งขันกันใหม่ อาหารติดกันใหม่ไปพบประชาชนใหม่ นโยบายเสนอแนวความคิดกันใหม่ๆ ไม่ต้องเปลี่ยนก็ไม่ได้ด้วย ฉะนั้นแล้วการที่เราจะไปมองว่านี่คือการเอาคืนโดยผ่านองค์กรอิสระอย่างกว่า ต่อจากฝั่งคนในบ้านป่าเราไม่ควรจะมองแบบนั้นหรือเปล่าคะอาจารย์ นั่นมันใหญ่เกินกว่าที่จะไปเท่ ไปคิดแบบนั้น ก็ต้องยอมรับนะครับว่า ผมยังไม่เคยเห็นนะงานเลี้ยง 2000 โต๊ะมันใหญ่ขนาดไหนนะ งานที่เราไปกัน 59 ก็ถือว่าใหญ่แล้วใช่ไหม อันนี้ผมคิดว่าเขาจะตอบหรือยังอาจจะตัดสินใจช้าไปด้วยซ้ำกันก่อนหน้านี้เนี่ยอาจจะกินกันด้วย อาจจะเป็นเรื่องของการให้ใบเหลืองหรือว่าอาจจะถึงใบส่งใบแดงด้วยซ้ำสำหรับคุณชาญเพราะว่ามีเรื่องของ การพูด จริตถุงยังชีพอะไรยังค้างคากันอยู่แต่ปรากฏว่ามันเป็นเป็นเรื่องของการจัด เลี้ยงอันนี้ถือว่ามันพลาดไปจากเป้าที่มีการประเมินกันไว้ไหมคะอาจารย์ เปลี่ยนเป็น 2 เส้นทาง ที่ จะไม่เกี่ยวข้องกันโดยตรง อบตก็ดูในเรื่องเดียวกันหรือเปล่า สวนปปชขอดูคดีทุจริต การสั่งให้ยุติการปฏิบัติหน้าที่นะเนี่ยเป็นคดีของปปชเขา เองก็จะดูเพียงแต่ว่าคุณสมัครเนี่ย มีคุณสมบัติครบถ้วนไหม หลังจากที่ แล้วได้ชัยชนะ ไปทำงานเขาก็มีผลต่อไป เอาเป็นเรื่องที่ต่างๆ ผัดไทย Android ต่างจังหวัดเนี่ยซึ่งจะเป็นคนกำกับดูแล ก็ต้องเป็นคนใช้คำสั่ง ค่ะ ก็มีโอกาสที่ผลการเลือกตั้งครั้งใหม่มันจะพลิกได้ใช่ไหมคะอาจารย์ รออันนี้เอาน้ำตาประชาชนนะแต่ว่าเป็นของคุณกานต์เนี่ย น่าจะมีจุดอ่อน หาที่อีกฝ่ายหนึ่งอาจจะ ทำเป็นพูดแล้วก็ทำให้ เสียเปรียบได้ไม่ต้องมาเสียตังค์ด้วยกันใหม่ นี่ไง ปปชชี้มูลแล้ว เอาไปก็ทำงานไม่ได้นะครับ อย่าทำให้เกิดความคิดเปรียบได้ครับถ้าเกิดว่าคราวนี้ลงแล้วรู้ชานเกิดแท้งมา เท่ากับว่าเพื่อนทางจะเสียรังวัดไหมคะทั้งๆที่ ดีนะ ตั้งแต่ เอาไปเสนอ มาจากคนนู้นคนนี้ เดี๋ยวไปเสนอว่าผมมีเสียงทางด้านนี้ ผมขอตำแหน่งรุ่นขอตำแหน่งนี้มีแตกต่างไปจาก กรรมการบริหาร อันนี้คือส่วนที่ 1 ของคนที่เสนอไปเนี่ย น่าจะเป็นปัญหาภายในพรรคเค้าก็ต้องจัดการเอง อาการนี้กำลังขับออก เปิด App ออกด้วย ข้อหาอะไรอย่างไร จะมีการดำเนินการ ทางจริยธรรมต่อเนื่องตารางอย่างไร วันนี้มีสั่งของเสื้อใส่อยู่เนี่ย มันก็จะ อาจจะมีความเกี่ยวข้องตรงที่ สมมุตินะครับว่า เขาขับออก คนคนนั้นออก ด้วยข้อหาว่ากระทำผิด วินัย ระยะทำอะไรประกัน Office ที่ทำด้วยแสดงว่านิวเคลียสของเจ๊คำของพรรค ประชารัฐนะเนี่ย ต้องบอกเขาเป็นผักที่แปลกมาก หาเอา จริยธรรมของสาร องค์กรอิสระ อาการเหมือนตอนสว ซึ่งเป็น มาตรฐานสูงเนี่ย เขียนไว้ในข้อบังคับ ทุกประโยค ลอกมาเลยเป็นหมวด 3 หมวด ตัดละเอียดเลยนะครับ ละครในเรื่องของการที่ว่า การที่จะกำ การที่เพื่อช่วยหาประโยชน์ให้แก่ตนอื่น ปฏิบัตินี้นะมันก็เป็นการผิดร้ายแรงห้องพัก วันจันทร์กลับออกเนี่ยอาจจะมีข้อหาที่ติดตัวอะไรวะ ทำผิด ไปแรงนะครับ ซึ่งเป็นตัวเดียวกันกับของศาลและองค์กรอิสระ เมื่อไหร่จะเป็นปัญหาตอนที่สมมติจะได้เข้าร่วมครมอีกในกรณีที่ถ้าเกิด นายกเลือกขึ้นมาอย่างนั้นใช่ไหมคะอาจารย์ แจ้งกลับพี่ทราบว่า ไปรับเนี่ย รู้ สมควรจะรู้ คนที่คุณรักมาด่าเนี่ย เป็นบุคคลที่น่าจะเข้าข่าย การกระทำผิดจริยธรรม แรง มันจะเกือบ มันกลับไปหนังเหมือนเดิมค่ะถ้าสมมุติเป็นชื่ออื่นล่ะถ้าเป็นชื่ออื่น คนที่ไม่ได้ถูกขับออกมา ได้ได้รับเลือกให้เป็นรัฐมนตรีอันนี้จะมีปัญหาอยู่หรือไม่โดยเฉพาะกับการที่ทำ ไทยเขาก็อธิบายมาบอกว่าจริงๆการจัดตั้งครมจะเลือกใครเป็นรัฐมนตรีเนี่ยก็เป็นสิ ของนายกหน้าอาจจะมีโควต้ามาเกี่ยวบางส่วนแหละแต่สุดท้ายนายกต้องเป็นคนเลือกอันนี้เป็นเป็นคำอธิบาย มันสมเหตุสมผลไม้แล้วจะช่วยป้องกันอุบัติเหตุทั้งหลายที่อาจจะเกิดขึ้นกับทาง ใส่ได้อีก ถ้าเป็นคนนอกซึ่งไม่มีความเชื่อมโยง กลุ่มคนที่ ไปเสนอ ไม่เป็นปัญหาเป็นคนนอกไปเลย เราเป็นมืออาชีพในการทำงานทางด้านต่างๆ นะครับ แล้วก็ไม่ได้มีความเชื่อมโยงเกี่ยวข้องกับกลุ่มที่ไปเสนอ ระดับ ไม่มีปัญหาค่ะมีความเกี่ยวข้องกับกลุ่มที่ไปเลยเสนอ มากับน้องชาย เป็น หัวหน้าพรรคการเมืองที่มีความเกี่ยวข้องกันเป็นพ่อนะของ แต่ก็เข้าใจผิดเลยถามได้ครับ เรื่องของการเกิดประโยชน์ อาการต่างๆที่เป็นประโยชน์แก่ตนเองและมีคำว่าผู้อื่นด้วย ค่ะค่ะที่นี้อาจารย์ให้น้ำหนักกว่านี้ ขออภัยค่ะจันทร์ค่ะ อาจารย์ให้น้ำหนักไปที่คำร้อง ยุบพรรคที่กำลังมีคนส่งไปที่กกตให้พิจารณายุบพรรคเพื่อไทยมากน้อยขนาดไหนฝั่งนึงก็มองว่า อาจจะไม่มีน้ำหนักก็ได้แต่ฟันมันก็มองว่าถ้าไล่เรียงอาจจะเป็นการซึ่งพฤติกรรมของคุณทักษิณ ในช่วงอดีตมาจนถึงปัจจุบันทำให้มันมีน้ำหนักค่ะในมุมมองของอาจารย์คิดว่าคำกล่าวนี้จะมีผลต่อ ขนาดไหนอ่ะ ไม่ต้อง ต้องให้ความสำคัญ อย่ามาบอกว่าอย่าไปสนใจเลยคงไม่ได้กลับ เพราะว่ามัน มันไปไกลออกไปไกล ปีกไก่ตลาดว่าดำเนินคดีอาญา เอาไปครอบงำนะครับ ก็แค่นั้นผมก็คิดว่า ตรงจะ รู้จักมีการปรับท่าที ขึ้นแล้ว เป็นการที่สัมภาษณ์ เดี๋ยวนี้เมื่อวานไป เชียงราย ไม่มีนะครับ เรื่องของหัวหน้าส่วนราชการประจำแถวต้อนรับยาชนิดต่างๆ อันนั้นก็ถือว่าเป็นการที่ เริ่มที่จะรู้นะครับว่า อยากมีป่ะเนี่ย ยังทำเหมือนเดิมมันก็จะเป็นเรื่องที่สะสม จะอ่าน นะครับเพื่อที่จะนำไปสู่การดำเนินการ ตามคำร้องได้คำร้องคำว่า ต้องสนใจต้องใส่ใจและต้องติดตามในอดีตก็เยอะแล้ว เพราะยาไม่ได้เหตุการณ์ในอนาคตต้นแบบ แล้วมันจะทันเหรออย่างที่อาจารย์บอกว่าเหตุการณ์ในอดีตก็เยอะแล้วเพราะว่าแว่วๆมา ว่าบางส่วนที่หยิบยกไปเป็นหลักฐานที่มันเกี่ยวข้องกับ คลิปที่มาเปิดในการประชุมของพรรคเพื่อไทยที่มีกรรมการบริหารพรรคอยู่ในนั้นด้วย มาที่จะกลายเป็นหลักฐานมัดเด็กที่ตลกได้ไหมคะ ผมไม่เห็นนะผมไม่เห็นผมไม่ทราบรายละเอียดเป็นอย่างไร เอาเป็นว่า น้ำหนัก 55 กกละไม่สนใจเลย ไปรษณีย์ พูดไม่ได้ก็ให้เขาไปสิ แล้วตอนนี้ยังอยู่ประชาธิปัตย์เหรอคะถ้าเกิดว่ามีเรื่องของประชาธิปัตย์ ที่อาจจะได้ร่วมรัฐบาลกันเข้ามาแล้วอันนี้มันจะเป็นอีกจุดนึงที่มันจะไปซ้ำรอยกับทางทางของพลัง ประชารัฐไหมหรือว่าเป็นอีกกรณีหนึ่งเพราะว่าประชาธิปไตยก็ยังไม่ได้ประชุม ที่เป็นคอมมิวนิสต์ปัจจุบันนี้ จะมีประเด็น ส่งว่า การเสนอชื่อ ไปเพื่อให้เกิดการตรวจสอบปฏิบัติของคนเป็นนักดนตรีนะเนี่ย เกิดขึ้นก่อนการลงมติพรรค จะเป็นปัญหา มันก็ไม่ยากหรอกครับเพราะตอบโจทย์ไม่ยากเพราะว่า เปลี่ยนก็เป็นเอกสารไป นับว่าเป็นพิการกทม จะได้ส่งชื่อ คนเป็น คนของประชาธิปัตย์ ขึ้นไปตรวจสอบด้วยกันตามตรวจสอบหรือไม่ ทำไมยังไม่เคยมีการทำไม่เป็นปัญหา แต่ถ้าหากว่ามีการเสนอชื่อไปแล้ว อาบแล้วก็ส่งไปเลยแล้วกันดังๆแล้วเนี่ย จะเป็นปัญหาว่า ไข่ คนที่ชื่อ ดังกล่าว เป็นการกระทำซึ่ง ก่อนหน้าที่จะมีมติของพรรคการเมือง คนเดียวกันครับขอบพระคุณมากค่ะอาจารย์ดูแล้วมันไม่ใช่เรื่องง่ายเลยนะคะ อาจารย์สมชัยศรีสุทธิยากรนะคะอดีตกกตนะคะก็มาให้แม่มุม ที่เกี่ยวข้องกับเรื่องกฎหมายซึ่งถ้าจะถามเนี่ยก็คงต้องถามทางกกตนะให้มันชัดเจนมันมีหลายเรื่องหลาย โดยเฉพาะในข้อกฎหมายที่เกี่ยวข้องแล้วมันอาจจะทำให้เกิดอุบัติเหตุขึ้นกับคุณแพทองธาร สวัสดีก็ได้นะคะโดยเฉพาะจากกรณีที่เกี่ยวข้องกับเรื่องจริยธรรมอย่างพลังประชารัฐ ก็มีปัญหานึง แปลกหรือเปล่าชื่อคนที่เสนอไปถ้าเกิดว่าจะหยิบยกขึ้นมาพี่คว่ำเชื่อมโยง กลุ่มคนที่แยกตัวออกมาจากพรรคพลังประชารัฐด้วยหรือไม่เป็นคนนอกเลยอาจารย์ ว่าไม่มีปัญหาแต่ถ้าเป็นคนที่เกี่ยวข้องเชื่อมโยงกันแล้วสมมุติ กลุ่มดังกล่าวเนี่ยถูกขับออกมาในกรณีที่เกี่ยวข้องกับจริยธรรม เขาจะเป็นปัญหาอีกประชาธิปัตย์เองก็ไม่ใช่เรื่องง่ายด้วยเช่นเดียวกันโดยเฉพาะกับการปวด คุณสมบัติค่าส่งตรวจ ก่อนที่จะมีมติอันนี้ก็อาจจะเป็นอีกประเด็นที่น่าสนใจด้วย ถือได้ว่าเป็นคนที่สาละวนอยู่ไม่น้อยนะคะสำหรับการจัดทำครบ พระทองคำหนึ่งซึ่งท้ายที่สุดเนี่ยมีความชัดเจนออกมาจากที่ประชุมใหญ่ของพรรคเพื่อไทยว่า ไม่เอาพรรคพลังประชารัฐก็มาร่วมอยู่ในรัฐบาลค่ะและจะมุ่งหน้าเพิ่ม จำนวนสสเข้าสังกัดพรรคร่วมรัฐบาล ว่าจะเป็นภาคใหม่ที่เข้ามาร่วมแต่ความชัดเจนทั้งหมดนี้คงจะ ผลัดกันในวันศุกร์นี้ค่ะในระหว่างที่จะทำคณะรัฐมนตรีกันอย่างเข้มข้น ไปเยี่ยมเยือนชาวจังหวัดเชียงรายที่ประสบอุทกภัยค่ะ อำเภอเทิงจังหวัดเชียงรายในรอบ 17 ปีค่ะ ต้องคุยกันกับประเทศเพื่อนบ้าน เราจะต้องไปจัดการด้วยหรือแม่น้ำบางแม่น้ำนี่ต้องอาศัย เก็บน้ำ น้ำมันรถยนต์ถ้ามันมาเร็วไม่มีเบรกมันอันตราย แล้วก็อ่างเก็บน้ำบ้านเบรกนั้น เวลานี้มาเยอะๆ ต้องสร้างสร้างอาบน้ำ พูดเรื่องน้ำค่ะไม่ได้สั่งการอะไรด้วยถือได้ว่าเป็นการพูดคุยในลักษณะการ เยี่ยมเยือนคุณทักษิณไปเชียงรายในจังหวัดที่กกตประกาศให้มีการจัดการ ตำส้มอบจปทุมธานีในอนาคตค่ะเพราะได้ให้ใบเหลืองใบรับรองคุณชาย ผู้สมัครที่ชนะการเลือกตั้งฐานจัดเลี้ยงจูงใจทำให้การเลือกตั้งไม่สุจริต Thai PBS พบว่า ลุงชาญ อย่าเพิ่งปิดบ้านเงียบค่ะส่วนฝ่ายคู่แข่งคือพลตำรวจโทคำรณวิทย์ธูปกระจ่างที่เคยบอก จะวางมือไปรักษาคนไข้ แนวทางแพทย์แผนไทยที่เ****วชาญตอนนี้กลับลำใหม่ค่ะพร้อมจะกลับ มาสู้อีกครั้งหนึ่งแต่ยังไม่ให้สัมภาษณ์ก็ให้กกตประกาศอย่างเป็นทางการซะก่อน แต่ก็มั่นใจว่าครั้งนี้น่าจะเป็นฝ่ายกลุ่มชัยชนะเอาไปได้ค่ะงานเลี้ยงเปล่า งานที่คุณทักษิณไปร่วมในงานที่คุณกฤษฎาหลินนวรัตน์หรือนายกเยี่ยม นายกเทศมนตรีตำบลธัญบุรีจัดงานฉลองสมรสให้กับลูกชาย สีเนี่ยไปร่วมงานกันด้วยถึงแม้ว่าลุงชาญจะไม่ได้ไปแต่เพราะนายกเดียวเนี่ย อยู่ทีมเดียวกับลุงชาญค่ะก็เลยกกตเชื่อค่ะ ว่าน่าจะทำให้มีผลต่อคะแนนนิยมมีผลต่อคะแนนเสียงในการเลือกตั้งครับ ที่ผ่านมาเลยต้องทำให้หันกลับมาดูที่ตัวคุณทักษิณค่ะพี่กำลังเป็นเป้าว่า จะเป็นที่ปรึกษาหรือจะเป็นสายล่อฟ้าให้กับรปภทองผ่านและ พรรคเพื่อไทยซึ่งในเวลานี้มีกระแสข่าวเป็นที่รับทราบโดยทั่วกันว่านี่คนในฝ่ายที่ไม่ พอใจ ก้อยร้องเรียนให้ยุบพรรคเพื่อไทยเพราะเชื่อว่าคุณทักษิณครอบงำย้อนไปตั้งแต่ การคบกับคุณเศรษฐาก่อนแต่งตั้งคุณพิชิตจนกระทั่งการแสดงความเห็นในขณะที่กำลัง ตอบรัฐบาลลูกสาวที่คุณทักษิณบอกว่า ไม่ต้องนำแต่ครอบครองค่ะเมื่อวานนี้คุณทักษิณไม่ได้อยู่ที่ตึกชิน 3 นะคะ 823 มีความเคลื่อนไหวที่สำคัญพรรคเพื่อไทยเปิดประชุมใหญ่ลงมา ไม่ร่วมงานกับปปชเหตุผลคือหัวหน้าพรรคค่ะ ไม่มาโหวตให้กับคุณเศรษฐาและคุณแต่ต้องผ่าน 2 นายกของพรรคเพื่อไทย สสในพรรคจึงบอกว่าลุงป้อมไม่จริงใจจะเดินหน้าเทียบเชิญ ตื่นมาเติมเต็มให้ไวที่สุดยอมรับว่ามีการพูดคุยกับกลุ่มของผู้กองธรรมนัส ซึ่งทางพรรคเพื่อไทยมองว่า ก็เป็นองค์ที่ให้ความร่วมมือกับภาคมาโดยตลอดนะหรือไม่ น่าจะพูดคุย เพราะจะทำให้เกิดเสถียรภาพในรัฐบาลมากที่สุด แต่นี่คือการดึงเฉพาะสสจาก 2 มันเป็นเรื่องที่ทำได้ในทางการเมืองหรือไม่ค่ะ คือตอนนี้ก็ต้องเป็นอ้ายเป็นเรื่องของ เรื่องของฝ่ายกฎหมายนะครับในการที่จะรับมือในเรื่องของเรื่องร้องเรียนต่างๆก็ ก็ขอวิงวอนนะครับ ให้ให้เล่นการทำงานเกิดขึ้นแล้วถ้าทำอะไรผิด ก็ไปร้องเรียนนะครับเพราะว่าไม่งั้นประเทศมันเดินไม่ได้จริงๆนะครับก็ขอ อันนี้วิงวอนเลยครับ ผู้ที่ เป็นนักร้องทั้งหลายก็ ขอโอกาสให้ท่านนายกได้ทำงาน นะครับให้รัฐบาลไม่ทำงานเพราะว่า ประเทศมันต้องเดินต่อจริงๆ วันนี้มันยังไม่ค่อยชัดเจนเท่าไหร่นะคะในเรื่องของตัวของเราเองก็ต้องมีปัญหา ต้องแก้ไขกันด้วย นะเนี่ย รออีกนิดแล้วกันตอนแรกก็คิดว่านิ่ง แล้วก็มีเหตุการณ์ของแต่ละภาคมีอะไรเงี้ยมันก็ รอให้ถึงไปนอกเลยละกันทีเดียวนะคะนิดนึงคืออันนี้นะคะจริงๆก็ ต้องให้พักกับพักอ่ะเขาเขาจัดการปัญหาเองเพราะว่าเรื่องแบบนี้ ต้องจัดการเองก็ต้องสร้างความมั่นคงต่อไปไม่ได้ให้เป็นรัฐบาล มันคงไม่ได้ ก็ตามที่ท่านหัวหน้าพรรคชี้แจงถูกต้องนะครับ หัวหน้าพรรคชี้แจงว่าท่านสุรินทร์ได้เสนอไปครับ กัปตันครับผม โรงเรียน อภัยนะครับ ผู้ใหญ่ในพรรคที่ทุกคนให้ความเคารพนับถือ ไม่มีใครคบกันล่ะครับชัดเจนครับ ความเป็นส่วนตัวฉันเป็นอย่างไร แต่สุดท้ายแล้วก็มติพรรคออกอย่างนั้นครับ เรื่องทั้งหมดที่เกิดขึ้นที่เราพูดคุยกันอยู่เนี่ย มันเป็นเรื่องที่คณะกรรมการแผนผังยังไม่เคยประชุมกันเลยนะครับ เพราะว่ามันไม่มีการสั่งการที่เกิดขึ้นทั้งหมดเนี่ย มันเป็นออกมาจากสื่อมวลชนทั้งนั้น สิ่งที่เป็นอยู่ในชุมชนได้ข่าวมาจากไหน บุคคลที่มีรายชื่อก็ไม่มีใครออกมายืนยัน ครับเพราะฉะนั้นต้องยอมรับว่า ของเรา ถึงแม้วันนี้เราจะมี 25 เสียงนะครับเราก็มีหลัก อุดมการณ์ของพรรคที่ชัดเจนว่า 1 ระเบียบวิธีการลำดับขั้นตอนในการเข้าร่วมรัฐบาล มีขั้นตอนอย่างไรบ้างยังไม่มีใครคนหนึ่งคนใดคนหนึ่งที่ตัดสินใจได้นะครับเพราะฉะนั้น การที่ ออกมาว่า อาจจะเข้าร่วมรัฐบาลต้องขับตั้งแต่เช้า ต้องขับรถยนต์ไม่มีทางครับ ก็มีรายงานออกมาค่ะว่าฝั่งของลุงป้อมพลเอกประวิตรวงษ์สุวรรณ สบายใจค่ะพบปะกับอันดาแกนนำพรรคอย่างไม่มีความกังวลอะไรที่บ้านป่ารอยต่อ และแม้จะเป็นเช่นนี้พี่อาจจะมีสสถูกดูดไปไม่ไปทั้งพรรค แต่ก็ยังถือว่าโดยสถานะแล้วเป็นพรรคร่วมรัฐบาลค่ะแต่ในทางการเมืองนี่ไม่ใช่เพียงแค่การดู สาวไปไม่ไปทักเท่านั้นแต่ยังถูกมองว่าพักกำลังแตกร้าวจะยิ่งกว่า ตอนที่แกนนำ 4 กุมารโบกมือลาซะอีกค่ะและถ้ามองไปที่ป.ป.ช เป็นฝ่ายค้านอยู่ในปัจจุบันนายหัวชวนหลีกภัยที่ยืนหยัดอยู่ในเจตนารมณ์เดิม พี่แมววันข้างหน้าพรรคอาจจะต้องเข้าร่วมรัฐบาลแต่ในหัวชวนจะไม่สังฆกรรมใดๆด้วยค่ะก็เท่ากับ ว่าทั้งปวชและปวสมีสถานะเป็น 1 ภาค 2 จุดยืน ในทางการเมืองอาจจะเห็นว่าเนื้อในของทั้งสองพรรคก็เปลี่ยนไปจากอดีตอย่างมาก แต่ คำถามก็คือนี่คือสิ่งที่ยอมรับได้หรือไม่ลองฟังจากอดีตสส ค่ะ ตื่นแล้วเพราะมีบ้านใหญ่และเล่นการเมืองด้วยเงินค่ะนักการเมืองที่อยู่ใน การต่อสู้กับ ที่ถูกเรียกว่าจะบอก ฉันอยากคุณนิพิธก็บอกว่า สถานการณ์ทางการเมืองในเวลานี้เกิดขึ้นจากกลยุทธ์ของ เคยใช้มาในอดีตและกำลังจะทำให้การเมืองอ่อนแอลงไป คุณแพทองธารก็ตกอยู่ในอันตรายค่ะ ไปไหน ค่ะ แล้วไม่มีค้างแล้วไม่มีคำพิพากษาให้คืนรถด้วยเหรอ แล้วไม่มีแล้วไม่มีคำพิพากษาให้คืนรถด้วยเหรอ ไม่มีค่ะหนูให้หนูหนูก่อน ผ่อนเป็นรายเดือนแล้วก็ให้ 6 เดือนครั้งหนึ่ง ชีวิตจะถามว่ายังไงครับ หนูนาไม่มีเหมือนไอ้ค่ะหนูไม่มีเงินเลยนะหนูจะขอคืนก็ได้ไหม กรณีทำสัญญายอม แล้วเอารถไปคืนนะครับ ติดต่อไฟแนนซ์คืนรถครับ เพื่อจะได้ลดจำนวนหนี้ลงมาจากห้าแสนแปดสมมุติเอารถไปนี้ไปคืนใช่ไหม คืนไปในราคาซักประมาณ 30 หรือ 20 แล้วก็มาผ่อนที่ 2008 เอารถไปคืนครับเอารถไปคืนนะ เจ้าเสน่ห์ มีคนมาซื้อในราคา 300,000 แนะนำไปไหนเขาแนะนำหนูขาย ไฟแนนซ์ไฟแนนซ์ยินยอมให้ขาย 300,000 เอาไหมเนี่ยใครพ่อจะทำส่วนลดให้เหลือ 47 แต่ว่าคนมาซื้อน่ะเขาขอแค่ 3 แสนห้า ก็เหลือก็เหลือส่วน ยอมให้ไฟแนนซ์ยอมใช่ไหม ไม่ยอม ไม่ยอมไม่ยอมให้ขายหรือยอมให้ขาย ไม่ยอมให้ขายค่ะเพราะว่ามันมันไม่ได้ราคาที่เขาตั้งไว้อ่ะ 407 รถไปคืน เอารถไปคืนถ้าไฟแนนซ์ยินยอมนะสมมุติว่า ยินยอมแล้วก็เหลือส่วนต่างอยู่เท่าไหร่แล้วเรารับสภาพหนี้แล้วเรายินดีจะผ่อนชำระในส่วนนั้น พี่ใช้เวลา สักปีนึงเนี่ยนะแล้วหมดถ้าไฟแนนซ์ก็ยินยอมทำบันทึกมา ให้เราขายได้เราขาย แต่ถ้าหากไม่ยินยอม ถ้าไปขายเดี๋ยวจะมีปัญหานะ เอารถไปคืนครับถ้าอย่างนั้นนะ ก็จะได้ลดหนี้จากจำนวนราคารถที่ไปส่งนั่นแหละ ถ่ายรูปถ่ายคลิปถ่ายภาพที่ถ่ายส่งมาให้เห็นนี่แหละนะครับว่ารถยังอยู่ในสภาพดีใช้ได้อย่างดีนะ นะครับจะไปขายต่ำกว่าราคาแล้วจะมายึดทรัพย์เราอีกแล้วเราจะได้ ต่อสู้ได้บ้างนะครับ โอเคนะสวัสดีครับ ผ่อนรถไม่ไหวจะเอาไปขายจะไปจำนำนะคนไม่ชมนะ เพราะว่าเจ้าหนี้เขาจะฟ้องข้อหา นะครับยักยอกทรัพย์พอได้ที่นี่มันจะเป็นความผิดทางอาญา นะครับก็น่าเห็นใจนะครับสภาพเศรษฐกิจความเป็นอยู่ของพี่น้องประชาชนในบางทีเขาก็ วาดหวังอนาคตนะครับมีรถไถนาไว้ไถปลูกอ้อยปลูกข้าวของตัวเอง แล้วก็รับจ้างด้วย แต่พอเอาเข้าจริงมันไม่เป็นอย่างว่าครับ ก็เลยเกิดภาระหนี้สินกันขึ้นมานะครับ คุณวรวุฒิมาแล้วนะสวัสดีครับ ตกลงจะถามเรื่องพินัยกรรมถามว่ายังไงครับคุณลุง อายุ 82 แล้วครับ นั่งบนนั้นก็ให้ลูกสาวคนโตไปเรียบร้อย คนแรกกับคนที่สองผู้หญิง ยังไม่ให้ตังค์เลย มันส่งมาให้ทุกเดือน ตอนนี้อยากทำให้คนได้จะทำยังไง ลงจะทำพินัยกรรม ยกทรัพย์สินให้กับลูก ใช่ไหมครับ โอนเงินให้ลุงจะเขียนเอง นะครับหรือจะให้เขาทำให้ครับ พินัยกรรม ถ้าเขียนไม่เป็นเนี่ย ลุงอยู่อำเภออะไรอ่ะครับนนทบุรีบางบัวทอง คุณลุงอาจจะต้องไปตรวจสุขภาพก่อนให้แพทย์รับรองนะครับ มีคุณยายยังอยู่ใช่ไหมคุณป้าคนก็ต้องทำก็ทำ ก็ต้องดูว่าจะทำพินัยกรรมให้ให้ด้วยไหม หรือเฉพาะเฉพาะส่วนของคุณลุง ทำให้ 2 คนจะทำให้คนเล่นแน่ถ้าสองคนก็ต้องไปตรวจสอบ ภาพทั้งคู่นะไปตรวจสุขภาพที่โรงพยาบาลว่ายังมีสติสัมปชัญญะครบถ้วนพอได้ใบนั้นมาสิ ปั๊บก็ rov ทรัพย์สินที่มีทะเบียนอ่ะ อย่างเช่นทะเบียนรถยนต์ถ้ามีทะเบียนบ้านโฉนดที่ดินถ้ามีแล้วแต่ ยกให้นั่นแหละ หรือบัญชีธนาคารนะที่จะยกให้ลูกคนเล็กอ่ะ เอาตัวจริงไปด้วย นะครับแล้วเอาพยานไปด้วย 2 คน ไปละนะเพื่อนบ้านอย่าเอาลูกคนเล็กไปนะเขาไม่ให้ไปนะ คนที่รับมรดกต้องห้ามไปที่อำเภอ เอาคนอื่นไปเอาพยานไป 2 คนเอาหลักฐานที่เราจะโอน แล้วก็ใบรับรองแพทย์ว่าเรามีสุขภาพสมบูรณ์มีสติสัมปชัญญะครบถ้วน รายการมาทำพินัยกรรมฝ่ายเมืองไปให้อำเภอที่บางบัวทองเขาทำให้ครับคุณลุง ไปตรวจหัวบ้านตอนต้องตรวจก่อนครับเพื่อให้แน่ใจครับไม่งั้นเดี๋ยว เดี๋ยวอำเภอเขาจะบอกว่าเดี๋ยวลุงไปตรวจที่ผมบอกให้เสร็จก่อนนะไปตรวจก่อน เพราะว่า เขียนเองด้วย ดีไหม ก็แค่นั้นเองไม่เป็นไม่ดีครับอย่าเขียนเลยครับ เดี๋ยวมีปัญหาในตู้เย็นกันในภายหลังไม่จบเดี๋ยวลุงเกิดเป็นอะไรตายไปแล้วนะ ข้างหลังลูกหลานทะเลาะกันทำไงอ่ะโรงงานไม่ต้องยุ่งกลับไปอีก เอาไปทำอย่างที่ผมบอกนะลูกนะจะได้ซื้อมาปัญหานะ ครับสวัสดีครับ สวัสดีครับขอบคุณมากครับเรื่องพินัยกรรมนะครับก็ทำเสียให้ถูกต้องนะคะ ทำไม่เป็นทำไม่แน่ใจนะไปทำไฟเมืองให้ทางอำเภอก็ทำให้เสียค่าธรรมเนียมอยู่ไม่กี่บาท 450 บาทเท่านั้นเอง นะครับ พาพยานไปด้วยพาหลักฐานว่าเราจะโอนอะไรให้ไปด้วยเอาตัวจริงไปนะ แล้วตัวสำเนาไปตัวสำเนาไปไม่รู้ของจริงของปลอม นะครับเอาตัวจริงไปด้วย ไปให้อำเภอเขาทำให้หรือ ไปที่สำนักงานอัยการคุ้มครองสิทธิ์ก็ได้ นะครับถ้าเรา ยังมีสตินะครับ เรียบร้อยอายุยังไม่มากแต่ทำแล้วจะได้ไม่เป็นปัญหา ไปให้อาจารย์ช่วยให้ก็ได้นะครับแล้วพักกันอีกสักครู่นะครับคุณผู้ชมครับเดี๋ยวกลับมาต่อช่วงหน้าเนี่ย มีปัญหาเรื่องของคนที่ใช้บริการบัตรทอง กลับแล้วปัญหาเดิมก็คือว่า ใช่แล้วถูกเรียกเก็บเงินจากสถานพยาบาล เกิดปัญหานี้อยู่ บัตรทองรักษาทุกที่ผมว่าแก้ปัญหาว่าใช้บัตรทองและไม่ต้องเสียเงินเพิ่มก่อนไหม เอาตรงนี้ให้ได้ก่อนแล้วค่อยไปทุกที่นะ งั้นไปทุกที่แล้วมีปัญหาเรื่องเงินเพิ่มไม่รู้จะทำยังไงกับชาวบ้านนะเรารับเรื่องนี้มาอยู่บ่อยๆเดี๋ยวช่วงหน้ามาตามเรื่องนี้ ฟังชัดๆถนอมจัดให้ เธอแต่เข้าซอยให้หน่อยดิเป็นไรอ่ะนกกระจอกเทศ mea Smart Life ง่ายใครๆก็ใช้ได้ นครหลวง ดินปลูกอะไรก็ไม่ขึ้นไม่ออกดอกออกผล ชาวไร่ชาวสวน ปัญหามีทางแก้กลิ่นเน่าเป็นสารอินทรีย์ธรรมชาติไม่มีสารเคมีใดๆครับ มันเป็นกรดด่างของดิน ที่เป็นประโยชน์ กลับ ทำให้พืชแข็งแรงและเจริญเติบโตอย่างรวดเร็ว เร่งดอกออกผลใช้ได้ผลดีกับพืชทุกชนิดวันนี้ 690 บาทซื้อ 2 ขวดแถม 1 ขวดเป็น 3 ขวดนะครับปกติ 270 บาท เท่านั้น 02 660 144 ดินดานดินแข็งรากข้าวมันไม่สามารถที่จะลงไปหาอาหารได้กินเหล้านี่ มีคนก็แนะนำมาอ้าวตอนนี้แกก็แข็ง มันใช้ตัวนี้แล้วก็ดีกว่าข่าวคราวมันก็เขียวที่ใบสั่งปริ้นก็มีแต่เดือนมาแต่มันไม่มีนะ ตีนเน่าใช้แล้วใช้ดีๆใช้ได้เยี่ยมเดี๋ยวไปตั้ง ก็เลยลองสั่งซื้อมาจะเกิดผลผลิตดีลูกใหญ่ขนุนกล้วยหวีใหญ่ มะนาวลูกใหญ่แต่ก็ดิ้นไปแข่งอย่าลืมทำให้ชีวิตเรามีความสุขมากขึ้นค่ะ ขอบคุณมากๆครับ ที่ทำให้ชีวิตเราดีขึ้นและผลผลิตในไร่งอกงามแถมยังทำกำไรให้ผมอีกมากมายขอบคุณมากค่ะ ชีวิตเราก็ดีขึ้นตามดินนั่นแหละเพราะว่ามันไม่ต้องลงทุนเยอะไงพอใช้เงินดีกินดี อะไรมันก็ดีไปหมดนะสุดยอด ซื้อ 2 ขวดแถม 1 ขวด เท่านั้นโทรไปที่ 02 660 144 วันที่ 16 2561 ถึงวันที่ 31 มกราคม 2561 กล้วยดิบมีคุณภาพเป็นเลิศ วีดีโอวันอาทิตย์ที่ 1 กันยายนนี้เวลา 18:00 น ถึง 20:00 น ค** ระยอง ราดแขนสักเล็กลูกเจ้าพ่อโรงต้ม พูดออก กวาดทรัพย์สินไปก่อน 9 ล้านแล้วก็นำทรัพย์สินไปจำนำหลายแห่ง ไปจำนำเนี่ยน้อยกว่าราคาจริงด้วย คือพี่อ่านก็ได้ตามทรัพย์สินที่ถูกขโมยไปเกือบหมดทุกชิ้นแล้วนะคะเหลือเพียงชิ้นสุดท้ายอย่าถือว่าเป็นชิ้น ทานแล้วก็มีมูลค่าสูงด้วยแต่จะจบกันไม่ได้ค่ะเพราะต้องไปเพิ่งตายนะคะ ล่าสุดเมื่อเช้าที่ผ่านมานี้เองสดๆร้อนๆเลยพี่แอนทองประสมพร้อมกับทนายความ แค่โชควรสกุลนะคะเดินทางมายังศาลอาญาพระโขนงค่ะเพื่อนัดสืบพยานในคดีดังกล่าว ทางด้านขนาดเขาก็เผยนะคะว่าสืบเนื่องจากคดีเก่าที่พี่แอนอ่ะ ถูกลักพาไป เราก็มีการขยายผลแล้วก็มีรายที่รับทรัพย์สินไป บางรายมีอาการเข้าข่ายรับของโจร วันนี้ศาลจึงได้สืบพยานโจทก์นะคะแล้วก็จำเลยติดกัน 3 วัน อาการก็ได้สืบสำนวนสั่งฟ้องแล้วก็สั่งฟ้องเรียบร้อยแล้วด้วยพี่แอนนะก็เข้าไป รวมแล้วก็เป็นผู้เสียหายในคดีนี้ก่อนมาถึงวันนี้เนี่ย จริงๆพี่แอนก็บอกว่าพยายามไกล่เกลี่ยแล้วนะกลับฝั่งผู้รับซื้อเนี่ย ไม่ตกลงแล้วมีพฤติกรรมแตกต่างจากข้ออื่น ไปได้หมดนะฮะจึงต้องมาถึงขั้นนี้ต่อไปก็ต้องอยู่ในดุลพินิจของทางอัยการว่า จะเข้าข่ายรับของโจรและค้าของเก่าด้วยหรือไม่เปลี่ยนบอกว่า มูลค่าของชิ้นนี้เนี่ยที่สุดนะไม่อยากจะให้มาถึงจุดนี้เลย คือพยายามจะไกล่เกลี่ยให้จบตั้งแต่วันแรกแล้วใช้เวลาชีวิตและเวลาทั้งความรู้ กับเรื่องนี้ไปเยอะมาก ไม่อยากจะให้ยืดเยื้ออยากให้จบลงด้วยดีและยุติธรรมไปฟังเสียงพี่แอนแล้ว มูลค่ามันเยอะขนาดไหนเยอะที่สุด มันต้องมีขั้นตอนยังไงนะพี่จริงๆก่อนจะมาถึงวันนี้เนี่ย แต่ว่าเจ็บท้องข้างขวา ทุกอย่างแล้วก็รวม อะไรจะต้องมาเจอกันตอนนี้ล่ะก็ ยังไงเนี่ย รวมถึง คิดถึงที่สุดอยากให้ความถูกต้อง แล้วไม่สำเร็จขั้นตอนอย่างนี้ ตอนนี้มัน ครั้งแรกด้วย ฉันจะถามอะไรตอนนี้มันหลาย รู้สึก ในหัวเรามากมาก เป็นยังไงแล้วเดี๋ยวตรงนั้น ใช่ๆเรา สงกรานต์จะได้ จะได้เตรียมตัวถูก นี่แหละฮะแล้วก็บอกว่าวันนี้เนี่ยหลังจากที่พี่แอน จบ จากการพูดคุยในศาลแล้วนะฮะคือแฟนอยากมี Event ต่อ แถวเราก็จะไป สถานการณ์นะฮะเดี๋ยวไปตามถึง Event เลยว่าตกลงแล้วเนี่ยทางสายเนี่ยเขามีดนตรีว่าอย่างไรต่อ สรุปของเรื่องนี้จะเป็นยังไงนะคะก็ติดตามกันได้นะคะช่วงเวลาประมาณ 4 โมงอาจจะเข้าในการของการบันเทิงใน line ได้ติดตามกันแน่นอน ติดตามได้ทุกช่องทางเลยนะคะต้องบอกว่าพี่แอนไปซื้อมา 2 ปี เยอะมากๆแล้วก็มีรายการด้วยนะคะก็ต้องสู้สุดใจจริงๆนะคะใจหายอ่ะ สุดท้ายละอันสุดท้ายเลยพี่กำลังไกล่เกลี่ยอยู่นะคะ ต้องรอบทสรุปกันนะคะช่วงนี้นะคะไปแล้ว ช่วงนี้เรื่องหนึ่งที่ไม่พูดถึงไม่ได้เลยก็คือเรื่องของปัญหาอุทกภัย กับพี่น้องทางภาคเหนือนะครับผมก็บอกว่าโอ้โหตอนนี้ก็ยังไม่คลี่คลายค่ะเมื่อคืนนี้ก็มี ฝนตกหนักลงมาอีกนะคะแน่นอนค่ะว่า หลายพื้นที่ก็ยังคงได้รับผลกระทบจากอุทกภัยกันอยู่นะคะเหล่าคนบันเทิงก็ไม่ทิ้งกัน บนเขาลงพื้นที่ไปช่วยเหลือนะคะเเม่บุ๋มปนัดดาของเราอุ้มเดือนนะ ซื้อเจ๊อีกแล้ว ตัวเองเลยนะเจ้าของสถานบันเทิงธรรมนั้น 24 และประธานมูลนิธิองค์กรทำดีไปลงพื้นที่ที่วัดเชิงเขาหินหมู่บ้านร่องไผ่ อำเภอเทิงจังหวัดเชียงรายนะฮะก็ไปช่วยเหลือพี่น้องประชาชนเกือบ 200 หลังคาเรือนครับ ถุงยังชีพทำอาหารปรุงสุก แล้วก็นำขึ้นเรือไปแจกถุงยังชีพ ไม่สามารถออกไปไหนได้ชื่นชมนะบุ๋มมากๆค่ะช่วงหน้าผมก็ได้เปิดใจแบบ Exclusive Skin ข่าวในประเทศของเรานะคะว่าตอนนี้ อำเภอเทิงที่แม่ผมลงพื้นที่เนี่ยน้ำสูงระดับถึงอก บ้านสงเคราะห์บ้างที่น้ำจะลดลงแล้วแต่ก็ยังประกอบอาหารไม่ได้ ใช้ชีวิตตามปกติยังไม่ได้อยู่นะคะหลายบ้านเรียกว่าล้มละลายเลยก็ว่าได้ เขาว่าทำธุรกิจนากุ้งต่อไม่ได้ ตอนนี้พื้นที่นามีแต่น้ำเต็มไปหมดนะนี่หลายบ้านนะคะมีผู้ป่วย เตียงด้วยมีผู้สูงอายุนะคะทางมูลนิธิองค์กรทำดีต้องพยายามอย่างเต็มที่ค่ะไม่มีไฟอ่ะ เครื่องปั่นไฟมาให้คลองไม่พอไม่เป็นไรเราก็ต้องซื้อเพิ่มไม่ต้องใช้บัตร ผมบอกว่าเราจะเคียงข้างประชาชนจนถึงที่สุดนะบุ๋มปนัดดาก็ได้กล่าวไว้ก่อนที่จะบินกลับมาจากรายการ ตกมันส์บันเทิงเย็นนี้นะคะ แล้วก็ลงพื้นที่เมื่อเช้านี้เป็นภาพสดๆร้อนๆ ตรงๆจากน้าบุ๋มนะคะเมื่อเช้านี้เองนะอำเภอเทิง น้าบุ๋มจะบินกลับมานะคะสักรายการส่งบันเทิงเลยอ่ะแม่อย่าลืมนะว่า แม่กำลังตั้งท้องอยู่ 600 นะคะแล้วก็ ถือของเองนะคะแบบของเองนะคะแล้วก็ทำกับข้าวนะคะทุกอย่าง สิ่งก็ เพื่อประชาชนพี่น้องที่กำลังประสบอุทกภัยอยู่นะคะใจล้วนๆจริงๆน่าเบื่อของเรา คำว่าสั่งออกคือเป็นชื่อเจ๊สายลุย ลุยเองแล้วนะ เสียใจจริงๆนะเขาบอกแล้วอ่ะ คนไทยไม่ทิ้งกันนะถ้ามีคนที่อยู่ในวงการบันเทิงด้วยนะครับผมผมจริง เรื่องราวของนิดครับผมแน่นอนว่ามีที่ผมพูดถึงตอนนี้ ไม่ใช่ธรรมดาล่ะไม่ใช่เพื่อนมิจฉาชีพเล่นเองก็บอกเลยนะคะว่าพี่ชาย ที่มีอยู่ทุกที่ทั่วโลกนะคะไม่ใช่แค่แต่ง Call Center ในประเทศไทยอย่างเดียว เครื่องบินไปฉลองวันเกิดอายุครบ 30 ปีที่ฝรั่งเศสตอนวันที่ 11 สิงหาคมที่ผ่านมา ก็ตาม ฉลองวันเกิดที่ฝรั่งเศสนะครับผม แต่ว่าปรากฏว่า เบียน่าจ้าโดนล้วงกระเป๋า สนามบินเพิ่งลงก็โดนเลยตาก็มีผู้หญิงมาทำทีว่าจะช่วยยกกระเป๋า อีกคนก็เข้ามาแบบเย็นๆครับ ช่วงนั้นก็โดนหยิบเงิน ในกระเป๋าไปเกือบ 3,000 บาทนะคะแล้วเพิ่งมารู้ตัวว่าโดนขโมยเงินก็คือ ถึงโรงแรมแล้วเราไม่รู้ตัวเลยนะคะ คือน้องเจนให้เองเขาบอกว่าในวันนั้นก็มีน้อยบ้างนะแต่ก็ไม่ได้ทำให้บรรยากาศมันแย่ไปด้วย ว่าตอนที่ย้ายเมืองแล้วอ่ะ ความสวยของธรรมชาติความสวยของทหาร ที่ต่างๆมันหิวใจแต่ว่าคุณแม่ก็นอนไปเลยเรื่องนี้ไม่ได้ ความใดๆนะคะเพราะว่า น้องเย็นนี้เขาบอกนะว่าเรื่องนี้เหมือนกับว่าเป็นคดีเล็กๆที่นั่นด้วยแล้วก็การขโมยของที่นู่นอ่ะ ดูเหมือนจะเป็นเรื่องปกติก็ไม่รู้ว่าถ้าจะพึ่งตำรวจแล้วจะดับ จะได้ความอะไรยังไงบ้างหรือเปล่าเขาก็เลยตัดปัญหาเที่ยวให้สนุกดีกว่าประมาณนั้น อย่าไปฟังเสียงด้วยนะเราถึงเหตุการณ์ในวันนั้นกันค่ะ คุณแม่เขามีพรให้เอเชียสูงน่าจะเป็นเป้าอยู่แล้วไงคะเราก็ต้องว่ะ ในสนามบินนะคะกระเป๋าไม่ได้รูดซิปเลยอ่ะแล้วก็เหมือนมีคนจะพยายามเข้ามาช่วย คนนี้เราก็หลงตัวเชื่อว่าเขาเป็นคนมีน้ำใจ มีคนนึงเป็นตัวละครใหม่นิดนึงนะคะ แล้วแม่ก็ ยังโชคดีที่เขาไม่ได้ไปทำกระเป๋านะเข้าไปฝึก กำลังพักผ่อนอยู่ เราก็ต้องเริ่มต้นใหม่อย่าไปนึกถึงสิ่งที่มันเสียไปแล้วเราก็ต้องมีความสุขกับคนอื่น จะมีปัญหามากมายไงก็ผ่านไปได้ ไปกันผู้หญิง 2 คนด้วยแล้วก็ต้องเป็นผู้นำอารมณ์เป็นไกด์เลยอ่ะ ทุกคนไปเที่ยวได้โดยที่แบบไม่หลงมีอะไรแน่นอน โอ้โหเนี่ยนะครับผมทรงนี้ต้องบอกว่า ในเมืองใหญ่ๆนะฮะระมัดระวังกันนิดนึงครับ ต่อไปก็ยังเป็นเรื่องของมึง เช่นกันนะครับกัปตันนิชาวันนี้เองเนี่ยนะฮะก็อย่างที่ทราบกัน ก่อนหน้านี้ก็เคยมีข่าวมาว่าโดนมิจฉาชีพหลอก ต้องการซื้อกระเป๋าคือไปเข้าคุก พาไปซื้อกระเป๋านั่นแหละเสร็จแล้วเขาก็ให้ โอนเงินเข้าไปเพื่อการันตียืนยันว่าเอาเราเป็นตัวตนจริงนะ จริงๆนะแต่ไปๆมาๆถูกหลอกโอนไปร้าน 2 ร้าน 2 นะคะบอกเลยค่ะว่า แรงของเธอนะคะซันนี่เขาบอกว่าเป็นบทเรียนราคาแพงที่สุดในชีวิตค่ะเพราะจริงแล้วเธอเป็นคนที่เรารัก ระวังตัวอยู่ตลอดเวลาก็ไม่คิดว่าจะโดนกับตัวเอง ใครไม่เป็นกูไม่รู้หรอกนะเพราะว่า มิจฉาชีพ เขาเพิ่งทักทวนทั้งตัวเรียกก่อนทั้งวันลองแล้วก็ไม่ข่มขู่ด้วยนะ รูปแบบที่เมียนะให้แล้วใครที่ฟังข่าวอยู่นะบอกเลยนะว่าอุ้ยเราอ่ะ ถ้าไม่เจอกับตัวไม่รู้วางตัวอยู่ตลอดเวลาด้วยนะคะ จ๊ะใครมั่วนิสัยเขาก็ขับรถพาไปร่วมงานกับวิกหมอชิตหลังหมดสัญญามาเกือบ 4 ปีแล้วจะเป็นเรื่องอะไรก็รอลุ้น นะครับแต่ว่าเรื่องที่หิ้วใจหรือว่าเรื่องที่ทำให้ใจกูนะฮะก็คือเรื่องหัวใจกับนักแสดงหนุ่ม ขอบอกเลยว่าตอนนี้ตัว เพราะว่าเคยเจอกันที่ไหนก็ต้องเจอฉันที่นั่นนะคะคือก่อนหน้านี้ค่ะว่าจำกันได้คือฉัน ก็บอกว่า จริงใจและเปิดเผยนะว่ากำลังตามจีบกันนี่อยู่ ว่าคนนี้ของผมโมโหแล้วก็ต้องถามคำนี้ให้หน่อยค่ะว่าเอ๊ะ ชัดเจนขนาดนี้นะคะยังไงถูกใจไหมแต่พี่ก็บอกว่าเออหนูฉันก็คุยกันมาได้ ปีกว่าแล้วนะคะฝ่ายชายก็เป็นคนที่น่ารักนิสัยดีมีความเป็นผู้นำสูงทัศนคติดีในความคิด มีทุกอย่างเลยนะ เรียกแฟนได้ยังตอนนี้เขาก็ยิ้มเขินก็บอกว่า หนูก็ได้แชมป์มาขอเป็นการอยู่ค่ะ ฟังเสียงของน้องหน่อยครับ หวยออกไปเยอะมากแล้วค่ะโอนไปแบบติด 10 กว่ารายการหนูว่าจะหยุดโอนตั้งแต่ แล้วเขาบอกว่าถ้าไม่โอนเขาจะได้ดำเนินการตาม เอามาขู่เราบอกว่าหน้าม้าที่โอนเข้าไปอ่ะคือถ้าเกิดว่าเราคนนึงที่ไม่โอน คนอื่นก็ทำไม่ได้ สอบสวนฟ้องผู้ต้องหาทั้งหมด 31 คนนะคะแต่ว่าในวันนี้ค่ะพบว่า ผู้ต้องหา 1 คนอยู่ระหว่างหลบหนีนะคะซึ่งเจ้าหน้าที่กำลังอยู่ระหว่างเร่งติดตามตัวค่ะ โดยวันนี้นะครับผู้ต้องหาทั้ง 3 คนที่เดินทางมาค่ะพบว่า เป็นเจ้าหน้าที่ตำรวจรวมอยู่ด้วยถึง 19 นายค่ะ กลุ่มผู้ต้องหาในคดีเรียกรับเงินจากเจ้าของเว็บพนันออนไลน์ 140 ล้านบาท คดีแพ่งรับผู้การเท่าไหร่ทั้งตำรวจและพลเรือนทยอยเดินทางเข้าพบพนักงานอัยการ สำนักสงฆ์ฟ้องของพนักงานสอบสวนเจ้าของสำนวนคดี จำนวนผู้ต้องหาที่ถูกฟ้องมี 31 คนแต่มีผู้ต้องหาคนละเรือน หนึ่งคนที่มาวันนี้มีตำรวจ เจ้านายและพลเรือน 11 คน Message ทนายความของผู้ต้องหาเปิดเผยว่าคำให้การของลูก ถามได้โต้แย้งไปพอสมควรจะเชื่อว่าการพิจารณาตามข้อเท็จจริงจะทำให้ชนะ คดีได้เพราะกรณีความผิดตามพรบอุ้มหายในขณะนั้นยังไม่มีการประกาศใช้ ก็ยังดีครับ พรบอุ้มหายที่ออกขนาดนั้นน่ะคือขณะที่เกิดเหตุ มันอยู่ในๆนะมันเวลานั้นนานมาแล้วจำได้ขนาดนั้นยัง อยู่ขั้นตอนที่ว่ายังไม่ได้ประกาศใช้เพิ่งจะกลับ มันเพิ่งประกาศใช้ย้อนหลังย้อนหลัง โปร M หายเนี่ยรู้สึกว่าจะส่งไปรษณีย์ ตามด้วย ขณะที่นายวัชรินทร์อนุรักษ์รองอธิบดีอัยการสำนักงานการสอบสวน ในฐานะหัวหน้าชุดพนักงานตรวจสอบหรือกำกับการสอบสวนเปิดเผยว่าคดีนี้พนักงาน สอบสวนกล่าวหาผู้ต้องหา 35 คนก่อนจะสรุป สำนวนคดีสั่งไม่ฟ้องตำรวจ 2 นายและพลเรือน 1 คน คดีนี้ใช้เวลา 10 สวนสอบสวนนานกว่า 1 ปีโดยเปิดโอกาสให้ฝ่ายผู้ต้องหาได้ชี้แจงเต็มที่ กรณีสั่งไม่ฟ้อง 3 คนเพราะสุดๆแล้ว บอกว่าไม่มีส่วนเกี่ยวข้องในคดี พยานหลักฐานค่อนข้างเยอะและที่สำคัญครับทางเราได้ให้โอกาสผู้ต้องหาตามกฎหมายเลย ว่าอยากร้องขอความเป็นธรรมอยากให้ทีมเราตอบใครเพิ่มเติม สามารถร้องได้ไม่ว่าจะร้องที่ผมร้องไปที่ อัครเดชพิมลศรีสามารถร้องได้แล้วผู้ต้องหาก็ร้องขอความเป็นธรรมทั้งหมด ซึ่งทางเรา ว่าจะเป็นชุดตำรวจและชุดอัยการที่เข้าไปทำหน้าที่ ก็ได้ไปสอบสวนให้หมด ไม่ว่าจะอยู่ที่ไหนแล้วห้ามพยานหลักฐานที่ ที่จังหวัดใดเราไปตอบให้หมด จนกระทั่งสรุปสำนวนแล้ว สำหรับความผิดที่ฟ้องต่อผู้ต้องหาในกลุ่มตำรวจคือข้อหาเรียกรับ ประโยชน์จากการปฏิบัติหน้าที่และความผิดในพรบอุ้มหายขณะที่กลุ่มพลเรือน ข้อหาสนับสนุนให้เจ้าหน้าที่ละเว้นการปฏิบัติหน้าที่สนับสนุนการเรียกรับผลประโยชน์ พรบอุ้มหายภายหลังเสร็จสิ้นกระบวนการส่งสำนวนและผู้ต้องหาอัยการได้นะ ฟังคำสั่งคดีคลังในวันที่ 26 กันยายนที่จะถึงนี้ค่ะ สัมภาษณ์ ไม่ต้องดิวพรุ่งนี้ผลทำผลงานได้ดีจริงๆนะคะในการแข่งขันกีฬา กรีฑาเยาวชนโลกนะคะติดตามกับคุณพงศ์พิสิฐ สวัสดีครับกีฬาเท่ดีครับป๋าเริ่มที่ผลงานสุดยอดของเทพภูมิพลบุญสอน กบ ส่งเบอร์ 1 ของไทยมีลุ้นคว้าเหรียญเยาวชนโลกมาครองได้เป็นครั้งแรกนะครับหลังล่าสุด การเข้าถึงรอบชิงรายได้เรียบร้อยนะครับ stencil การแข่งขันกรีฑาเยาวชนอายุไม่เกิน 20 ปีชิงแชมป์โลก ที่กรุงลิมาประเทศเปรู ประเภทปิ้ง 100 เมตรถ่ายที่เทพภูริพลบุญสอนครับนักวิ่งทีมชาติไทยวัย 18 ปี beacon เอเชียนเกมส์ที่หางโจวประเทศจีนแล้วก็อันดับ 4 นายโอโซนโลกครั้งที่แล้วนะครับ รอบแรกคิวเข้ามาเป็นอันดับ 1 ของที่ 144 1 วินาที ที่รอบรองชนะเลิศที่เพิ่งจบลงไปเมื่อช่วงเช้ามืดที่ผ่านมานะครับเทพบิลที่อยู่ในชุดที่ 2 ก็ยังทำผลงานยอดเยี่ยมครับเฟซเก่าสตาร์ทไม่ค่อยดี ปิดไวไฟของเจ้าตัวก็ยังเป็นจุดเด่นนะครับก่อนจะเข้าไปถ่ายผู้หญิงด้วยสิ 10.30 นาที เตือนตัวเองอย่างเม็กซิโกอาณาจักรแอฟริกาใต้ที่เข้าเส้นชัยด้วยเวลาเท่ากันที่ชื่อวิ ที่ต้องตัดสินด้วยภาพถ่ายทำให้วิวบนสอนผ่านเข้ารอบชนะเลิศ ไปลุ้นแชมป์รายการนี้ และก็เป็นสมัยที่ 2 ในการเข้ารอบชิงชนะเลิศนะครับแถมยังมีสติในรอบรองชนะเลิศดีที่สุด ในบรรดานักวิ่ง 8 คนที่ผ่านเข้ารอบชิงชนะเลิศด้วยครับ รอบชิงของการวิ่ง 100 เมตรชายก็จะมีขึ้นในช่วงเช้าวันที่ 19 สิงหาคม เวลา 06:40 น ตามเวลาประเทศไทยครับ ดูก็เยาวชนโลกที่เมืองบังกาลอร์ประเทศอินเดียกันบ้างครับเป็นรอบรุ่นอายุไม่เกิน 10 7 ปีระหว่างลมหนาวร้อย 8, อิศรางกูรณอยุธยาครับไป 15 ปี จัดไป พบกับคริสเตียนวิชเชอร์จากเยอรมนีซึ่งในรอบแรกทั้งคู่เคยพบกันมาแล้วแล้วก็ลมหนาวชนะมาได้ 3 เฟรม รายการกลับไปเจอกันรอบนี้ครับแข็งระบบ 4 ใน 7 เฟรมกลายเป็นชุดจีนที่เตรียมตัวแก้ทางมาดีครับก็ลมหนาวไป 4 ต่อ 1 เซลล์ tomica โลกไปครองหลังจากใช้ความพยายามมา 3 ปีนะครับ เพิ่งลงแข่งขันรายการนี้เป็นครั้งแรกได้รองแชมป์ แต่ก็ถือเป็นประสบการณ์อันล้ำค่าของลมหนาวที่ยังเล่นรายการนี้อีก 2 ปี ซึ่งลมหนาวก็บอกว่าการได้รองแชมป์รายการนี้ทำให้มีแรงผลักดันมีความมุ่งมั่นในเส้นทางสายสนุกเกอร์มากขึ้น ถ้ายังไม่ได้เอามาเลย อันนี้ก็จะแทงได้ไม่ตามฟอร์มแล้วก็คุยกับลูก ยินดีด้วยเพื่อนฉันก็ไม่เสียใจเลยครับเพราะว่าทำเต็มที่ที่สุด ท่อพักลมหายใจก็ถือว่าเป็นรายการที่ดีครับ เด็กที่อายุไม่เกิน 17 ปีให้มาแข่งขันกันนะครับเป็นรายการต่อไปนี้เป็นรายการแรกด้วย Siri ฉันรักคุณ ก็อยู่ที่ไหนก็ตั้งเป้าไว้เดี๋ยวก็หายครับเดี๋ยวพรุ่งนี้ก็ได้ อีก 2 อาทิตย์ก็พยัญชนะไว้ที่นัดแล้วก็ไม่กดอะไร ขับรถหนาวก็ยังมีโปรแกรมลงทำการแข่งขันในรุ่นอายุไม่เกิน 21 ปีต่ออีก 1 รายการนะครับ โดยจะเริ่มแข่งกันในวันนี้ซึ่งมีนักกีฬากว่า 15 40 คนจากทั่วโลก ลงด่วนคิวชิงชัยกันครับ มาต่อกันที่กีฬาพาราลิมปิกเกมส์ครับก็จะมีพิธีเปิดการแข่งขันอย่างเป็นทางการแล้วในวันนี้ที่กรุงปารีส ประเทศฝรั่งเศสนะครับ สภาพก็ยืนยันแล้วว่าจะจัดพิธีเปิดสนามกีฬา ชุดเดียวกับพิธีเปิดโอลิมปิกเกมส์เมื่อเดือนที่แล้วครับ พิธีเปิดการแข่งขันกีฬาพาราลิมปิกเกมส์ 2014 ก็จะเปิดฉากอย่างเป็นทางการแล้วนะครับเริ่มในคืนนี้เวลาประมาณ 24:40 น ตามเวลาประเทศไทย ซึ่งที่เปิดก็จะใช้เวลาประมาณเกือบ 3 ชั่วโมง และก็ยังคง Concept ขึ้นนอกสนามกีฬาเช่นเดิมนะครับแต่ไม่ได้ลงเรือล่องแม่น้ำแซนแบบโอลิมปิกเมื่อเดือนที่แล้ว แต่ใช้ถนนฌ็องเซลิเซ่จากบริเวณประตูชัยไปจนถึงฟ้าตุลาคมก่อนนะครับหรือจะตื่น คอร์ดเพลงเส้นทางของขบวนทาง นึกว่ามันเข้าในช่วงไหนครับจะเปิดให้ผู้ชมเข้าชมฟรีนะครับบริเวณพิธีการ ไปก็ต้องเสียค่าตั๋วเข้าชมซึ่งการแสดงพิธีเปิดยังคงใช้โทมัส ง่วงกลับแล้วก็อ้วก แต่พิธีเปิดโอลิมปิกปารีสเกม เป็นผู้กำกับพิธีเปิดโอลิมปิกครั้งนี้นะครับโดยเจ้าภาพบอกว่า การแสดงก็จะเป็นโชว์ที่ไม่เคยเห็นมาก่อนอย่างแน่นอน เช่นเดียวกับนาย unroutable ครับประธานคณะกรรมการพาราลิมปิกสากล กีฬาพาราลิมปิกคนนี้จะเป็นจุดเปลี่ยนสำคัญของการแข่งขันกีฬาพาราลิมปิกที่เคยมีมา ขนาดที่ ameristar รัฐมนตรีว่าการกระทรวงกีฬาของฝรั่งเศสก็บอกว่าภารกิจครั้งนี้ครับ ก็จะเป็นการเปลี่ยนโลกตั้งแต่พิธีเปิดเลยนะครับขอเป็นโอกาสครั้งสำคัญในการเปลี่ยนแปลง บอกที่มีต่อผู้พิการด้วย บัตรเข้าชมการแข่งขันครับถูกจำหน่ายไปแล้วกว่าหนึ่งล้านเจ็ดแสนห้าหมื่นบาท โดยทัพนักกีฬาพาราลิมปิกไทยครับเข้าร่วมการแข่งขันทั้งสิ้น 79 คนจาก 15 ชนิดกีฬา ซึ่งสายสุนีย์จ๊ะนะอีหล้า visas แล้วก็อธิปไตยเหนือ นักกีฬาวีลแชร์เรซซิ่งครับก็จะเป็นผู้ถือธงไตรรงค์ กีฬาไทยร่วมในพิธีเปิดคืนดีกับ ไปทะเลวันนี้ครับไปดูลูกยิงฟรีคิกของ Cristiano Ronaldo ครับให้กลับเอานะ pornsak ที่ชนะเอาไป 5 4 ประตูต่อ 1 และทำให้โด้ทำไปแล้ว 800 99 ประตูในการเล่นอาชีพซึ่งปกติประตูมาจากลูก 4 G แล้วครับสวัสดีครับ ขอบคุณคุณพงษ์พิสิฐค่ะวันนี้ยอดผู้ป่วยสะสมจากการดื่มสุราเถื่อนเสียชีวิต เพิ่มเป็น 6 คนแล้วนะคะแต่สิ่งที่น่าตกใจที่รองอธิบดีกรมการแพทย์ เปิดเผยก็คือวันนี้มีผู้ป่วยมาใหม่ 2 คนถูกส่งตัวมาด้วยอาการเหนื่อยหอบ สอบสวนโรค ว่าดื่มยาดองจากซุ้มอื่นที่ไม่เกี่ยวข้องกับ 18 จุดที่มีการประกาศ ไปก่อนหน้านี้เป็นซุ้มอยู่ในตลาดนิคมลาดกระบังสุวินทวงศ์ตลาดมารวยและราม ตรา 44 จึงต้องสงสัยว่าอาจจะมีการปนเปื้อนในลักษณะเดียวกันหรือไม่ค่ะ มีปัญหาในระบบเดี่ยวที่มาจาก 5 จุดที่ไม่ได้อยู่ใน 18 ขอเช็คข้อมูล เป็นไข้แล้วก็ตรวจเลือดเจอด้วย ถ้าเป็นรอบ อังกฤษแล้วอยู่ในฐานะอะไรบ้าง โรงงานยาสูบ ไอ้ตัวนี้มันจะ ตอนนี้ยังมี 22 คนที่ต้องนอนรักษาตัวในโรงพยาบาลหลายคนอาการวิกฤต ต้องใส่ท่อช่วยหายใจค่ะหายแล้วมี 9 คนเป็นคนที่มาตรวจรักษาอะไร ก็เลยกลับบ้านได้ผู้เสียชีวิตสะสมอยู่ที่ 6 คนเสียชีวิตเพิ่มอีกวันนี้ 2 คนเป็นหนึ่งในคนที่อยู่ระหว่างการรักษาและอีก คนเสียชีวิตที่บ้านพักไม่พบประวัติรักษามาก่อนค่ะ เกษตรกรผู้เลี้ยงกุ้งร้องขอให้ฟื้นฟูชลประทานน้ำเค็มในโซนเกษตรกรรม น้ำเค็มลุ่มน้ำปะ ผนังนะคะเพื่อที่จะสามารถเลี้ยงกุ้งได้ตามการจัดสรรพื้นที่เนื่องจากว่าระบบส่งน้ำเค็มที่อยู่ในชุดโครงการ 2,500 ล้านบาท ไม่สามารถใช้การมาได้หลายปีแล้วค่ะ นี่คือสภาพระบบชลประทานน้ำเค็มในการบริหารจัดการของกรมประมงที่ บนท่าพญาอำเภอปากพนังนครศรีธรรมราชค่ะเป็นพื้นที่บริหารจัดการระบบ เกษตรกรรมน้ำเค็มที่เรียกว่าสดน้ำเค็มของเขตโครงการพัฒนาพื้นที่ลุ่มน้ำ ปากพนังอันเนื่องมาจากพระราชดำริใช้การไม่ได้สิ้นเชิงนะคะทั้งที่เป็นส่วนหนึ่งของ ชุด สงกรานต์อาคารบำบัดน้ำเสียอาคารพร้อมระบบสูบน้ำเค็มมูลค่ากว่า 2500 ล้านบาท กลุ่มเกษตรกรผู้เลี้ยงกุ้งบอกว่าอุปสรรคก็คือมีการแบ่งบริหารพื้นที่เป็นโซนประกอบอาชีพ จุดนี้ต้องใช้น้ำเค็มเป็นหลัก ใช้สำหรับเลี้ยงกุ้งทะเลปูดำปลากระพงแต่ปัญหาใหญ่ก็คือขาดน้ำเค็มเข้ามาในระบบ เกษตรกรต้องหาน้ำมันเลี้ยง ปศุสัตว์เอด้วยความยากลำบากและต้นทุนสูง เช่นเดียวกับนายดนตรีสุกมากชาวตำบลท่าพระยาบอกว่าปัญหาหลักก็คือ น้ำชำรุดตั้งแต่ทะเลแล้วระบบน้ำเข้าน้ำออกใช้การไม่ได้ ใช้ไม่ได้มาตั้งแต่สร้างเสร็จเมื่อ 20 ปีที่แล้วค่ะชาวบ้าน ต้องการใช้น้ำเค็มเพราะว่าพื้นที่นี้ถูก จัดให้เป็นพื้นที่เกษตรกรรมน้ำเค็มทางด้านของประมงนครศรีธรรมราชยืนยันบอกว่ารัก รถเมล์ไม่สามารถใช้การได้ ว่าเกษตรกรไม่ชำระเงินค่าบริหารจัดการตามข้อตกลง Happiness ยังเป็นหนึ่งในภาคีในการช่วยเหลือผู้ที่ได้รับ ภัยพิบัติจากเหตุการณ์น้ำป่าดินโคลนถล่มในปีนี้ค่ะ จับได้ที่บัญชีมูลนิธิเพื่อนพึ่งพาธนาคารไทยพาณิชย์กระแสรายวันนะคะ บัญชี 02 03 04 54 51 สแกน QR Code e-donation ก็ได้นะคะซึ่งสามารถบริจาคได้ผ่านระบบ Mobile Banking ของ ขนาดคานสิ่งของจำเป็นมาได้ที่ Thai PBS สำนักงานใหญ่ถนนวิภาวดีรังสิต 9:00 น ถึง 18:00 น ค่ะร่วมแจ้งสถานการณ์ขอความช่วยเหลือได้ในรายการสถานี ประชาชนโทรมาที่ 02 790 2111 หรือสายด่วนป 1 7 8 เคยจับตาสถานการณ์ในวันนี้นะคะเราทุกคนลาไปก่อนสวัสดีค่ะสวัสดีค่ะ ถ้าคุณทำงานภายใต้อดีตนายก 3 ท่าน เฟรมที่ส่วนรับแตกต่างหรือเหมือนกันอย่างไรที่จะบอก กันจริงๆตัวเองแท้ๆคือคุณก่อนทุกคนจะรู้อยู่แล้วว่า ไม่ดีกว่า อยู่ในสังคมการเมืองตลอดชีวิต 9:30 น ไทยพีบีเอส ไม่ว่าชาติไหนๆอ่านแล้วก็ใจฟู 16 ธันวาคม แชทสนุกส่งหากันได้ทั้งวัน สรุปได้อารมณ์ ทักทายทุกคนอยู่นะวันนี้ที่ LINE at Its เขต 4 กันยายนเท่านั้น สวัสดีค่ะ สถานการณ์ภัยพิบัติเวลานี้ในหลายพื้นที่ยังไม่น่าไว้วางใจโดยเฉพาะดินโคลนถล่มที่จังหวัด ภูเก็ตประชาชนยังต้องเฝ้าระวังนะคะ จะมีเหตุการณ์เกิดซ้ำได้รวมถึงน้ำท่วมค่ะไม่ว่าจะเป็นภาคเหนือภาคกลางนะคะที่เวลานี้กำลังรอรับ นั่งอยู่ด้วยหลายคนก็มีคำถามทันทีค่ะว่าน้ำจะมาถึงเมื่อไหร่ประชาชนต้องเตรียมความพร้อมรับมือกันอย่างไร ภาพรวมของภัยพิบัติ ในประเทศไทยที่มันเกิดขึ้นในหลายๆจุด พร้อมกันกำลังสะท้อนปัญหาอะไรหรือไม่และเรามีแนวทางในการจัดการเรื่องนี้ในระยะยาวอย่างไรนะคะ วันนี้รายการของเราชวนพูดคุยกับรองศาสตราจารย์สุทธิศักดิ์ศรลัมพ์ผู้เ****วชาญด้าน พีระฐานรากมหาวิทยาลัยเกษตรศาสตร์นะคะวันนี้อาจารย์จะมาร่วมวิเคราะห์สถานการณ์ เราด้วยทั้งสถานการณ์ที่เป็นการเตือนภัยและก็เสนอในระยะยาวค่ะอาจารย์สวัสดี ครับสวัสดีครับตอนนี้ถ้าพูดถึงเรื่องของพี่กฤษณ์คงต้องไปที่ภูเก็ตกันก่อนนะคะอาจารย์เพราะว่าอย่างที่อาจารย์ลงพื้นที่ไปเมื่อวานนี้ มีข้อสังเกตที่เกิดขึ้นว่าดินสไลด์โคลนถล่มที่มันเกิดขึ้นจริงแล้วมันเป็นภัยธรรมชาติหรือการก่อ ฟังกันแน่จากการลงพื้นที่ของอาจารย์เก็บข้อมูลมาพอดีได้ข้อสรุปได้หรือยังคะ จริงแล้วถ้าจะตอบในหลักวิชาการเนี่ยเราคงยังไม่ สามารถสรุปได้ ครับวันนี้ผมส่งทีมงานไปสแกน โดยใช้เครื่องบินใกล้ๆโดนเนี่ยนะครับแต่ว่าเป็น phishing แล้วก็เป็นรายได้ ก็จะสแกนรอบภูเขา ลงมาถึงข้างล่างทั้งหมดเลย เครื่องมือนี้มันจะส่งสัญญาณเลเซอร์ลงไปนะเพื่อจะสแกนลงไปถึงพื้นข้างล่าง เราก็จะเห็นแล้วล่ะว่า ต้องการไหลเนี่ยนอกเหนือจากกล้องหลักแล้วเนี่ยมีเรื่องอื่นอีกไหม ที่มันเกิดเหตุขึ้นข้อมูลพรุ่งนี้ จะนำมาสนับสนุนการวิเคราะห์ย้อนกลับ อยากทราบว่าสาเหตุการเกิดจากอะไร หมายความว่าร่องที่มันมีดินสไลด์มีปัญหาเกิด ประชาชนที่อยู่ในพื้นที่รอบๆที่ยังไม่ได้อพยพเนี่ยก็อาจจะมีโอกาสเกิดเรื่องที่ 2 นะครับนายเรื่องที่ 2 ก็คือว่ากล้องที่มันสไลด์ไปแล้วตามในรูปอย่างนี้นะ มันเท่าที่ดูเนี่ยมันมีโอกาสที่ข้างๆเนี่ย จะเกิดการขยับหรือสไลด์ลงมาด้วยก็ได้ นะครับนะฮะซึ่งถ้ามัน ขยับมาเพิ่มหรือไหลมาเพิ่มหน่อยนะครับได้ไม่ถือว่าคนข้างล่างที่อยู่ในพื้นที่เดิม ที่เคยเกิดเหตุอาจจะเกิด การถล่มซ้ำ แล้วก็มากกว่านั้นก็คือว่า ถ้าไม่มีโอกาสที่จะเปลี่ยนทิศทางโดยที่เราไม่ทราบพรุ่งนี้ข้างล่างเนี่ย สามารถเปลี่ยนทิศทางได้ตลอดเวลา ประเด็นของผมก็คือว่าเมื่อคืนนี้นะครับ ฝนตกที่ ประมาณ 150 mm ค่ะ 150 mm จริงๆแล้วในเงื่อนไขของการเตือนภัย โดยทั่วไปของกรมทรัพยากรธรณีนี่ก็จะบอกว่าอยู่ในพื้นที่เสี่ยงแล้วนะครับ 1 วัน 150 มิล กลับแต่วันนี้ต้องมาดูต่อว่ามันจะสะสมต่อไหม อันนี้คือสิ่งที่กังวล มากไปกว่านั้นก็คือว่า ที่ภูเก็ต ฝนจะตกหนักไม่ใช่เดือนนี้ครับ เดือนสิงหาคมแล้วเดี๋ยวเขาจะแจ้งนิดนึงทิ้งช่วงแล้วตุลาคมเนี่ย ทางภาคใต้ฝนตกหนักเลย ครับดังนั้นเนี่ยกล้องที่เกิดเหตุไปแล้วนะครับมีโอกาสจะถล่มซ้ำไหม หรือ กล้องที่อยู่ข้างๆ ซึ่งเราก็ไปดูเหมือนกันว่ามันก็มีโอกาสเสี่ยงเมื่อวานเท่าที่ดูข้อมูลนะครับแล้วก็เท่าที่เราวิเคราะห์ จากข้อมูลแผนที่ภูมิประเทศที่มีก็มีความเสี่ยงเช่นเดียวกันค่ะ ทักไปตุลาก็ยังไม่น่าไว้วางใจประชาชนที่อพยพ ไปแล้วเนี่ยเขามีคำถามอีกอาจารย์บางคนบอกว่าไม่กล้า อยู่ที่เดิมแล้วด้วยว่าจะเกิดเหตุซ้ำแล้วไม่ใช่แค่ที่ภูเก็ตที่เป็นจุดเกิดเหตุที่จะลงพื้นที่ไปเมื่อวานนี้ วันนี้มีอีกหลายจุด ที่ภูเก็ต เปิดบินสไลด์แล้วก็จากการสำรวจของอาจารย์ก็พบว่าภูเก็ตมีหลายจุดที่ ขับเสียงใช่ไหมคะก็สังเกตหนึ่งนะครับเวลาเราไปดูพื้นที่ที่ฝนตกหนักและเป็นพื้นที่ ภูเขาในบ้านตารายจากดินถล่มในพื้นที่ธรรมชาติหรือเปล่าเนี่ย ข้อสังเกตง่ายๆคือว่าเวลาเราไปตามถนนที่เขามีการตัด ภูเขา ถ้าถ้าเกิดว่ามีการตัดภูเขาเนี่ยนั่นหมายถึงว่ามันทำให้ราชการธรรมชาติเดิมทันขึ้นอยู่ไหมคะ เวลาฝนตกมาตกหนัก สะสมตัวจริงๆเนี่ย ไอ้ร้านตัดขาวในมันจะพังก่อน เมื่อวานนี้เท่าที่ดูในหลายพื้นที่ของภูเก็ต รากดินตัดเนี่ยบางเต็มไปหมดเลยหลังจากราชบุรีตัดพังเนี่ยถ้าฝนยังตก หนักต่อเนื่องเกษตรศาสตร์ไปก็คือว่าดินธรรมชาติ หนังดังนั้นช่วง นะครับ พี่น้องประชาชนที่อยู่ในพื้นที่ภูเก็ตโดยเฉพาะคนที่อยู่ในบริเวณด้านล่าง รับของ จากภูเขาในกลับแล้วอยู่ในเส้นทางน้ำหรืออยู่ใกล้เส้นทางน้ำ ต้องระวังอย่างยิ่งเลยครับ ค่ะแล้วก็ประชาชนที่อยู่ในพื้นที่ภูเก็ตอย่างที่สุดเกิดเหตุเมื่อวานนี้เนี่ยมีประเด็นหนึ่งที่สำคัญเหมือนกันคือเรื่องของเครื่องมือ เพิ่งรู้ด้วยมีเครื่องมือเตือนภัยด้วยแต่พอไปดูปรากฏว่าภาพข่าวที่เห็นพระอาจารย์คือ ปลวกอยู่ที่เครื่องมือเตือนภัยด้วยตนวันนี้เนี่ยหน่วยงานที่เกี่ยวข้องบอกว่าจะเตรียมออกมาแถลงข้อมูลเรื่อง ผมว่าต้องให้ความเป็นธรรมกับหน่วยงานที่เป็น อันที่ 1 ก่อนนะครับ หน่วยงานที่ติดที่กรมทรัพยากรธรณี เขาก็ตั้งใจจริงตั้งแต่การสำรวจ ไปติดตั้งของบประมาณแล้วก็ติดตั้ง ตอนนี้การติดตั้งอุปกรณ์พรุ่งนี้มันต้องการการบำรุงรักษา เหมือนกันเราต้องเติมซิมโทรศัพท์ เครื่องมือกันไปแบบนี้ส่งสัญญาณโดยการใช้ สัญญาณโทรศัพท์ รวมถึงต้องเอาคนนะซึ่งอาจจะต้องเอาจากส่วนกลางของกรุงเทพฯของกรมทรัพย์เนี่ย น้าทั้งนั้น ผมเชื่อว่า ลักษณะแบบนี้ไม่ว่าจะเป็นกรมทรัพย์สำนักงานก็ทราบกันดีนะครับว่าจะต้องมีการ เอางบประมาณมาสำหรับการบำรุงรักษา แต่อย่างไรก็ตามนะครับประเทศไทยเราไม่ได้โง่ เดี๋ยวเผื่อหนี้กัน นางนะเนี่ยมันก็มีงบที่จำเป็นในหลายๆเรื่องจึงต้องคุยกันว่า แล้วเรื่องของความปลอดภัยในเราจะจัดการยังไงต่อ แต่ว่าเดี๋ยววันนี้คงต้องรอการแถลงด้วยนะคะของหน่วยงานที่รับผิดชอบกับ ไปว่ามันมีการเสนอเงินเหมือนกันที่จะไปขอมาซ่อมบำรุงแต่ว่างบประมาณ ไม่เฉพาะหน้าป้อม มักจะถูกตัด ไปบ่อยครั้งก็เลยเป็นปัญหาคือคำว่าถูกตัดก็ขยายความนิดถูกตัดไม่ได้หมายความว่า เห็นความสำคัญรถตัดทิ้งไป มีกระเป๋าอยู่ก้อนเดียว แล้วมันมีงบที่มันจะต้องใช้ อยู่ ดังนั้นเนี่ย ฝันว่าถูกตัดเนี่ยก็อาจจะดูรุนแรงไปหน่อยค่ะอาจจะต้องบอกว่ามันมีเงินไม่พอก็ต้องมาจัดลำดับ ตอนนี้ก็รอ ที่เขาจะต้องมาคุยกันว่ามันจะเกิดอะไรขึ้นแต่ว่าอย่างนี้ของกัน จัดการภายในอนาคตพอจะมีทางออกนะครับ เราเป็นไปได้ไหมว่าหน่วยงานที่เข้าไปติดตั้งกรมทรัพยากรธรณี ซึ่งมีความรู้ความเข้าใจว่าตรงไหนเสี่ยง ร่วมกับชาวบ้านสำรวจร่วมกัน เข้าไปติด ประมาณติดตั้งเรียบร้อย การดูแลรักษาให้ท้องถิ่นให้คนที่จะเป็นผู้ประสบภัย มีโอกาสเป็นผู้ประสบภัยเนี่ยให้มาดูแลได้ไหม จะบอกว่าจะให้ท้องถิ่นไปตั้งงบติดตั้ง หรือหา สถานที่ติดตั้งเนี่ยผมว่ามันก็จะเกินกำลังของท้องถิ่นเรื่องวิชาการไม่ได้บอกไม่เก่งนะครับ มันเป็นเรื่องเฉพาะ เรื่องของบประมาณติดตั้งแต่ละตำแหน่งเนี่ย ไม่ได้ถูกเลยนะครับน้าแดงนะเนี่ย ติดตั้งไปแล้วให้ท้องถิ่นเป็นคน mental แล้วก็ดูแล แล้วก็ให้เขาติดเนี่ยนะเป็นคนรับข้อมูล โดยตรงในการเตือนภัยนะครับวันนี้น่าจะดีกว่าเมื่อวานจันทร์ลองเล่า ฟังหน่อยได้ไหมคะว่าจริงๆแล้วระบบการเตือนภัยที่ท่านเคยเสนอเนาะมีทั้งทางตรงทางอ้อมเฉพาะแพทย์ มีจุดเดียวเนี่ยมันควรจะตั้ง เครื่องดื่มจริงๆเขามีครบนะครับ ก็มีถึง 3 จุด คือครบทุก ตำแหน่งที่คุณจะต้องมีถูกต้องแล้วนะครับมีเครื่องวัดน้ำฝนมีเครื่องมือวัดการเคลื่อนตัวของมวลดิน กะนา แล้วก็เมื่อกี้โทรไปบอกว่าเสียไม่ได้เสียนะ จริงๆแล้ว เครื่องมือทุกอย่างไม่ต้องการการบำรุงรักษา จะกลับแล้วมันยังใช้งานได้แต่ว่าพอไม่ได้ดูแลมัน มันก็จะต้องมีปัญหาแบบนี้นะครับเพราะฉะนั้นเนี่ย รวมถึงว่าถ้าเกิดดูอีกมุมนึงนะ การการเข้าไปใช้พื้นที่ ไม่ว่าจะเป็นของประชาชนหรือของท้องถิ่นก็แล้วแต่ อาจจะไม่ได้พูดเฉพาะเคสนี้นะครับ อาจจะไม่รู้ไอ้เครื่องนี้คืออะไรก็มีป้ายอยู่แต่ว่าก็ไม่รู้ว่ามันมีเงื่อนไขว่า วันนี้ฝนตกไม่มี มึงคิด ฮัลโหลครับซ้อมกันบ้างหรือเปล่า มันไม่ได้จบแค่เรื่องของ เครื่องมือ ไม่ได้จบแค่เรื่องโครงสร้างมันต้องมันต้องจบก็เรื่องของการซ้อมการสังคม สังคมพร้อมกันไหม เรามีต่างชาติก็ไปอยู่ข้างเสียชีวิตแล้วของท่านด้วยนะ ก็ต้องให้ท่านรับรู้นะครับว่า ชาวต่างชาติต่างๆก็ต้องซ้อมด้วยประชาชื่นก็ต้องรู้นะ ตัวทั้งคนในพื้นที่และคนที่มาท่องเที่ยวด้วย ซึ่งผมก็พูดแบบแฟร์ๆเลยว่าถ้าเกิดว่า ไม่มีเหตุการณ์นี้เกิดขึ้น นะครับในภูเก็ต แล้วปรากฏว่า ทางหน่วยงานที่เกี่ยวข้องกรมทรัพยากรธรณีร่วมกับปปชร่วมกับท้องถิ่นไปซ้อมหนีภัยดินถล่ม ในพื้นที่ที่เป็น พื้นที่ข้างล่างเป็นที่ท่องเที่ยว พื้นที่ข้างล่างเป็น Guest House โรงแรม มันก็จะมีทั้ง คนที่แฮปปี้และไม่ครับพี่ แต่เขาอาจจะรู้สึกว่าอุ้ยทำไมต้องมาทำให้ดูน่ากลัว แต่น่ารักนะเนี่ย มันจึงต้องมีอะไรที่เหนือขึ้นอีก น้าคือบ้านเราเนี่ยขาด หน่วยงานที่เกี่ยวข้องกับภัยพิบัติ ที่เป็นอิสระ กับการเมืองอิสระกับเรื่องของงบประมาณทุกอย่าง ซึ่งจริงๆแล้ว เราบอกว่าหน่วยงานที่เกี่ยวข้องกับภัยพิบัติเรามีเยอะนะครับ แล้วตัวอย่างที่ดีคือสนช จัดการน้ำตาน้ำเขาก็มาช่วย เป็นทุกอย่างแล้วตอนนี้ ก็ดีมาก นะครับ แต่ละบินล่ะ อันนี้ไหวละ นะครับน้ากรมทรัพยากรธรณีก็ดูแลปก็ดูแลเกษตรกรน้ำก็ดูแล แต่ว่า บูรณาการคืออะไร แล้วเขาก็ไม่ได้ผิดนะในแต่ละหน่วยที่เขาก็ดูแลกันไปแต่ว่ามันน่าจะต้องมีอีกหน่อยนึงที่ ไปขายสนใครๆใครอีกครับที่เป็นองค์กรกลางองค์กรอิสระที่ไม่ได้มีผลกับ ประกันเมืองไทยถูกต้อง อะไรที่สำคัญแบบนี้มันต้องเป็นอิสระลอยขึ้นมาจากการเมือง ไม่ใช่ว่า จะทำ 1 2 3 เพื่อให้ประชาชนปลอดภัย แล้วต้องไปขึ้นอยู่กับคะแนนเสียง ต้องไปขึ้นอยู่กับงบประมาณนะครับ แล้วก็ภูเก็ตแล้วก็เป็นแหล่งท่องเที่ยวด้วยนะคะอาจารย์แล้วส่วนใหญ่เราจะเห็นการสร้างโรงแรมอะไรเนี่ย ตามตีนเขาบ้างนะคะแล้วก็มีการ ดินบริเวณตีนเขาไปใช้อะไรต่างๆแบบนี้ค่ะ ภูเก็ตก็น่าจะต้องมีการดูแรงเทียน อาจารย์เล่าไปแต่ว่าตอนนี้เนี่ยถ้าไปเทียบกับเรื่องอีกเหตุการณ์นึงพิบัติแผ่นดินไหวประเทศไทยก็ไม่มีการเตือน ขายเช่นเดียวกันโดยเฉพาะพื้นที่ที่มันจะเสี่ยงดินโคลนถล่มต่างๆเนี่ยมันยิ่ง เกาะบางด้วยไหมคะอาจารย์ หมายถึงแผ่นดินไหวหรือว่าดินโคลนถล่มเปรียบเทียบกัน เราขยับ ไม่เป็นไรเรื่องเกี่ยวกับแผ่นดินไหว แผ่นดินไหว อาจจะยากขึ้นอีก Step 1 แปลว่าอะไร มานานเกิดที นี่ก็ตลกดีนะครับประมาณ 5 ปี 10 ปีก็เกิดที่ 11 แรงนะครับเป็นหวัดเนี่ย 10 30 ปี ดีมากกว่านั้นที่เรามีข้อมูลอยู่นะครับ เราสร้างระบบเตือนภัยไม่ได้แต่เรา แต่เราต้องทำให้ เจ้าของบ้าน นะครับที่อยู่อาศัยเนี่ยสร้างอาคารให้ปลอดภัยจากแผ่นดินไหวย้อนกลับมาถามว่าภูเก็ต ใครจะไปทนไหวหรือเปล่า ก็ไม่ใช่ อาคารที่ไปอยู่ตามไหล่เขาต่างๆนี้นะครับ ยิ่งมีความเสี่ยงใหญ่ก็ว่า อยู่บนพื้นราบใช่ไหม กันสั่นก็เรื่องนึงอยู่บนพื้นที่เพียง สั้นๆหล่นลงมาได้ง่ายๆง่ายกว่าอีก เพราะฉะนั้น อันที่ 1 ก่อนนะ ข้อดีของเรื่องแผ่นดินไหวมีอย่างนี้ครับ เข้าถึงเรื่องดินไหวคือว่าเราเราเนี่ยขยับ ในเรื่องของกฎหมาย และมาตรฐานวิชาชีพในการ ออกแบบก่อสร้างเนี่ยไปค่อนข้างดีเพราะฉะนั้นมันก็นำไป ในเรื่องของอะไรอ่ะเรื่องของกฎหมาย แต่ว่ามันก็ยังไม่สุด เพราะว่ามันจะต้องมีเกี่ยวข้องกับว่า ก็จะมีบ้านเรือนประชาชนที่ สร้างมาก่อนกฎหมาย แล้วเราจะทำยังไงให้เขาปลอดภัย เราก็ยังไม่มีกระบวนการที่จะไปทำให้บ้านเรานั้น แล้วปลอดภัยปัญหาดินสไลด์ไม่ได้เกิดแค่ภูเก็ต ตอนนี้ภาคเหนือในหลายๆจุดน้ำท่วมค่ะคุณผู้ชมแล้วก็เกิดปัญหาซ้ำ ถ้าคือมีดินสไลด์เข้ามาอีกนะคะอันนี้เป็นปัญหาใหญ่ว่ะ ภัยธรรมชาติอย่างเดียวในมันอาจจะไม่ใช่มีข้อมูลหลายส่วนที่บอกว่าการก่อสร้างก็มีส่วนอาจารย์ก็เคย ให้คำอธิบายไว้ว่าการก่อสร้างมีส่วนใช่ไหมคะที่จะทำให้ดินถล่มมันรุนแรงมาก ถ้าเกิดรอภูเขานะครับถ้ามีคนอยู่อาศัยตีนเขา ข้างบนเป็นพื้นที่ธรรมชาติ อันนี้ก็เสียระดับนึงละ ถ้า คนที่อยู่ข้างล่างแต่ว่ามีคนที่อยู่ข้างบน แล้วคนที่อยู่ข้างบนเนี่ยไปก่อสร้างแล้วก็ไม่ได้มีการจัดการดินและน้ำให้ดี มันไหลลงมานอกเหนือจากฝนที่ตกมาตรงสโลปแล้วเนี่ย ยังมีดินน้ำแต่ข้างบนไหลลงมาอีกมันก็มีโอกาสมากขึ้นถูกไหมครับ นะเนี่ย การก่อสร้างไม่ว่าจะเป็นข้างบนที่สูงนะตีนเขาหรือแม้กระทั่งถ้ามาสร้างคงสลบซึ่งปกติแล้วสร้างไม่ได้ มีความชันเกินระดับนึงนะ ทั้งหมดเนี่ยทั้ง 3 ส่วนเนี่ยเสียหมดเลยเพราะเราไปรบกวนธรรมชาติแต่ว่า เนื่องจากเป็นพื้นที่ที่สามารถเข้าไปทำได้ เราก็ต้องทำให้ถูกต้องเรามีกฎหมายควบคุมอาคารและมีกฎหมายขุดดินถมดิน แต่แต่แต่ กฎหมายเหล่านั้นเนี่ยอาจจะดูเฉพาะจุด ที่ มีการออกโฉนดมีการอนุญาตให้ก่อสร้างได้ ก่อสร้างข้างล่างแล้วข้างบนเป็นสโลป มันจะไปกระตุ้นสโลปธรรมชาติที่ยาวออกไปเป็นหลายร้อยคิดหลายร้อย หลายๆร้อยเมตรเนี่ยนะ เจ้าของบ้านนี้ต้องไปวิเคราะห์เหรอ ไม่ใช่นะครับแล้วใครเป็นใครเป็นคนดูแล สรุปธรรมชาติตรงนี้เรื่องความปลอดภัย ตรงนี้ประเทศไทยไม่มีหน่วยงานดูแลประเทศไทยมีหน่วยงานดูแลในเรื่องว่า ลบนี้อันตรายหรือไม่อันตรายกรมทรัพยากรธรณีวิเคราะห์ นะครับ ติดตั้งระบบเตือนภัยติด แต่ก็เราเห็นแล้วนี่ครับว่าอย่างกรณีกะรนเนี่ยอย่างที่ผมเรียนนะครับถึงระบบเตือนภัยมันดัง ไม่ได้หมายความว่าจะรอดนะครับ ผมเร็วมากมันสั้นมาก ถ้าอย่างนั้น หน่วยงานที่ต้องเข้าไป และทำให้ เรียกภูเขามันแข็งแรงขึ้น เรายังไม่มีเทียบกับประเทศยกตัวอย่างเช่น แล้วประเทศญี่ปุ่นประเทศฮ่องกง พื้นที่ที่เป็นภูเขาธรรมชาติข้างล่างมีคนอยู่ข้างบนมีคนอยู่เขามีการจัด พื้นที่ธรรมชาติที่ให้ปลอดภัย มีการเสริมให้มันแข็งแรงขึ้นเราไม่ได้บอกว่าเราจะไปเสริมภูเขาทั่วประเทศไม่ใช่นะ เราก็ต้อง วอวางจุดที่มันมีความเสี่ยง แล้วเราก็ จัดงบประมาณเข้าไปดำเนินการเก็บข้อมูลมาภาพรวมทั้งประเทศไม่ว่าจะเป็นผ้า อีสานกลางใต้ก็แล้วแต่พื้นที่จุดไหนที่มันมีความเสี่ยงเรื่องของดินสไลด์ เป็นคนตลกมาก เสริมอาหารวิว M Max ไม่ต้องเป็นห่วงนะ เบ้าตาก็ยุบคาดว่าเสียชีวิตมาแล้วไม่ต่ำกว่า 8-9 ชั่วโมงค่ะส่วนบนล่าง ของตัว ลูกมีใช้นั้น เจอนะคะว่าร่างกายเขาอยากด้านหน้านะคะมีรอยสักเสือเผ่นแล้วก็ สีด้านหลังสักมังกรตรงบริเวณพื้นที่เป็นพื้นดินริมบ่อตรงบริเวณนั้น เจอรอยล้อของรถยนต์ขับเข้าออกมานี่แหละคือสิ่งที่ตำรวจสั่งถั่วชนิดยาง ร้องว่าเป็นรถรุ่นไหนแล้วตามกล้องวงจรปิด ตามจุดต่างๆ จนกระทั่งแรงงานชาวกะเหรี่ยงที่นอนอยู่ในบ้านพักที่เป็นคนเฝ้าบ่อปลาให้การกับเจ้าชื่อว่า ตีสามของ 27 สิงหาคมมีแท็กซี่เขียวเหลืองคันหนึ่งรู้ทะเบียนด้วย ทะเบียน 69 ขับเข้ามาคนขับเป็นชายลักษณะสูงผิวคล้ำ ภาษาเมียนมาร์มากขอน้ำดื่มจากเขาจนช่วงเช้าตัวกูเองจะเดินไปตรงริมบ่อนะคะ แล้วก็เจอศพ จึงรีบไปแจ้ง เจ้านายแล้วค่อยแจ้งตำรวจค่ะตำรวจดูกล้องวงจรปิดเลยค่ะบริเวณริมถนนที่มุ่งหน้าไปโรงเรียน พยาบาลรามาธิบดีสมุทรปราการ ไปดิ จุดเกิดเหตุ ไปใต้กับ 02:00 น นะคะประมาณ 01:30 น นี่นะคะรถคันนี้ มีใครตัวคนตายลุงมีชัยผู้เสียชีวิต นึกว่าเขาพักอยู่ในหมู่บ้านแห่งหนึ่งในพื้นที่อำเภอบางบัวทองตัวขับรถออกจากบ้านช่วงเย็นของ 20 6 สิงหาคมจนกระทั่ง 27 ในช่วงเย็นผ่านมาอีกวันก็จะสงกรานต์ไปติดตาม GPS รถแท็กซี่ค่ะของคนตาย แล้วนั่นแหละ เห็นว่าจุดนี้ที่รถจอดมันห่างจากบ้านของตัวมีใช้ประมาณ 8 กิโลเมตร ภัตตาคารตำรวจสภ. บางบัวทองพื้นที่เข้าจับ ผัวคนกับเห็ดคือในส่วนนั้นเอง Shop ตำรวจคุมตัวนะคะไปที่สภ. บางพลีนแล้ว ก็ไปสอบปากคำ สุภาษิตทางญาติของคนขับแท็กซี่ พร้อมกับชิปหายเลยนะก็เข้าให้ปากคำต่อเจ้าหน้าที่ตำรวจนะครับเพราะว่ากรณีกัน คนร้ายใช้โทรศัพท์ของผู้ตายเนี่ยโทรมาเหมือนเรียกเงินค่าขาย 200 บาท นะครับนี่คือญาติของคุณลุงวิชัยผู้เสียชีวิตหากินน้ำกระเจี๊ยบมีสีนะครับ คำเพิ่มเติมเมื่อคืนนี้ที่สภบางพลีลูกชายของนายมีชัยบอกว่าช่วง 9:00 น วันที่ 27 สิงหาคมเนี่ยมีผู้ชายใช้โทรศัพท์ของนายมีชัยหลวงพ่อร 5 โทรมาหาแล้วก็ลักษณะคือการเรียกเงิน 20000 บาท หากไม่ให้ จะให้พ่อจะฆ่าพ่อทิ้งลูกชายยังเล่าว่าได้ยินเสียงพ่อร้องโอ๊ย แต่ไม่แน่ใจว่าเป็นเรื่องจริงหรือไม่อนุญาตบอกนะครับก็เลยไม่ได้แจ้งตำรวจในเรื่องนี้ ค่ะหลังรู้ข่าวว่านายมีชายแดนเสียชีวิต ก็เลยนำเรื่องนี้มาให้ข้อมูลกับตำรวจ นะครับเพื่อเป็นประโยชน์ต่อคดีนะ ต้องการเงิน 20,000 ก็บ่บอก จะได้หาให้ 120,000 กดมาจากไปโทรหาแฟนน้องชาย ใส่เบอร์ผู้ตายบ่โทรมาก็โทรหาน้องก็บ่รู้ว่า แฟนเป็นคนต่างกับคุยแบบ ภาษาจีนมีไหมก็ปกติของชาวนานะคะ มีก็มีนามี บ้านธรรมดามีรถแท็กซี่คันนึง ไม่มีค่ะไม่มี ส่วนภรรยาของคุณมีชัยผู้ตายนะก็คือนางสาววิไลวรรณที่อยู่ที่จังหวะ ขอนแก่น เคยนะครับว่าลูกสะใภ้เนี่ยโทรมาเล่าตอน 7 8:00 น บอกว่า พ่อ เรียกคนตายว่าพ่อนะฮะออกวิ่งรถแท็กซี่ตอน 23:00 น จากนั้นพ่อได้โทรมาหาลูกสะใภ้ ว่าพ่อเข้าบ่อนติดพนันเป็นหนี้จะเอาเงิน 20000 นะครับ จากนั้นก็บอกว่า พ่อเหมือนจะเกิดอุบัติเหตุ แล้วก็ได้ยินเสียงร้องทรมานก่อนเสียงจะเงียบไปวันนี้ภรรยาผู้เสียชีวิต เล่าให้ฟังว่าลูกสะใภ้เล่าใหม่อีกทีแบบนี้นะลูกสะใภ้ก็เลยติดต่อกลับไปที่เบอร์นั้นล่ะครับ บอกว่าหาเงินได้แล้วนะ 200 บาทเดี๋ยวจะโอนเงินไปให้แต่ไม่ได้บอกว่าอยู่ที่ไหน เพราะ ข้างบ้านเนี่ยเตรียมเงินแล้วนะครับ โทรมาถามเรื่องอันว่าให้ส่งเงินไปให้เขา 20,000 โทรมาบอก โผล่ เขาจะเอาเงิน 20,000 ราคายางพาราการพนันคือว่าอยู่ในบอลในหยังบ้างสิ โลกส่วนตัวแม่คิดว่าสาเหตุ ประกัน สาเหตุ จังได๋แล้วแม่เก่า ดีใจจังได๋จังได๋ก็บ่ฮู้ โทรหาสมพรคืนนี้นะครับทางด้านของลูกชายของลุงวิชัยลูกชายผู้ตายเนี่ยก็เอามาให้ เพิ่มเติมที่โรงพักนะลูกชายสุวรรณายอดนะครับ ก็เจ้าหน้าที่เนี่ยพาตัวไปที่บ้านพักของนายมีชัยแล้วก็มีชุด พิสูจน์หลักฐานภาค 1 เข้าเก็บหลักฐานเพิ่มรอบๆนี้นะครับ ผู้สื่อข่าวพยายามพูดคุยกันให้ยอดลูกชายคนตายนะครับว่า ลูกชายหรือว่าพ่อเนี่ยมีปัญหาเรื่องของการพนันในหรือเปล่านะครับแต่ว่าตัวของลูกชาย ตายาวก็ ไม่เข้าใจตรงไหนมากนะครับเรื่องขนาดเนี่ย ไม่ได้เกี่ยวข้องกับคดีของพ่อ และย้ำว่าไม่รู้จักนายซันนะถ้านานกว่านี้ถูกตำรวจควบคุมตัวและตำรวจมั่นใจใน รายการนี้น่าจะเป็นคนก่อเหตุนะครับตำรวจก็คนบ้านอยู่สัก 1 ชั่วโมง แล้วก็คุมตัวนายยอดกลับตอนที่เขาพยายามที่จะสอบถามคุณพ่อเนี่ยไปเกี่ยว กับเรื่องของมันดันไปเกี่ยวข้องกับเรื่องอะไรหรือเปล่าลูกชายก็ ไม่ค่อยจะตอบอะไรมากนักนะครับฟังข้อมูลที่เราต่อไปนี้กูไม่ชอบ หรอ เพราะอะไรรู้ไหมตอนแรกเมื่อกี้ที่หัวเล่าให้ฟังอ่ะคือปล่อยเสียงให้ฟังด้วย ผมไม่ได้ทำอะไรเขาใช่ไหม ตอนนี้มีตัวละครเพิ่มมาอีก 1 ตัว ชื่อว่าในสีคนนี้มีส่วนสำคัญอันนี้คือกันเขาบอกว่าตำรวจนะเพราะตำรวจ ตำรวจที่สภ. บางพลีเนี่ย สอบปากคำในซัน ซันบอกแบบนี้วันที่เกิดเหตุ 5 ทุ่ม ในเฟซเป็นพ่อค้ายารายใหญ่ชาวเมียนมาร์ นัดผม บอกว่าให้ไปรอที่ริมถนนแถวบางบัวทอง บอกผมแค่ว่าเดี๋ยวจะมีงานให้ทำผมก็ไม่รอตามนัดในศาลบอกนะ จนในเฟซนั่งรถแท็กซี่มากับนายมีชัย แล้วเขาบอกว่าเดี๋ยวจะไปส่งยากันที่คลองด่านที่สมุทรปราการ ปรากฏระหว่างทางค่ะในซีฟกับมีชัยมีปากเสียงกันทะเลาะกันเรื่องค่ายอาสา ติดนั่นแหละ ที่นายมีชัยติดในเฟซ ค้างไว้อยู่ ที่นี้ไปซื้อก็เลยเอามีดที่ไหนมีชัยและให้ขับรถไปตรงจุดที่เจอ มาแล้วค่ะ หลังจากนั้นเนี่ย ในเฟซก็เลยบอกให้สั้นน่ะขับรถไปรอที่บางบัวทอง ไม่ทันเขาก็เลยบอกกับตำรวจว่าหลังจากนั้นผมก็ขับกลับไปแล้วผมก็ไม่รู้เรื่องอีกเลย ว่ามันเกิดอะไรขึ้นบ้าง พันตำรวจเอก ไพโรจน์เพชรพลอยผู้กำกับที่สภ. บางพลีนะคะ แบบนี้ตอนแรกมันไม่ยอมรับสารภาพ บอกแค่ว่ามีคนเอารถมาฝากไว้เพื่อที่จะเอารถมาซ่อม หลังจากนั้นฉันก็ค่อยมายอมรับตอนหลังบอกว่าเป็นคนที่มาด้วย แค่มาด้วยซันไม่ได้ลงมือฆ่านะเพราะมากัน 3 คนก็คือน่าจะหมายถึงตัวในตัน ในภาพรวมถึงไม่มีใช้นะคะ ปุ่มในการก่อเหตุ มันยังไม่ได้ชัดเลยจะเกี่ยวไหมอ่ะกับเรื่อง กับเรื่องยาเสพติดเกี่ยวเรื่องการพนัน แต่ตำรวจตอนนี้ยังไม่ทิ้งประเด็นเรื่องชิงทรัพย์นะคะไร่เรื่องที่บอกว่าโทรไปแลกตังค์ 20 บาททั้งญาติ ของนายมีใครคนตาย เข้ามาตรวจสอบดูแล้วนะเรื่องเวลามันยังไม่ตรงกันเลยกูไม่พอเดี๋ยวต้องมีการตรวจสอบ ฟังห่วงกลับหน่อยค่ะ บ่ได้ตั๋วเขาตอนแรกเราเขายังไม่ยอมรับอะไร ถ้ามีคนเอา เพื่อที่จะซ่อม แต่ตอนหลังก็ ยอมรับว่ามาด้วยนะเอามาถึงโรงพักบางพลี ก็ยอมรับว่ามาด้วยกันไม่ได้เป็นคนลงมือก็เดี๋ยวจะพิสูจน์ทราบคนเดียวหรือ เบื่อจะมากกว่านั้นก็ได้ ตำรวจมุ่งประเด็นครับหรือว่า อาจจะมีการหักเรื่อง ก็ ตอนนี้ก็ยังยัง ยังไม่ได้ ใส่เสื้อ ตอนแรกอ่ะโทรไปเลยว่าเพราะว่าน้องเรามันเข้าโรงพยาบาลใช่ไหม จะถามว่า กูจะทำยังไงเนี่ย น้องๆพี่เข้าโรงพยาบาลหมดแล้วมันเป็นเพราะอะไร แฟนเขาก็เลยโทรไปถามโทรไปว่ามันว่า เป็นอะไร กินยาดองมึงไงที่มีคนเจ็บเข้าโรงพยาบาล ok ครับพี่คือพี่แอนพี่แอนเสียใจมากกับเรื่องราวที่เกิดขึ้น เดี๋ยววันนี้มึงทำเป็นกระแสไปตามเรื่องนี้กันนะครับเพราะว่าเรามีทางฝั่งของญาติ เสียชีวิตเนี่ย มานั่งกับเราด้วยนะครับแล้วก็มีญาติของคนที่ตอนนี้เรียกว่าขออภัยนะคะ วิกฤต ค่ะคือสมองตาย มานั่งด้วยนะครับแล้วพี่แอนก็มานั่งด้วย กลับแล้ววันนี้เนี่ยเดี๋ยวเราจะมีทางฝั่งของผู้อำนวยการโรงพยาบาลนพรัตนราชธานีนะครับที่เป็นธุระ ก็มาที่นี่ด้วยนะครับ ก็มีซีดีกรมการแพทย์ แล้วทำให้ผิด ก็มาซื้อมาก็หลายท่านแล้วครับรุ่นนี้เพราะว่าสำคัญมากไม่ตรงครับ ยาดองปัจจุบันนี้ผมเปิด แล้วถ้าเกิดว่ามีการผิดพลาดเนี่ย คนไม่กินก็ไปเสียชีวิตได้ เดี๋ยวก่อนพักเบรคนิดนึงครับขออนุญาตนะครับเมื่อกี้เราได้มีการนำเสนอข่าวของเชื่อมจิตไปหาของสารที่มีการ คำสั่ง ว่าห้ามเด็ดขาดนะครับไม่มีการ จำชื่อผิดใดๆก็ตามแต่ รู้ว่าสุด 28 นาทีถึง 30 นาทีก่อนสัก 1 ชมครับ ฟังเพลงเทวดาจุตินะครับได้มีการโพสต์ข้อความขึ้นมานะครับ บอกว่าตามที่ศาลมีคำสั่งห้ามพ่อแม่แสวงหาผลประโยชน์ จากน้อง ฝากน้องคนนี้นะครับ โดยห้ามนำไปทำกิจกรรมเชื่อมจิต หรือเผยแพร่คำสอนในสถานที่ต่างๆในสังคมออนไลน์ ปฏิบัติตามคำสั่งของศาล ขอประกาศว่า ในการทำกิจกรรมต่างๆของน้องคนนี้ นัดน้อง 8 ขวบด้วยนะครับ เพื่อการเจริญปัญญา ตามแนวทางแห่งองค์พระ ขอประกาศว่าพ่อและแม่ของน้อง ไม่เคยรับค่าวิทยากรซึ่งก่อนหน้านี้ก็ประกาศชัดอยู่แล้วว่า ไม่เคยรับค่าวิทยากร และผลประโยชน์อื่นใดโดยมิชอบ ในส่วนของการที่พ่อแม่ของน้อง ร่วมสร้างสถานที่ปฏิบัติธรรม กับลุงหมอนัด พ่อกับแม่ของน้อง ยังไม่ขายที่ดินส่วนที่เหลือกับสายธรรมแห่งองค์พุทธะ ตัดข้อครหา เรื่องการหาผลประโยชน์จากน้อง ในเรื่องที่ดินสร้างสถานธรรม นะคำสั่งศาล มีผล 6 เดือน ถัดจากนี้ถือเป็นอันสิ้นสุดคำสั่ง หลังจากนี้ไปอีก 6 เดือนจะพบกับรูปแบบ ร้านเจริญธรรมเจริญปัญญาตามแนวทางแห่งองค์พุทธะ รอบยิ่งขึ้นต่อไป นี่นะไม่เข้าใจ ยกระดับจิตให้ขาวรอบ ยิ่งขึ้นต่อไป พ่อแม่ ไม่ค่ะจะยังไม่ขายที่ดินส่วนที่เหลือให้กับสายธรรมแห่งองค์พุทธะ คืออะไร คือแต่เท่าที่ทราบมาเนี่ยเขาจะมี จะมีการเชื่อมติดกัน นะครับ เห็นว่ามีการเขียนว่านะ 22 กันยายน วิปัสสนากรรมฐานรัตนาไม่มีไม่มีการยกเลิกไม่มีการเลื่อน 22 กันยายนใช่ไหมคะว่าอย่างนั้นนะ วิธีการเลื่อนตราสารบอกว่าห้าม เนี่ย 3 + 5 ถูกไหม ใช่ค่ะป๋าบอกเลยบอกว่า ห้ามนำการทำร้าย เกี่ยวกับการเชื่อมจิต เนี่ยนะครับแล้วก็มีการห้ามใช้สื่อต่างๆที่เกี่ยวข้องกับเด็กด้วยแต่ว่า ล่าสุดก็ยังลงรูปของน้องอยู่ ลูกอยู่เขาห้ามลงก็ยังลงอยู่ ห้ามใช้สื่อต่างๆไม่ว่าจะเป็นภาพถ่ายหรือภาพเคลื่อนไหวหรือสื่อที่เป็นการยืนยัน รูปน้องเปิดหน้าเปิดตาหน้าเพจนะที่ 3 สั่งไปแล้วนะเขายัง ค่ะ อันนี้ไม่ถูกนะ อันนี้ไม่ใช่แล้วนะค่ะเนี่ยนะเนี่ย เป็นการละเมิดคำสั่งนะเนี่ยถ้าอย่างนั้นนะระวังนะ วันนี้มีความด้วยความเป็นห่วงจริงนะเด็ดขาด แต่ก็ยังลง ค่ะ พร้อมกับข้อความที่พี่หนูไม่อ่านไปลงแล้วก็ลงรูปข้างล่างเป็นรูปใหญ่เบ้อเร่อเลย ไม่ได้เบอร์ด้วยพักสักครู่เดี๋ยวกลับมาครับ ตุลาคมนี้ ชาลเก้ของเธอยังคงไม่หาย ให้ไวที่สุดกลับ การผันน้ำจากในเขตเมืองเพราะปกติ เราจะผ่านแล้วก็เอารูปออกน้ำหน้าหน่อยครับ แต่ถ้าน้ำหน้ามันล้นตลิ่งเมื่อไหร่มันสู้ไม่ได้แล้วครับมันวนมันก็จะวนอยู่อย่างนี้ก็ต้องหาทาง ระบายน้ำ อาจจะเสร็จในเขตเมืองเนี่ยนะครับออกไปสู่พื้นที่ลุ่ม ไก่ออกไปเพื่อที่จะชะลอชลอแล้วก็ไม่ให้น้ำท่วมในเขตเมือง สำหรับสถิติน้ำท่วมจังหวัดน่าน 2506 ระดับน้ำ 8 เมตร 30 เซนติเมตร ปี 2004 2549 ที่ระดับ 8 เมตร 40 เซนติเมตร ล่าสุดปี 2561 วัดได้สูงสุด 8 เมตร 70 cm ซึ่งสูงกว่าระดับพลังกันน้ำ 30 cm ช่วยน้ำท่วมน่านครั้งนี้ ถือว่ารุนแรงที่สุดในรอบ 100 ปี จังหวัดน่าน มีความเสียหายทั้งหมด 11 อำเภอ 65 ตำบล 412 หมู่บ้านและมีผู้ได้รับผลกระทบ 1 517 ครัวเรือน นี่คือ หวยวันที่ 1 นะคะของคุณผู้ชม Power Buy ได้ตัดโตช็อปมันหลุดโลก ลดสูงสุด 70 เปอร์เซ็นต์ค่ะไปอีกครั้งทีวี ตู้เย็นเครื่องซักผ้าเครื่องอบผ้า เครื่องใช้ไฟฟ้าขนาดเล็กและอื่นๆอีกมากมายลดเพิ่มสูงสุด 10 บาทค่ะ ยังไม่หมดนะคะ ยังสามารถนำเครื่องใช้ไฟฟ้าเก่ามาแลกใหม่ลดเพิ่มสูงสุดอีก 10000 บาทเรียกว่า แล้วรถ ยังไม่พอค่ะเพราะว่าบายจัดให้โดนใจนักช็อป โปรผ่อน 0% ผ่อนสบายๆทั้งร้านพร้อมแลกคะแนน เครดิตเงินคืนสูงสุดอีก 18% หรือลดเพิ่มอีก 2 เปอร์เซ็นต์เมื่อใช้กับ ที่ร่วมรายการ โดยมีสินค้าจากแบรนด์ชั้นนำลดจะหนักมากมายและพิเศษสุด พบกับ One Day วันเดียวค่ะสินค้าลดแบ่งประจำวันห้ามพลาดตลอดทั้ง 4 วันที่ Power Buy ทุกช่องทาง จัดหนักตั้งแต่ 29 สิงหาคมถึง 1 กันยายนนี้ไปช็อปกันให้มันหลุดโลก กลับราคาดีที่สุดของปีทั้งรถ ทั้งผ่อนสบายจัดหนักขนาดนี้พลาดไม่ได้นะคะที่ Power Buy ทุกสาขาทั่วประเทศ และช่องทางออนไลน์ คิดถึงเครื่องใช้ไฟฟ้าต้องคิดถึง เพาเวอร์บายค่ะ กับอาวุโสครับวันนี้ไปฟังเรื่องราวที่เรียกว่ามันอาจจะไป ค่าหอในชีวิตคุณได้เหมือนกันเพิ่งรับของยาดองนะบางทีเราไม่รู้เลยว่าการที่เราไปซื้อยาดอง คนที่เขามีการผสมมันผสมอะไรมาบ้างแล้วสุดท้ายกลับล่าสุด มีผู้เสียชีวิตไปแล้วถึง 6 รายด้วยกันครับมีบางรายเนี่ยเป็นสีแดงนะนึกว่าสมอง กูลำบากบางคนไม่ต้องกลับ ปลานีโม่ กลับมองเห็นไม่ได้อีกนะ อันตรายมากนะครับอันนี้เขาเรียกว่าเหล้าเถื่อนเดี๋ยวนี้ไปคุยในกลุ่มครับ ไอ้ตั้มกับพี่หนุ่มค่ะเวลาของเที่ยงวันทันเหตุการณ์สวัสดีค่ะ พอใจของผู้บริโภค ขอบคุณที่ทำให้มีวันนี้ ยาสีฟันซอลส์เฟรช จุลินทรีย์โปรไบโอติก ขอโทษ เอกสารวันนี้มีส่งครับผมต้องเรียนแบบนี้ผมยังไม่ชมเนี่ย ติดตามจริงๆหรือว่าอยากจะบอกให้คุณเนี่ย บอกคนข้างๆหรือใครก็ตามแต่ที่รู้จักออกให้ดูเรื่องนี้ด้วยเป็นเรื่องราวของยาดองมรณะไปก็ไม่ดูหรอก ฉันเองยังไม่ได้กินยาดองอยู่แล้ว เรื่องแบบนี้ ไม่ส่งครับอยากให้รู้ไว้บูชาหอนเพราะสารที่มีอยู่ในยาดองบางทีมันอาจจะไม่ได้อยู่ในยาดองอย่างเดียว อาจจะมีการสะสมในสูตรอื่นๆหรือสิ่งอื่นๆ แล้วคุณไม่รู้ตัวแล้วคุณกินเข้าไป เสียชีวิต ตาบอด เกิดเหตุที่เรียกว่าพลิกชีวิตครอบครัวคงไปเลยนะครับผมครับ วันนี้ครับเราจะพูดคุยเรื่องราวของ ยาดองที่เรียกว่าเป็นยาดองมรณะนะครับ วันนี้ครับเรามีญาติของผู้เสียชีวิตมานั่งอยู่หลายๆครับไม่ต้องกลับ วันนี้ครับมีคุณผักบุ้ง ซึ่งคุณพ่อตัวเองเสียชีวิตกับเรื่องราวของยาดองข้างนี้มีคุณยานะครับคุณญาณิศามีเองก็เสีย เมื่อคืนนี้เองถ้าเป็นรายล่าสุดก็ไม่จำกัด วิเคราะห์บอล เอาหมอนเองเนี่ยก็สามีเองกับสามีของเธอกินยาดองเหมือนกัน สมองตายทำครับตอนนี้เป็นผู้ป่วยสีแดงคือเข้าขั้นวิกฤตด้านล่างของเราไม่จำกัดวุฒิ and เราเป็นหนึ่งในคนที่รับยาดองมาแล้วมาขาย เสียใจมากกับเรื่องราวที่เกิดขึ้น นะครับ วันนี้นะครับ ก่อนที่จะมาให้ความรู้เกี่ยวกับเรื่องราวเหล่านี้ไม่ตรงครับก็คือทางฝั่งของนายแพทย์เกรียงไกรนามไธสง ท่านเป็นผู้อำนวยการโรงพยาบาลนพรัตนราชธานีนะครับ วิธีรักษาดวงตา 2 ครั้งนี้ด้วยนะฮะยังมีนายแพทย์ณัฐพงศ์นะครับวงศ์วิวัฒน์ ท่านเป็นรอย เป็นรองและท่านรองอธิบดีกรมการแพทย์การช่วยเหลือดูแลนะครับแล้วก็เป็นที่ปรึกษาประจำกระทรวง ชนะศึกด้วย ไม่ใช่นะโอเคเดี๋ยวติดไปด้วย เป็นอะไรที่พี่ต้องการให้อย่างเดียวนะ OK ช่วยเหลือดูแลเรื่องนี้นะโอเคสวัสดีครับสวัสดีครับ สวัสดีครับผมขอโทษด้วยนะผมเพิ่มไปให้ เพิ่มไปให้นะครับโอเคครับ ขอแสดงความเสียใจกับเหตุการณ์ที่เกิดขึ้นด้วย นะครับ ทุกท่านเลยนะครับเรื่องราวที่เกิดขึ้น เดี๋ยวก็ย้ายออกจากฝั่งนี้ ผักบุ้ง พรุ่งนี้คุณพ่อ ออฟฟิศใช่ไหมครับกว่าจะรู้เรื่องราวไหมว่ามันเกิดอะไรขึ้นที่คุณพ่อเป็น ยังไง อยากให้พวกเราทำส้มตำ หนูไม่รู้นะคะวันที่ทานว่าทานวันไหนแต่ว่า เขาเริ่มมีอาการตั้งแต่วันที่ 21 22 ค่ะก็คือไปทำงานแล้วเขาทำงานอยู่เขาก็บอกกับเพื่อนว่า เดี๋ยวนี้เป็นอะไรไม่รู้ ตื่นมาตาพร่ามัวเวียนหัว เวียนหัวจะอาเจียน เขาก็เลยบอกว่าเหมือนบอกให้ไปหาหมออะไรเนี่ย เขาก็คิดว่าเป็นที่ร่างกายเขาหรือเปล่าที่เลยไม่ได้ไป พอมาวันที่ 23 มาตอนเช้าเขาตื่นมา เขาก็หักไปบอกเพื่อนนะคะว่า วันนี้ลานะตื่นมาตาพร่ามัวไม่ไหวจะเคลียร์ ทำอะไร เป็นพนักงานบริษัทค่ะพนักงานบริษัท พ่อเป็นคนชอบดื่มยาดองไปแล้วใช่ไหมครับ จะนอนทีค่ะแต่ว่าส่วนมากจะดื่มสุราดื่มเหล้า ยาดองนานกี่วันพี่ก็ไปดื่มนะเราก็ไม่รู้หรอกว่าเขามีถึงวันไหน ถูกนะแต่ว่าก็จะเป็น พักอยู่แถวไหนลูกพี่เข้าไปดูมอเตอร์ไซค์ น่าจะแถวมีนบุรีนี่เขามีนบุรี โอเคกดว่า พอหลังจากที่คนอื่นไปตรงไหนเราไม่ทราบแต่ที่แน่ๆคือ พ่อเองไปคุยกับเพื่อน วันนี้มีอาการไม่ค่อยดี อาจารย์เขาเป็นตามสภาพมัวใช่ไหม เวลาตื่นมาตามันจะมองแบบ งงๆมันจะเป็นขาวๆแล้วมีอาการเวียนศีรษะงงๆไหม มีค่ะมีด้วย มีอะไรนานไหมลูก ก็เหมือนจะอาเจียนเวลาตื่นมา เป็นเฉพาะตอนตื่น หลังจากนั้นก็คือปกติดี อันนี้หนูไม่ทราบ เขาบอก ก็จะไปหาหมอถ้าถ้าหาย ตาลายอะไรอย่างเงี้ย อาการดีขึ้นแต่จะหาย หลังจากนั้นเพื่อนเขาก็โทรมาก็โทรติดต่อไม่ได้ไม่รับสาย ประมาณ 3-4 โมงค่ะทางพยาบาลโทรหาบริษัทเขา บอกว่าให้ติดต่อญาติ เราทำบริษัทเขาก็ส่งเพื่อนคนที่คุยกับพ่อหนูอ่ะค่ะไปที่โรงพยาบาล ทางเพื่อนพ่อก็ขอโทรศัพท์ พ่อมาเพื่อที่จะมาติดต่อพวกหนู แต่ก็ รอติดต่ออยู่นานนะคะเพราะว่าเขาไม่รู้ว่าใครเป็นลูกอะไรเนี่ย ประมาณ 2 ทุ่มกว่าค่ะเขาโทรมาหาหนู เราก็เลยไปที่โรงพยาบาลค่ะ ครับผมตอนไปตอนนั้น เป็นไงบ้างครับ ก็โทรมาแล้วค่ะ ใส่เครื่องช่วยหายใจหายใจเองไม่ได้ แล้วก็ต้องล้างไตเฉียบพลัน แล้วก็ ตอนนั้นพยาบาลก็บอกว่า นพรัตน์ 9 แล้วไปไหนต่อครับ ก็พวกหนูก็เลยถามพยาบาลว่าเขาเป็นยังไงบ้าง พยาบาลก็เลยบอกว่า ตอนมาเหมือนเขาชักหมดสติไปเลยอ่ะ แล้วก็ปั๊มหัวใจขึ้นมาใหม่ แล้วตอนนี้ก็เลยโคม่า ต้องใส่เครื่องช่วยหายใจตลอดก็คือไม่ตอบสนองต่อการรักษา อยู่ได้เพราะยา คงจะหายใจ แล้วหลังจากนั้นเป็นไงต่อครับ พวกหนูก็ขอหมอให้ยาค่ะเพราะว่าคิดว่าเผื่อว่าเขาจะฟื้นขึ้นมา ซื้อเลยให้ทำทุกอย่างเพื่อให้ เพื่อให้คุณพ่อเอง กลับคืนมา ใช่ค่ะแล้วคุณหมอว่ายังไงบ้างครับ ก็ เขาก็ซื้อให้ค่ะจนได้วันที่ 3 ค่ะ เพื่อนเขาที่ไปเยี่ยมเขาทักมาบอกว่า พอแย่ลงนะ หนูก็เลยไปตอนเย็นค่ะพ่อไปถึง พยาบาลก็บอกว่าตอนนี้คือเขาเหมือนจะไม่ตอบสนองแล้ว มันเริ่มอาการเริ่มต่ำลงเรื่อยๆค่ะ หนูก็เลยรอพี่มาแล้วก็ตัดสินใจกันว่าจะหยุดให้ยาคือถ้าเขาจะ กูก็ให้เขาสู้เขาว่าอย่าลดนี้เลยแต่ถ้าเขา จะไปแล้วก็ปล่อยเขาไม่อยากให้เขาเจ็บ สุดท้ายคุณหมอก็ ก็ต้องปล่อยไปใช่ค่ะ คุณพ่อสุดวันไหนครับ 25 เพราะฉะนั้น คุณพ่อน่าจะดื่มวันไหนนะลูก อันนี้ไม่ทราบค่ะรบกวนบอกมา หลวงพ่อบอกมาตั้งแต่วันที่ 21 27 นะ 21 แล้วชีวิต 25 อาการหนักๆเนี่ยมันเริ่มมาวันที่ 23 23 แล้ววันที่ 21 นะ 22 นี้พ่อมีอาการอะไรไม่รู้กันตั้งแต่ตื่นมาก็มีเลย แต่หัวใจเหมือนวันที่ 21 น่าจะไปกินเพิ่มหรือเปล่า ต้องทำทั้งอาจารย์ทั้ง 2 ท่านเลยครับพี่กิตครับ รับปากแล้วนะครับธุรกิจครับวันนี้ สีดำนะครับท่านเป็น วันศุกร์ก็มาช่วยดูแลเรื่องนี้ พื้นที่เพื่อเธอ ติดตามดูว่าตอนนี้แต่ละท่านมีอาการเป็นอย่างไร คุยกับคุณหมอมา ส่งข่าวด้วยได้ลงพื้นที่ไปดู การันตีก็สั่งมาให้ไปช่วยดูว่า ตอนนี้จะช่วยเหลือในส่วนอะไรยังไงได้บ้างแล้วก็ในเรื่องข้อกฎหมาย ในเรื่องการเร่งรัดเจ้าหน้าที่ที่จะต้องตรวจจับเรื่องนี้เป็นเรื่องสำคัญมากจะได้คุยกัน กลับ อย่างตัวนี้ของคุณพ่อเนี่ยครับพี่ตื่นขึ้นมาปุ๊บเนี่ย คือคนอื่นไปวันที่ 21 ตื่นเช้ามาวันที่ 22 เนี่ย คุณพ่อเขามีอาการ ตาเบลอตาเหมือนลอยพรุ่งนี้เนี่ย เวลาตื่นก็ไปยิ่งส่วนผสมมันเป็นเม็ดใช่ไหมครับ ที่มันสูงเกินไปแล้วอาการที่มันจะเกิดขึ้นมันจะเกิดไอ้ตามสภาพอย่างนี้แหละ เกิดทันทีทันใดเลยครับอาการมันจะ ดีเลย์นะครับ เล็กบ้านไม่ได้กินกินแล้วเกิดทันทีอาจจะบางคนเกิด ได้ถึง 24 ถึง 48 ชั่วโมง นะครับแม่เห็นบอกว่า ตามสถิติแล้วสามารถ จะได้ เร็วสุดก็คือ 8 ชั่วโมงที่ว่า มันจะเกิดอาการ สภาวะเลือดเป็นกรด จากการกินสารเมทานอลเข้าไป ครับ เอากินเข้าไปแล้วมันต้องไปเผาผลาญที่ตับ ตับจะเผาผลาญเม็ดข้าวเม่าเป็น เป็นกบ กระแสเลือด ขับรถจะไปทำลายที่จอประสาทตาทำให้ตาพร่ามัว ทำไปที่สมองทำให้สมองเสียการทำงานแล้วก็ไว้วันอื่นก็จะเสียไปด้วย จริงๆมันกินได้ไหม ไอ้เจ้าไม่สน กินไม่ได้กินไม่ได้เลยกินไม่ได้พูดถึงเรื่องนี้ก่อนเลย ทินเนอร์ แลคเกอร์ อะไรที่เป็นเรื่องของอุตสาหกรรมเนี่ยเราแค่ดมนี้ก็มันก็ติดแล้วบอกลองแล้ว รีบมาด้วย ได้คำตอบแล้วนะ แต่พอนำไปผสมระหว่าง ไอ้ตัวเนี้ย จำนวนนึงไม่เยอะมากเหมือนแก้วช็อต แล้วเราไปใส่กับปริมาณขวดขวดละ 1 อันเอาไปใส่พ่วง ไผ่ ที่เขามีอย่างเงี้ย สงสัยเข้าไปปั๊ปกลิ่นหายมันหายไปเลยหายไปเลยหายไปเลย วันอาทิตย์มันต้องขออนุญาตบางทีไม่เท่าหนึ่งเขาก็เอามาความเข้มข้น ต่างกันที่ 1 ที่ 2 ตอนที่ร้านขายเนี่ย ผสมเนี่ยแต่ว่าผสมเข้มข้นแค่ไหนด้วย แล้วบอกคนไปกินเนี่ย อาจจะผสมอะไรแบบนั้นความจะจางในแตกต่างกันความรุนแรงของคนไข้อาจจะเวลา แตกต่างกันด้วยตัวนี้ก็มีส่วนไว้ทำไมกินมาเหมือนกัน องค์เดียวกัน แก๊งเดียวกัน แต่อาจจะมาเวลาที่ตากเลยเป็นวันหยุด สูตรการกินแต่ละคนด้วย ok แค่นี้แหละจะกลับมากินมันอะไรยังไง อันดับแรกเลยคือ เร็วสุด 8 ชั่วโมง อาจจะทันทีเลย จะดีเลย์หน่อยครับ mental ที่ที่โดยปกติที่เอาเข้าไป ถ้าเอาเข้มข้นแล้วก็แค่โดนผิวหนังก็มีอาการละ แต่เนี่ย คิดว่าเขาไม่ได้กินเกือบไม่ได้กิน ผสมพันธุ์กี่ขั้นตอนเราไม่ทราบ มันไม่ค่อยแทรกซึมเข้าไปในส่วนงานถ้าความเข้มข้นมันเข้าไปในร่างกายเยอะมันก็มีอากาศได้เร็วแต่ยัง ท่านอาจารย์ว่า มันก็คงไม่ได้เลยว่ะ สัมผัส รู้สึกน้อยใจเนี่ย พี่จะรู้สึกแสบล่ะ ok ครับพี่ติ๋วหนังหายใจและการกินห้ามดูแล้วห้ามสัมผัสธรรมดานะคะ ครับ ถ้างั้นตัวตัวมึงเองเนี่ยหลังจากที่พ่อเสียชีวิตเห็นเป็นข่าวขึ้นมาวะน้อง รู้สึกแย่มากเพราะเราไม่รู้เลยว่าตอนนี้ ใครจะเข้ามาช่วยเหลือเยียวยาครอบครัวของเราตรงนี้ ใช่ค่ะ โอเคเดี๋ยวไปท่านที่ 2 นะครับพี่ยา ขอแสดงความเสียใจด้วยนะพี่ยานะพี่ญาณีสามีเพิ่งจะเสียชีวิต เมื่อคืนนี้ คือแกไปกินวันที่เท่าไหร่ครับ หนูไม่รู้ว่าวันที่ 21 จะกินไหมแต่ว่าวันที่ 20 ที่แน่ๆตอนนี้คืนวันที่ 21 วันเกิดแก หนูก็ตอนเช้าก็ไปทำบุญกันกลับมาถึงบ้านประมาณบ่าย 3 โมงกว่าๆหนูก็ รีบทำกับข้าวแต่ในระหว่างที่หนูทำกับข้าวเขานั่งรออยู่หน้าบ้านก็เปิดเพลง เปิดเพลงเสียงดัง ก็ไม่รู้ว่าแก 31 ค่ะ อยู่เลยนะไม่รู้ว่าแกอ่ะ รูปหรือเปล่าเพราะว่าหนูมาเห็นทีหลังตอนวันที่ 23 เห็นขวด พี่เขาเหมือนกินเนื้อหาหยุดท้ายรถ ใช่ค่ะหนูก็เลยว่าเขาน่าจะรู้เพราะว่าเขาจะชอบซื้อมาติดไว้ที่บ้านด้วยแต่เขาอ่ะ ครึ้มมาเป็นดองเป็นขวดเลยใช่ไหม เป็นขวด ขวดน้ำ ใช่เล็กๆประมาณนี้ วันนี้มาติดไว้ที่บ้านแต่เขาจะแอบ ตามมุมอะไรต่างๆเพื่อไม่ให้เราเห็นเวลาเราแบบง่ายๆเขาก็จะเอา เอาขึ้นมากินอย่างนี้อย่างนี้ ตรงไปใช่ไหม ตอนนี้ตอนนี้ก็ได้ใช่ไหม แอบไปตามมึงนั้นพรุ่งนี้มึงนู้นดีมากใช่ไหม หากินกับพระ ก็ถามว่าทำไมแบบว่าชอบกินตังค์เขาบอกว่า เพื่อนอยู่นั่นกินก็คุยกันกับ เพื่อนก็ไม่ได้เสียหายอะไรไม่ได้ออกไปไหนอะไรยังไง แล้ววันนั้นน่ะ 26 กินแน่ กินจักขวดนี้ถูกไหม คนนี้นะ หรือเปล่านี่นะ หนูจะถ่ายของเขาใช่ไหม OK คือเขากินวันที่ 20 21 ไม่รู้กินหรือไม่กิน ถ้าเขาบอกหนูทำกับข้าวแล้วเขาก็น่าจะ ตอนช่วงหนูทำกับข้าวพ่อทำกับข้าวเสร็จแล้วก็ประมาณเกือบ 4 โมงก็เรียกเขามากินข้าว เขาก็กินข้าวปกติเขาจะกินแค่นิดเดียวแต่วันนั้นเป็นไรไม่รู้ว่ากินข้าว 3 จาน แล้วก็ ขึ้นบ้านไปนอนกันพ่อแม่ลูก มันทำบุญมามันก็แดก 7 ขวบค่ะเป็นแฝดค่ะ ผู้ชายก็ขึ้นไปนอนกันก็ปกติก็นอนยาวจนถึงเย็น ต้นประมาณ 3 ทุ่มกว่าเพื่อนเขาก็มาเคาะห้องขึ้นไปบนห้องให้เอาเค้ก เต่า เขาเป่าเค้กให้เป่าแล้ว เราก็ลุกขึ้นมาเป่าแล้วเขาก็ ลงไปนอนต่อจนถึงเช้า 7:30 น หนูก็ปลุกเขาว่าไปทำงานได้แล้ว แสดงแสดงว่าวันนั้นคนนอนทั้งวันนะ ใช่ 21 มิถุนายนทั้งวันเกิดเขา ขึ้นนอนหลับไม่ยอมลุกไปไหนเลยจนกระทั่ง 21:00 น เพื่อนมาเป่าเค้กแล้วก็นอนต่อ คนฆ่าหมา 22 ตอนเช้า ใช่แล้วก็หนูก็เป๊ะหนูก็ถูกเขาแล้วหนูก็ออกไปส่งลูกประมาณ 7:30 น ที่โรงเรียนแล้วก็พอกลับมาก็ 8:00 น หน่อยหนูก็ถามหนูก็ ไม่เห็นเอารถออกจากบ้านก็เลยถามเข้ามาในบ้านก็ถามเขาแต่เขา ใส่เสื้อผ้าเตรียมตัวจะออกไปทำงานแล้วนะแล้วก็ถามว่าอ้าวทำไมยังไม่ออกไปทำงาน นาทีเจอก็เลยบอกว่า ไม่เป็นอะไรก็ไม่รู้ เหมือนหน้าเหมือนหน้ามืดๆ บอกไปอย่างนี้เขาก็ไปยืนตรงประตูทางออกไปอย่างนั้นมันเป็นแสงสีขาวหมดเลย ใช่ค่ะ เขาบอกว่าเขาขับรถไม่ไหว กูขับรถ ส่งของค่ะส่งของนะก็คือมันขาวไปหมดเลยคุณขาวเยอะเลยใช่ไหม เป็นแฟนเขาค่ะมึง เหมือนคนตาไม่สู้แสงนะคะพี่ เข้ามานี้ใช่ไหมเป็นขาวๆคนควันเอาแล้วไงต่อ เราเขาก็ ขึ้นไปนอนบนห้องแล้วหนูก็ถามเพราะว่า จะไปหาหมอไหม เขาบอกว่า เดี๋ยวดูก่อนเดี๋ยวขอนอนพักก่อนเผื่อมันดีขึ้นถ้าดีขึ้นก็ไม่เป็นไรแต่ถ้าไม่ดีขึ้นก็ บอกให้ไปหนูก็เลยถามว่าแล้วจะให้หนูไปทำงานไหมเขาบอกว่าไปเถอะถ้าไม่ดีขึ้นเดี๋ยวจะโทรหาเอง แต่ว่าก่อนออกไปหนูก็ บอกแม่ว่า แม่ขึ้นไปดูให้เรื่อยๆนะเผื่อแกไม่ไหวเลยนะหนูก็ไปทำงานจน 10 โมงกว่า แม่โทรไปว่าเขาโทรบอก เขาไม่รู้เขาคลานมาจากห้องหรือว่าเขาแบบขำๆออกมาจากห้องมา สถาบันใดว่า เขาน่าจะแบบว่าตามันไม่สู้แสงตามันเบลอๆเป็นแสงหมดแล้ว ประมาณนั้นแล้วทีนี้เขาแล้วทีนี้เขา เขาก็เรียกแม่ให้เรียกรถกู้ชีพให้หน่อยแม่เขาก็เลยรีบโทรหาหนูหนูก็เอา วางสายจากแม่โทรหาเขาแล้วทีนี้ ก็ถามว่าเป็นยังไงบ้างลดเสียงสุดท้ายอ่ะที่เขาพูดไปหนูก็คือรีบกลับมา นี่ประมาณ 2 ครั้งแต่ว่าตอนนั้นคือเสียง ที่ทำงานก็ไปทำงานแล้ว รีบกลับมา กลับมารีบมา 2 ครั้งได้แต่ว่าเสียงสั่นแล้วหนูก็ทิ้งทุกอย่างเลยวิ่งไปเอากุญแจมอเตอร์ไซค์กับน้องแล้วก็รีบ มา แต่พอมาถึงบ้าน กู้ชีพเขาก็เอา แฟนหวงขึ้นบนรถแล้วขึ้นไปบนรถแล้วหนูก็ขึ้นไปแล้วก็ ถามเขาว่าเป็นยังไงบ้างกูตอนนั้นน่ะพอขึ้นไปบนรถอ่ะเขาไม่ตอบเราแล้วเขาหายใจเร็วอย่างเดียว รีบนำส่งโรงพยาบาล ได้ค่ะพอดีเขาก็อยู่โรงพยาบาลนั้น นวมินทร์ 9 พี่เข้าห้องฉุกเฉินเขาก็ให้หนูไปทำบัตรทำเอกสารแล้ว ไปนั่งรอหน้าห้อง รอสักพักนึงพยาบาลเขาก็เลือก ให้เข้าไปว่าเหมือนพักประวัติว่าคนไข้มี มี อาการยังไงบ้างอะไรอย่างเงี้ยค่ะ แล้วทีนี้ ภาพที่เข้าไปเห็นน่ะ เขาตาเหลือก ตาคนในตาเขามันไม่มีสีขาวไม่เป็นสีเหลืองตาเขาก็ 4 แล้วก็แบบ เขาก็ร้องโอ๊ยตลอดเวลา กระสับกระส่าย เหมือนคนดิ้นตายอ่ะพี่แล้วเราจะอยู่ตรงไหนแล้วหรอ ทำอะไรไม่ได้หนูก็ ค่อยไปถามหมอมา พี่เขาเป็นอะไรทำไมเป็นอย่างนี้ เขาก็บอก พี่ถามหนูว่าแฟนได้ใช้สารเสพติดอะไรไหมหนูก็มั่นใจว่าเขาไม่ยุ่ง เกี่ยวกับยาเสพติดหนูก็ย้ำเลยว่าเขากินยาดองก็กินยาดองทุกวันแล้วเขาก็ดูดบุหรี่แต่บุหรี่เขา อยู่ช่วงเวลาเขากินเหล้าตอนเย็น ลดแล้วทีนี้ ก็ให้หนูไปนั่งรอ เขินอีก นก เขาก็เรียกเข้าไปอีกแล้วเขาก็บอกว่าเมื่อกี้ว่าคนไข้ช็อคนะ หมอก็เลยให้ยากันช็อก แล้วเขาก็เหมือนให้ยาน่าจะให้ยาแบบ หลับหรือเปล่าไม่ให้เขาทรมานน่ะให้เขาหลับ แล้วเขาก็ เขาก็ให้ออกมารอข้างนอกอีกก็พักใจนึงหมอห้องฉุกเฉินเขาก็เดินมาบอกหนูอ่ะ เมื่อกี้ คนไข้หัวใจหยุดเต้นไป 5 วินาที เขาก็ทำกับคืนมาได้ แต่เขา พวกคุณไม่รู้สึกตัวแล้วตอนนั้นน่ะ ok นะครับเดี๋ยวเราพักกันสักครู่นึงครับตรงครับเพราะเรื่องนี้ บอกแล้วเป็นเรื่องใหญ่ เรื่องใหญ่นะครับ หลายๆคนที่ชมรายการอยู่ผมอยากจะบอกอยากจะให้บอกคนที่ยังไม่ได้ดูให้มาดูรายการในวันนี้ด้วย นะครับเพราะว่า คุณอย่าไปเข้าใจว่าฉันไม่ได้กินยาดองที่ฉันไม่ต้องดูหรอกเรื่องมันใกล้ตัวฉัน ไม่เลยครับ เรื่องราวเหล่านี้ผมบอกเลยว่ามันใกล้กว่าจริงๆโดยที่บางทีเนี่ยคุณอาจจะไม่รู้เลยครับว่า เจ้าแม่ทับทิม ไอ้ไอ้ไอ้เนี่ยมันจะไปอยู่ตรงไหนอะไรยังไง แล้วอาการแก้พิษเบื้องต้นต่างๆนานๆหรือ จะต้องทำยังไงกับมันเนี่ย สำคัญมากนะครับ มันอาจจะเกิดขึ้นกับครอบครัวคุณได้ลองดูครับวันนี้เป็นอุทาหรณ์ด้วยแล้วก็เลยจะหาวิธีการในการที่ต้องช่วยเหลือเยียวยาสาระ เข้ามาดูแลเรื่องนี้ด้วยน้ำตา พูดไม่เพราะ ช่วยป้องกันฟันผุ แซลมอนจากนอร์เวย์ทำอร่อยที่ได้ลองได้หลายรูปแบบทั้งแบบนี้ ย่าง ลงตัวกับอาหารถูกหนูนอร์เวย์ ทุกเรื่องราวพลาสเตอร์ยาบรรเทา นีโอบัน ยุ่งยาก ผัวเก่าแลกใหม่ได้ส่วนลดสูงสุด 50 บาท ที่โฮมโปร ผู้จัดการอย่างถูกวิธีเพื่อโลกใหม่โฮมโปรของลูกต้องการสารอาหารที่มีประโยชน์เสริมด้วย penis Ever ยังกับ innovations ยก ไว้เปลี่ยนแต่ตรงยังสวยได้อีกนาน Forever Young ทำได้มากกว่านี้ป่ะ เพื่อน 120 ดีมากเลยค่ะ ฮีโร่ มาทำไมคะไม่เห็นบอกเลยค่ะ ไม่ยอมยา พี่จะสู้เต็มที่นะ กลับมาไทยเขาบอกว่าพี่จะไปประชุม วันเสาร์ 20:20 น จบชื่อกด 33 Doctor ก็ขอจากความหอมของเธอไม่ได้ ผอม ความดุดันไม่ได้วัดที่ภายนอกเสมอไป ไม่ต้องทำ ฟอร์ดเรนเจอร์ แลคตาซอยอยากรู้ว่าคุณโทรมาจากค่ายนี้เขามีแค่กล่องนี้ แล้วยังอยู่อย่างนี้ทุกเวลา ก็เราโตมากับแลคตาซอยและการสอนอร่อยของข้า องค์กร เป็นต่อ 31 สิงหาคม 8 กันยายนนี้ เมืองทองธานี ร้อนมากเลยเสื้อเหม็นไปหมด ผลิตภัณฑ์ซักผ้า ปัญหาบ้านเยอะ แต่จระเข้เยอะกว่าจะช่วยปกป้องทางบ้าน พิซซ่าทำแดกพรชิตาก็ทำแดกค่ะ สบู่เบนเนทสูตร ผลิตภัณฑ์ดูแลเส้นผมและหนังศีรษะ สุนัขและแมว กำลังดูรายการโหนกระแส พูดคุยถึงเรื่องราวของยาดองมรณะ คือล่าสุดมีผู้เสียชีวิตไปแล้ว 6 รายด้วยกันนะครับผมบอกเลยว่ามันเป็นเรื่องไกลตัวเรานะเรื่องใกล้ตัว จริงๆนะครับเพราะว่าเราไม่สามารถรู้ได้เลยว่าเราอาจจะไปเจอไอ้สารพวกนี้ การที่เรียกว่า เจตนาสะเพร่าไม่เจตนาหรืออะไรก็แล้วแต่ที่ คนผู้กระทำความผิดเนี่ยเขาจะอ้างไม่เหมาะสมกับสุดท้ายเนี่ย ฝนมันอยู่ที่ชีวิตเรากับครอบครัวของเราก็จมครับเพราะฉะนั้นไม่อยากให้ดูเอาไว้แล้วจะได้ จะได้รู้เบื้องต้นนะคะว่า หนึ่งแล้วคุณต้องทำยังไงแก้ไขอย่างไรเวลาที่มันมีปัญหาแบบนี้เกิดขึ้นกับชีวิตของเรา กลับเมื่อกี้นี้เราจะทำตามสัญญา แล้วกูจะบอกว่า ล่าสุด กูอยากเนี่ยสามีเพิ่งเสียชีวิตเมื่อคืนนี้ล่าสุด ล่าสุด ก่อนหน้านี้ก็จะเป็นลูกจะเป็น 2 เป็น 3 เป็น 4 เป็น 5 และเป็น 6 อันนี้คือขั้นที่ 6 เมื่อคืนคุณยายบอกว่า สามีเองเนี่ยเกิดนะวันเกิดวันที่ 21 ที่ผ่านมาเนี่ย นะครับตะกรุด 21 ชื่อว่า มีการไปกินไอ้เจ้ายาดอง ขึ้น วันที่ 21 เป็นวันเกิดก็นอนทั้งวันนะกูทำครับไม่ได้ลุกไปไหนเลย ตั้ง 21:00 น ครับตรงครับของครู 21 เพื่อน เอาขนมเค้กมาให้มาเป่าเค้กมาเป่านะ แล้วก็นอนต่อ แล้วก็นอนหลับยาวอีกคนอะไรนอนทั้งวัน จนกระทั่งถึงเช้าของวันที่ 23 22 นัดเช้า 22 มีอาการบวมครับเขาลุกขึ้นมาจะไปทำงานมาเริ่มพร่ามัว นะเหมือนกับมีแสงไฟเนี่ยรถไฟฉายไฟฉายส่องปลา ส่งปลาเสร็จหรือเปล่าครับมีแสงเข้าตา มองเลยไม่เห็นอย่างนั้นส่งครับ ไม่ออกก็ลองเอาไปขายนะ สงกรานต์สงกรานต์ตัวเองดูนะครับ แล้วเขาจะมอง ผมต้องทำทางตรงนี้สุดท้ายอาการเริ่มหนักขึ้นนะต้องโทรเรียกภรรยาเก่า มากับกูเองเนี่ย ขึ้นรถ ไปโรงพยาบาลตอนกลับมาก็เอาขึ้นรถไปด้วยใช่ไหม ใช่ค่ะกลับมาทันพอดีผมจะไปถึงที่โรงพยาบาลครับคุณหมอแปลว่า หัวใจหยุดเต้นไป 5 วิ แล้วมีอาการชักตาเหลือกนานๆนะครับ หลังจากนั้นยังไงต่อครับ ก็เขาก็เอาพี่ขึ้นไปห้องไอซียู ฟอกไตฟอกไตฟอกเลือด แต่ตอนนั้นน่ะ ปกป้อง นอกเวลา ก็คือ บอกประมาณ 6 โมงเสร็จประมาณ 21:00 น ค่ะแต่ว่าเขาให้เยี่ยมถึงทุ่มนึง 6 โมงถึง พรุ่งนี้พวกหนูก็กลับ แล้วทีนี้พยาบาลเขาบอกว่าถ้ามีอะไรเขาจะโทรไปแต่ถ้าไม่มีอะไรก็ ก็ไม่โทรอะไร พอเช้าพอ พอเช้าวันต่อมาก็มาดูเขาเขาก็ การเต้นของหัวใจอะไรอย่างเงี้ยมันก็ยังเขาก็บอกอาการก็ยังทรงๆ ใช่ๆ 53 นะ OK ครับ เขาก็บอกว่าอาการก็ยังทรงๆก็ยังยังไม่พ้นขีดอันตรายก็ถือว่าวิก หาพ่อคนไข้ยังไม่รู้สึกตัวเลย เขาก็นอนอยู่อย่างนั้นจนถึง 23 23 นี่ทรงๆ 24 ก็ตรงๆ ตรงๆ แต่ว่าวันที่ 24 ช่วง 17:00 น อาการเต้นของหัวใจเริ่มลดลง เริ่มแผ่วลง ไม่รู้สึกตัวแล้ว ถ้าเขาไม่รู้สึกตัวตั้งแต่วันแรกแล้วค่ะกลับวันที่ 23 ตั้งแต่วันที่ 22 ตอนเย็นๆบ่ายๆเย็นๆใช่ไหมเขาไม่รู้สึกตัวตั้งแต่ตอนที่ว่า เอาขึ้นรถไป หัวใจ โรงพยาบาลที่ว่าขึ้นรถอ่ะเขายังร้องโอ๊ยไปถึงโรงพยาบาลก็โออยู่ แต่ว่าไม่ตอบ ไม่รู้สึกตัวนะตั้งแต่ที่เขาปั๊มหัวใจอีกแล้ววันที่ 20 24 หัวใจเขาเริ่มเต้นช้าลงก่อนตอนเย็น แล้วก็พอวันที่ 25 25 ก็เริ่ม แถวโรงอีกหมอก็คุยว่าตอนนี้คนไข้แบบว่า เหมือน อยู่ได้เพราะเครื่อง ขอยา 100% มันมีแค่หัวใจเขาที่มันยังเต้นอยู่เราก็ภาวนาว่าให้มันมี ปาฏิหาริย์ขอ ขอให้เขาแบบ คุณขึ้นมาอะไรเงี้ยมีการตอบสนองขึ้นหน่อย แต่มันก็ มันก็ยังนิ่งอยู่มันก็ เพราะวันที่ 26 มันก็ เริ่มแย่อ่ะ 26 นี้แย่กว่าทุกวันเลยเป็นเพราะอะไร อาการพยาธิหรือไงหัวใจเขาเต้นแถวโรงเรื่อยๆค่ะ ใช่ค่ะหัวใจเผาลงเรื่อยๆคือ ไม่มีการตอบสนองกับ อะไรทั้งนั้นที่หมอให้ไปค่ะ ถ้านำ แล้ววันที่ 26 26 ก็แย่ลงดิพอมาวันที่ 20 ช่วงเช้าหมอเอาไปสแกนสมองดูหมอบอกว่าสมองบวมแล้ว สมองตายคือคนไข้ก็ การเต้นของหัวใจมันก็แผ่วลงเรื่อยๆเขาก็บอกว่าให้ญาติทำใจนะ กูบอกให้พวกมึงมาทำใจตั้งแต่แรกๆเราอ่ะเราก็มีความหวังอ่ะพี่ ขอขอเถอะขอให้กลับมาเถอะๆหน่อยแล้วพอวันที่ 27 เขาก็ เมื่อวานมีสมองสมองบวมช่วงเช้าที่เขาไปสแกนแล้วคุณหมอก็บอกว่า ก็เรียกคุยว่าคนไข้น่าจะไม่ไหวนะเขาบอกว่า เขาก็เลย เราจะทำยังไงดีเราจะยืมไหมถ้าเกิดยืมหมอก็ให้ยาอย่างนี้แหละ แต่ถ้าคนไข้หัวใจหยุดเต้น จะปั๊มไหม ทีแรกหนูก็ ยังไม่รู้วันที่วันที่ 16 ก็ยังไม่รู้ว่าเขาสมองบวมเราก็ยืนยันว่าเราจะปั๊มอีกครั้งนึง เฉพาะที่ 27 พอรู้ว่าเขาสมองบวมแล้วเราก็เลยตัดสินใจว่า ให้เขาอยู่อย่างนั้นแหละขออย่าให้เขา ขอยากระตุ้นเครื่องกระตุ้นทุกอย่างแต่ถ้า หัวใจข่อยลงไปเองแล้วเขา ไปของเขาเองก็ไม่ซ้ำกับเราก็เลยตัดสินใจอย่างนี้ค่ะพี่เพราะว่าสมองเขาบวมแล้ว สุดท้ายเมื่อวานนี้คือ 27 ใช่เวลากลางคืน หนูไปเยี่ยมเขา 6 โมงถึงทุ่มนึงหนูก็เข้าไปแล้วหนูก็ไปคุยกับเขามันก็ หัวใจมันก็เต้นอ่อนลงเรื่อยๆอ่อนลงเรื่อยๆแล้วหนูก็บอกว่ากลับมาเถอะขอร้อง กัดฟันสู้ได้ไหม แต่เขาก็ไม่รู้สึกไม่อะไรแล้วค่ะไม่มีการตอบสนองอะไรเลยเรารู้กันสองคน ลูกไก่ เขาก็ยังไม่รู้เราก็บอกแค่ว่าเขาก็ถามว่า ปะป๊าไปไหนหนูไม่ได้กดหลายวันแล้ว เขาก็บอกว่าหนูก็บอกว่าปะป๊าไม่สบายคุณหมอให้นอนโรงพยาบาลก็บอก ทำไมหมอให้ปะป๊าตัวหลายวัน แต่เขาก็ยังไม่รู้ว่าพ่อเขา ไปด้วยกันนะครับ สุดท้ายก็คือ คืนนี้ฉันจะเสียชีวิตตอน 21:35 น ผมขออนุญาตถามแบบนี้ครับสามีเอง ไปซื้อ จะดูจากที่ไหนมาครับร้านพี่แอนในหมู่บ้านที่เขากินประจำ พี่อ่านนะ น้องผักบุ้ง พอจะทราบว่าไปซื้อที่ไหนมา ของ รู้จักชื่อร้านไหม ไม่รู้ค่ะ คุณอยู่ที่ซอยไหน ซอยหทัยราษฎร์ 33 เป็นคนละที่กัน เช็คเรทติ้งกันนะครับวันนี้มีการยืนยันให้ฟังนะครับว่า อันเนี้ย คุณพ่อของผักบุ้ง พี่หนึ่งครับแต่ต้องสั่งของสามี ที่ 18 ที่มาเนี่ย มันมาจากที่เดียวกัน ซื้อไหมล่ะ มันเสือกไปจันทบุรีเจอแต่ทีนี้ที่แน่ๆไม่ส่งครับ ทั้งฝั่งของสามีซื้อซื้อร้านพี่แอน นั่งอยู่ข้างล่างนะ อยากเป็นคนที่ขายยาดองใช่ไหมขายมากี่ปีแล้วครับ ใช้มาเกือบ 10 ปีราคา ไม่เคยมีเหตุการณ์แบบนี้ก็ไม่มีปกติที่ไหนมาครับพี่ปู ร้านเจ๊ปู เจ๊ปูที่เป็นข่าวขึ้นมาเขาจะเป็นคนที่ส่งยาดอง ร้านสุพรรณบางโพไม่ใช่ไหม ไม่มีค่ะไม่มี กูก็คือไม่รู้ไปเอายามาจากไหนเอามาจากไหนแต่ที่แน่ๆเรา ครั้งหนึ่งเท่าไหร่ MT 10 กล่องค่ะ 10 แกลลอนที่มันตกประมาณ มันกาฬสินธุ์ขึ้นประมาณ 40 ลิตร 18.50 น กำลังเท่าไหร่ วันละ 400 400 ยาดองผสมแล้ว ใช่ค่ะจะประสบแล้ว ทั้งเป็นเอเย่นส่ง เจ๊ปูเลยที่ว่าก็ได้ จะรับมาอีกทีนึงหรือจะปู ก็ได้ ยังไงมันก็ได้ 2 อันนี้อันนี้คือความที่ต้อง เอาให้ถึงเลยเพราะว่าอะไรรู้ไหมเพราะว่าตอนนี้เนี่ยที่ผมมองว่า ข้อกฎหมาย มันจะต้อง ลบออกให้ถึง ตอนนี้มีกำลังมองว่า เรารู้ไหมว่าเม็ดเพื่อนก่อนหรือตัวนอกที่มีอีกเนี้ย เพื่อนทำให้เกิดปัญหาเรื่องของคนที่เป็นผู้ป่วยในและนอก integration คือตัวนี้คือเรื่องของ ผู้ป่วยที่เป็นโรคนี้โดยเฉพาะเลยทำไมถึงรู้ไหมว่าไอ้ตัว เว็บหรือไม่เศร้าเนี่ยมัน มันต้องรู้อยู่แล้ว กลับไปพ่อเอาแค่ลมผ่านกินนะคือคือผมได้ทดลองผสมดูละ พอเอาไปเจอไอ้ตัวตัวอย่างดองที่เอามาผสมทั้งตัวเชื่อม แล้วก็ผสมน้ำในตัวสมุนไพรไม่ว่าจะเป็นไอ้ตัวโด่ไม่รู้ล้ม พญาช้างสาร กำลังเสือโคร่ง หายหมดเลยโอเคเดี๋ยวกลับมาคุยกัน ตกลงยืนยันว่าซื้อมาเนี่ยคือ 10 แกลลอน น่าจะรอประมาณสัก ขึ้น 40 กว่าลิตรนะที่ซื้อมานะขายหมดทุกครั้งนะ 5 วันค่ะ คนจะซื้อเยอะพี่เอาแบ่งกรอกปวดขาอยู่ไหมใช่หายเท่าไหร่ครับ ขายขวด 3 ไอ้ 3M 300 ML 60 บาท 60 บาท พี่ขายมากี่ปีแล้ว 10 ปี 10 ปีมาตลอดไหม ตั้งแต่รุ่นพ่อเขาแล้วค่ะ วิ่งพ่อปู่สิขายใช่ค่ะ ไม่เคยมีเหตุการณ์แบบนี้เลยมีค่ะ คือเคยถามเจ๊ปูไหมว่า รสชาติมัน มีการเปลี่ยนไหมหรือจะกูเคยบอกไหมว่า เปลี่ยนสูตรมาให้ตั้งแต่นานมีไหม ถามค่ะ ทำไมล่ะทำไมถึงไม่ถาม เด็กๆที่กินอยู่นะคะ เขาก็จะบอกว่า แอนเล่ามันไม่เหมือนเดิม และ แกล้งคนสั่งมาเองก็จะถามเขาอ่ะ คนที่ส่งคือแฟนเขาชื่อหนิงหนิงทำไมเล่ามันไม่เหมือนเดิม หนิงทำไมล่ะมันไม่เหมือนเดิมแล้วเวลาแฟนบอกกับหนิงหนิง ทำให้ดีหน่อย เรามันไม่เหมือนเดิมคนจีนเขาก็รู้ discard นี้มันเกิดขึ้นนานหรือยัง เร็วๆนี้ค่ะ น่าจะ ต่างๆเรือนจำกลางปีนี้ 2 เดือน 11 ให้ลากมันเปลี่ยนไป 2-3 เดือนที่ผ่านมาเนี่ยยาดองเหล้ายาดอง คุณเตี้ยเขามาเนี่ย รสชาติเปลี่ยนที่รู้กันเพราะว่ามันมีคนมาบอก เคยกินร้านเองเนี่ย เข้มกว่านี้นี่หว่า ไม่ใช่ครับคือเรามันจะเหมือนแบบกินใหม่ๆอะไรอย่างนี้ คลิปคนกินประจำจะรู้มันจะรู้ของมันเองมันจะมันจะรู้อยู่ว่า อันนี้มันเพี้ยน มันเป็นยังไง ok ok วิ่งแปลก ก็เลยถามทางฝั่งของกูกับหนิง เฮ้ยทำไมตื่นมันแตกวะเมื่อก่อนเป็นแบบนี้ลูกค้ามาพูดกันเยอะแล้วก็ตอบว่า บอกว่า ก็ เหล้าอ่ะมันต้มมา มันเหล้าต้มใช่ไหมแล้วก็มันเอาข้าวเหนียวต้ม อะไรเนี่ยไอ้หนิงมันก็จะพูดแบบนี้เพื่องานก็ไม่รู้กับเขาเลย เราก็ฟัง เราเข้าใจว่า ที่ซื้อจากแอนกับหนิงมาเนี่ย เขาทำเองหรือรับที่อื่นมารับที่อื่นมาเขาบอกเขาบอกนะ เราก็เอามาขายตามปกติเพราะว่าเขามาส่งให้ใช่ไหม โอเคเดี๋ยวเราพักกันสักครู่นึงครับเดี๋ยวช่วงหน้ามาไล่เรียงต่อนะเพราะเดี๋ยวนี้ฟังดีๆนะครับ เดี๋ยวทั้ง 3 ท่านเนี่ยนะที่วันนี้เดี๋ยวจะมา พูดคุยแล้วก็ให้ข้อมูลเรื่องของการศึกษาเรื่องของพิษณุโลก ดีมากๆนะครับแล้วก็วิธีการดูแลเบื้องต้น กลับนะครับแล้วก็บอกไปว่า จริงๆจะไปห้ามกินอะไรต่อนะ ห้ามดื่มน้ำ 3 คนเข้าใจว่าจะ ออกกำลังกายร่างกายกินน้ำเพื่อไม่ให้เกิดจากนี่ไม่ใช่ไม่ใช่นะมันเร็วขึ้น OK เดี๋ยวพักกุ้งกลับอยู่ตรงไหนกลับมาวันนี้เสียความรู้มากนะ ออแกนิค เมื่อไหร่อีกชื่นยาวนาน ครอบครัวเราไว้วางใจ come back come back ค่ะ นวัตกรรมที่ใช้บนถนน ด้วยการสร้างยางพระยมที่ออกแบบมาเพื่อสำรวจดาวเคราะห์ดวงใหม่ ริบบิ้น Motion ฝรั่ง ดูอาหารให้ห่อเพิ่มรสชาติให้ จำได้แค่นี้ รถ Popular อีโคคาร์ยาริสเอทีฟหรือยัง Yes sir วันนี้ถึง 31 สิงหาคมนี้ เอากัน วิตามินซี วิธีใด ไข้ทรพิษที่ฐานทัพกลับมาเรียนปลูกฝีกับหมอบรัดเลย์ ทางนี้ฝนแน่ กินเข้าไปสักคนเถอะนะแม่กูอ่ะพวกเราจนปัญญาแล้วบนแผ่นดินนี้ ยังมีคนที่มีปัญญา หลวงปู่ศุขปี 19 ทีวีสด 33 ฉันคิดว่า ฉันไม่ได้รู้สึกกับพี่นาถแบบพี่ชายน้องสาว วันอาทิตย์จะจัดงานวันเกิดให้น้องเดียวค่ะ สนทนาร่วมงานด้วย ถ้าคุณน้าเห็นก่อน ก่อนสิครับ ตอนนี้ผมหยิบก่อนออกงานมัวแต่ลังเลของขวัญ วันนี้ 20:00 น ที่นี่กด มือถือ 3 Plus สบายตัวยาก สมัคร bx สบาย ผู้ช่วยที่บ้าน การเติบโตในทุกก้าวของลูกต้องการสารอาหารที่มีประโยชน์เสริมด้วยที่แหล่ะ ครบจบในงานเดียว 28 กันยายน อิมแพคเมืองทองธานี ปัญหาบ้านเยอะ แต่จระเข้เยอะกว่าจะระเข้ช่วยปกป้องทางบ้าน All New Mitsubishi TRITON Black Edition การจัดการคือจะรู้สึกแปลกๆหลังจากที่ทานร้อนเย็นหวาน หากไม่รีบดูแลอาการเสียวฟันอรุณแรงขึ้นค่ะแนะนำเซ็นโซดายน์มัลติแคร์ค่ะ โสดแล้วนะคะ True 5g กลับมาสู่รายการ คนนี้ก็เป็นประเด็นที่มาของยาดองมรณะ คือมีผู้เสียชีวิตไปแล้ว อาการกินยาดองซึ่งน่าจะนอนตอนนี้ได้แน่นอนแล้วนะครับ มาแล้วว่าในนั้นนะครับมีส่วนประกอบของ เชื่อต่อหรือไม่ สงครามซึ่งเป็นสารอันตราย นะครับแล้วก็ต้องมีกฎหมายควบคุมด้วยซ้ำไปนะครับหนูจะลงยาดองเนี่ยอยู่ดีตอนนี้มันมีเรื่อง ซุ้มยาดองที่มีการขายกันตนามีการบรรจุภัณฑ์เป็นขวด คุณเล็กๆนะครับแล้วก็ขายไปขวดนึงนะ 30 บาท 300 300 ราคากี่บาท 60 60 60 บาท 100 CC 300 cc 60 บาท หลังจากเหตุการณ์ในครั้งนั้นที่มีการพูดคุยถึงพี่แอนคุยกับทางฝั่งของของเด็ก เห็นเขาบอกเดี๋ยวเขาจะปรับปรุงมาให้ใช่ไหม ก็เขาก็บอกกลับมาแล้ว ออกมาแล้วก็หายไปพักนึงกินอย่างนี้ ไม่ได้กินเหล้า พี่ไม่ได้กินเหล้าทั้งๆที่พี่ขายแต่พี่ก็ไม่ได้กินค่ะ แล้ว เรารู้ได้ไงว่ารสชาติมันเริ่มกลับเข้าที่ น้องมันจะบอกตลอด น้องของใคร ป้องกันยังไง ลูกค้าประจำ เขาจะบอกเลยบอกว่ากินไม่เหมือนเดิม แป้งกลิ่นมันไม่เหมือนเดิม มันจะเหม็นไหม้ๆก็จะถามว่ามันเป็นยังไง ลุงว่าจะกิน จำเขาจะรู้ว่ากินมันไม่มี ไม่เหมือนเดิมนะป้าแอนกลิ่นมันไม่เหมือนเดิมมันเป็นยังไงมันเหม็นไหม้ หนิงแล้วเราเวลาเราสั่งมากินก็จะบอกว่าหนิงมัน ทำไมกลิ่นมันไม่เหมือนเดิม แล้วมึงก็ตอบไปว่าต้มมาจากนู่นนี่นั่ง ลามกซึ่งเราไม่รู้เลยไงว่า คืออะไร มีนัดที่ขายอย่างเดียวไม่รู้อะไรเลย ยาดองมีกี่สีดำของของของมันคือมันเป็น มารวมกันเลยแต่คือชื่อน่ะมันตั้งเอาให้ดู เพราะฉะนั้นวันนี้เราอนุมานได้หรือว่า ช้างกระทืบลงหนุมาน กำลังเสือโคร่ง แล้วแต่ว่าโหลนี้กูตั้งชื่อนี้หรอวันนี้กูตั้งชื่อนี้ แล้วแต่ใครอยากจะโดดไม่รู้ล้มจะกินหรอนิ ใกล้ถึงแล้ว อังกฤษอันอันเดียวกันทั้งหมดเลยชัดเลย รสชาติก็เหมือนเดิมครับคนละเข้าใจไปเอง ความรู้สึก สายตาต๋อยปลาต้องกินอันนี้ดีกูต้องกินอันนี้อะไรล่ะ นี่อันนี้กูดูแล้วนะ ขอยาดองทั้งหลาย วันนี้คุณรู้เลยว่าคุณต้องรู้ว่ามันเหมือนกัน คุณไปกินมาโดไม่รู้ล้มช้างกระทืบโรง พลังโครงหรือป่าช้างสามก๊กอะไรก็แล้วแต่ มันมาจาก ที่เดียวกันทั้งนั้น มันไม่ได้เหมือนกัน ถังเดียวกันครั้งเดียวกันทั้งนั้น โอ้โห ตายแล้ว เดี๋ยวกลับมาคุยกับเพื่อนต่อนะเดี๋ยวพี่อนันต์คุยกันอีกยาว ผมขออนุญาตถามทางฝั่งของพี่หมอหน่อย พี่หมอน ปัจจุบันสามี วิกฤต ใช่ค่ะตอนนี้อาการเป็นยังไงสุดก็วันที่ 5 ก็จะสมอง หมอแจ้งว่าสมองตายใช่ไหมคะ ซึ่งแต่ละกายของ สามีน่ะก็คือปกติเพราะเขาไม่มีโรคประจำตัว นะคะด้วยวัยที่เขา 52 ปีร่างกายก็แข็งแรงทุกอย่าง สมองตายอย่างเดียวอ่ะค่ะ ค่ะคือตอน ตอนนี้อยู่ 52 ค่ะ 52 นะตอนนั้นน่ะแฟนพี่ชื่ออะไรนะ ที่ขูดค่ะให้คุณนะคะ พี่หมอนรูปให้พี่คุณก็ไปกินยาดองมาวันไหนวันที่ 21 ค่ะ 21 วันเดียวกันเลยนะ อยู่ใกล้ๆคนเดียวกันทั้งนั้นเลยรักนั้นมาพอดีมาก ถามแบบนี้ ฉันอยากอ่านไหม เอาอย่างนี้นะคะคุณหนู วันที่ 11 ที่ขูดเขาจะทำงานใช่ไหมคะแล้วกลับมาถึงบ้านแล้วนะที่สูงแถวนั้นน่ะเขาจะประมาณ 3 19:00 น เขาก็จะ นั่งดูมันปกติอยู่แล้วนะแล้ววันรุ่งขึ้นเขาจะต้องหยุดงานใช่ไหมคะ เข้าบ้านช่วงไหนก็ไม่ทราบแหละโอเคก็ผ่านไปเพราะมาเจอกันอีกทีก็ช่วงเช้า ต้องถามเพราะว่าพี่พักอยู่ข้างบนเขาอยู่ข้างล่างก็นอนดูทีวีใช่ไหมคะก็ไม่เจอกัน ก็ช่วงเช้าก็อะไรก็เอาไปทำงานแต่พี่คุณหยุด คุณหยุดวันนั้นนะคะแล้วมาทราบเรื่องนี้คือช่วงเย็น พี่อยากกลับมาสิ แต่ทำงานมาถึงบ้าน พี่ก็ถามว่าเขาก็ลืมตาขึ้นมาคือตาเนี่ยเขามองแบบ เขาเบิ่งมากเลยอ่ะตานี่เบิกโครงเลยอ่ะแล้วก็ผิดปกติ ฉันจะเข้าอย่างไร แล้วมือโทษนะคะมือเขาจะอยู่เนี่ยเขาจะมองนี้ใช่ไหมคะ ตอนนี้กี่ทุ่มแล้วนี่กี่ชั่วโมงไม่เห็น อันนั้นด้วยความที่ไม่ทราบอีกทีนะเห็นไหมไม่เห็นจะคุยกับเขา พยานเบิกตังค์ซื้อแล้วก็ยัง กี่โมงแล้ว มันจะให้เข้าใจว่าเขาแกล้งเราหรือเปล่าประมาณนี้ใช่ไหมคะก็บอก 7:00 น ทุกวัน จนกว่าอะไรเนี่ย แล้วก็พักผ่อนต่อใช่ไหมคะสักพักก็ปวด เข้าห้องน้ำอุปกรณ์พ่อเกษมก็คิดว่าเขายังเหมือนเราอยู่เหมือนๆเราต้องยาตัวนี้ใช่ไหมคะก็เลยค่ะ ห้องน้ำเสร็จแล้วก็มานอนต่อ นอนต่อสักพักก็แบบ เป็นอะไรนะประมาณอย่างงี้ไม่เคยหายใจครืดคราดอะไรเนี้ยค่ะ ก็เลยคิดว่า เขาจะเป็นลมไหมก็เลยเอายาดมยาหม่องค่ะ เช็ดถูให้ อ่านแล้วก็น้ำมาเช็ดตัวให้อ่ะค่ะเพื่อให้ความรู้สึกมันดีขึ้นนะคะ เพราะหลังจากนั้น เขาก็ลุกขึ้นแล้วก็อ้วก เอาไปขังเอาถังเข้ามาลองลองก็ของเขาค่ะเอาถัง สักพักก็นอนต่อก็เอาเส้นเนื้อตัวก็บอกขอน้ำอุ่นมาเช็ดตัวหน่อย ติ๊กเอามาเช็ดตัวให้เขาใช่ไหมคะหลังจากนั้นสักพักเขาก็ลุกขึ้นแล้วก็ ขับรถไม่ไหวแล้วนะ ใช้ก้นขากระจกกระทบเข้าไปห้องน้ำ แล้วก็นั่งกินของตรงนั้นเลยฉี่ตรงนั้นเลยสักพักเขาก็อีกทีนึง อ้วกตอนนั้นคือมันไม่เยอะใช่ไหมคะ แล้วพี่ก็คิดว่าเขาไม่ใส่ เขาไม่ได้ใส่เสื้อนะแล้วเหงื่อก็ต้องออกใช่ไหมคะพี่คิดว่าพี่เอาน้ำลูบเนื้อลูบตัวให้เขา สักพักแค่นั้นหรอคะคนดีหนูก็ว่าเขาเป็นอะไรก็เป็นอะไรอีกเนี่ย กดท้องแล้วก็ดิ้นกระเสือกกระสนมาเลย มาถึงที่นอนใช่ไหมคะก็นั่งกินแล้วก็หายใจ รถตาก็เบิกเงินตลอดเลยค่ะ ไม่ต้องครับเดี๋ยวเราพักสักครู่นึงนะครับคืนมาสถานีสักครู่นึงเดี๋ยวช่วงหน้าเรากลับมา เดี๋ยวคุยกับทางฝั่งของพี่หมอนต่อ หลังจากที่ทางฝั่งของสามี มีอาการแบบนี้แล้วเนี่ย ทำยังไงกันต่อไปแล้วเดี๋ยวกลับมาคุยกับทางฝั่งของพี่แอนด้วย ณวัฒน์ตอนนี้เนี่ยความผิดจะเกิดขึ้นกับแฟนหรือเปล่าเนี่ยตำบลใจมากรู้ไหมเพราะมันมีคน ไปแล้ว จากร้านพี่ฝนตอนนี้ มีน้องอีกคน แล้วก็มีพี่คูณพี่ตอนนี้ วิกฤต คือสีแดง โอเคเดี๋ยวกลับมาแล้วเดี๋ยวกลับมาฝั่งทาง คุณหมอนะฮะแล้วก็สั่งของเราที่กรมการแพทย์แล้วก็ทำธุรกิจด้วยนะครับเพราะว่า จะบอกไปนะครับรุ่นนี้ผมถือว่าเป็นเรื่องใหญ่จริงๆนะครับแล้วก็ตอนนี้นะ ตำรวจผู้ป่วยทั้งหมดวันนี้เนี่ยทั้งหมดเนี่ยนะ 13 13 13 9 นะครับ จำนวนผู้เสียชีวิตไม่ต้องครับ ตอนนี้อกลายนะ จำนวนผู้ป่วยที่รักษาแล้วหาย 15 บาทครับ จำนวนผู้ป่วยที่กำลังรักษา 18 ลองดูดิ ตัวเลขมันหนักมันก็บอกอะไรได้หลายๆอย่างเลยครับว่า คนที่หายแล้ว ข้อสำคัญคือ มาจากกลุ่มที่อยู่บริเวณใกล้เคียงกันหมด แล้วก็ไม่ชม เหล้าเนี่ย เหล้า เขาเรียกอะไร โหลนี้ล้างเครื่องเลยเป็นที่เดียวกันเป็นกลุ่ม ถ้าจะบอกว่า แหล่งเดียวกัน มี 39 คนแต่ผมเชื่อว่ามีคนกินมากกว่า 39 แล้วคนเหล่านั้นน่ะ ไปไหน ยังอยู่แล้วอยู่ที่ไหนแล้วอาการจะเป็นยังไงแล้วไอ้เจ้าไม่เชื่อกันอยู่ในร่างกาย มันจะส่งผลเนี่ย ยาวขนาดไหนไปถึงเมื่อไหร่ แล้ววันนี้อาการยังไม่ออก จะออกไหม เดี๋ยวส่งหน้ากลับมาฟังนะครับในช่องทางของโซเชียลทุกช่องทางนะครับพรุ่งนี้เพราะคุณธัญญ่านะครับกลับมาดำ ปิดครับเดี๋ยว 19:00 น กลับมาครับ โชคใหญ่ ถูกต้องแล้วค่ะต้องบอกเลยมาพร้อมโชคใหญ่จริงนะคะเพราะว่าทางมาดามฟินเขาจัดแคมเปญสุดยิ่งใหญ่อลังการแห่ง คืนกำไรให้กับลูกค้าแล้วก็ฉลองวันเกิดคุณชายครบ 4 11 ขวบด้วยนะคะ ก็บอกเลยว่าฟลุ๊ค Order การสั่งซื้อนะคะคุณมีสิทธิ์ลุ้นรับรางวัล 1 ล้านบาท 6 รางวัล เท่ากับว่าทางมันเอาตีนแตกทั้งหมด 6 ล้านบาทค่ะคือต้องบอกเลยนะว่าออเดอร์ทุกออเดอร์เนี่ยราคา 990 9 บาทเท่านั้นนะคะแล้วคุณก็จะได้รับของไปทั้งหมด 4 ชิ้นก็คือว่าคุณจะได้รับ น้ำหอมนะคะเขาจะคละนะเป็นรุ่น graham ค่ะแกรมมี่เขา เขาก็จะมีทั้งหมด 3 สีนะคะสีทอง ตัวแทนของความสง่างาม Milk สีชมพูนะคะความน่ารักอ่อนหวานกระเบนนะคะสีเทาความสดชื่นเบาสบาย ไม่รู้คุณจะได้กลิ่นไหนแต่กูจะได้ไป 1 ลิตรแล้วก็อีกขวดนึงนะคะก็จะเป็นรุ่น 4 เซ็กซี่ก็จะมีทั้งหมด 3 กลิ่นแบบนี้ก็ไม่รู้ว่าคุณจะได้กลิ่นไหนไปกูจะได้ไปอีก 1 ขวดนะคะ ส่วนอีก 2 ชิ้นค่ะก็จะเป็นผลิตภัณฑ์ของมาดามฟินขึ้นซึ่งเขาก็จะเลือกให้ว่าจะได้อะไร ปรับผ้านุ่มถูกต้องนอนค่ะคุณจะได้รับ ไปทั้งหมด 4 ชิ้นในราคา 999 บาทนะคะและที่สำคัญทุก Order ออเดอร์เลยนะมีสิทธิ์ที่จะลุ้นรางวัล 1 ล้านบาทซึ่งทั้งหมดนี้เขาแจกทั้งหมด หลาน 6 รางวัลด้วยกันนะคะใครที่สนใจติดต่อ ปิ่น 8 นะคะจัดส่งฟรีทั่วประเทศนะคะแล้วกติกาในการที่เราจะได้รับรางวัลนี้บอกเลยนะ แล้วคุณได้รับกล่องมา เราจะต้องถ่ายวีดีโอถ่ายคลิปไว้ตั้งแต่เปิดกล่องใหญ่นะเพราะเปิด Facebook เขาก็จะมีกล่องแบบนี้นะคะก็จะมีเซ็กซี่กับแรมซึ่งบอกเลยนะว่าคูปองพี่บุ๋ม ว่าคุณน่ะได้รับรางวัลยังไงบ้างมันจะอยู่ในกล่องน้ำหอมไม่รู้ว่ากล่องไหนเนี่ยแหละ คงจะต้องทานไปตลอดนะเปิดกล่องใหญ่เสร็จแล้วเปิดน้ำหอมสุพรรณเปิด Facebook คุณได้รับคูปองเท่ากับคุณได้รับ 1 ล้านบาทเพราะฉะนั้นเนี่ยจะต้องระวังมิจฉาชีพด้วยนะคะ กูจะต้องถ่ายไว้ตลอดแล้วที่สำคัญเนี่ยเราจะต้องดูบัญชี บัญชีนี้จะไม่มีนายหรือนางนำหน้านะคะจะต้องเป็นบัญชีของบริษัท มาดามฟินเท่านั้น ไม่มีการให้โอนเงินก่อนใดๆทั้งสิ้น พี่ถามนิดนึง ถ้าซื้อ 6 ชุดมีสิทธิ์ลุ้น 6 ล้านเลย ตาเดียวก็ได้นะคะบอกเลยวันนี้คุณจะได้รับไปทั้งหมด 4 ชิ้นด้วยกันในราคา 999 บาทนะคะและที่สำคัญนะคะ Order มีสิทธิ์ลุ้นรางวัลมูลค่า 1 ล้านบาท สนใจติดต่อแอด Line 18 นะคะจัดส่งฟรีทั่วประเทศนะคะราคานี้ กลุ่มแล้วนะคะหมดเขต 15 กันยายนนี้นะเพราะฉะนั้นใครที่สนใจนะ พี่เป็นเศรษฐีเศรษฐีภายในพริบตาอย่างที่บอกไปนะคะรีบๆเลยรีบจัดเลยเพราะว่า โปรแบบนี้ไม่ได้มีกันมาแบบง่ายๆบ่อยๆ Siri มันจำเป็นจะเข้าปีที่ 11 จัดใหญ่จัดหนักจัดเต็มค่ะได้ไป 4 ชิ้นในราคา 999 บาท อ๋อแม่ 2 ขวดกับ 1 นะแล้วก็สวยเซ็กซี่ 1 นะคะหรือ 2 อย่างเนี่ยก็ได้เป็นอะไรกัน พระไปให้ จะเป็นเป็นสเปรย์ฉีดผมจะเป็นน้ำยาซักผ้า หรืออาจจะเป็นสเปรย์พ่นผ้า ถูกต้องแล้วแต่ว่าจะส่งอะไรไปให้ในกล่องน้ำหอม แล้วแต่โชคของคุณนะครับ 999 บาทติดต่อดูตอนนี้พี่ ฟิน 8 ค่ะรีบจัดกันหนามีระยะเวลาถึงวันที่ 15 กันยายนนี้ค่ะ ใช่ค่ะทุกคนแจกรางวัลละ 1 ล้านนะคะ วันนี้ขอบคุณมากนะครับ ใครอยากเป็นเศรษฐีนี่นะครับไม่ต้องพิมพ์มาถึงบ้านแล้วนะครับจัดเลยนะวันนี้สวยดีนะครับ สวัสดีค่ะ วันนี้พบกันนะคะแล้วรายการบางกอกกระซิบที่ศูนย์การค้าเซ็นทรัลพระราม 2 สวัสดีค่ะ เขามีการเปิดตัว ผลิตภัณฑ์ใหม่ คุณไปถ้าคน YouTube รายการสดช่อง 7 รองโฆษกของสำนักงาน อดีต เพราะน้องเพชรอายุ 54 แต่ว่าเข้าถึงเพลงบิลลี่ด้วยนะ เขามีพรสวรรค์อยู่แล้วเพราะเขามีความเป็นนักดนตรี คราวนี้ผมคิดว่า 9 ปีที่ผ่านมานี่ทุกคนมองเห็น แล้วว่า หลับเป็นอีกหนึ่งโลกซึ่งสำนักงานประกันสังคมได้เล็งเห็นถึงปัญหาดังกล่าวจึงได้ให้การรักษา เบิกค่าอุปกรณ์เครื่อง cpap หน้ากาก ขอบจมูกมีปากที่ใช้กับเครื่องซีแพคให้กับผู้ประกันตนตามที่จ่ายจริง จะได้หรอ รายการของคณิตศาสตร์คณิต เต็มที่กับทุกเรื่อง อาจเป็นอุปสรรคต่อการใช้ชีวิตนะคะมีแผลในปากและลิ้น สานศิลป์ศรีกว่าส่วน สมุนไพรธรรมชาติ บาทปัญหาเยอะกว่า ดาดฟ้า ซื้อได้ทุกที่ที่มีป้ายจระเข้ ลายอื่นนอนกันแบบนี้ เทคโนโลยีเร็วขึ้น 3 เท่าและรอบของเหลวไว้ภายใน ฮัลโหล ต้นนี้และต้นหอม อร่อยแถวนี้ มีคนเรียกฉันป้านี่แหละแล้วมีผมขาวไงผมเริ่มขาวปิดด้วย OK Herbal ใครง่ายไม่ฉุนปิดผมขาวได้สนิทอยู่เป็นธรรมชาติเปลี่ยนลุค ขึ้นไปโอเคผมขาวง่าย วันนี้ไปกินไหม ช่อง 3 ไม่ชัด รักษาเท่าชีวิต ไฟฟ้ามีสารพิษ เข้าลึก ทำลายปอด ยังไม่ค่อยชัดเจนเท่าไหร่นะคะแต่เรื่องของตัวเองก็ต้องมีปัญหา ภายในที่ต้องแก้ไขกันด้วย ผมไม่ได้ เรื่องของพักก็อยู่กับเราก็ให้เกียรติซึ่งกันและกัน เข้าร่วมกิจกรรม ไม่ว่าจะตำแหน่งใดๆนะคะ เจาะข่าวเด่นนะครับคุณผู้ชมครับช่วงนี้มาวิเคราะห์กันเรื่องของการเมืองครับ ตอนนี้มีประเด็นคือถ้ามองไปหลังจากก่อนหน้านี้เนี่ย 2 สัปดาห์ตามทุกวันเลย การเปลี่ยนแปลงมันเกิดขึ้นแทบจากรายชั่วโมงเลยนะคะว่าในท้ายที่สุด เอาเฉพาะเพื่อไทยกับพลังประชารัฐก็มีมติ จากเพื่อไทยออกมาแล้ว ไม่เอาพลังประชารัฐละ จบแล้วหรือยัง บิ๊กป้อม พลังประชารัฐ รวมไปถึงประชาธิปัตย์ วันนี้ก็เทียบเชิญกันแล้วชัดเจน ก็ขอให้ส่งรายชื่อไปแล้วด้วยครับเดี๋ยวจะวิเคราะห์ตลาดนัดแล้วก็รวมไปถึงภาพรวม โดยเฉพาะ คำถามที่ว่าเรื่องจริยธรรมนะวันนี้ยังสำคัญยังข้ามไม่ได้เลย คุยกับอาจารย์สมชัยศรีสุทธิยากรนะครับอดีตคณะกรรมการการเลือกตั้งกลับมาวิเคราะห์ สวัสดีครับสวัสดีครับ สวัสดีครับคุณเอกครับอาจารย์ครับตามทุกวันเลยนะ ก็เหนื่อยพอสมควรนะ ก็มีสื่อ เรียกว่าเกือบทุกสำนัก จะโทรมาถามเรื่องหนูได้ตลอดเวลา ก็เลยทำให้ใหม่ก็ต้องติดตามตลอดว่าเป็นอย่างไร แล้วก็พยายามจะให้คำแนะนำ ในมุมมองของกฎหมายต่อไป ไอ้มากที่สุด ไม่ได้เพื่อประโยชน์ใด ทุกฝ่ายฟังได้หมด ปากว่างแล้วจะแก้เกมกันยังไงก็ว่าไป มีจุดเสี่ยงจุดอันตรายต่างๆ ก่อนหน้านี้อาจารย์บางคลาน หลายเรื่องหลายเรื่องครับเพื่อนถ่ายเขียวพลังประชารัฐ อาจารย์ได้บอกไว้ ก็ไม่คิดว่าเขาจะ กล้าทำ ขณะนี้มาถึงขนาดนี้ไม่คิดว่าเขาจะกล้าทำขนาดนี้นะครับ แล้วก็ การที่จะหยิบเอาบางส่วนของทางประชารัฐมา ช่วยเป็นเสียงสับสน ให้มันมีจำนวนที่ใกล้เคียงกับของเดิมจะออกไปคือ 40 ใช่ป่ะ ต้องหามาเติมให้เขาก็บอกว่าเอา ไปรับตามพิกัดมาได้ 20 กว่าค่ะ แล้วก็ บางส่วนของทางประชารัฐเอง ที่เป็นของผู้กองธรรมนัส อีกประมาณ 20 กำลังไปครับ นะครับก็คือตัวเลขเนี่ยที่ออกเนี่ย มันน้อยกว่าที่เข้า น้าเขาก็จะบอกดี กรณีแบบนี้แต่ว่าในแง่มุมที่เป็นเรื่องของความเสี่ยง จะเกิดขึ้น นะครับในการที่จะมีการที่จะไปร้องอะไรกันบางอย่าง และประเด็นคำร้องต่างๆเหล่านั้นเนี่ย อาจจะลามปาม มาถึงตั้งพรรคเพื่อไทยมาถึงตัวนายกหรือไม่เนี่ย ก็เป็นสิ่งที่ต้องคิดให้ดีนะครับว่า มันก็มีโอกาสจะได้รับโอกาสที่จะเกิดขึ้นกี่เปอร์เซ็นต์ เขาว่าประวัติล่าสุดของคุณชัยวุฒิ ก็บอกเอาไว้ว่าเอาล่ะ จนถึงวันนี้ให้ติดตามดูซีรีย์ต่อไปครับ หลายคนก็บอกว่า หลังจากนี้เพื่อไทย โดนแน่เลย ดีครับว่า สิ่งที่ฟังประชารัฐทำเนี่ย ค่อนข้างที่จะเยอะ ในเชียงของตกปลาก็ตายกลับ ครับเรียบร้อยทุกกระเบียดนิ้ว เรื่องของการที่เสนอบุคคลไปลงตำแหน่งทางการเมืองนั้นเนี่ย มันเขียนไว้ชัดเจน ในภาวะการเมืองว่า จะทำให้สมาชิกพรรคมีโอกาสได้รับรู้อย่างกว้างขวาง บังคับก็มีการกล่าวถึงว่า จะต้องผ่านที่ประชุมของกรรมการบริหารพรรค ให้ความเห็นชอบ สังเกตดูอ่ะ ออกไปก่อน เรียกว่า แน่มาก พี่ทำทุกอย่างเป๊ะทุกอย่างเลย ไม่ออกแผนการมาก่อนใช่ไหม อาการบอกว่าเนี่ยจะร่วมรัฐบาลและข้อเสนอแนะ อันนั้นผมถือว่าเป็นการบอกให้สมาชิก ทราบโดยทั่วถึงกัน ไม่ถูกต้องไปอยู่ที่ไหนล่ะครับ อย่างที่สองคือมีการประชุมกรรมการบริหารพรรค แล้ว รามคำแหง 94 ชื่อเดิมไปก็คือผ่านขั้นตอนกระบวนการ ตามที่เขียนไว้ในข้อบังคับ ตอนนี้ คนอื่นที่อยู่ในภายในภายภาคหน้า ไปบอกว่า ฉันมี 20 คนนี้ แล้วก็ฉันขอ ให้กับคนของฉัน นะครับไม่เอาชื่อ อธิบายจากกรรมการบริหารพรรค ในกรณีแบบนี้เนี่ย ก็สุ่มเสี่ยงพอสมควรครับว่า คนดังกล่าว Intimate ทำผิดกฎหมายพรรคการเมือง แล้วก็สุ่มเสี่ยงที่จะโดนกล่าวหาว่า จะไม่ทำ ขั้นร้ายแรงแบบนี้ ต้องบอกว่า ในข้อบังคับของทางประชารัฐ เขาจะมีหมวด ที่ว่าด้วยจริยธรรมนะที่เขาใส่กันได้ก็ให้ดูนะครับ จะเป็น น่าจะเป็นข้อ ครับเดี๋ยวผมขอดูนิดนึงนะครับ ข้อ 61 ทำของ พรรคพลังประชารัฐ อันนี้ เป็นการที่กล่าวถึงว่า นะครับ ต้องปฏิบัติหน้าที่ ด้วยความซื่อสัตย์สุจริต ไม่แสวงหาประโยชน์โดยมิชอบ เพื่อตนเอง กลับ ช่างประชารัฐเนี่ย เขามีหมวก ในข้อบังคับของเขานะ มีหมวดว่าด้วยจริยธรรม ดูเด็กมาก ไม่เคยทำการบ้าน ถือ จันทีนอก ของสาร จาก Lazada ตาขององค์กรอิสระ หนังที่ประกาศไว้ในราชกิจจาเมื่อปี 61 ลอกมาทุกบรรทัดและข้อบังคับ ไม่สนใจ คำต่อคำประโยคต่อประโยค ถ้าอย่างนั้นมัน มันยิ่ง มันยิ่งเป็น กรอบกฎหมายที่ ชัดเลย จริงๆแล้วข้อบังคับเนี่ยไม่ต้องเขียนละเอียดขนาดนั้นก็ได้ แต่ ไม่แน่ใจนะ ไม่ชอบทำการบ้านชอบเรากลับบ้านหรือเปล่าไม่รู้ ไม่รู้สิ บุคลากรที่ดี ที่พักนี่แหละ เวลาพูดถึงพักในสมาชิกพรรคการเมืองพรรคนี้จริยธรรมเนี่ย มันไม่ต้องไป เข้มข้น เท่ากับสวรัฐมนตรี ดันขึ้นไป เท่ากันแหละ ไม่ได้ตำแหน่งอะไร แต่กรอบ แอมมี่ เท่ากันสูงมากนะครับดังนั้นเนี่ยสมมุตินะครับว่าในกรณีซึ่งมีคน เที่ยวไปเร่เสนอชื่อ ว่าฉันมีสมาชิก ฉันขอตำแหน่งให้กับคนนู้นคนนี้อะไรก็แล้วแต่นะ อันนี้ จะได้ทำป้ายแดง ไม่ใช่ถ้าหากว่าในกรณีนี้ก็คือทางนั้นแหละ ถ้าหากว่าทางเพื่อไทย ไม่เอาไม่เอา คนในกลุ่มนี้เลยอ่ะ จะเป็นไปได้ไหม คล้ายๆเหมือนกันแก้เกมว่า โอ๊ยไม่เอาคนทำร้ายมาเลยคนนั้นก็เอาออกไปแล้ว ตะกอนที่ใส่ชื่อมาต้องออกแล้ว แต่ให้ คนนอกจริงๆเลยเป็นคุณพ่อ เป็นน้องชาย แล้วก็ไป อีกสักพักหนึ่ง นะครับที่เป็นข่าวปลดออกมาคำถามคือมันคนใหม่ มันจะคนเข้าป่ามีไหม ผมอ่านแล้วนะ อยากกอดเหมือนกัน เพราะว่า ให้แก่ตนเอง ผู้อื่น แสดงว่าแม้ตัวเองก็ได้ไม่ใช่ตัวเองก็ได้แต่ว่าที่สุดแล้ว ชายคนนี้เป็นเพื่อนพ่อเนี่ย ใกล้มากๆ นักหนาเนี่ย ในกรณีแบบนี้เนี่ย ผมว่านะ ทางฝั่งลุงป้อม ทางฝั่งคุณชัยวุฒิหรือกับใครก็แล้วแต่ คงรออย่างเดียว เมื่อไหร่ มากกว่าชื่อเมื่อไหร่ ด่าเป็นคนกลุ่มนี้เมื่อไหร่จะมีความเชื่อมโยงกับคนภายในกลุ่มของคนธรรมดา รีบเสนอเมื่อไหร่เนี่ย ก็จะดำเนินการ ทางกลุ่มของพัฒนา อาจจะเป็นการขับออกจากพรรค แล้วมันขับธรรมดา ขับด้วยข้อหาฝ่าฝืนมาตรฐานคือสัมพันธ์ร้ายแรง ขนาดเนี้ยมันก็ยาวต่อไปได้เช่น อาจจะมีคนไปร้องปปชให้ต่อๆจากตำแหน่งทางการเมือง กว่าจะตอบได้ไหม ว่า พากันไปรับเขาเนี่ย นฤชายกสูงปี 2009 แต่งตั้งขึ้นไปเนี่ย รู้ สมควรจะรู้ว่าบุคคลดังกล่าวนี้ มี ต้องห้ามที่ขัดกับ สถานที่สำคัญร้ายแรงหรือไงกับหนังใหม่หนังเก่าเหมือนเดิมเลย รางวัลเดิมเลยก็คือคำว่ามันก็จะกลายเป็นว่า นายกเนี่ย กูจะรู้นะ จุดที่ควรจะรู้พอแล้ว เพราะเราเป็นภาระ ต่อสื่อมาตลอด แถลงการณ์ ต่อประชาชนต่อสมาชิกพรรคมีมติกรรมการบริหารชัดเจนครับ ได้เดี๋ยวพอมีปฏิสัมพันธ์กับว่า ให้คนนั้นขับออกจากพรรคไปต่อสังคมนะ แล้วก็ประกาศด้วยข้อกล่าวหาชัดเจนว่าบุคคลดังกล่าวนี้ พิกัดพิกัดสถานที่สำคัญแรงค่ะ คุณไม่รู้เลยเหรอ ขายไปแล้วที่ลำปางได้ก็เป็นห่วงครับว่า จะกลายเป็นแบบนี้กับแต่ถ้าหากว่าสมมุตินะครับ ขับ 40 ออกมา 10 คนออกมานะกำลังจะออกมานะครับ แล้วก็ไม่มีใคร ได้ไปเป็นรัฐมนตรีเลย ไม่มีคนที่มีส่วนเกี่ยวข้อง นะครับ อะไรก็แล้วแต่นะเข้าไปเกี่ยวข้องเลยเป็นโควตาของพรรคเพื่อไทยเอาคนนอกจริงๆแล้วไม่มีปัญหา ไผ่ ต้องให้ ไม่ใช่บางคนกินเหล้าบางคนไม่กินอาหารภัตตาคารของดีไม่ได้ ประชาธิปัตย์เข้ามาไม่แน่ใจว่าสุดท้ายจะเบ็ดเสร็จที่ 20 เท่าไหร่ ไม่ใช่ 25 ได้แน่ อีกเคสหนึ่ง ถ้าเป็นแบบนี้ก็เป็นอีกเรื่องหนึ่งซึ่งขณะนี้เนี่ยดูเหมือนก็จะเป็นอาการที่มืด กะว่าโอมีหนังสือเทียบเชิญมา แล้วโชว์เห็นเลยนะครับลงวันที่ 27 สิงหาคมกลับนะครับก็รู้สึกดีใจแล้วล่ะ เดี๋ยวก็ เอาดำเนินการตามขั้นตอนนะ หนังสือที่เชิญมาเนี่ย ขอให้พรรคประชาธิปัตย์ ไปดำเนินการตามขั้นตอนการสมัครให้ถูกต้อง นะครับ หนังการ์ตูน ก็คือประกาศให้สมาชิกรู้ จะส่งชื่อ สองคนนี้เข้าไปเป็นรัฐมนตรี เอา 2 ชื่อดังกล่าวเข้ากรรมการบริหารพรรค มีมติ เสียงข้างมากส่ง 2 ชิ้นขึ้นไปคือการทำตามขั้นตอนตามกฎหมาย แล้วตามวันเกิด แต่ สิ่งที่ต้องคิดก็คือว่า หนังสือที่ 27 สิงหาคมนี้ สิ่งต่างๆ พี่จะต้องเป็นการที่จะไปทำภายในภาพนี้ต้องเกิดขึ้นหลัง 20 การส่งชื่อ เพื่อตรวจสอบ คุณสมบัติต่างๆ ก็ต้องส่งหลัง 27 หรือต้องส่งหลังจากที่ มีการประชุมกรรมการบริหารภาค แล้วก็ มติว่า 20 ไหนคือจุดเริ่มต้นเนี่ยมันต้องตามเอกสารที่ระบุวันที่ 27 แล้วขั้นตอนดำเนินการไป แต่ถ้าไปย้อนเห็นว่า มีการพิจารณาก่อนหน้านี้ ไม่รู้สิ คือถ้าหากว่าสมมุตินะครับไปสืบมาได้ ครับว่า มีคนเอาชื่อไปส่งส่งไปแล้วพี่ ปีที่แล้วนี่ ส่งไปให้แล้ว 2 ชิ้น พี่ด้วย 2 ชื่อนี้ถูกส่งเรื่องส่วนราชการต่างๆทุกหน่วยและ 13 แห่ง ได้รับแล้วมึงคิดเอาดิ คำถามคือ ไข่ เอาชื่อไปส่ง ร้านกระทำการล้ำหน้า ล่วงหน้าก่อนมติกรรมการบริหารหรือไม่ก่อนการทำตามหรือไม่ กระทำการล่วงหน้าก่อน ถือว่าเป็นการทำผิด จะไม่ทำ เช่นกัน มันก็เข้าใจ เช่นกันแล้วมันก็จะไปที่ตัว เพื่อไทยไปที่สุดในโลก หนังม้วนเดียวกันเลย 15 เป็น ถ้าสมมุติ เราก็ไม่รู้ข้อเท็จจริงนะครับสมมุติว่า บังเอิญมีใครเป็น 2 ชื่อนี้ขึ้นไป พี่ตั้งใจจะขึ้นไปก่อนหน้านี้ ต้องทำ 2 ชุดให้เสียไปเลย คำว่า เอาล่ะ มาคุยกันใหม่ในพรรคประชาธิปัตย์ดังเจอชื่อที่ไม่ตรงกับชื่อ ก็ตอนแรกไม่เกี่ยว จะไม่ทำหรอกน่า นะครับไม่รู้ใครส่งไม่รู้ นะครับแล้วก็มันไม่ได้มีผลในการที่ทำให้ได้ตำแหน่งรัฐมนตรีนะอันนี้ก็คืออาจจะเป็น มีมติใหม่หลังจาก 27 จะเป็น 2 ชื่อเดิมก็ไม่ได้นะจ๊ะ ส่งไปแล้วนะ ถ้าเป็น 2 ชื่อเดิมที่เคยส่งไปแล้วเนี่ย จะมีคำถามเยอะ ว่าใครเป็นคนไปส่ง แล้วก็เป็นการกระทำการก่อนหน้า นะครับ พี่จะมีหนังสือเทียบกันหรือไม่ เป็นการทำก่อนหน้าที่พัก จะประชุมกันมีมติกรรมการหรือไม่ คุณใช้สิทธิ์อะไรล่ะเหรอมันก็ตั้งข้อสังเกตได้ ใช่ไหมครับ สมมุติว่า หนังบนใหม่ ตามมา ประชุมกรรมการบริหาร 2 ชื่อ ใหม่ขึ้นไป อันนี้ก็ ขั้นตอนหลังจากยึดตามขั้นตอนทุกอย่าง ปีนี้ไม่รู้อาจารย์มีข้อมูลไหมว่า กูยังไม่ส่งอันนี้เราก็ไม่ยากแล้วครับ เดี๋ยวถ้ามีคนไปร้องปปช ร้องต่อศาล แสดงว่าเห็นแล้ว ไม่ใช่ จะเห็นไม่เห็นไม่รู้ ทั้งเป่าทั้งขาเนี่ย มีอำนาจ ในการเรียก หน่วยราชการต่างๆมาซักถามได้นะเช่น มีหรือเปล่ากฤษฎีกามีหนังสือตามมาไหม เลขาธิการคันตีมาขนส่งไปหรือเปล่า 2 ชื่อนี้ ทุกคนครับมันให้ข้อมูลต่อศาลต่อปปชได้ นะครับ นะครับ ออกจากราชการเลยขนาดนั้น สิ่งเหล่านี้ มันไม่ใช่สิ่งที่จะ คิดเองทำเองตามใจชอบได้ค่ะ ทุกอย่างในบ้านเมืองมันมีกฎเกณฑ์มีกติกาว่าต้องทำให้ถูกต้อง การเมืองสมัยใหม่ สงสัย คือทุกคนทุกเอกซเรย์ได้หมด นะครับสามารถ ประชาชนสามารถตรวจสอบได้ ข่าวคราวต่างๆทุกคนสามารถตรวจสอบได้หมดครับดังนั้นก็เป็นสิ่งที่ต้องทำตามกฎเกณฑ์กติกาอย่างไร ระวังครับ อาจารย์ครับที่หน้าจอเหลืออีก 5 นาทีและเดี๋ยวจะไปต่อในออนไลน์ 5 นาทีนี้ผมเลย หมาที่ บิ๊กป้อม สิ่งที่มันเกิดขึ้นสถานการณ์นะวันนี้เนี่ยหลายคนอาจจะมองว่าเอ้มัน มันตกแล้วไหม หรือต้องมองเกมหลังจากนี้ บารมีบิ๊กป้อม ยังมีอยู่เพื่อ สู้กันต่อไปกับเกมหลังจากนี้ ไม่แน่ใจอาจจะมองยังไงบ้าง ไม่ทราบคนนอกสุขภาพท่านก็ไม่อยู่ในภาวะที่จะทำงานได้อย่างเต็มที่นะ แต่จริงๆแล้วเนี่ยถ้าท่านสามารถที่จะ บอกว่าอยากให้พักอยู่ต่อไปนี้ มันก็ต้องคิดแหละครับ มาทำงานแทนนะครับ นาคอสอาจจะถอยห่างออกไป แป๊บ สักครู่หนึ่งก็แล้วแต่นะครับ ตอนนี้ในกรณีซึ่งยัง ยังอยู่ในตำแหน่งนี้ สิ่งที่ จะต้องคิดต้องทำก็คือทำไงครับ ความเข้มแข็ง สามารถที่จะ มีบทบาท ที่ เป็นที่ถูกใจประชาชน เปิดการตั้งครั้งต่อไป ณวันนี้เสร็จจากโรงพยาบาลแล้วกลับแล้วก็ต้องคิดในมุมของการเป็นไฟฟ้าและระหว่าง จะทำบทบาททำหน้าที่ต่างๆอย่างไรซึ่งก็ ให้ท่าน ทำหน้าที่ด้วยความเข้มแข็ง ได้รับเอกสารให้ครับหลังจากนี้ที่ ตลาดประชารัฐเขาอาจจะดำเนินการไม่รู้อาจารย์มองว่า และความเป็นไปได้มากน้อยแค่ไหน ขี้ออกนิด แก้แค้นให้แน่ๆอย่างนั้นคืออย่าให้การเมืองเป็นเหมือนกับการคิดแก้แค้น กันกลับ งั้นคงจะไม่เหมาะสมแล้วครับ แต่ เป็นการทำสิ่งที่ถูกต้อง หรือว่าทำสิ่งที่ดีงาม สร้างมาตรฐานทางจริยธรรมต่างๆ ไปกับการเมือง อย่างนั้นน่าจะดีกว่า ซื้อเราคงไม่ต้องการการเมืองไทยที่เป็นการเมืองซึ่งประเภทว่า รวมกลุ่มกันได้เกษียณแล้วแต่ก็ไปต่อรองขอตำแหน่งรัฐมนตรี มันเป็นการบังคับ เก่าแบบเดิมมากๆแล้ว มันก็ยังเป็นอย่างนั้นมันย้อนไปประมาณ 30 40 ปีที่ 3 อาจารย์ทุกคนที่อยู่ในระบบการเมืองเนี่ย มีส่วน ช่วยกันสร้างการบ้านให้ดีงามได้ อะไรที่มัน มากเกินไปดึงกลับมา สนามเป้าปัญหาวุฒิกับอรอุมา อย่าอยู่กันเงียบๆนะอยากดูเพียงแค่ความสะใจ นี้ไปคุณก็ไม่ชอบไปก็ทำใจได้ ให้มองจากเหตุและผล มองจากหลักการที่ถูกต้องควรจะเป็น โดยไม่ต้องไปสนใจครับว่าคนคนนั้นจะเป็นฝ่ายที่เราชอบหรือไม่ชอบก็ตาม ถึงฝ่ายเดียวชอบ ทำผิด ก็ต้องส่งเสียงวิพากษ์วิจารณ์ให้เขาอยู่ในกรอบที่เหมาะสมที่ถูกต้อง ก็ควรจะบอกให้ชัด วันนี้อาจารย์ชี้ช่อง หลายหลายช่องเลยค่ะว่าสิ่งที่มันควรจะเป็นเนี่ย มันควรจะเป็นอย่างไรสรุปสั้นๆง่ายๆ อย่างเพื่อใครถ้าจะอยู่รอดปลอดภัย หลังจากนี้ 40 ของประชารัฐ ออกไปแล้ว ออกไปแล้วก็อย่าเอาคนซึ่งมีส่วนเกี่ยวข้อง พิสูจน์ได้ว่ามีส่วนเกี่ยวข้องในเชิงกลประโยชน์เข้ามา วันอาทิตย์ ใครไปเลยช่างมันนอกไปเลยเอาคนที่เขามีความสามารถ เป็นมืออาชีพมาบริหารกับประชาชนอยากเห็น หน้าตาครมที่เป็นมืออาชีพ จะได้เป็นความหวังของประชาชนเป็นโอกาสแล้วครับ คือ เราชาวบ้านตาดำๆแล้วก็อยากเห็น คนรุ่นใหม่มีฝีมือมีความสามารถเข้ามาทำงาน อารมณ์ในเกมการเมืองอาจารย์ เราก็ไม่รู้ว่าสุดท้ายเป็นอย่างไร ไปหาอาจารย์ อาจารย์บอกอาจารย์ชี้ช่องไว้แล้วนะครับ แล้วก็เราไม่รู้คำว่าสถานการณ์มันโง่เหลือเกินอย่างอย่างคุณชัยวุฒิเอง หรือสถานการณ์ในช่วง 2-3 วันที่ผ่านมาเอง วัดมันก็เข้มข้น เข้มข้น ที่นี่ เดี๋ยวเราจะคุยกันต่อในออนไลน์นะครับคุณผู้ชมครับ ก็จะได้คุยกับอาจารย์ในภาพรวมอื่นๆด้วยนะครับไม่ใช่แค่เรื่องของเพื่อไทยกับพลังประชารัฐ เราก็ประชาธิปัตย์เอานั้น เรื่องจริยธรรมเนี่ยมันยังเป็นจุดสำคัญที่นะวันนี้ดูเหมือนบรรทัดมันเปลี่ยนไปแล้วก็ต้อง ให้ความสำคัญกันมากขึ้นเดี๋ยวคุยกันต่อที่ออนไลน์วันนี้ ที่หน้าจอขอบพระคุณท่านอาจารย์ก่อนนะครับให้เกียรติมาคุยกับเราในวันนี้ครับขอบคุณครับอาจารย์ครับ ขอบคุณที่ติดตามรับชมได้ครับเดี๋ยวต่อกันที่ออนไลน์กับพี่โมเดลสาขา Mono วันนี้หมดเวลาแล้วนะครับลาไปแล้วครับสวัสดีครับ จองเลยครับ สัมภาษณ์งานผ่านฉลุยเลยค่ะเพราะว่าแล้วต้องทำได้ใส่ใจคนที่เรารัก ชูโกะ คุณรู้สึกจะมีอาการชาเกิดขึ้นบ้างไหมอาการชาเกิดจากปลายประสาทอักเสบวิตามิน 22 1 ยูโร ตั้งแต่พี่ชายเทพไทสูตรช่วยลดการเสียวฟันเดี๋ยวนี้จะกินอะไรสบายมากมันไม่เสียวแล้ว ถามสุขภาพช่องปากก็ดีขึ้นมากมาก ใช้นานจนลืมจริงๆครับสีฟันเทพไทยใช้นิดเดียว ลมมรสุมใหม่ หิวแล้วค่ะ ลืมอะไรหรือเปล่านะ แล้วแต่อยากจะย้ายไปอยู่แมนยูจริงหรอเขาเป็น ดนตรีคน ระบบการรักษาเรียนตั้งแต่วันที่ 20 ระดับแม่น้ำโขงขึ้นสูงถึงระดับความเสี่ยงน้ำ ใกล้ถึงเทศบาลเมืองหนองคายแจ้งเตือนประชาชนเฝ้าระวังและติดตามสถานการณ์ ใกล้ชิดหลังฝนตกหนัก ส่งผลกระทบเข้าท่วมบ้านเรือนชุมชนที่ลุ่มต่ำบริเวณริมแม่น้ำโขง ส่วนสถานการณ์น้ำท่วมที่จังหวัดเลยน้ำป่าภูเขาได้ไหลเข้าท่วมตำบลเมือง ในอำเภอเมืองเลยกว่า 400 หลังคาเรือน แถวบ้านต้องยกสิ่งของขึ้นที่สูงแล้วก็ย้ายผู้สูงอายุไปอยู่ในที่ปลอดภัยมูลนิธิ พระราชทานณวัดท่าทองตำบลเมืองบางยมอำเภอสวรรคโลกจังหวัดสุโขทัย ปลุกใหม่ อภัยในตำบลธาตุทอง 4 หมู่บ้าน ตำบลคลองกระจง 4 หมู่บ้านละ 2500 2 ตั้งแต่วันนี้จนถึงวันศุกร์ที่ 30 สิงหา ประตูระบายน้ำ เพิ่ม เพื่อนพึ่งพายามยากสภากาชาดไทยแนะนำทราย 6 คันรถไปให้ชาวบ้าน บ่น อำเภอศรีนคร เพื่อบรรจุกระสอบทรายกั้นน้ำท่วมแจกจ่ายอาหารสำเร็จรูปแล้วก็น้ำดื่ม 100 แพ็คด้วย รายการที่ 3 นักกีฬายิงธนูพาราลิมปิกไทย 3 คนก็คือของประเทศไทยในอดีต และหนูนาพระกรรมลงสนามแข่งขัน สิ่งที่กูจะไปเดินรอบอันดับวันที่ 29 สิงหาคมนี้เวลา ประมาณ 18:00 น ตามเวลาประเทศไทยพร้อมหน้าสุดก็บินออกหาชุดไทยนักกีฬายิงธนู อายุ 44 ปีเปิดเผยว่า การตกรอบแรกเกมส์ครั้งที่แล้วที่โตเกียวถือว่าเป็นบทเรียนสำคัญของชีวิตและก็อยาก กลับไปแก้ไขได้อีกครั้งในภายในสมัยที่ 3 ของตัวเองที่ปารีส มุ่งมั่น ผมประกันที่น่าสนใจอีกครั้งของข่าวเด่นประเด็นร้อนเวลาประมาณ 16:00 น ช่วงนี้สวัสดีค่ะ ทศวรรษที่ 21 การดูตัวครั้งสำคัญของทุกสถานที่ เสือกว่าของทีวี พูดคุยกับคนอวบ 8:00 น ศูนย์นิทรรศการและการประชุมไบเทค เวลามันจะย้อนกลับมาเมื่อไหร่ก็ได้เอาที่สำคัญเราไม่มีไม้ตะพด ของคนที่มอบวิญญาณให้เวลาได้เท่านั้น ผิดพลาด สายติดสายตรง ซอยก้านคอ สู้ไม่ได้ สนับสนุนอยู่ รักนะ ชุดน้ำคือชีวิตน้ำดื่มไทยน้ำดื่มรีเจนซี่ วันนี้เลยครับไปดูมวยชิงแชมป์รุ่น Super Black 122 ปอนด์ อุณหภูมิดอย 22 ครับ ชอบกูอยู่ อีสานด้วยกันครับจากอำเภอน้ำยืนจังหวัดอุบลราชธานี เล่นไหนดีแนะนำได้ของบิ๊กนั้นอีกคนทำได้เพียง ระวังเป็นพิเศษ ขณะที่ y****** รัฐมนตรีที่ไม่มีลักษณะต้องห้ามซึ่งพรรคประชาธิปัตย์เตรียมเรียกประชุมกรรมการบริหารและอส ในวันพรุ่งนี้ ก่อนส่งรายชื่อตาม โควต้า ผู้ว่ารปภจังหวัดนครราชสีมาพร้อมทีมกู้ภัย เครื่องสแกนเข้าค้นหาสัญญาณชีพผู้สูญหายจากเหตุอุโมงค์ถล่มอีกครั้ง หลังเมื่อช่วงเช้าเกิดดินถล่มซ้ำ ทำให้สัญญาณชีพจาก 3 จุดหายไป 2 จุด ขณะที่นายอนุทินชาญวีรกูลรัฐมนตรีว่าการกระทรวงมหาดไทย ลงพื้นที่ติดตามผลการตรวจสัญญาณชีพซ้ำ โครเอเชียระดมนักเตะ เกินกว่า 100 นายพร้อมเครื่องบินและรถดับเพลิง ไฟที่กำลังลุกไหม้อย่างรุนแรง ภูเขาในเมือง เมืองใหญ่ที่สุดอันดับ 2 ของประเทศไฟลุกลามเข้ามาใกล้บ้านเรือนประชาชน แต่เจ้าหน้าที่เข้าป้องกันไว้ได้ ได้ขนาดนี้จะคุมไฟไว้ได้แล้วแต่เจ้าหน้าที่ยังกังวลว่าไฟอาจจะถูกขึ้นมาใหม่อีกรอบ รายการต่อไปนี้เป็นรายการทั่วไปสามารถรับชมได้ทุกวัย สวัสดีครับ วันนี้ถ้าพวกเราพาคุณผู้ชมมาเช็คอินกันที่ร้านในวันศุกร์ สทหก็เป็นร้านหมูกะทะเปิดใหม่ Happy not Advance ติ๊กเกอร์กระดังงา ก้องเดียว ทำให้กิน รู้สึกผ่อนคลาย advanced สติ๊กเกอร์กำลังงาน แดงแป๊ดเลย ไม่เสียหรอกหน้ามันแดงมันกินเบนโตะ ไปเลยจ้าเก็บเล็กๆประกันสุขภาพปลดล็อค Double Double วงเงินให้ 2 เท่าเมื่อเจอโรคร้าย 1373 วันนี้ร้อนมากเลยแม่ไปอาบน้ำก่อนนะ อาบน้ำญี่ปุ่น โลชั่นบำรุงผิวล้ำลึก หอมหอม เริ่มจากสารสกัดคอลลาเจนธรรมชาติ ติดไว้ก่อน ใช้ คืนนี้ เฮียบอกว่าให้หาตัวเด็ดๆที่เสียบ ชอบไหมคะ เวลา ดูทีวีช่อง One 31 ดูออนไลน์ AdWords ดี กำไลนาคีที่มณีเสริมมงคล เป็นการผ่าตัดเอาออกอยู่ที่นั่นก็คือเรียกว่าเป็น Android oyun Club ปากแห้งนั่นมันคือวลีของคุณบรรหารศิลปอาชา ซึ่งท่านทำการเมืองในลักษณะที่ ผูกขาดการเป็นฝ่ายรัฐบาล แต่ว่าประชาธิปัตย์เนี่ยนัดได้เลย 78 ปีที่ผ่านมาเนี่ยเป็นฝ่ายค้านมากกว่ารัฐบาล แล้วทุกครั้งที่เป็นฝ่ายค้านประชาธิปัตย์ก็จะประสบความสำเร็จในการทำหน้าที่ แต่ว่าประชาธิปัตย์ที่ผ่านมาก็ต้องยอมรับว่า เราใช้อุดมการณ์การต่อสู้ เรื่องซื่อสัตย์สุจริตเป็นจุดขายเรื่องความเป็นมืออาชีพ เรื่องความเป็น นักการเมืองอาชีพ ที่อยู่กับประชาชนต่อต้านเผด็จการอันนี้มีจุดยืนของประชาธิปัตย์เนี่ยทำให้คนมันชอบ คนก็เลยเลือก คือถ้าหากว่าประชาธิปัตย์ใช้เงินใช้ทองเหมือนพรรคการเมืองอื่นนะไม่ใช่บัตรไม่ได้อยู่ยาวถึงขนาดนี้ แต่ถ้าคุณเทพไทพูดอย่างนี้นะว่าจุดเด่นอย่างนี้นะขออนุญาตต้องถามตรงๆจะเรียกว่าตีแสกหน้าก็ตีแสกหน้า ผลงานประชาธิปัตย์ผ่านการ ลงสนามเลือกตั้งโต๊ะมาโดยตลอดนะ เพราะอะไรเพราะประชาธิปัตย์ ยืนมัน น้อยลง หรือมันไม่มีจุดยืนที่ชัดเจนวันที่ต่อสู้ กับระบอบทักษิณ ร้านไอติม 48 เราได้ระดับหนึ่งร้อยกว่าเนี่ยนะในคนภาคใต้เอาอย่างนี้วันที่สู้กันระหว่าง ถึงกลับ ประชาธิปไตย คุณทักษิณประกาศ ว่าถ้าจังหวัดไหนไม่เลือกพรรคไทยรักไทย จะไม่พัฒนาภาคใต้บอกว่าถ้าอย่างนั้นก็ไม่เป็นไร จะเลือกประชาธิปัตย์ประชาธิปัตย์ภาคใต้เลย อุดมการณ์ชัด เลือกตั้งซ่อมแทนคุณไพรพัฒโนส่งวิรัตน์กัลยาศิริไป คุณทักษิณเป็นรัฐบาล รัฐมนตรีไปเต็มที่ ท่องเที่ยว เต็มที่ ให้ชาวบ้านเรียกชาวบ้านนับตังค์และเขียนในบัตรเลือกตั้งเลย กูสั่งมึงมากูไม่เลือกกูเล่นไม่เป็น มันจะไม่เลือก แปลว่านะวันนี้อุดมการณ์ประชาธิปัตย์ใครลงอย่างนั้นหรอ ก็เพราะประชาธิปัตย์ไม่ได้ขายอุดมการณ์ไง ที่ผ่านมาคือต้องยอมรับกับพื้นฐาน ของคนภาคใต้ เป็นพื้นฐานเรื่องไปเรื่องการเมืองสูง มีความรู้ทางการเมืองมีความสนใจต่างกันไหมสูงเขาจะสู้ ในการเมืองในเชิงอุดมการณ์มากวันที่เขารู้ว่าประชาธิปัตย์เสียเปรียบ คุณทักษิณ แต่ว่าเมื่อประชาธิปัตย์มีจุดยืนชัดเจนในเรื่องของการต่อสู้ต่อไปถึงเขาก็เลือกวันนี้มันถอยลง เพราะมันไม่มีจุดขายเลือกตั้งปี 62 ที่ถอดลงมาเปรียบ 25262 เนี่ยเพราะอะไรเพราะคนในประชาธิปัตย์มีความรู้สึกว่าในวันนั้นคนที่จะสู้กับระบอบ senior ไม่ใช่ประชาธิปัตย์ ประชาธิปัตย์ให้โอกาสมาหลายครั้งแล้วสู้ไม่ชนะมึงตัดสินใจรีบเปลี่ยนให้ลุงตู่สู้ๆ แล้วก็เลยได้พลังประชารัฐมาเยอะที่สุดในภาคใต้ แล้วก็หลังจากนั้น ประชาธิปัตย์ก็ประกาศชัด คุณอภิสิทธิ์ประกาศว่า จะไม่สนับสนุนลุงตู่เพราะไม่ต้องการที่จะให้ลุงตู่ที่สุดและมาก ต้องการที่เมื่อคุณเบื่อคสชคุณไม่ชอบทักษิณ คุณก็เลือกสายกลางก็คือประชาธิปไตยแต่ว่าประชาชนการเมืองในตอนนั้นของประชาชนคือ มันเลือกข้าง คือไม่ต้องถึงก็ลงตัว คนสายกลางของพุทธาภิเษกมันขายไม่ได้เลยทำให้ประชาธิปัตย์หรือชอบประเทศใด 52 18 ประชาธิปัตย์แล้วนะคะแนนตอนนั้นนะ 3 ลัง 9 นถือว่านั่นคือเนื้อคู่ของฉัน แต่ว่าหลังจากนั้นพรรคประชาธิปัตย์ไปร่วมกับลุงตู่ พอไปร่วมลงทุนกับคุณอภิสิทธิ์ ประวัติรักษาสัจจะแปลว่าประชาธิปัตย์เนี่ย เสียงส่วนใหญ่ 2187 21 ก็บอกว่าไปร่วมกับลุงตู่ พระร่วงครับ เหลือ 25 เลย อันนี้เนี่ย การเมืองในวันนั้นก็ต้องยอมรับ คนมันเบื่อรัฐบาล ใช่ไหมล่ะก็คือฝ่ายค้านมันแรงกว่าและประชาธิปัตย์มันก็ไม่มีจุดขายแล้ว ขายในภาคใต้มันก็จะขายลุงตู่อยู่เนี่ยลุงตู่เนี่ยมามากกว่า สุรินทร์ หัวหน้าพรรคประชาธิปัตย์ในตอนนั้นแต่ปรากฏว่าคำถาม ผมยืนอยู่ที่เดิมนะคุณอธิบายทั้งหมดคือ แล้ววันนี้เห็นภาพนี้ ในฐานะที่เป็นพระที่ต่อสู้กับระบอบทักษิณมาโดยตลอด ครับ ไปยกมือให้ลูกสาวทักษิณเป็นนายก และ ร่วมเข้า เสียงแต่รูปเข้ารัฐบาลของลูกสาวทักษิณ จบมั้ย คือประชาธิปัตย์เนี่ยมีท่าทีที่จะร่วมกับทักษิณมาตั้งแต่ หลังจากการเลือกตั้ง 14 พฤษภาคม 6 แล้ว คุณเปิ้ลก็จะได้ยิน แล้วคุณเดชก็ประกาศแดงมาเข้าไปพบคุณทักษิณ ที่ฮ่องกง แล้วตอนนั้นก็เห็นชัดไงว่ามติพรรคก็บอกให้ออกเสียงไม่เอา คุณเศรษฐา ขอบคุณสถานี มีคะแนนเหลือเฟือแล้วมีส.ส. 16 คนของประชาธิปัตย์เนี่ยยกให้มาตอนหลังมายกให้ ทำไมยกฝ่าฝืนมติพรรคเพื่อให้ บ้านเมืองมันไปได้ไงมันไปได้อยู่แล้ว จำนวนสสเกินจำนวนที่ที่จะเป็นนายกได้อยู่แล้ว ครั้งที่ 2 ขอบคุณเจ๊ตามีอันเป็นไป ต้องรู้จักตำแหน่งนายก แล้วก็โหวตใหม่คือคุณมิ้ง ประชาธิปัตย์มีมติ ว่าไงก็บอกเสียง ทั้งๆที่ฝ่ายค้านร่วมกันเนี่ยคือพรรคประชาชนเนี่ย บอกว่าไม่เห็นด้วยยกมือขึ้น ประชาธิปัตย์ก็ ทอดไมตรี อันนี้อาจเห็นได้ชัดตั้งแต่ครั้งแรกคุณเศรษฐาตั้งแต่มาถึงตรงนี้ถือว่า มีไมตรีทอดสะพานเปิดทาง จับความตามนี้นะครับไม่พูดตรงๆ รุ่นนี้จริงไหมคือจะจบไหมประชาธิปัตย์เนี่ยผมก็คิดว่า ไม่จบหรอกประหยัดนะ เพราะอะไรเพราะว่าประชาธิปไตยมันอยู่มา 78 ปีไม่มีวันตายแปลว่า เล็กลงไหมมีสิทธิ์เล็กลง 25 ยังจะเล็กลงหน่อยก็แล้วกันว่าจะ 52 165 มา 5225 แล้วก็ต่อไปก็อาจจะเป็นไปได้จะต่ำกว่า 25 อีกก็ได้ถ้าเป็นแบบนี้นะก็ปฏิบัติมันไม่มีอะไรไปขายของจะขายอะไรดี น่าจะขาด เลือกให้เป็นนายก เฉลิมชัยวันนี้คนไปถามคนทั้งประเทศ หัวหน้าพรรคประชาธิปัตย์หรือเปล่า คุณยังไม่รู้จักเลยว่าหัวหน้าพรรคประชาธิปัตย์คือใคร คุณนอนโรงพยาบาลได้ไหมคะคุณหมอจะต่อสู้กับระบอบทักษิณ ฝนก็ตกหนักเพิ่งจะต่อสู้กับระบอบทักษิณอยู่ป่ากันอยู่อย่างนี้ มึงถาม เดี๋ยวก่อนนะนี่คือความเห็นของอดีตสมาชิกพรรคถูกต้อง เขามีจุดขายเขาจะเสนอใครเป็นนายกดีเขามีนโยบาย อะไรนะ เอาไว้ใจเราตอนนี้เห็นชัดว่า อนาคตไปไม่รอดแน่ๆคือประชาธิปัตย์ถ้าจะไปได้นะจริงๆ โอกาสนี้แหละมันเป็นโอกาสของประชาธิปไตย ช่วงนี้นะเพราะอะไรเพราะการเมืองมัน 2 ขั้ว ระหว่างเสรีนิยม เจ้าหน้าที่เขาเรียกกันก็คือพรรคประชาชนกลุ่มอนุรักษ์นิยมในกลุ่มอนุรักษ์นิยม ตอนนี้ ขบวนก็คือลุงตู่ลุงตู่เลิกแล้วการเมือง แล้วก็ไปเป็นองคมนตรีแล้ว พรรคการเมืองอื่นๆ พี่จะมาเป็นหัวขบวนของอนุรักษ์นิยมเนี่ยไม่มี อนุรักษ์นิยมของแท้ในของคือประชาธิปัตย์ ถ้าหากว่าประชาธิปัตย์ปรับปรุงตัวถือโอกาสตอนนี้ทำเป็นพัก อนุรักษ์นิยมที่ 9 น่าจะกลับคืนมา ฉันไม่ทำอย่างนั้นน่ะมันก็จะเป็นลูกไร่ของคุณทักษิณ ใช่ไหม ออกไปซื้อราดสารแล้วแต่จะทำอะไรล่ะ ทั้งๆที่โอกาสนี้เนี่ยประชาธิปัตย์ควรจะเป็นฝ่ายค้านและก็สถาปนาตัวเองว่า เป็น ตัวแทนในแกนนำของฝ่ายอนุรักษ์ก้าวหน้าเป็นฝ่ายอนุรักษ์ที่ออเจ้าออกอย่างนี้เหมือนกับที่เราเคยคุยกันนอกรอบ มันถึงเวลาที่จะต้องมีพรรคการเมือง เป็นขั้วที่ 3 ได้สักที ทาน 2 ตัวนี้คือจริงๆแล้วเนี่ย มันก็มีแค่ 2 ขวดแหละ คือว่า คุณจับเพื่อไทยอยู่ในชุดอนุรักษ์นิยมหรอ มันไม่พร้อมจะวิ่งได้ พรรคเพื่อไทยเขาไม่ได้มีอุดมการณ์อะไร โอกาส โอกาส โดยพื้นฐานความคิดโดยมวลชนเขาอยู่กลุ่มเดียวกับ พรรคประชาชนของอนุรักษ์นิยมเนี่ย คนเอาเอา 12 ล้านเสียงที่เคยเลือกประชาธิปัตย์ ประชาธิปัตย์ต้องเอาคืน 12 ล้านเสียงนี่ขึ้นมาตอนนี้เหลือ 900 บาท แฟนน่ะ คุณไปดูอ่ะผมเอาตัวเลขให้ดูเลยว่าเลือกตั้งครั้งที่ผ่านมา อนาคตใหม่ได้ 14 ล้านห้า เกิด 11 10 ล้าน 50 ล้าน ประชาธิปัตย์ ได้ ร้านหนึ่งเก้าแสนเทพารักษ์- หนึ่งจากเมื่อก่อนเนี่ยก็คือ เพื่อใคร 14 ประชาธิปัตย์ 2 1252 ฉะนั้นเนี่ยวันนี้เนี่ยประชาธิปัตย์เหลือ 1 ล้าน 11 ล้านไปไหน 11 ล้านก็คือไปเลือกลายไง แล้วก็ของเพื่อไทย 14 ล้านคนละ 10 ล้าน 4 ล้านก็ไปอยู่ที่ก้าวไกล หายไปอยู่รวมไทยธนชาต 5 ล้าน คือตอนนี้เนี่ย เพื่ออนาคต Skin คะแนนประชาธิปัตย์ คะแนนพรรคเพื่อไทยแปลว่ากินคะแนนประชาธิปัตย์มากกว่าชนชั้นกลางไปอยู่ที่ มันต้องคืนไงคือคุณต้องทำตัวคือ คนส่วนหนึ่งที่เป็นแฟนประชาธิปัตย์ที่ไปเลือกพรรคก้าวไกล วิจัยเรื่องเรื่องมาตรา 112 มากแต่ว่าบางทีก็ไม่มีทางเลือกเขาก็ต้องเลือก แต่ถ้าประชาธิปัตย์ จัดเป็นพระอุดมการณ์และบ่อพักนี้เอาสถาบัน มันจะเอาคะแนนกลับคืนมา 10 ล้านเสียงเนี่ยกลับคืนมาแน่นอน รายการเมืองไทยวันนี้นะไม่คิดไง มันจะเอาคืนได้ยังไงครับในเมื่อย้อนกลับไปวินาทีแรกที่คุณแนะนำตัวกับผม กับคุณบอกว่าผมขี้ก่อนนะ ผมกรีดเลือดมายังเป็นสีฟ้า ผมคือคนที่เป็นอดีตสสกับยังสำนึกบุญคุณ คุณเห็นหรือยังครับว่า รองหัวหน้าพรรคประชาธิปัตย์เขาออกมาสอยทุกคนที่วิพากษ์วิจารณ์เขาเลย แล้วมันจะเอากลับมาได้แล้ว 12 ล้านคือมัน คือต้องยอมรับว่าจริงๆแล้วเนี่ย ถ้าหากว่ากรรมการบริหารชุดนี้ คิดว่าพรรคประชาธิปัตย์แค่ทางผ่าน แม่บันได หรือว่าแค่เดือนที่จะข้ามให้เข้าไปถึงจุดหมายที่ต้องการคือการรัฐบาล ผมก็คิดว่า เขาบอกเพื่อนเขาถึงจะกลับมาแล้วเขาควรที่จะสละเวลาอันนี้เนี่ย ให้กลับ คนที่เขารักเรือลำนี้ นั่นก็คือความหมายของผมก็คือว่าถ้าอย่างนั้นเนี่ยนะ คุณก็ สิงห์พักนี้ไปพักนี้ให้กับคุณชวนไปคุณชวนคุณบัญญัติคุณสุรินทร์ เขาก็ ฟื้นฟูพักไปพวกคุณ 21 คนที่คุณคิดว่าคุณเป็นคนรุ่นใหม่คุณไม่เห็นกับอุดมการณ์ของพรรค มันไม่ทันสมัยคุณเข้าไปอยู่พักที่ คิดว่าคุณควรจะไป เอาอย่างนี้ผมว่ามันแฟร์ไงมันก็ปล่อยให้ประชาธิปัตย์เขาก็ได้เดินต่อไปและคนที่รักไปปรากฏในพื้นสูง อันนี้มันความต้องการของคุณ เสนอผมเข้าใจแต่ที่ผมบอกคือ เขาออกมาครั้ง แฟนคลับทั้งผู้สนับสนุนทั้งอดีตสมาชิกที่ออกไป พวกคุณเคยทำอะไรให้พักบ้างหาเสียงอยู่ที่ไหนวะไอ้ 12 ล้านมันจะกลับมาเหรอ เขาก็ไม่ได้รู้ประวัติศาสตร์ของพระราชา ก็เขาเพิ่งเข้ามา คน คนที่ออกจากประชาธิปัตย์ตอนนี้นะ ที่มีชื่อเสียงในเยอะแยะไปหมด นะครับเอานับตั้งแต่เอาใหญ่สุดก็คือคุณอภิสิทธิ์แล้วก็คนอื่นๆตามมาตั้ง 3 ลูกน้องแต่ละคนเหล่านี้มีคุณูปการต่อพรรคประชาธิปัตย์มาแล้วทั้งสิ้น ได้ต่อสู้สืบทอดอุดมการณ์ของประชาธิปไตย สู้กับระบอบทักษิณสู้กับเผด็จการทุกรูปแบบมาแล้วทั้งสิ้นประชาธิปัตย์ที่มันมีได้ทุกวันนี้เนี่ยเพราะคนเหล่านี้แหละ คนปัจจุบันจะบอกว่าคนที่ผ่านมาคุณพี่อาศัยใบบุญ พี่ปัดอยู่เนี่ย ที่อาศัย ประชาธิปัตย์เพื่อไปร่วมรัฐบาลกับทักษิณเนี่ย ขอบพระคุณทุกประการของคน อดีตทั้งนั้นที่ทำมา แต่กลับ 5 คุณไม่เข้าร่วมรัฐบาลไทย คุณจะสามารถเอานโยบายของพรรคคุณไปทำให้ประชาชนเห็นได้ยังไงเป็นฝ่ายค้าน มันจะสร้างสรรค์มันจะตรวจสอบแต่มันไม่มีผลงานคือเห็นหรือยังว่าวันที่จะเข้าร่วมกับรัฐบาลพลเอกประยุทธ์ อันนี้ชัดเลยด้วยซ้ำไปนะว่านโยบาย เรื่องจำนำข้าวพลเอกประยุทธ์ต้องรับ เรื่องการแก้ไขข้อมูลพลเอกประยุทธ์ต้องรับคนเดียว รับไปแล้วก็ไปถามให้ คะแนนกูยังได้แค่นี้แล้ววันนี้คุณยังไม่ได้คุยอะไรกันเลยนโยบายกูไม่คุย วันที่คุณคุยเรื่องการโดยปกติการจัดตั้งรัฐบาลนะ เขาก็จะเลือกพรรคที่มีอุดมการณ์ใกล้เคียงกันจุดยืนใกล้กันมาร่วมรัฐบาล และนโยบายที่มันไปกันได้ วันนี้อุดมการณ์ไม่ต้องพูดถึง ไม่มีโรงกลั่นเหมือนกันเลยสักพักนึง ดูคนละขวดน้ำมันน้ำมันเครื่อง 12 เรื่องเสียงแตกเลย 2 เวลาคุยกันเนี่ย ในการร่วมรัฐบาลเนี่ยไม่เคยคุยเรื่องนโยบายเลย เสียงเอายังไงได้วะเนี่ยๆไม่มีมีแต่ว่า ผมจะมากี่คน ผมจะมาถึงทักมาผมจะมา ยกมือยกมืออยู่แล้วกูจะมากี่คน คุณมาถึงพักคุณมาเที่ยวพักผ่อนพัก ผมจะได้รับตำแหน่งอะไรบ้าง โควต้าไหนกระทรวงไหนแล้วถ้าคนนี้เข้าไม่ได้เนี่ยเดี๋ยวพ่อไปไม่ได้ลูก เป็นได้ไหมถ้าลูกเป็นก็ได้พ่อมาเป็นได้ไหมถ้าพี่เป็นแม่น้องมาเป็นได้ไหมน้องเป็นไม่ได้ คือมันคิดแต่เรื่องทุกวัน ประชาชนไม่ได้อยู่ในสมการของการจัดตั้งรัฐบาลเลยแม้แต่น้อย แล้วมึงคิดดูอ่ะ แล้วมันจะมันจะเอาไปทำให้ ประชาธิปไตยในหมู่บ้าน จะไป ไม่ใช่ครับลุงตู่นี่ยัง 2 เรื่องชัดๆ ประกันรายได้ น้ำมันไม่มี พูดอย่างเดียวตอนนี้ขอยังไงขอให้เข้าร่วมรัฐบาลให้ได้มากี่คน ดูการ์ตูนที่มันเป็น OK หน่อย วันนี้นักการเมืองในพี่ก็คิดอย่างนี้แหละ เพราะนักการเมืองยุคนี้ ส่วนใหญ่นะไม่ได้เกือบทั้งหมดอ่ะ มาจากการใช้เงินใช้ทอง นักการเมืองในสภาเนี่ยผมชี้หน้าได้เลยนะ 80% ชื่อเสียง เดี๋ยวนะเดี๋ยวนะ ตอนนี้กำลัง กำลังเข้าไปเลยนะคุณผู้ชมตอนนี้กำลังเข้าด้ายเข้าเข็มนะแต่เดี๋ยวขออนุญาตพักตรงนี้สักครู่นะคะ ที่คุณพูดทั้งหมดเนี่ยนะเขาไม่สนใจเลยเขาบอกพวกคุณน่ะมันพูดไม่ พูดเก่งแต่ทำไม่เป็น มนตรี ที่สำคัญที่สุด ชวนหลีกภัย จะโดนขับออกจากพรรคด้วยหรือไม่ถึงแม้ใครจะบอกว่าเป็นเฟคนิวส์ก็ตามเดี๋ยวชอบก็จัด ประหยัดทำไมเสร็จแล้วเราจะกลับมาอยู่กับคุณเทพไทต่อครับ ทำไม มีใครกังวลเรื่องทั้งหนูและแมลงสาบที่บ้านบ้างไหมคะแต่ว่าไม่อยากจะเข้า วันนี้เรามีอุปกรณ์ช่วยนะคะที่สามารถกำจัดได้ง่ายๆค่ะ เรียกว่าก่อนหน้านี้คือ ได้ผลตอบรับดีมากๆเพราะว่าเหนื่อยบ้านมีปัญหานี้ยิ่งช่วงนี้ด้วยครับคุณสายฝนแบบนี้ครับ หนูแมลงสาบยุงอะไรเอ่ยนะสัตว์เลี้ยงของต่างๆนั้นสามารถเข้ามาบ้านเราได้นะ หาวิธีการกำจัดแบบเดิมรอฝั่งนี้ใช้เคมีนะเป็นลูกเหม็นไล่แมลงสาบ เป็นพวกยาเบื่อหนูก็ไม่อยากทำบาป ตอนมันตายเนี่ยต่างๆเนี่ยนะครับจะเจ็บยังไงก็ไม่ยัก เป็นการกระจายรูปไม่เหมือนกันดังนั้นจะดีกว่าไหมวิธีการกำจัด อย่างที่เห็นบนหน้าจอนี้หนูแมลงสาบสัตว์มีพิษหรืออะไรก็ตามที่เข้ามาก่อน ใช้เพียงแค่เสียบเข้าไปในป่า กดสวิตช์แล้วทำงานกินไฟต่อเดือนแค่ 4 บาทดีกว่าไหมครับ ซึ่งมีเครื่องอัลตร้าโซนิคครับรุ่นนี้เป็นรุ่นที่พัฒนาแล้วเข้าใจด้วยนะ ฝันขึ้นดีขึ้นนะ ประสิทธิภาพมีผลดีมากยิ่งขึ้นนะครับขอบคุณพื้นที่ทั้งหมด 80 ถึง 150 ตารางเมตรนะครับมีการไล่หนู ให้ดูเลยว่ามันไล่กันยังไงเดี๋ยวจะเปิดให้ดูด้วยเสียง ไม่ทำลาย ประสาทสัมผัสของมนุษย์และสัตว์เลี้ยงของเราดังนั้นมันจะทำลายแล้วก็มีผลกระทบ กับหนูแมลงสาบหรือว่าอะไรก็ตามที่เป็นสัตว์ที่ผมอยากอยู่บ้านเรา ปลอดภัยมั่นใจได้เลยครับ 5 วัตต์เท่านั้นเอง 4 บาทต่อเดือน ลงทุนแค่นี้นะ ไม่ต้องไปเสียเงินเยอะแยะมากมายในการกำจัดหรือว่าจ้างช่างมาทำนะครับกดปุ่มแทนได้เลยนะครับที่สำคัญ ปลอดภัยมากๆเลยครับและมีการทดสอบจากสถาบันที่เขาได้รับการรับรองแล้วนะว่าทำงาน จริงๆนะการทำงานของเขาไม่ค่อยๆเสียบปลั๊กเปิดนะเดี๋ยวดูนะครับว่าจะเกิดอะไรขึ้นกับพวกหนูหรอกนี้ หน้าตาหนูก็ไม่ได้วุ่นวายยิ่งใหญ่เลยนะครับเสี่ยระยะหวังผลนั้น 3 ถึง 5 วันนะครับวันนี้เริ่มรำคาญแล้ว เริ่มหนีเห็นมะ ตอนนั้นถ่ายตอนนั้นเลยไม่อยู่ด้วย ยุ่งยากจะเป็นอะไรที่ยากหน่อยแต่ก็ดีกว่า เอาไว้ให้แม่เข้ามานะครับทุกอย่างต้องใช้เวลา 1-2 อาทิตย์ก็เริ่มเห็นผล 2-3 สัปดาห์ไล่หนูได้ดีขึ้น 1 เดือนครับมันโยกย้ายส่ายสะโพกนี้ก็บอกไปเลย เปิดให้ด้วยนะครับทั้งเรื่องของการทำงานของการทดสอบทดสอบ มันใช้งานได้ผลจริงๆนะครับ 2 เปิดได้ตลอดเวลา 3 ค่าไฟไม่แพงอย่างที่คิดเลยนะครับ ไว้การทดลองนะเนี่ย เราเห็นภาพไปแล้วแต่วันนี้มีคนสนใจน่าจะเป็นเรื่องของราคามากกว่า ไม่ต้องครับเนื่องจากเป็นสินค้าขายดีของเราเราอยากให้ทุกท่านทุกคนดีนะครับต้องการเอาไว้ได้เลยนะคะ แล้วพักอยู่นี้ระหว่างที่ผมพูดโปรโมชั่นดูไปด้วยเลยก็ได้นะครับเป็นการทดสอบมันปล่อยคลื่น จริงนะบางคนอาจจะเจอบางยี่ห้อมาอาจจะไม่ได้ผลอาจเป็นผู้ใหญ่ ไม่กล้าไม่ชัวร์นะจ๊ะถามจริงๆนะครับว่าสอบได้จึงต้องมีใบรับรอง หน่วยงานที่เกี่ยวข้องเข้าโปรโมชั่นไว้ตอนนี้ทีมงาน ไม่เห็นโทรมาจากไหนที่ 15 ชิ้นนะครับส่งวันนี้ครับจะให้หนูเอาภาพโซนิค ซื้อ 1 แถมให้อีก 3 ชิ้นเลยนะ 890 บาทไม่พอครับ 2 เครื่องที่ผมบอกเมื่อกี้ ได้ อุปกรณ์หัวหน้าครับ 32 หัวละ 390 บาทอีกหนึ่งครับไปใช้หนี้ไปถ้าเป็นแบบนี้ 590 บาท 2760 บาทแถวนี้ เราให้คุณจ่ายเพียง 1,000 90 บาทครับผมสายแล้วนะที่ 02 1467 นะครับย้ำ 021174777 นะครับหรือ LINE มาก็ได้ครับที่ ช้อปปิ้งส่งฟรีเก็บเงินปลายทางด้วยครับ ซื้อ 1 แถม 1 เครื่องอันนี้ไว้ตามจุดที่ต้องการได้เลยห้องเก็บของอะไรที่ ดูแล้วน่าจะมีผู้ต้องดูหรือว่ามันจะมาบ้าน 1 เครื่อง บนบ้านอยู่ในบ้านอีกสักเครื่องหนึ่งรับประกัน 1 ปีเต็ม ขายชิปยังไงขอแค่คุณคนหายไปในถ้ำ เพียงแค่ไม่เท่าไหร่ที่บอกไว้ได้ครับถ้าเกิด 3 เดือนแล้วยังไม่เห็นผลนะคุณผู้ชมเรายินดีคืนเงิน เต็มจำนวนตอนนี้สายเหนือไม่เยอะแล้วนะครับ การแพร่กระจายของเชื้อโรคที่มากับหนูมาจากท่อน้ำแมลงสาบนั้นวันนี้เริ่มต้นง่ายๆครับ 4 บาทเท่านั้น กดสวิตช์ปล่อยให้มันทำงานไปหลายเรื่องอยู่ไม่ได้ เริ่มเห็นผลนะครับ ย้ายสำมะโนครัวออกไปอยู่ที่อื่นไม่ได้มีของแถม จบไม่พอครับ 390 บาทอีก 1 ชุดและอีกหนึ่งอย่างที่อยากจะให้พิเศษ เต็มที่ 2,000 160 บาท 77 นะครับรู้จักออฟฟิศได้เลยตอนนี้ เสร็จแล้วนะครับพรุ่งนี้แถมเยอะด้วย ซื้อ 1 แถม 1 300 เอาไว้ก่อนก่อนที่น้ำจะมาช่วงนี้ฝนเริ่มมาแล้วนะครับ ไหวไหมครับเผื่อที่เปิดใช้จะได้เป็นการป้องกันไม่ให้สัตว์ร้ายเข้ามาอยู่บ้านเรานะครับ สั่งซื้อวันนี้ส่งฟรีมีเก็บเงินปลายทางด้วยนะครับ 90 บาทจ้า 2760 2 หัว 1 ชุดและไฟฉายมาใส่ถ่านได้ 77 Shopping ครับ คนด้วยน่ากลัวเพราะว่าตอนนี้มีสัตว์ต่างๆเข้ามาในบ้านได้ง่ายค่ะโปรโมชั่นวันนี้คือคุ้มค่ามากๆ ตอบด้วยค่ะ คุณทราบหรือไม่ว่า พ่อเขามีกระดูก 3 ชิ้นกระดูกต้นขา กระดูกหน้าแข้งกระดูกสะบ้า ยึดติดกันด้วยเส้นเอ็น ทุกครั้งที่มีการเคลื่อนไหวของข้อเข่าจะมีน้ำหล่อเลี้ยงอยู่ภายในข้อเข่า กระดูกอ่อน มีลักษณะเรียบมันวาว มีเยื่อบุก็เป็นเซลล์นะ ความรู้สึก มีส่วนช่วยในการถ่ายเทน้ำหนักรับแรงกระแทกหากไม่ดูแล หรือปล่อยให้ข้อเข่าขาดคอลลาเจน ทำให้เกิดโรคข้อเข่าเสื่อมเรื้อรัง แล้วไม่สามารถกลับสู่สภาพเดิมได้สนับสนุนโดย youtube.com เขาบอกสนใจโผล่ 02 105 4179 เสียเหงื่อจากการออกกำลังกายหรือเล่นกีฬาและเครื่องดื่มเกลือแร่ Power 1 ซองผสมน้ำเย็น 1 แก้ว ชื่นชมวิวทาวเวอร์เจริญฟาร์มาซูติคอล ก็เห็นอาจารย์จะแข็งแรงมากๆเลยอายุ 40 กว่าแล้วแต่ลูกจะเดินจะนั่งต่างๆเนี่ย ก็เราก็ เครื่องวัดคอลลาเจนเป็นเรื่องที่สำคัญเมื่อมีปัญหาก็เลยเช่นเราก็เติมเข้าไปด้วยกัน เชื่อว่าต้องเลือกสิ่งที่ดีที่สุดอยู่แล้วนะคะอย่างตัวมีคอลลาเจนด้วยนะคะ ตัวนี้เป็นกลิ่นส้มยูสุนะคะอร่อยมากเหมือนทานน้ำส้มเลย เพราะว่าตัวนี้นะคะเขาใช้สารทดแทนความหวานแทนน้ำตาลค่ะคอลลาเจนไทพ์ทูแบบนี้นะคะ เขาเป็นสูตรลับเฉพาะตัวนี้ปกติกล่องนึง 800 บาทค่ะ 3 กล่องจะ 2004 เข้าไปละ แต่วันนี้เขาเอามาจัดโปรโมชั่นนะคะให้สำหรับพ่อแม่พี่น้องทุกท่านแหละ 3 กล่องวันนี้นะคะจาก 2019 199 บาทนะคะ 0 2016 000-999 นะคะ 0 1 6 0 0 0 0 หรือไม่งั้นที่ LINE RGV 999 ของดีต้องมีใช้ ใช่แล้วค่ะ ขอยืนยัน สวัสดีค่ะ อยากขอบคุณด้วยขอบคุณนะครับขอบคุณครับ คุณ ลูกค้าธนาคารออมสินขอบคุณลูกค้าธนาคารออมสินเป็นลูกค้าเราเท่ากับ สังคมสังคม ขอเรียนเชิญทุกท่านร่วมกันบริจาค เดือนนี้ 26 กันยายนเวลา 09:00 น โลหิตมีความสำคัญจำเป็นอย่างมากในการช่วยชีวิตผู้ป่วยที่สูญเสียโลหิต บริจาคโลหิตเท่ากับว่าคุณได้ช่วยต่อเวลาให้ผู้ป่วยอย่างน้อย 3 คน ศูนย์บริการโลหิตแห่งชาติสภากาชาดไทยจัดรถรับบริจาคโลหิตเคลื่อนที่ อาคารสำนักงานบริษัท loveis BEC ซอยวิภาวดี 18 และซอย พร้อมรับของที่ระลึกที่ออกแบบมาเป็นพิเศษ 5 กิโลเมตรสามารถโทรจองเวลาส่งได้ที่ 01 064 2126 กันนะครับ ต่อชีวิตเพื่อนมนุษย์ เหมือนที่อาจารย์เสรีบอกครับ ซึ่งในบ่อเกิดของทุกโรค มันคือเรื่องปัญหาการขับถ่าย มันคือจุดเริ่มต้นของหลายๆโลก สมัยก่อนก่อนจะมาเจอแบบนี้ ร้องเพลงร้องเพลงนี้ร้องมาตั้งแต่อยู่เมืองไทยไหม ร้อง ไม่หาเรื่องใครไม่ได้ลองไปลองที่นู่นค่ะ ครั้งแรกเลยก็ไป ลำไยก็คือไปตัด ทำผมหน่อยของตัวกาแฟแล้วมันออกมา ตัวนี้ 10 คนมา 9 ตัวหนังสือ มาก่อนดิ อันนี้รสชาติใหม่นะคะ เป็นกุหลาบลิ้นจี่เบอรี่ค่ะ Berry Berry ละมุนมากอ่ะเขาจะมีความเปรี้ยว เบอรี่ต่างๆ แน่นมากพูดถึงรสชาติใหม่แล้วไปต่อกันที่รสชาติใหม่ ที่เราทำในทีมชาติไทย ทำไมรถดังมาแรงมากๆนะแล้วพอมาเป็นขนม จะเป็นอย่างไร ห</w:t>
      </w:r>
      <w:r>
        <w:rPr>
          <w:i/>
        </w:rPr>
        <w:t xml:space="preserve">หอมมากมันจะมีติดผมไปปลายๆมันไม่ใช่ชานม แบบที่เรา แต่มันเป็นน้ำชาขนมปังกับน้ำตาล จริงๆอันนี้เรา ปีที่แล้วเรามีรสชาติ เมล่อนรสชาติก็คือ วันนี้เป็นวันที่แบบคัดมาพิเศษอีกด้วยส่วนตัวนี้ค่ะ หัวที่เราทำปีที่แล้วเราก็คนชอบมากขึ้นมะม่วงน้ำปลาหวานแล้วก็จะเป็น Butter ไว้แน่นอนเวลาเรานะ หน้าเป็นตาของเราด้วยเขียนว่า ทำขนมไหว้พระจันทร์ ปั๊มเป็นแบบแบรนด์โลโก้บริษัทหรือว่าอะไร มีหลายร้านอยู่ที่เราส่งอยู่ก็ถ้าท่านใดสนใจ มาปรึกษาได้เราจะมีแผนกที่ทำ ปั๊มให้หนูถ่ายทอดสิ่งที่ตัวเองได้รับจาก ให้กับลูกๆด้วยเห็นว่าลูกๆก็เขาอยากทำจริงๆตัวเองจะไม่ทำแล้ว แต่เนื่องจากเขาอยากทำก็เลยตอบอย่างนั้นเดี๋ยววิกหน้าเดี๋ยวผมคอยอยู่ที่นี่ต่อได้ไหมคะ ได้ค่ะแต่ไม่คุยกับหนูนะ ไม่เป็นไรค่ะขอคุยกับลูกนะหนูแทนว่าทำไมถึงอยากทำขนมไหว้พระจันทร์ ขนมไหว้พระจันทร์ ราคาเริ่มต้นตั้งแต่เท่าไหร่ 125 บาท 125 บาทราคาเริ่มต้นเท่านั้น ใช่ค่ะ แพ็คเกจต่างๆความอลังการต่างๆที่คุณเลือกเลยค่ะว่าคุณอยากได้ ประมาณไหนกี่ชิ้นครับถ้าเก็บแบบไหนแนะนำว่าเข้าไปดูรายละเอียดก่อนนะครับ ของเบเกอรี่หาดใหญ่ขึ้นให้ด้านล่างดีนะครับไปดูได้เลยว่าอยากได้ไซส์ไหนกี่ชิ้น แบบไหนทัก inbox ไปสอบถามว่าโทรไปสอบถามเขาก็ได้นะครับ ร้านใช่ค่ะ น้ำมัน V BTS SF เจ้าหญิง เขาไม่ชอบใช้ มึงมันคิดค้นนวัตกรรมเพื่อใช้บนถนน ด้วยการสร้างยางไร้ลมที่ออกแบบมาเพื่อสำรวจดาวเคราะห์ดวงใหม่ วิกฤต ฉันก็ไหล Apple Watch 3 วัน จริง จริง แดงแป๊ดเลย แดงผมกินเบนโตะคิดว่าแข็งแรงแล้วใช่ไหม ช่วยลดคราบพลัคได้ดีกว่าที่ 3 เท่าและฟันแข็งแรง อยากกินของเธอคงไม่หาย จุ๊บๆ ชีวิตกูก็ได้แค่ 800 ถึงความหากันยกแก๊ง เสียใจแบบสติช ไม่สบาย ไปแล้ววันนี้โรงภาพยนตร์ ไอน้ำมันระเหยในบุหรี่ไฟฟ้ามีสารเคมีอันตรายมากมายที่เขาไปทำ หนูก็ไม่มีสารเคมี บุหรี่ไฟฟ้าอันตรายกว่าที่คิด เลิกบุหรี่โทรฟรี 600 เก็บเด็กๆเมืองประกันสุขภาพปลดล็อก Double แชร์เพิ่มวงเงินให้ 2 เท่าเมื่อเจอโรคร้าย ทุกเขต 1 นี่คือสุดยอดราชาสมุนไพรที่ดูแลผิวหนังอักเสบโดยเฉพาะ ผู้ชมดู ตัวนี้นะคะหลายคนใช้แล้วดีขึ้นแล้วซื้อซ้ำเยอะเพราะอะไรใช้ครั้งแรกจะรู้สึกเย็นสบายสดชื่น อาการคันผดผื่นต้องอาบน้ำเสร็จรู้สึกว่ามันแห้งมันขาดน่ะค่ะมันรู้สึกมันยิ่ง อันนี้เป็นตัวแทนของสารเคมีบางวันนึงเราเจอเคมีในร่างกายเต็มไปหมดเลย แล้วก็อันนี้คือน้ำปลาให้พี่มีไม่มั่นใจว่ากินตัวกินเค็มกินเปรี้ยว กินข้าวแล้วก็กินไหมครับ แล้วก็เอา ใครที่มีปั๊มมันอยู่นิดนึงนะขอดูภาพความมันส์มันส์ๆ ตีก้นใหญ่ๆแบบนี้มีอัดแน่นด้วยของดีทั้งนั้นนะสมุนไพร 16 ชนิดน้ำมัน ตัวไม่ทำอีก 3 ตัวก็ ลองกดเลยนะคะและที่สำคัญคืออะไรกินหอมไหมคะที่รักขา ทูน่าสูตรเย็นสบายอากาศก็ร้อนเนี่ยแป๊บเดียวสดชื่นเลยไม่แสบร้อนผิวนะคะ สบายดีว่ะ เผลอแป๊บเดียวเอาทำไมข้าวสารเคมีมันดีขึ้นมันหายเลยนะที่สำคัญคือ กินข้าวให้มันช่วยได้เต็มที่ค่ะ เดี๋ยวจะให้ดูอะไรนิดนึงเขาดูกล้องดูเลยค่ะ เป็นไงคะ ก็ถ้าอยากผิวใสผิวของแบบนี้มันมีมะขามมีมะหาดวันนี้ 35 สุดท้าย โปรส่งท้ายสิ้นเดือนปลายเดือนแบบนี้ 1 ปีมีครั้งเดียว ว่าละ 590 บาทที่เป็นสบู่สำหรับแผนโบราณสมุดดูแลผิวหน้าเกษตรโดยเฉพาะ เกือบ 600 เหลือ 522 บาทไม่มีอีกแล้วเหลือ 522 บาท สบู่ใช้ไปเลย 3 ปีนี้เลยปีหน้าร้อนเย็นสบายสดชื่นใช้ได้ยาวนาน เอาไป 20 ก้อนค่ะให้ผมบางผมร่วงผมน้อย ต้องใช้แชมพูสูตรสมุนไพรไทยเท่านั้นให้เป็นสูตรแพทย์แผนไทยสูตรนี้ให้อีก 20 เกือบขวดใหญ่ต้องใส่ออกงานนะไปออกงาน บ้านใหม่ออกไปงานรับปริญญาต่างๆค่ะสีทองพร้อมจี้เพชรน้ำค้างสวยหรู 1 เส้นทางงวดนี้หารเฉลี่ยแล้ว 46 ชิ้น ตกชิ้นละ 22 บาทตอนนี้ตอนเดียวเท่านั้นนะคะเพราะตอนนี้ไปไวมากเลย 99 บาท ส่งฟรีทั่วไทยดูอยู่ตอนนี้บอกว่าสตางค์ยังไม่พร้อมไม่ต้องรีบโอนเงินของไปถึงหน้าบ้าน ไปชำระจ่ายเงินหน้าบ้าน หยิบโทรศัพท์แล้วกด 1 2521 2526 ด่วนเลยนะคะแม่นกจันทนา ผิวไม่มีเลยค่ะอายุ 44 แล้วยุงกัดนิดเดียวโดนแมลงกัดนิดเดียวขึ้น ตุ่มเม็ดคันของคนแพ้หนักเลยแม่หมดตังค์มาเยอะแล้ว การดูแลผิวหนังเหนียวเป็นอันสุดท้ายกลับมาเป็นอีกมันไม่หายถาวรไอ้จุดเดิมเป็น อยู่นั่นน่ะบอกแม่ต้องใช้ตังค์ สมุนไพรที่เป็นราชาสมุนไพรดูแลผิวหนังโดยเฉพาะทองพันชั่งขันทองพยาบาท ตัวนี้แม่ต้องขัดต้องรักแม่อาบน้ำเต็มที่เลยค่ะข้างๆน่าจะอาบน้ำ ถามแล้วครับ ไม่รับสายอยากอ้วนจะโทรใหม่ไม่ติดน้อยค่ะคอดำขาหนีบดำรักแร้ดำ อดัมทั้งมะขามอาหารญี่ปุ่นข้าวสังข์หยดว่านหางจระเข้ตำลึง สครับผิวให้มันผอมให้มันใส่ไปเลย โอเครายการหน้าของเดือนสต๊อกอีก 20 ชุดสุดท้าย วันนี้เป็นวันเดียวรายการสดและตอนนี้นะคะ 14:40 น เดี๋ยวช่วงบ่าย 15:00 ๆขออนุญาตเข้าตัดรอบเพราะเดี๋ยวจะจัดส่งให้วันนี้เดี๋ยวนี้เลย สั่งตอนนี้เดี๋ยวส่งออกให้ตอนนี้เลยแล้วได้รับของเร็วมากและที่สำคัญค่าส่งไม่ต้อง เสียงไม่มีอีกแล้วนะคะสบู่ตำรับแผนโบราณส่วนใหญ่ก็ใส่แค่ตัวสองตัวค่ะ 6 ชนิดเพราะฉะนั้นสูตรตำรับแผนโบราณสูตรแก้อาการโดยเฉพาะเลยนะคะ ข้อ 1 วันนี้ไม่ต้องจ่ายหลายตังค์วันนี้ขอแค่ 22 บาทถูกที่สุดแล้วถ้าพี่เคยจัดมาให้ ตอนนี้เหลือแค่ 20 ชุดสุดท้ายต่อจากนี้หยิบโทรศัพท์แล้วกดหมายเลข 1252 1252 มีตังค์ทอนค่าส่งก็ไม่ต้องเสีย ชุดใหญ่ขนาดนี้นะคะเกือบ 200 กว่าบาทนะค่าส่งเสียค่าส่งเลยนะคะ 590 บาทรวม 600 บาทเหลือ 522 บาท 22 บาทเท่านั้น นี่เป็นสูตรที่ใครอยากอังคารเป็นเชื้อราเป็นกลากเป็นสะเก็ดเงินไม่มั่นใจในตัวไม่ค่อยมั่นใจ หรือว่ามีอาการผิวแห้งผิวกระจ่างกระดำได้นะคะตัวนี้สามารถใช้ได้หมดเลยค่ะ เพิ่มให้แล้วนะ 21 แต่สงสัยตอนนี้จะหมดหรือยังก็ไม่รู้ โทรเลยค่ะ 1252 รีบนอนนะคะวันนี้ขอบคุณคุณพ่อค่ะต้องรีบหน่อยนะเพราะว่า ตัวนี้คือขายดีแล้วก็หมดเร็วมากจริงๆค่ะ ขอบคุณครับคุณพ่อให้ขนาดนี้แล้วรีบโทรไปนะครับยังมีเวลาอยู่นะครับ 12 52 ไปได้เลยนะครับ ส่วนประเด็นของเราประเด็นร้อนทางการเมืองเราคุยกับเพื่อไทย ประชารัฐแล้วอดีตพลังประชารัฐไปแล้ว เดี๋ยวคุยกับอาจารย์ยุทธพลกันต่อในออนไลน์นะครับ Fanpage Facebook YouTube ติ๊กต๊อก ข่าวช่องวันนะครับเดี๋ยวตามมาต่อที่นู่นได้เลยนะครับ หน้าจอนะครับผมลาไปก่อนนะครับติดตามกันต่อในข่าวเย็นช่อง one 16:30 น ครับสวัสดีครับ จะบอกว่าเบื้องหลัง ฉากเลิฟซีนเนี่ย 19 เขาไม่รู้ เล่นมุขกับรุ่นพี่อยากตอบแพทณปภาหรือเปล่านะ เฉินนิดนึงแค่นั้นเองใช่เขินด้วยความ เหมือนเราเราก็ไม่เคยเล่นด้วยกันมาเล่นด้วยกันก็ได้ เป๊ปซี่หน่อยๆไง มันจะมีงาน อินเนอร์การแสดงพูดไม่ได้ตามที่พูดก็เป็นเหตุผล ที่กูบอกว่า กำลังเล่นแม่ของลูกมันไม่ใช่เรื่องเราอ่ะ ไม่ได้เล่นอะไรอย่างนี้มานานมาก ไม่ใช่หมดห่วง ทำนายไม่ได้โอเคเอาใหม่ทุกวันพุธ เวลา 2 ทุ่มครึ่งทางช่องวัน 31 นะคะ ไปไซด์ไลน์กับตำแหน่งสถานที่และ เพชร 2 หนุ่มหล่อจากช่อง one 31 เขียนรวมตัวก็ไม่ใช่แบบสุดเท่กับนิติศาสตร์ เดือนสิงหาคมจะเป็นยังไงไปดูกันดีกว่าค่ะ วันนี้วัน ของการระดมทีมช่างนะคะในการซ่อมแซมซ่อมแซม บรรดาเครื่องใช้ไฟฟ้านะคะบันได รถจักรยานยนต์ เครื่องไม้เครื่องมืออุปกรณ์ที่ใช้ในการเกษตรที่เกิดความเสียหายนะคะหรือในบ้านเรือนที่ ความเสียหายในเรื่องของ ไฟฟ้านะคะเราก็มีทีมช่างที่จะเข้าไปดูแลกว่ากูทำให้ในเรื่องของ ไปไฟฟ้าภายในอาคารต่างๆนะคะบางทีก็เล็กๆน้อยๆเราก็มีช่างทำให้ วงกระเบื้องอะไรงี้ก็มี แล้วก็เรายังได้รับการสนับสนุนจากภาคเอกชนหลายแห่งนะคะที่จะให้ เครื่องไม้เครื่องมือ ไอ้ช่วยซ่อมสร้างให้ได้ด้วยค่ะ ความปลอดภัย สถานการณ์ที่ขาดแล้วสามารถเดินทางได้แล้วเนี่ย จะให้ทางกรมพัฒนาฝีมือแรงงานเดี๋ยวเข้าไปช่วยเหลือในการดูแลชาวบ้าน การซ่อมแซมเซลล์ต่างๆได้ไหมครับ อันนี้อันนี้ขอเรียนให้ทราบนะครับว่า กรมพัฒนาฝีมือแรงงานของศรีสำโรงสุโขทัยนะครับ เขาจะเข้ามาช่วยทุกทีครับตอนเช้าเขาก็อาบน้ำเอาอาหารอะไรมา อยากรับก็ได้ ได้พูดคุยกันนะครับอันนี้คือเขาเขาเข้ามาชนจนเป็นประจำนะครับ อธิบดียิ้มเลยในพื้นที่ทำงานกันไวมาก อันนี้เป็นฝีมือแรงงานของศรีสำโรง ของสุโขทัยเขาจะมาทุกปีนั่นแหละเขาก็มามอบน้ำอ้อม แล้วก็ ประชาสัมพันธ์การวาดน้ำลด ติดต่อให้มาซ่อมเครื่องใช้ไฟฟ้าอะไรจะได้ติดต่อกัน เยี่ยม มีเบอร์ติดต่อแล้วครับที่ต้องการเป็นตัวอย่าง ในพื้นที่ที่บอกว่าเจ้าหน้าที่เนี่ย ในพื้นที่ทำกันเป็นประจำอย่างนี้แล้วเพื่อทำการช่วยเหลือว่าเป็นทางออก ประชาชน แล้วก็ช่วยเหลือชาวบ้าน ปีนี้ถือว่าจากการที่ท่านแสนศักดิ์บอกมาเนี่ย เรื่องของสุขา คิดว่ายัง เดี๋ยวจะส่งต่อไปให้แม่ท่านสักแต่ว่าจะส่งให้เนี่ย OK มะ ถามว่าไปไว้ในพื้นที่ตามจุดที่สามารถไปไว้ได้เลยครับ เพราะว่าพื้นที่ส่วนใหญ่ มันจะเป็นบ้านเรือนที่ว่ามัน มันไปอยู่ 9:00 น ทางน้ำมันมันก็ไม่สะดวกอ่ะครับส่วนใหญ่ แต่ละพื้นที่เขาก็จะมีหมอเขามีหมู่ที่ 4 เขา ประสบปัญหาน้ำท่วมทุกปี เขาจะเตรียมการของเขาว่าเขาจะต้องทำน้ำไว้อย่างไรอะไรเนี่ย เสาที่ปัญหาปัญหาหนัก เข้ามา ให้ความช่วยเหลือมาเป็นกู้ภัยเป็นอะไรเนี่ย เขาไม่มีห้องน้ำจะไปในส่วนตรงนี้นะครับผู้ที่ได้รับผลกระทบ น้ำท่วมก็มีบางส่วนเท่านั้นนะครับ ก็อย่างนี้ละกัน หรือว่าประชาชนในพื้นที่ไหนให้น้องจากสุโขทัยกำลังรับชมอยู่นะ ก็สามารถติดต่อมาที่ 1506 ขอประสงค์ได้ที่อยากจะได้ห้องน้ำแบบลอยน้ำ เป็นพื้นที่ที่น้ำท่วมขังนานจัง ตามเงื่อนไขเลยแล้วถ้าเกิดว่า เขาต้องการที่จะช่วยเหลือ ส่งเงินหรืออุปกรณ์มานี้คือว่าติดต่อยังไง สามารถติดต่อที่กรมโดยตรงได้ด้วยหรือว่าทางสถาบันพัฒนาฝีมือแรงงานจังหวัดที่ ที่เกิดอุทกภัยก็ได้ ปัญหาฝากให้กำลังใจผู้ได้รับผลกระทบในพื้นที่ได้หลายพื้นที่ไม่ว่าจะเป็น ภาคอีสานและภาคใต้เลย ขอเป็นกำลังใจนะคะขอส่งความห่วงใยให้กับพี่น้องประชาชนชาวไทยนะคะพี่ อาหารในเรื่องของอุทกภัยในครั้งนี้นะคะทางรัฐบาลเองก็ให้ความห่วงใยนะคะ ผู้บริหารในภาคส่วนต่างๆในพื้นที่กัน เรียกว่า เป็นเป็นแบบเยอะมากนะคะในส่วนของกระทรวงแรงงานเองเนี่ยก็มีมีแผนนะคะที่จะ เข้าพื้นที่นะคะ จังหวัดที่ๆ มี ได้รับผลกระทบนะคะถ้าเริ่มตีว่าการกระทรวงแรงงานท่านพิพัฒน์ นำสิ่งของอุปโภคบริโภคให้กับ นึกว่าไปช่วยนะคะ บรรดาประชาชนที่ได้รับฟัง ผลกระทบในครั้งนี้ค่ะก็ขอเป็นกำลังใจนะคะ ขอบคุณท่านแสงสปอร์ตไลท์ด้วยนายกอบตบางใหญ่ ศรีสำโรงสุโขทัยหน่อยครับ แล้วก็ต้องให้กำลังใจชาวบ้านในพื้นที่เดียวกันต้องขอบคุณท่านอธิบดีอย่างสูงที่ให้เกียรติกับรายการ เดี๋ยวยังคงต้องขอความช่วยเหลืออย่างต่อเนื่อง ขอบคุณมากครับท่านอธิบดีครับ อยู่หน้าแข่งขันแล้วก็คว้าชัยชนะ มาให้ประเทศไทยเรานะครับ มีประเด็นหนึ่งที่จะต้องคุยกันเหมือนกันเรื่องของ น้ำยามาเยอะรถไปจอดอยู่ โรงเรียน เกือบไม่ทัน แล้วก็มีการตั้งข้อสังเกตเหมือนกันค่ะหากรถที่ถูกน้ำท่วมหนักขนาดนี้ กันได้หรือไม่เอาหลังไม่ต้องถามต้องพูดคุยกับทางนี้เลยค่ะเพราะมีการนัดหมายไปแล้วนะคะ แล้วก็ถามกันตรงๆเลยว่าได้หรือไม่ได้นะคะท่านอดิศรพิพัฒน์วรพงศ์รองเลขา การด้านกฎหมายคดีและคุ้มครองสิทธิประโยชน์สำนักงานคณะกรรมการกำกับและส่งเสริมการประกอบ ธุรกิจประกันภัยหรือว่าคอร์ปอเรชั่นกับเราแล้วค่ะท่านรองอนุสรณ์สวัสดีค่ะ สวัสดีครับคุณตันครับสวัสดีครับ ต้องถามมีชาวบ้านหลายคนสงสัยเหมือนกันถ้าหากรถถูกน้ำท่วม ตอนนี้เธอปัญหาเยอะเคลมได้หรือไม่ได้อย่างไรบ้างทางนี้มีเงื่อนไขด้วยหรือเปล่าคะ ผมไม่มีครับปกตินะครับ รถยนต์ประเภท 1 ประเภท 1 คุ้มครองภัยน้ำท่วมอยู่แล้วเพราะฉะนั้นไม่มีอะไร วิตกกังวลนะครับอย่างไรก็ตาม ปกติ ภายนอก 2 จะคุ้มครองเฉพาะ สูญหายจะไปไม่ได้ กันชนแล้วบางบริษัทก็มีการจับเอาภัยน้ำท่วมข้อมูลใน Access นะครับหรือบางท่านก็ขอซื้อเพิ่มนะครับก็มีครับ หลักการก่อนดีกว่าว่าถ้าทำประเภท 1 คุ้มครองน้ำท่วมแน่นอนครับ ต้องไปเปิดดูว่ามีกางเกงใน แล้วแต่เรื่องของอันนี้ว่าจะเป็น App ระดับ ระดับ ที่ว่าท่วมนะครับ แบ่งเป็นยังไงบ้างครับท่านครับ คือจริงๆแล้วมันมีเกณฑ์อยู่ที่ทางธุรกิจต้องใช้เป็นแนวทาง ดึงต้นกันอยู่อะนะครับว่า น้ำท่วมระดับ a ก็คือระดับ ขึ้นรถ นะครับระดับระดับบ่อนอั้นนะครับระดับตีเป็นแผงคอนโซลหน้าปัดระดับดี ท่วม นะครับ ประมาณการแปลว่ามันเป็นแค่เพียงทางนะครับแต่ว่า ในที่สุดแล้วเนี่ยครับก็จะต้องไปดูข้อเท็จจริงว่ารถแต่ละคันเนี่ยในน้ำท่วมระดับ อาจจะไม่ติด ไม่ถึงระดับหรือไม่ถึงระดับดีนะครับ อาจจะเสียหายระดับที่สูงกว่าที่คาดการณ์โดยทั่วไปก็ได้ครับไม่เป็นไร อย่างที่ระดับ senior ตามที่ผู้ชมเห็นอยู่ในขณะนี้นะ ถือว่าท่วมถึงส่วนล่างของคอนโซลหน้าประเมินค่าซ่อม 20,000 บาท ประชาชนที่เขาทำประกันชั้น 1 ในนี้เขาจะได้ทำตัวเลขดีไหมครับ มันเป็นเบื้องต้นนะครับอยู่ที่ผมคิดว่าหลักการเนี่ยนะครับอยู่ในเว็บนี้แต่ว่า มากกว่านี้ก็ต้องดูเป็นระยะไกลเกินไปครับ ถ้ามีคำถามจะโทรมาอีกเหมือนกันนอกจากรถยนต์แล้วไปทำประกัน บ้านท่านครอบคลุมเรื่องของน้ำท่วมมากน้อยขนาดไหนคะ พี่ก็ไม่มีครับกรมธรรม์คุ้มครองบ้านอยู่อาศัยจะมี 2 ลักษณะลักษณะ ที่ 1 ประกันความเสี่ยงภัยทรัพย์สินอื่นประกันความเสี่ยงภัยทุกชนิดเป็นกรมธรรม์ประเภทนั้น กังวลเลยครับน้ำท่วมมันอยู่ในเขตของความเปลี่ยนแปลงทุกชนิดนะครับล้มลงแผ่นดินไหว มีข้อยกเว้นตามกรมธรรม์เท่านั้นเองกลับมาดู ลูกนึงนะครับในกลุ่มคล้ายกันก็คือตัวบ้านอยู่อาศัยที่เป็นหลัก บ้านกุดใหญ่ โดยปกติแบบนี้แต่เดิมมามันไม่ได้ นะครับแต่ว่ามีการปรับปรุงกรมธรรม์นะครับปัจจุบันเนี่ยนะครับ บ้านอยู่อาศัยฉบับมาตรฐานนะครับ มันจะรวมภัยน้ำท่วมไว้นะครับอยู่ที่ไม่เกิน 20000 อันนี้คือไม่มีการเติมนะครับเพราะว่าปกติเนี่ยมันมีภัยน้ำท่วมปอด ต้องบอกว่ากรมธรรม์ไม่คุ้มก็บอกเลยนะครับตอนนี้เราเราบอกว่ามี Package มาให้ ถ้ามีการตกลงใส่น้ำท่วม ปัญหา กรณีนั้นกำหนดทุนประกันตามที่ตกลงได้เลยนะครับ ในกรณีจังหวัดอื่นๆนะครับที่ยังไม่ประสบภัยน้ำท่วมเช่นผมยกตัวอย่างภาคกลาง หากว่าเขาฟัง อยู่ณขณะนี้กำลังมีความสนใจที่จะซื้อประกันเลยเนี่ยเขาสามารถไปซื้อได้ทัน ผมว่าตอนนี้ยังเป็นประกันได้ปกตินานแล้วก็จริงๆแล้วเนี่ยความร่วมมือ ระหว่างเรา เอกพล มีหลายอย่างในขณะนี้ในกัน ตัวอย่างที่จะช่วยเหลือผู้ประสบภัย นะครับรวมถึงการให้ความรู้และก็ วางแนวทางที่ดี ป้องกันในกรณีที่น้ำเนี่ยนะครับอาจจะ ลงมาในพื้นที่อื่น คือมีการป้องกันแล้วก็ซื้อประกันได้ เมื่อวานที่มีการประมวลผลก็ไปลงพื้นที่นะครับ จริงๆไม่ใช่วันนี้ครับท่านเลขาธิการไปลงพื้นที่ที่ง่ายนะครับแล้วก็ จะมีการลงพื้นที่อื่น พยายามจะเข้าไปหาประชาชนนะครับ ให้คำปรึกษารูปนั้นสอบถามเรื่องเกี่ยวกับการประกันภัยว่ามีประกันภัยอะไรอีกแล้วก็ มีความเสียหายโกรธหรือยัง เราก็มีปัญหาอีก ดอกไม้นะครับทุกจังหวัดที่มีภัยน้ำท่วมตอนนี้ประกันจังหวัดเองลงพื้นที่ ประชุมหน่วยงานพันธมิตรรวมทั้งพวกสมาคมต่างๆสมาคมประกันวินาศภัย สมาคมตัวแทนนายหน้านะครับที่จะรวบรวมเงินที่จะออกเอา แห้งนะครับ จะเป็น Package ไปแจกจ่ายตามบ้านนั้นเป็นการบรรเทาความเสียหายเบื้องต้น อย่างไรก็ตามเรื่องประกันภัยเนี่ยนะครับเราตื่นนะกรณีก่อนที่จะมีการ กำหนดความเสียหายเกิดขึ้นมาได้เพราะน้ำยังไม่ลดตอนนี้ก็อยู่บ้าน ประมูลตอนที่ตอนนี้มีการ ว่าไงครับไปช่วยนะครับ รถที่ตกน้ำนะครับ สำรวจความเสียหายกันตายต้องกรอกจัดการให้ความช่วยเหลือในลักษณะที่บอกว่า แล้วก็ในวันพรุ่งนี้เองเราจะมีการประชุมนะครับ เป็นประธานประชุมก่อน บริษัทประกันภัยหรือเปล่าครับ นะครับที่เขาจะทักได้นะครับแล้วก็มีส่วนที่เกี่ยวกับจังหวะที่ยังไม่โดนน้ำท่วม ธุรกิจ ที่จอดรถนะครับว่าเป็นไปได้แค่ไหนว่ามีพื้นที่สูงตรงไหน อาบน้ำมาแล้วเนี่ยนะครับจะเคลื่อนย้ายรถ พวกกันได้ ความเสียหายรวมทั้งการต่างๆเพื่อจะช่วยขนย้าย เอาล่ะค่ะน้องขา หมดเวลาพอดีค่ะไม่เป็นไรรู้ว่าส่งท่านไหนที่ฟังไม่ทันหรือต้องการสอบถามข้อมูลเพิ่มเติมสายด่วน 1186 หรือว่าติดตามเรื่องราวผ่านทางเว็บไซต์ของคปภได้เช่นเดียวกัน คุณเป็นอย่างสูงครับ ค่ะเดี๋ยวสักครู่นะเดี๋ยวเรามาติดตามนะในภาคอะไรกันต่อนะครับ สวัสดีค่ะเพราะว่าทานข้าว 15:00 น เพิ่งจะพาคลองพยาบาลค่ะ หัวหน้าพรรคประชาธิปัตย์ไม่กังวลคุณสมบัติรัฐมนตรีระบุรองมติที่ประชุมกรรมการบริหาร พักในวันพรุ่งนี้ค่ะ นายเฉลิมชัยศรีอ่อนหัวหน้าพรรคประชาธิปัตย์เดินทางออกจากที่ทำการค้า นายเด็ด เขาทองเลขาธิการพรรคและแกนนำพรรคหลังจากรับเทียบเชิญร่วมรัฐบาลจากพรรคเพื่อไทยแล้ว น้องก็บอกว่าขอให้รอวันพรุ่งนี้ส่วนกลางวันหรือไม่ในเรื่องคุณสมบัติที่ระบุชัดเจนในใบ เทียบเชิญว่าขอให้คณะบุคคลที่ไม่มีคุณสมบัติต้องห้ามเป็นรัฐมนตรีโดยนายเฉลิมชาติระบุว่า กังวลซึ่งพรุ่งนี้ขึ้นอยู่กับมติที่ประชุมพรรคว่าจะเข้าออกมาอย่างไรขณะที่นายเฉลิมชัย แต่เมื่อถูกถามว่าได้พูดคุยกับนายชวนหลีกภัยแล้วหรือยังตอบด่วนๆเดี๋ยวพรุ่งนี้เจอกันค่ะ ก่อนที่จะออกจากที่ทำการพรรคทันที บ้านเรือนประชาชนและพื้นที่ทางการเกษตรริมลำน้ำอิงในอำเภอเทิงจังหวัด เชียงรายและอำเภอขุนตาลยังคงถูกน้ำท่วมอยู่นะคะหลังจากฝนตกหนักแล้วก็มีน้ำตา พะเยาไหลมาสมทบค่ะ พื้นที่ตำบลเวียงอำเภอเทิงไปตำบลต้าอำเภอขุนตาลจังหวัดเชียงรายยังคงถูกนะ ร่วงบางจุดระดับน้ำยังสูงกว่า 1 เมตรหลังช่วง 2 วันที่ผ่านมามีฝนตกหนัก เพลงที่ประกอบกับมีน้ำที่ไหลจากวันพะเยามาสมทบทำให้แม่น้ำอิงเพิ่มระดับ ส่งขึ้นนักงานป้องกันและบรรเทาสาธารณภัยเชียงรายสรุปพื้นที่ประสบอุทกภัย ไข่กระจายอยู่ใน 12 อำเภอ 35 ตำบล 194 หมู่บ้าน ได้รับผลกระทบ 3328 ครัวเรือนพื้นที่การเกษตร ได้รับผลกระทบกว่า 20 ไร่ ส่วนที่จังหวัดพะเยาเจ้าหน้าที่ชลประทานเปิดประตูระบายน้ำบริเวณกว๊านพะเยา ออกลงสู่ลำน้ำอิงเพิ่มขึ้นอีก 2 ล้านลูกบาศก์เมตรต่อวันทำให้สถานการณ์น้ำ บริเวณริมกว๊านพะเยาทางฝั่งเทศบาลเมืองพะเยาเริ่มมีแนวโน้มลดลง แต่ยังคงมีน้ำท่วมขังเป็นบางจุดรวมทั้งพื้นที่ฝั่งทิศตะวันตก ยังมีน้ำท่วมอยู่ในระดับสูงอยู่เนื่องจากวัดพระยายังคงมีปริมาณน้ำเกินพิกัด 18 ล้านลูกบาศก์เมตร ความจุ 55 ล้านลูกบาศก์เมตร ชาวบ้านที่อาศัยอยู่พื้นที่ลุ่มต่ำบริเวณท้ายเขื่อนเจ้าพระยาจังหวัดชัยนาทเริ่มขนย้ายข้าวของ ส่งแล้วค่ะหลังเขื่อนเจ้าพระยาเพิ่มการระบายน้ำรองรับน้ำจากทางภาคเหนือค่ะ ชาวบ้านในพื้นที่ตำบลหาดอาษาอำเภอสรรพยาจังหวัดชัยนาท ชุมชนลุ่มต่ำท้ายเขื่อนเจ้าพระยาและเป็นพื้นที่ประสบอุทกภัยซ้ำซากแทบทุกปี ทยอยขนย้ายข้าวของเครื่องใช้ บนพื้นที่สูงและเตรียมเรือท้องแบนเอาไว้ใช้งานเชื่อว่ามีโอกาสสูงที่น้ำตาเอ่อล้น แผนที่ นายเก่งมากเป็นชาวบ้านหมู่ 5 ตำบลหาดอาษากะว่าได้ติดตามสถานการณ์น้ำอย่างต่อเนื่องและสั่ง เกดว่าปีนี้มีปริมาณค่อนข้างสูงจึงเชื่อว่าน่าจะมีโอกาสถูกน้ำท่วม แต่มั่นใจว่าจะไม่ท่วมหนัก เท่ากับปี 2554 ส่วนสถานการณ์น้ำเขื่อนเจ้าพระยาขณะนี้มีน้ำเหนือไหล แต่งอย่างต่อเนื่องและเขื่อนได้ปรับเพิ่มการระบายน้ำเป็น 1, 200 ลูกบาศก์เมตร as เพื่อรองรับน้ำจากทางภาคเหนือส่งผลให้ระดับน้ำท้ายเขื่อนเพิ่ม ส่งคืน 15 cm ในรอบ ชั่วโมงค่ะ อีกสักครู่ติดตามชมรายการลุยไม่รู้โรยค่ะและอีก 1 ชั่วโมงข้างหน้ากลับมาติดตามแทน Casio นาฬิกาได้ใหม่สวัสดีค่ะ Super Idol วันนี้พบกับเรื่องราวของเจ๊ติ๋ม วัย 70 ปีเจ้าของร้านเสริมสวยรายการทำผมแบบยุค 80 เป็นร้านทำผมในตำนานที่เปิดมานานกว่า 50 ปี นอกจากจะเป็นช่างเสริมสวยแล้ว ยังมีอีกหนึ่งบทบาทก็คือ การเป็นยูทูปเปอร์วัยเกษียณอีกด้วยจะเป็นอย่างไรติดตามได้ในช่วง สูงวัยไอดอลวันนี้ครับ สำหรับยายวันนี้จะพาคุณผู้ชมไปกิน แหนมเนืองอาหารขึ้นชื่อของชาวญวนเวียดนามที่เรารู้จักกันนั่นเองค่ะ เมนูวันนี้ไม่ใช่เมนูแหนมเนืองธรรมดาธรรมดาจะเป็นแหนมเนืองสุดพิเศษ อาจไม่เคยเห็นมาก่อนเมนูนี้จะมีรสชาติและหน้าตาเป็นอย่างไร ห้ามพลาดกับช่วงสำหรับสำหรับยายวันนี้นะคะ Idol ตอน ตัวแม่แห่งวงการช่างเสริมสวยยุค 80 ให้เสียงบรรยายโดยกุ้งพรชัยและน้องที่ดินอันค่ะ รายการลุยไม่รู้โรยจะพาคุณผู้ชมไปเสริมสวยทำผมในสไตล์ยุค 80 ร้านนี้อยู่ในย่านพระโขนงนานกว่า 50 ปีแล้วนะครับ หรือจะเป็นร้านเก่าแก่ แต่บรรยากาศร้านทุกวันนี้ยังคงคึกคักและมีลูกค้าเข้าออกอยู่เป็นประจำเลยล่ะครับ และทรงผมที่ได้รับคำชมจากลูกค้าอยู่เสมอแต่ยกให้เป็นไม้ตายของร้านนี้เลยก็คือ ผมทรงฟาร่า ที่ทำให้ลูกค้าติดใจและยังคงมาทำผมที่ร้านนี้อยู่ครับ ที่ว่านี้ก็คือร้าน ปริ้นแผ่นลายที่เปิดให้บริการเพียงสัปดาห์ละ 1 วันเท่านั้น ของร้านเสริมสวยที่เราพูดถึง นั่นก็คือ เจ้าหญิงวัย 71 ปีค่ะสูงวัยไอดอลของวันนี้ วันนี้ไม่ได้อยู่กับที่ดินเพียงคนเดียว คุณชาญ ใช่ของเจ๊หลินที่วันนี้จะมาถ่ายคลิปลงช่องยูทูปของตัวเอง เดี๋ยวทีมงานจะพาคุณผู้ชมไปพูดคุยกับพวกเขาทั้งคู่เลยครับ สวัสดีครับสวัสดีค่ะสวัสดีค่ะสวัสดีค่ะ กำลังทำอะไรอยู่ครับ ลูกชายกำลังทำคลิปอยู่ล่ะคะกำลังจะแต่งตัวไปเปิดร้านเสริมสวย ขนมซอย 2 ค่ะ โอ้โหสวยจังเลยนะครับวันนี้ ชอบสวย คนที่รักสวยรักงาม ถ้ามันมีสีสันด้วยน่ารักดี ไปถ่ายทำเป็นวันเสาร์ตรงกับวันที่เจ้าหญิงเปิดร้านพอดีก็เลยได้เห็น ทำผม และเบื้องหลังการถ่ายทำคลิป YouTube ไปพร้อมๆกันเลยค่ะ และนี่ก็คือภาพเจ้าหญิงกับลูกชาย เราจะได้เห็นในทุกๆวันเสาร์ค่ะ ชุดเจ้าหญิงกับลูกชายก็จะนัดกันมาถ่ายคลิปให้ความรู้กับคนที่อยากเปิดร้านทำผม และแนะนำวิธีการทำผมแบบยุคก่อนค่ะ หลังจากที่ใช้ลิ้นกับคุณชาญถ่ายทำคลิปเสร็จแล้วเจ๊หนิง ลูกชายไปร้านทันที เพราะตอนนี้ก็ล่วงเลยเวลาที่ต้องเปิดร้านแล้วนะครับไปสายเดี๋ยวลูกค้าเขาจะบ่นเอาได้ อยู่หน้าร้านแล้วค่ะ เปิดร้านแล้วค่ะลูกค้ารออยู่หน้าบ้านแล้ว พม่าขับรถเอง เร็วๆหน่อยลูกค้าพออยู่แล้วลูกค้ารออยู่หน้าร้านแล้ว รอนะคะ รับเองค่ะ Hello เพื่อความปลอดภัยก่อน รอบคอบ และตอนนี้ รีบออกเดินทางไปที่ร้านเสริมสวยใช้เวลาเดินทางประมาณ 3 นาที เดี๋ยวเราตามไปที่ร้านกันเลยค่ะ เชิญค่ะนคราพร้อมเก็บก่อน ชาญณรงค์ ลูกค้ารออยู่แล้วนะคะรออยู่หน้าบ้านแล้ว เรียบร้อยยัง ยังเลยครับ ใช่ค่ะเชิญค่ะเชิญแล้วค่ะเชิญถึงบ้านแล้วค่ะซอย 2 ปี ถ้าลูกค้านั่งรอละถึงจะไปนั่งรอแบบนี้เลย สุดยอดไปเลยนะคะ ทำผมให้ลูกค้าทันทีเพราะทีมงานแอบไปถามลูกค้าที่มารออยู่ที่ร้าน ว่ามารอได้ 30 นาทีแล้วเจ๊งไม่รอช้ารีบทำให้ลูกค้าเลยทันที งั้นเรามาร่ำรวยงานกันเลยค่ะเจ๊หลิน บริการที่ดี อย่างเดียวที่ไม่ได้ทำ เจ๊หลินทำคนเดียว เรียนนวดผ่อนคลาย ถึงทุกคนเราก็มียอดคอยจะไปหา เวลาทำงานแล้ว เลยนะครับ มากี่ปีแล้วครับ การบริการลูกค้า ทำเต็มที่เลยด้านบริการที่ชอบมากในสมัยนี้กับแต่ก่อน ต่างกันมากไหมครับ ต่างกันอยู่ตรงที่ว่าตอนนี้มันเงียบกว่าเดี๋ยวนี้มันก็เปลี่ยนไปทางทุกสมัย ทำผมที่ทำผมให้ลูกค้าเงียบมาก รหัสเน็ตของขึ้น เจ็บนิดนึง ออกมาเสร็จแล้วนะคะ แล้วทำไมถึงทำอาชีพตัดผมได้นะครับเจ๊หลิน ทุกทีจะตอบพี่น้องเปิดร้านเสริมสวยอยู่ใช่ไหมคะ เปิด Facebook หน่อยนึงแล้วเปิดร้านเลย อาทิตย์นี้เป็นหลักนะคะลูกค้าทำเสร็จแล้ว ทำให้เราชอบ บริการที่ชอบมากเลยค่ะจะทำให้ลูกค้ามีความสุขเราก็ดีใจ 20 แล้วผมจะอาบน้ำแล้วก็ถูกใจค่ะถูกใจ ให้แน่น ลูกน้องที่บ้านยังบ่ ไปทำผมร้านเนี่ยโหเจ๊หลินแกได้ให้ดีเนาะ หมอ ดูเน็ตมือถือดูท่าทางเขาดูกระฉับกระเฉง ขี้แกล้ง หลังจากที่เราได้พูดคุยกับลูกค้าแจ้งเลขที่มาในวันนี้ จะพบว่ามีทั้งลูกค้าเก่าและลูกค้าใหม่เลยนะคะสำหรับลูกค้าเก่าที่ยังคงมาอยู่ ว่าทำผมกันมานานจนรู้ใจแล้วโดยเฉพาะคนสูงวัย ใจร้านไหนแล้วก็จะทำอยู่ร้านเดิมไม่เปลี่ยนสำหรับลูกค้าใหม่ก็มาเพราะว่าได้เห็นเจ๊หลิน ใน YouTube บ้างอยากจะร้องไห้จะเล่นทำผมให้บ้างถึงจะเปิดแค่วันเดียว แต่ลูกค้าต้องเข้าใจแล้วก็มารอใช้บริการที่ร้านเจ๊หลินค่ะเจ๊หลิน มาเลยนะคะ ยกให้เป็นช่างเสริมสวยสีมือระดับตำนานเลยค่ะ ก่อนทำผมจะติดมากเลยนะครับ เครื่องมือทำมาหากินของเจ๊หลินซะอย่างธรรมดาอยู่แล้วใช่ไหมคะ หมายถึงออกดอก ไม่เปลี่ยนนะแต่เราไม่ชอบนี่นา คุ้มค่ามากๆเลยนะครับ สุดยอดจริงๆเป็นอยู่เป็นเพื่อนร่วมทุกข์ร่วมสุขกันมา เลยนะครับ ตัวร้านก็คลาสสิคไม่แพ้กันครับ 50 กว่าปีจ้า ร้าน 08:00 น ตอนเย็นลูกค้าหมด หินไพไรต์ ดั้งเดิมดั้งเดิมทุกอย่าง อุปกรณ์ดั้งเดิมหมด นอกจากเจ้าหญิงจะเป็นช่างเสริม ที่ทำผมทรงฟาร่าซึ่งเป็นทรงผมที่เป็นที่นิยมมากๆยุค 80 แต่ก็ไม่ใช่ว่าจะเล่นจะตามยุคตามสมัยไม่ทันนะคะอีก 1 บาท การเป็นยูทูปเบอร์ที่มีลูกชายเป็นผู้สนับสนุนค่ะซึ่งช่องเขาจะลืมก็ไม่ธรรมดานะคะ หรือว่าตอนนี้มีผู้ติดตามเกือบ 100 คนเลยล่ะค่ะ เริ่มต้นจากที่ผมให้กลิ่นหรือแม่ผมนะครับตัดผมให้ พอดีว่า แฟนผมเนี่ยอยู่ข้างๆนะครับเขาก็เลยหยิบมือถือขึ้นมาถ่ายคลิปผมก็เลยเอาคลิปมาดู มันอาจจะเป็นประโยชน์กับคนอื่นก็เป็นได้นะเราก็เลย ภาษากับแฟนนะครับว่าเราจะเอาคลิปนี้ ลงใน YouTube ดีไหมแต่ผมก็บอกว่าเออลงก็ดีนะ จะเป็นประโยชน์กับคนอื่น ได้นะครับเพราะว่าบางคนอยากจะเรียนรู้วิธีการตัดผมเสริมสวย ยังไงนะครับเพราะว่ามันก็เป็นวิธีการที่สามารถ ลองดูไหมลองๆลองดูสนุกด้วย ทำให้เราทุกวันนี้มีช่องของตัวเองประสบการณ์ให้กับเพื่อนๆ จากประสบการณ์ที่ทำยังไงมายังไงให้กับผู้อื่น เห็นก็จะเป็นคนกำกับเองทุกอย่างนะครับเพราะว่าแกเป็นคนที่ หลังจากที่คิดว่าออกไปเนี่ยมีอันดับของเจ๊หลินเนี่ย comment มาบอกอยากได้ตรงนี้นะ อะไรนะผมก็เลยลองศึกษาดูครับว่าทำได้ไหม จัดไป นี่สุดยอดจริงๆเลยนะคะคนที่เข้ามาดูในช่อง YouTube ของฉัน อยากให้สอนทำผมทรงอะไรก็จัดให้หมดทุกทรงเลยค่ะ ไม่แปลกใจเลยที่ผู้หญิงจะมีแฟนคลับมากมายขนาดนี้ อาหารแต่ละชนิดก็จะเห็นแฟนคลับพร้อมใจกันมาคอมเม้น ชื่นชมเจ๊หลินกันเต็มไปหมดเลยค่ะ เป็นกำลังใจให้ทำอีกหลายคลิปนะคะ ออกมาได้เปล่าว่าอะไรดีสวัสดีค่ะยินดีนะคะ ถ้ามีเวลาก็เชิญมาที่พระโขนงร้านเสริมสวยหลินนะคะ ชื่อหน้าร้านกับเธอปริ้น อะไหล่ I like I like ภาษาไทย บอกกับเราว่าบทบาทใหม่ที่เพิ่มเข้ามาในชีวิต การเป็นยูทูปเปอร์แบบนี้เป็นการเพิ่มอีกหนึ่งกิจกรรมให้กับชีวิตและทำให้จริต ความรู้เรื่องการเสริมสวยของตัวเองแล้วก็ยังได้ส่งต่อความรู้ให้กับคนที่สนใจ และได้ทำในสิ่งที่เป็นประโยชน์กับคนอื่นอีกด้วย สินเชื่อว่าความรู้ของชรินทร์จะถูกส่งต่อไปได้อย่างไม่มีที่สิ้นสุดค่ะ นอกจากนี้การที่จะเลทได้มาทำคลิปแบบนี้ยังช่วยให้จะเห็นได้ใกล้ชิดและและ เบสนุ่มๆกับลูกค้าอยู่เป็นประจำเป็นสิ่งที่ทำให้เจ๊หลินมีความสุขมากๆเลยค่ะ ทำนู่นทำนี่ ด้วยนะครับ ลูกค้าได้เป็นวันๆ เริ่มต้นทำงานยังต้องก้มๆเงยๆอยู่ตลอด ก็ไม่เป็นปัญหาใดๆและที่สำคัญที่สุดๆไปเลยครับ ร้องเพลงให้ลูกค้าฟังได้เรื่อยๆแบบไม่มีหยุด เห็นที เป็นคนอารมณ์ดีและอยู่ด้วยสนุกมากๆเลยนะคะ ทีมงานที่ไปถ่ายทำได้อยู่กับเจ๊หลินแล้วก็ได้หัวเราะและมีความสุขไปกับความน่ารักของเจ๊หลิน เป็นผู้สูงวัยที่สุดแสนจะน่ารักและอารมณ์ดีจริงๆค่ะอยากถามว่าตอนนี้อยู่ในวัยเรียน แล้วตอนนี้เป็นยังไงบ้างคะ ชีวิตตอนนี้ก็มีความสุขคือครอบครัวมีความสุขอบอุ่นแล้วก็ได้เจอลูกค้า คุยกัน มีความสุขขายเป็นไปเที่ยวที่ไหนอะไรอย่างนี้อ่ะค่ะแล้วก็มีความสุข เราจะต้องดูแลตัวเอง นะคะ อาหารควบคุมออกไปข้างนอกพบปะสังสรรค์เพื่อนๆและพูดคุยกัน แลกเปลี่ยนความรู้กัน แล้วก็มีความสุข ลูกค้าก่อนยืนยันการขายเราก็ขายเหมือนกันก็เลยถ่ายกันดีจังเลย ยืนยันกันก็ดีใจแล้ว เรามีความสุขเพราะว่าร่างกายแข็งแรงด้วยนะคะ อะไร แข็งแรง ไอดอลอีกคนใช้ชีวิตในช่วงวัยหลังเกษียณได้อย่างมีความสุข สนุกสนาน ช่วยกันทำในสิ่งที่ตัวเองมีความสุขไม่ว่าจะเป็นการทำผมการพูดคุยกับคนอื่น การเรียนรู้สิ่งใหม่ ร้องเพลง ที่นอกจากจะสร้างความสุขให้กับตัวเองแล้ว เตรียมสร้างความสุขให้กับคนรอบข้างพลังงานดีๆจะไปด้วยครับ ชีวิตฉันจะมีความสุขดี ให้กับพวกเราทีมงานรายการลุยไม่รู้โรย และคุณผู้ชมทุกท่านด้วยนะครับ แล้วสำหรับช่วงหน้านะคะเดี๋ยวช่วงสำหรับสำหรับยายไปดูกันข่าวว่าวันนี้มีเมนู เสนอค่ะ มาอยู่กันที่คุ้มบ้านญวนจังหวัดนครนายกค่ะ วันนี้ชุมชนเก่าแก่ที่มีบรรพบุรุษเป็นคนญวนเวียดนามที่อพยพ มาตั้งรกรากที่ชุมชนแห่งนี้และแน่นอนว่าอิ่มแล้วเขาก็ต้องได้ เมนูแหนมเนืองเป็นอาหารยอดนิยมของคนเวียดนามใช่ไหมล่ะคะ ของที่นี่จะแปลกกว่าแหนมเนืองทั่วๆไปตรงที่จะใช้เมื่อใดเป็นส่วนประกอบ สำคัญค่ะที่นำมาใช้เป็นส่วนผสมของเมนูแหนมเนือง ก็เพราะว่าที่กลุ่มบ้านยวนส่วนใหญ่จะทำเกษตรโดยการปลูกพืชของชุมชนค่ะ อาจารย์ของที่นี่จะมีจุดเด่นคือ มีรูปใหญ่อวบเนื้อแน่นและที่สำคัญคือเมล็ดเรียวเล็กทำไม่ได้เนื้อเยอะ เหมาะกับการนำมาประกอบอาหารค่ะ ขั้นตอนการทำแหนมเนืองสุดพิเศษในวันนี้ อยู่ที่ตูดวัย 59 ปีคนนี้ค่ะ บรรพบุรุษของเราเป็นคนญวนนะครับรถมา 100 กว่าปีนะครับ แหนมเนืองที่นี่จะไม่เหมือนที่ไหนนะครับ เนื่องจากว่า ที่นี่ เรื่องของตัวมันดันเพราะฉะนั้นเราเอง เอาผลไม้ซึ่งเป็นอัตลักษณ์ท้องถิ่นของชุมชนท่าทรายของเรานะครับ กลับตัวน้ำจิ้มแหนมเนืองนะครับซึ่งทำให้รสชาติ ไม่เหมือนที่ไหนนะครับ จะมีวัตถุดิบในส่วนของแหนมเนืองก็จะมีหมูบดมันหมู กระเทียมซอสไทยเกลือและน้ำตาล ก็จะมีมันเทศหอมหัวใหญ่น้ำตาลงาและน้ำมะดันค่ะ วัตถุดิบครบแล้ว ต่อไปเราก็เข้าสู่วิธีการทำเลยนะคะ การทำน้ำจิ้มแหนมเนืองนะครับก็คือเราจะต้องต้มมันเทศให้สุกก่อน เสร็จแล้วเนี่ยก็พักเอาไว้เราก็มาทำในส่วนของหอมหัวใหญ่ เป็นชิ้นเล็กๆ เสร็จแล้วก็มีตัวขายเนี่ยเราใช้ไม่เยอะนะครับแค่ 2-3 แว่นก็พอ ฉันเตรียมเอาไว้แล้วก็ต้องมีตัวจริงเราจะใช้เป็นสีอ่อนก็ได้ถ้าเกิดว่า ใครไม่ชอบเรื่องของกลิ่นแรงเราใช้ตัวเขียวอ่อน ต้องการเครื่องกลิ่นเข้มหน่อยก็ใช้ขิงแก่ได้นะครับ จากนั้นเสร็จแล้วเราก็เตรียมกระทะนะครับแล้วก็ อักษรแทนที่มันจะเขียนเป็นของใครใช่ไหม กล่องสี่เหลี่ยม ประโยคมาเลี้ยงกันมันก็จะเป็นกล่องสี่เหลี่ยมเล็กใหญ่ไม่ใหญ่เหมือนบาร์โค้ดรับสินค้ายังไงนะคะ ทำไม อ่านไม่ออกเลยอ่ะถ้าเป็นไปได้ คุณไม่ต้องเป็นต้องพยายามทำความเข้าใจเขาก็ได้คุณแค่ไม่ซ้ำเติมในปัญหาของเขาเพราะว่าการบูลลี่หรือการที่เรา ดอยของเด็กไม่เคยทำให้อะไรดีขึ้น นอกจากความเครียดแล้วก็ไปรอสังคมที่แย่ลงเรื่อยๆ ความไม่เข้าใจในสภาวะป่วยของเด็กพิเศษที่แสดงอาการผิดปกติหลัง จัดการด้อยค่าและการละเลย การสร้างความเข้าใจในสังคมและการสนับสนุนจากภาครัฐอย่างเป็นระบบ ที่ช่วยออกแบบและส่งเสริม ทำให้เกิดการเรียนรู้ความเข้าใจและเข้าถึงเด็กกลุ่มนี้ให้มากขึ้น เรามาหาคำตอบเพื่อเด็กพิเศษกันค่ะ หมีตัวนึงเจาะ เดินมาพบ รังผึ้ง สถิติเด็กที่มีจำนวนมากที่สุดคือเด็กที่มีปัญหาทางการเรียนรู้หรือแอลดี และสมาธิสั้นหรือ acs ดี ส่งศึกษาธิการ ไหนว่าเด็กเอาดีกว่า 4 แสนคนทั่วประเทศ ที่มีปัญหาด้านการอ่านออกเขียนได้ ส่งผลต่อระดับภาคทางการพัฒนา น้องกรเตชะเสน จากเด็กที่มีความบกพร่องทางการเรียนรู้หรือแอลดี ที่ปัจจุบันสามารถศึกษาต่อร่วมกับเด็กทั่วไปได้ สวัสดีครับชื่อ ก่อนจะเสียนะครับชื่อเล่นชื่อก่อน อายุ 15 ปี โรงเรียนเตรียมวิศวกรรมศาสตร์ไทย- เยอรมันครับ ปวช 1 สาขา ไฟฟ้า มันก็จะรอ เขียนเยอะๆไม่ค่อยได้มาก็ รายงานเรื่องความรัก ทำไม่ได้ คือมัน เข้าใจแต่มันเขียนสรุปออกมาไม่ได้ จดตามไม่ทันเรียนไม่ค่อยรู้เรื่องเลย เครียด ก็แม่ก็ช่วยสรุปให้ครับ เราจะมีอะไร iphone ด้วย มันก็จะแยกเป็นเพราะในส่วนของสภาวะ Le ของก่อนนะคะจริงๆตอนแรกๆเลยเขาก็ดูปัก เหมือนเด็กทั่วไปเลยค่ะที่สังเกตเห็นน่ะก็คือ ซักประมาณอนุบาล 2 ครูก็จะบอกว่าเขาจะไม่ค่อยมีความสนใจ จะกำยาวๆก็ไปเปิดสมุดดูปรากฏว่าค้างทุกเรื่องที่เรียนนะคะ คือพอเราเห็นสมุดงานเขาเป็นแบบนั้นเราก็เลยถามว่าทำไมลูกถึงไม่เขียน เหมือนที่คุณครูให้เขียนเลยนะเขาบอกว่าทำไมเขาต้องเขียนอีกในเมื่อเขาเข้าใจแล้วสิ่งที่คุณพูด อธิบายเราก็เลยต้องเล่าให้เขาฟังว่ามันเป็นเรื่องปกติ ของการเรียนอย่างนี้มันก็ต้องมีทั้งอ่านทั้งเขียนการวัด ฝนในระดับโรงเรียนน่ะมันมีหลายแดกเอาก็ถึงเริ่มเข้าใจว่าโอเค เขาจะต้องเขียน เรียนมาปอ 1 สักครึ่งเทอมนะเนี่ยวันที่ 1 เขียนทุกวัน ปรากฏว่าน้องเขียนเมื่อวานที่ ตัดปัญหาเรื่องการเขียนนะคะก็มีมาโดยตลอด ที่ ของน้องก็จะไม่นิ่มเหมือนเพื่อนในห้อง ไปที่เดียวนะคะก็จะมีความต่างในด้าน การเขียนแล้วก็การเรียนน้องจะเรียนการเขียนงาน ก็คือน้องจะบอกว่าเสร็จแล้วแต่ว่าจริงๆก็ไม่ได้เกลียดนะคะหรือถ้าทำเนี่ย เขียนตกหล่น ไม่ได้ไม่ได้เสียหมดทุกองค์ประกอบในส่วนของข้อมูลนะคะแล้วก็ ไปเรื่อยๆนะคะโรงเรียนน่ะ แบบคัดกรอง บุคคลที่มีความบกพร่องทางการเรียนรู้แต่ว่าน่าจะเป็นเฉพาะเด็กประถมซึ่งจะแบ่งเป็น 4 ด้าน ทัศนีย์ด้านการอ่าน การคำนวณด้านพฤติกรรมแล้วก็การเขียนน้องบางคนนะคะที่โรงเรียนเนี่ยเป็นอีกแบบหนึ่ง ที่บ้านก็เป็นอีกแบบนึง นะคะเราต้องรู้พฤติกรรมทั้ง 2 ทางแล้วก็ แจ้งข้อมูลให้ทางผู้ปกครองทราบก่อนในเบื้องต้นนะคะเพื่อได้พูดคุยกันแล้วก็ หาทางออกร่วมกัน ดำเนินการส่งข้อมูลหรือแนะนำผู้ปกครองนว สามารถติดต่อพูดคุยกับแพทย์เพื่อ สอบถามหรือดูรายละเอียดเชิงลึกเพิ่มเติมอีกทางหนึ่งเพื่อเป็นการช่วยเหลือน้องค่ะ นิดเดียว หรือแม้กระทั่งการพูด กูเอง เราก็ ก็กระบวนการพัฒนาเขาเริ่มต้นเลยก็คือหลังจากพอรู้แล้วเนี่ย เขาขายค่ะพยาบาลโทรมาแจ้งเราก็ตัดสินใจว่าเอาไงดี ก็ลองไปก็ไม่น่าจะเสียหายอะไรยังไงเขาก็เลยบอกว่าถ้าอย่างนั้นเจอน้อง อ่านกับเขียนกับน้องเลยนะคะชวนน้องเขียนยังไง บอกให้เรารู้ว่าอันนี้มันเป็นลักษณะหนึ่งของเด็กที่แบบว่ามีภาวะ บกพร่องทางการเรียนรู้ประเภท 1 ก่อนเข้ามาเร็วมากเลยแล้วก็ทำการทดสอบ 2 อย่างก็เพราะว่ารัก ปัญญาดีไม่มีปัญหา ก็มีปัญหาเรื่องการอ่านเขียน แต่ก็จะเป็น 2 กลุ่มอายุนะครับ ถ้าเกิดเป็นเด็กกลุ่มอายุเล็กๆ อาจจะเป็นปัญหาเหมือนกันเรียน แล้วก็ปัญหาเรื่อง พฤติกรรมที่ต่อต้าน นะครับจะเป็นในกลุ่มเด็กเล็ก นะครับ ส่วนในช่วงวัยรุ่นส่วนใหญ่จะเป็นเรื่องของเรื่องของอารมณ์เช่นซึมเศร้า กังวลครับแล้วก็มีเรื่องพฤติกรรมก้าวร้าว เป็น 2 กลุ่มคือกลุ่มเด็กเล็กแล้วก็กลุ่มเด็กใกล้วัยรุ่นจะเป็นรุ่น เบอร์นะครับนอกจาก ประวัติ ถามข้อมูลที่โรงเรียนเรียบร้อยแล้วเราก็ยังต้องมีการ ตรวจตราในเขตในห้องด้วยนะครับ ก่อนที่เราจะส่งทางเฟซเนาะเพราะฉะนั้นเราก็จะให้เด็ก คำที่คุ้นเคย ฝากกดไลค์ไหม เป็นคำว่าวันที่ เขียนชื่อตัวเองนะครับในช่วงชั้นป 1 ให้เด็กทำได้ไหม สุพรรณ นิทานเด็กที่เขียนไม่ได้นั่งเลยสงสัยหรือว่า สนสลับไปสลับมาเราก็เริ่มตามละว่าเขาไม่ตรงตาม พัฒนาการตามวัย เอาซันบ่ เราก็จะเริ่ม บอกว่าการตรวจของเราตรงกับประวัติ แต่ที่เราทำก็จะเป็นไอจีเทสแล้วก็เทตั้งการหายใจคณิตศาสตร์ ไปรษณีย์ไทยมาตรฐานอยู่นั้นเราก็จะพอเห็นภาพ ขนาด ความไม่ถนัดของเด็ก เพลงภาษาอังกฤษ ป 4/1 จริงๆก็สังเกตมาตลอดว่าเขาก็พูดช้า แล้วก็จะมีพฤติกรรมที่ ถ้าไม่เรียนก็คือเขาจะนั่งอยู่ในห้องแล้วก็วาดรูป บางทีก็ลุกขึ้นเดิน เดินออกไปข้างนอกเดินกลับมา ไม่สนใจหรอครับ อยากลุกเดินก็เดินขึ้นไป อยากทำอะไรก็ทำเถอะเหมือนกับเขาบ้าง ไม่ค่อยจดจ่อกับการเรียนเท่าไหร่ วางรูปวาด พระมารดาเสียวใจไหวๆ อะไรอีกล่ะ ไวไวใหม่ เต่างอย ไหวว่ะ เก่งมากเลย มีขั้นตอนต่อไปในการให้การช่วยเหลือ สำคัญที่สุดก็คือการให้ความรู้ เขาว่าโลกนี้ก็เป็นโรค ข่มขืนก็เป็นโรค ใหม่ที่มันยังไม่ค่อยมีคนเข้าใจเท่าไหร่ ความรู้ที่เราให้เราก็คงรับเราก็จะบอกว่า น้องมีปัญหา ตังค์ทั้งนั้น สมองทั้งซีกซ้ายนะครับ ทำให้เด็ก ทำให้น้องเนี่ย ปกติหมดเลยยกเว้นการขาย เราก็จะบอกคุณพ่อคุณแม่ว่าเด็กไม่ได้แกล้งถามนะเด็กไม่ได้ขี้เกียจเขาอ่ะ หลบเลี่ยงการทำเพราะครอบครัว เพราะเขารู้สึกว่ามัน ยา สนมากๆเลยนะครับ เพราะฉะนั้นเราเป็นเด็กที่ต้องการความช่วยเหลือ กลับและ โอนแล้วจะทำได้ อย่างเช่นเด็กเข้าไปเอากันตอนครั้งเดียวกับเด็กกลุ่มนี้ก่อน 3 ครั้งได้ไหม คุณพ่อคุณแม่ก็จะมี รวมทั้งเด็กเองก็มีแนวคิดที่เป็นไปว่า เขาไม่ได้โง่ เขาต้องการความช่วยเหลือ เอาเป็น ฟีโน่ นกเหล็ก รักษาเก๊าท์หาย พ่อแม่คือกุญแจ ครูคือผู้สนับสนุนคือผู้เ</w:t>
      </w:r>
      <w:r>
        <w:rPr>
          <w:i/>
          <w:b/>
        </w:rPr>
        <w:t xml:space="preserve">วชาญและครูการศึกษาพิเศษ กุญแจผู้ช่วยคัดกรองเด็กและออกแบบการ เติมเต็ม เราจะมาช่วยกันเรื่องการเรียนด้วยใช่ไหมคะ เล่นเกม ไม่ต้องกลับหัว ไปโกนหนวด จะมีภาพเหมือนกับตัวนี้เลยแต่กูให้นาย วาง ตรงไหนก็ได้ช่วยกูบางโดยที่เราไม่รู้นะว่ามีอะไรบ้าง คุณแจงนะคะทำงานอยู่พี่ ภาควิชาจิตเวชศาสตร์โรงพยาบาลรามาธิบดีนะคะ ทำหน้าที่ สอน เด็ก แมวดีนะคะ ร่วมกับทีมของคลินิก LD ในการจัดการเรียนการสอนให้กับเด็กกลุ่มนี้ โดยหลักแล้วเด็กเนี้ย เขาจะหลีกเลี่ยง หนีในสิ่งที่เขาทำไม่ได้เนาะ ดังนั้นแนวทางการช่วยของครูที่ รับช่วงต่อจากคุณหมอก็คือทำยังไงก็ตามให้ไอ้ความที่เขาไม่อยากทำเพราะเขารู้สึกแย่ การอ่านเขียนเนี่ย มัน เปิดใจที่จะ การสอนจากเราเงี้ยค่ะ อันดับแรกๆเลยคือ เป็นการทำให้เขา ขายความ กังวลว่าจะมีมาประเมินเรื่องที่เขาไม่อยากทำอีกแล้วอะไรอย่างนี้ส่วนใหญ่กูจะ ถามไถ่พูดคุยเกี่ยวกับ สิ่งที่เขาสนใจก่อนแล้วก็อาจจะ เปิดใจเล่นเกมด้วยกันเพื่อให้เขาเปิดใจ อาจจะ คุยกับ ตัวสิ่งที่เขาชอบ แต่สุดท้ายพอเขาเปิดใจที่จะพูดคุยกับเราแล้วเราก็ต้องบอกให้เขาเข้าใจด้วยเหมือนกันว่า เข้ามาในห้องนี้ มาที่นี่เพื่ออะไร ใช้เด็กก็ต้องรู้เหมือนกันนะคะว่าการอ่านเขียนที่เขาติดขัดมันนำเข้ามาสู่การช่วยเหลือ เด็กเอาดีที่มาหาครูในห้องอ่ะค่ะ ไม่ใช่ว่า คนนี้มาแล้ว สูตรการติดขัด เท่าเทียมกันไม่ใช่อย่างนั้นพอเรา ประเมินแล้วเราจะเห็นว่าเออบางคนอยู่ชั้นป 4 แต่ว่าเขากลับ อ่านได้เท่ากับ เด็กป 1 ทั้งๆที่หู ด้านอื่นๆของเขาอ่ะ ทำได้ดีเลย ฉะนั้นวิธีการในห้อง เรียนก็คือเราจะ มา ประเมินเพื่อช่วยเหลือ เดี๋ยวก็จัดการให้ การช่วยเหลือแบบ เฉพาะของแต่ละคนคอยช่วยเหลือเศษ เราก็ คุยกับผู้ปกครอง เพื่อที่จะให้ การช่วยเหลือนี้มันไปเกิด การต่อเนื่อง นะคะ เพราะว่า เฉพาะในห้องเรียนนะคะ ไม่สามารถที่จะ ทำให้เกิดการเปลี่ยนแปลง setting ให้เด็กดีขึ้นได้จากการสอนครั้งนี้ไม่ใช่ เราต้องเล่าให้ผู้ปกครองแล้วก็ พูดกับเด็กเพื่อให้รู้ว่าหนูต้องไปฝึก ในสิ่ง เราติดขัดอย่างสม่ำเสมอเขาก็จะได้กลับไปทำแล้วก็มีการติดตาม ประมาณนี้ ประทับใจในการอ่านได้ยังไงว่าเชื่อว่าการอาจจะเป็นเรื่องของการปลุก คุณแม่เนี่ยอ่านนิทานให้ฟังมาตั้งแต่เด็ก เลยล้วงรู้สึกว่าหนังสือนะมันเป็นเรื่องที่สนุกพ่อโตขึ้นมาอีกใบนึงเอาไว้ที่เรา ตัวเองมันก็จะมีนิยายวางอยู่ เราไม่รู้หรอกว่ามันคืออยากรู้ว่าน่ากลัวจังเลย เปิด หนังสือเพียบ เด็กเอาอย่างเราก็ ไม่อาจวางกลับ แต่ว่า ตกลงเป็นอย่างนี้สัก 10 ครั้งนะคะลองแบบ เปิดมาเกิน 10 ครั้งความอยากอ่านมันก็เลยอยากอ่านคืนแค่นั้นก็เลย เอาสักรอบ ก็เลยหยิบขึ้นมาอ่าน อ่านแล้วก็อ่านได้บ้างไม่ได้บ้างถามเพื่อนถามพี่ถามแม่อะไรเนี่ย รู้ตัวอีกทีก็คือ กลายเป็นว่าแบบการที่เรารักการอ่านมาทำให้เรา อาตมา ช่องทีนึง สำหรับเด็กคนอื่นไม่รู้แต่ว่าทำไมเนี่ยนิยายการอ่านนิยาการเขียนย้าย การบ้านนี้ทำยำทุกวันก็เลยเป็นที่มาของการที่แบบ จันทร์ รักการอ่านการเขียนยันต์ของเอ้มันช่วยเลือกเอาดีๆอย่างมากเลย OK ก็ปัจจุบันทำอาชีพ ที่โรงเรียนจะเป็นประมาณ 0 กิจกรรมพัฒนาเด็ก โดยส่วนตัวแล้ว ชอบอยู่กับเด็กด้วยค่ะเด็กๆมีความประทับใจ คุณครูการศึกษาพิเศษชั้นหนึ่งเพราะว่าแบบเขาเข้ามาช่วยชีวิตเราประมาณ เขาแค่สอนเด็กคนหนึ่ง อะไรบางอย่างที่เขาต้องการเขาต้องการแค่สอนตรงนั้นน่ะมันทำให้เรารู้สึกว่า เปลี่ยนแปลงไปเลย อาชีพคุณครูไม่ต้องเป็นต้องเป็นครูการศึกษาพิเศษอะไรก็ได้เพราะว่าอาชีพคุณครูที่มันไม่ช่วยนะ เด็กเอากัน มีเศษอีกชาย ครอบครัวหนึ่งมีผลมาอย่างที่บอกแน่ๆเนี่ยไม่ได้ ที่เขาเรียกว่าไงนะครอบครัวไม่กดดันแล้วกัน ก็เลยเป็นเด็กที่โตขึ้นมาโดยที่มีพื้นฐานอารมณ์ค่อนข้างดี เลยรู้สึกวันนี้โตขึ้นมาเป็นเด็กที่มีภาวะ อันนี้คือ 1 นะที่ครอบครัวช่วยมากๆ 2 ก็คือการที่ครอบครัวจะเกินที่จะหา ช่องทางอู่ไหนไม่เข้าใจค่ะคนคนนึงไม่ได้เก่งหรอกบางทีพ่อแม่อยากช่วยลูก ถ้าคุณพ่อคุณแม่ไม่ได้มีสกิลในการที่ออกไปตามข้างนอกมันก็เป็น กับความกระตือรือร้นของคุณพ่อคุณแม่เอเชียตามช่องทางที่ช่วยเหลือตัวมันก็เป็นอีกหนึ่งสิ่งที่ เขาสามารถทำได้ โดยปกติค่ะเราก็ จะเสริมทักษะเขาโดยปกตินักกีฬาดนตรีศิลปะคือน้องก็จะไปลอง สิ่งเหล่านี้ เหมือนกับว่าเราก็จะเป็นการให้เขาค้นหาตัวเองว่าจริงๆแล้วเขาชอบอะไรอ่ะค่ะคุณแม่จะ พาเขาไปเข้าค่ายเสมอเสมอช่วงปิดเทอมรายงานครึ่งวันให้เขาใช้เวลาว่างให้เกิดประโยชน์ หน้าที่ของพ่อคุณแม่ก็จะ Search หาค่ะว่ามีกิจกรรมค่ายตรงไหนที่มันจะช่วย เสริมทักษะเขา หาต่อราดไม้แก่นหล่อนเก่า ต้นไม้ ลานหินกว้างที่มีความลาดเอียงประมาณ 50 องศานี้กลายเป็นอะไรเด้อขนาดใหญ่ครับที่ได้รับความสนใจจากการท่องเที่ยวอย่างสนุกสนาน ชุดนี้เป็นชั้นที่ 3 ของน้ำตก นกเอี้ยงนะครับ อยู่ในความรับผิดชอบของฐานพิทักษ์ป่า ภายในเขตรักษาพันธุ์สัตว์ป่าภูวัว บ้านภูเงิน ตำบลบ้านต้องอำเภอเซกาจังหวัดบึงกาฬ ซึ่งมีน้ำตกอยู่สามชั้นนะครับ อันแรกจะเป็นหน้าผาสูงประมาณ 15 เมตรนะครับมีบ่อน้ำลึกด้านล่าง อันนี้เขาตั้งชื่อกันว่าน้ำตก บ้านพาราไดซ์ ส่วนอันที่ 2 เป็นน้ำตกขนาดกลางก็มีแอ่งให้ว่ายน้ำเล่นร่มรื่นทีเดียวครับล้อมรอบ ไปด้วย ต้นไม้แล้วก็กดหินต้นการเดินทางเข้าถึงโดยรถยนต์ได้ครับก็ค่อนข้างสะดวก มีที่เดียวครับเดินเข้าน้ำตกก็ไม่ไกลมากเลยประมาณ 100-150 แม่ก็ถึงแล้ว เอาอาหารขึ้นไปรับประทานกันได้ครับ เหมาะสำหรับไปแบบครอบครัว เพื่อนฝูงหมู่คณะกัน รถพี่ไม่อนุญาตให้นำเครื่องดื่มแอลกอฮอล์เข้าไป ความปลอดภัยครับ บรรยากาศน่ามาเที่ยวนะครับเนื่องจากว่าช่วงนี้เนี่ยเป็นช่วงฤดูฝนพอดีกูไม่จมน้ำ เย็นมาก็สายแบบนี้ด้วยครับ ขอดูแลความปลอดภัยต่างๆอย่างเรียบร้อยครับ ส่วนการเดินทางนะครับจากตัวเมืองบึงกาฬ เมืองบึงกาฬนะครับมุ่งหน้าตำบลชัยพรเนี่ยขับไปเรื่อยๆจนถึงบ้านปวงกันหรือว่า ใน GPS Google Map ได้เลยครับค้นหาคำว่า น้ำตก ปากนกเสียงตำบลบ้านต้องก็เจอแล้วครับ ส่วนอัตราค่าบริการเข้าไปนะครับถ้าเป็นนักท่องเที่ยวชาวไทยเด็ก 20 บาทแล้วก็ผู้ใหญ่ 30 บาทเองนะครับส่วนรถยนต์สามารถเข้าไปได้คงไม่จมถ้าเป็น 4 ล้อก็ 60 บาทรถยนต์ 6 ล้อก็ 100 บาท มากกว่า 6 ล้อแต่ไม่เกินสิบล้อก็ 200 บาทและรถมอเตอร์ไซค์เข้าไปได้เหมือนกัน 30 จังหวัดสุโขทัยจุดที่ไม่ถูกน้ำท่วมก็มีนะครับผมก็จบแล้วก็เปิดการท่องเที่ยวใหม่กันกับตลาด กวางไทยพวนหาดเสี้ยวถ้าเป็นการศึก สานวัฒนธรรมไทยควรเปิดกันทุกวันเสาร์สุดท้ายของเดือนนะครับมีทั้งของกินอาหาร ฟิลิปปินส์สินค้าและการละเล่นโบราณให้ร่วมกิจกรรมด้วย การละเล่นป่ากันเลยเดินกลับครับ จังหวะ กระโดดให้พ้นไม้ไผ่ครับเป็นการแสดงพื้นบ้านไทยพวนที่นักท่องเที่ยวทั้งไทยและก็ต่าง ท่าเต้นมาลองเล่นกันอย่างสนุกสนานนะครับ เป็นตลาดที่ค้างได้เล่นละก็ได้กินของดีจากหลายชุมชนนะครับด้วยกัน เปิดตลาด ห่วงไทยพวนหาดเสี้ยวตัดโดยชมรมส่งเสริมการท่องเที่ยวโดยชุมชนตำบลหาดเสี้ยว เทศบาลตำบลหาดเสี้ยวครับขอนำเสนออาหารพื้นบ้านของไทยพวนหาด เปรี้ยว ศิลปะและวัฒนธรรมด้านต่างๆบริเวณหน้าสถานีดับเพลิงเทศบาล เกี่ยวกับชุมชน 8 ชุมชนของตำบลหาดเสี้ยวอำเภอศรีสัชนาลัย สุโขทัยครับ เปลี่ยนกันเป็นเจ้าภาพ ด้วยการนำอาหารพื้นบ้านขนมพื้นบ้านโบราณของชาวไทยพวน 28 กม. กว่า 100 ดีครับ ย่างเข้าโถเป็นขนมรถเอาครับเพราะว่าต้องเสิร์ฟคู่กับน้ำยาปลาแบบย่อ น้ำยาขนมจีนดั้งเดิมต้องทำให้สุกด้วยการจิบไวน์กับ สินค้า Coach ในยุคหลังเดี๋ยวก็ถูกนำไปทอดให้ฟูกรอบแว่น แล้วก็มีเข้าโค้งครับเป็นขนมที่มีรสชาติหวานมันออกเป็นบ้างก็ได้ถ้าใส่เกลือลงไป ชาวไทยพวนแต่ละบ้านนิยมทำกันในงานบุญต่างๆแล้วแต่โอกาสได้รับกรรมวิธี ประกอบไปด้วยใช้แป้งข้าวเหนียว มันหรือว่ากล้วย น้ำตาลมะพร้าว โคตรเพลียเล็กน้อยครับ หน้าตามจนส่วนผสมเข้ากันแล้วนำมาปั้นเป็นวงลงทอดในน้ำมันที่กำลัง พอดีไปปล่อยไม่ต้องแต่งมากครับ ตลาดของเราเป็นตลาดวัฒนธรรมพื้นบ้านจะมีการแสดง ประเพณีพื้นบ้านซึ่งอาจจะเห็นว่าตลาดของเราเด่น วัฒนธรรมประเพณี ถ้าเราไม่ช่วยกันจำลงไว้มันก็จะจางไป คุณปู่ก็ให้เกิดความ ก็ไม่ให้ตังค์หายไปแล้วที่สำคัญที่สุดเราเชื่อว่ามีการสืบสานวัฒนธรรมของโขน อย่าสร้างความสามัคคีให้กับชุมชนได้เพราะว่าอะไรเรา การแลกเปลี่ยนกันเจอกันที่สำคัญเรา อาหาร ศิลปะของเราไม่สำคัญเรามีค่าจะมีค่าที่เป็นการดึงลวดลายที่พิจิตร อย่ามาแล้วก็ทำให้เราเกิดความประทับใจและหวงแหน เมื่อเลือกอาหารคาวหวานที่มีมากมายกินกันแล้วนะครับถึงเวลาเดินชมสินค้า เมือง มีการสาธิตการตักสารกวาดได้แล้วก็สินค้าอื่นๆที่เป็นของพื้นเมืองถึงบ้าน ศิลปะวัฒนธรรมของชาวไทยพวนที่หน้ากระจกทางเส้นนะครับ จำว่าไม่ต้องไปเที่ยวตลาดนี้ก็ได้แต่ว่าเปิดทุกวันเสาร์สุดท้ายของ เปลี่ยนทันไหมครับเข้าไปดูกันบ้างทั้ง 8 ชุมชนที่เขาเปลี่ยนกันเป็นเจ้าภาพหาของดีมาอวดกัน มีอะไรที่น่าไปศึกษาไปซื้อไปลองชิมกันได้ พาไปชมการดำเนินงานของกลุ่มวิสาหกิจชุมชนต้นแบบกันที่อำเภอแกลงจังหวัดระยองนะครับ การปลูกและแปรรูปไผ่แบบครบวงจรในรับและยังต่อยอดการท่องเที่ยวด้วยครับ การคิดค้นนวัตกรรมจากน้ำไผ่จนเกิดเป็นเมนูอาหารที่สร้างสรรค์ขึ้นมาครับตั้งชื่อกันน่ารักๆ นมนางยักษ์แล้วก็นมนางเงือกก็กลายเป็นกระแสในโลกออนไลน์ครับจะมีนักท่องเที่ยวเดิน ทางไปกันเยอะเลยทีเดียวครับ ติดตามกับคุณศันสนีย์ถอยกินไรครับ บอกว่าบรรยากาศดีมากๆ มาที่วันนี้ต้องมีความสุขก็ว่าเราอยู่กันที่ สวนไผ่มีสุขค่ะอำเภอแกลงจังหวัดระยองค่ะ มีการคิดค้นนวัตกรรมจากไข่ผสมนะคะแล้วก็เปิดให้นักท่องเที่ยวเข้ามา เที่ยวซึ่งไม่ใช่ว่าใครจะมาง่ายๆต้องมีการจองคิวกันก่อนค่ะคุณผู้ชม เที่ยวเยอะมากๆ มีเมนูจากไข่ให้กินเยอะแยะเลยอยากรู้ว่าเป็นอะไรเดี๋ยวต้องตามฉันไปด้านในค่ะ นางยักษ์ ก็นางเงือกนวัตกรรมน้ำไผ่ที่กลุ่มวิสาหกิจชุมชนไผ่มีสุขจังหวัดระยอง ปี 2565 สร้างความต่างด้วยรูปลักษณ์ รสชาติและการตั้งชื่อที่นำตัวละครในเรื่องพระอภัยมณีของสุนทรภู่ กวีเอกของโลกมาใช้เพื่อสร้างอัตลักษณ์ความเป็นจังหวัดระยองทำให้ได้ รางวัลผลิตภัณฑ์ที่มีการพัฒนาและได้เสียงตอบรับจาก ท่องเที่ยวเป็นอย่างดีค่ะ เราอยากทำให้มันแตกต่างจากการกินน้ำไข่ที่ใช้หลอดดูดธรรมดาทำ แล้วรองประธานน้องตายแน่บอกว่าเจ๊นวัตกรรมมันต้องลำมากเลยนะ เราก็อัดล้ำขนาดไหนอ่ะถ้างั้นเราไม่กินเราไม่กินเป็นน้ำแบบนี้หรอก ไม่ทำนะ เรากินเป็นคำแม่ก็เป็นที่มาของเราจะทำน้ำไผ่เป็นคำแล้ว ตอบแต่ว่าในช่วงเวลานั้นเราทำวิจัย สารสำคัญในใบไผ่ร่วมกับมทร. บางพระตอนเช้ามืดเราจะเห็น น้ำจะตายๆไปเล่นน้ำใสๆเลยแล้วพอพระอาทิตย์ขึ้น เราใกล้จะหยุดแล้ว พระอาทิตย์จะสาดแสงมามาเจอหยดน้ำเราก็ระยิบระยับ เหมือนแก้วมันเหมือน Crystal เราบอกว่าฉันจะทำไปต่อใบไผ่ ทั้งกลุ่มทั้งไทยมีสุขและทุกข์เป็นเจ้าแรกที่คิดค้นแบบนี้ขึ้นมาเลย ใช่ค่ะเราเราเป็นเจ้าแรกเราก็ Brand สวนไผ่มีสุขต้อนนางเงือกนางยักษ์หรือนมนางยักษ์ สวนไผ่มีสุขมีที่นี่ที่เดียว ไข่ที่นำมาใช้ในการแปรรูปทั้งกลุ่มจะปลูกเองโดยมีพื้นที่การปลูกมากกว่า 50 ได้ค่ะมีสมาชิกผู้ปลูก 10 คนได้รับมาตรฐานปลอดภัย GMP ซึ่งไผ่ที่นำมาใช้ คือไผ่พันธุ์ปักกิ่งบำรุงด้วยปุ๋ยคอกปีละ 2 ครั้ง พี่ก็เก็บใบได้แล้วค่ะช่วงที่เก็บใบไผ่จะอยู่ที่เดือนกรกฎาคม กันยายน วันนี้เขามีความ ทำใหญ่ความหนาล้อแล้วก็คือ ของยิ่งใหญ่ก็คุณป้าก็ยิ่งเยอะเนาะแล้วก็มีความหอม นับจากตรงนี้มาแล้วเราจะนัดมาไม่เกิน 5 คู่ใบ ถ้าไม่เกิน 5 คู่ใบแต่ถ้าเป็นอย่างนี้ถามว่าใช้ได้ไหมอย่างนี้กำลังจะเป็นอีก 1 ใบ ไปได้ยาก คือเราจะนับจากปลายแหลมเขามาแล้วก็นับที่ 5 กู้ภัยขั้นตอนในการทำ ต้นนางยักษ์และ Crystal นางเงือกจะนำใบไผ่มาบ่ม เพื่อให้มีกลิ่นหอม 6 เดือนก่อนจะนำมาทำเป็นน้ำใบไผ่เข้มข้นเพื่อเป็นวัด ตั้งต้นในการทำ Crystal ค่ะโดยใช้เทคนิค certification หลังจากที่ได้น้ำตาลเข้มข้นแล้วนะคะเราก็จะเอาไปทำกระบวนการอาหาร คุณค่ะ อาหารโมเลกุลก็คือว่าเราจะเปลี่ยนอาหารจาก จากของเหลวให้เป็นก้อนกลมซึ่งในเมนูของนมนางยักษ์เนี่ย มันก็จะเป็นการขึ้นรูปเพื่อให้เขามีก้อนที่ใหญ่ก่อนแล้วเราก็ค่อยเอามาเข้านะ เพื่อทำให้เขาเกิดผนังเซลล์ข้างนอกแล้วก็จะพ่นน้ำใส่ข้างในเวลาทานก็จะเป็นน้ำ ขายข้างในจะเป็นน้ำไข่คำโต ซึ่งก็จะมีความหอมความเข้มข้นของเลือดก็คือจะเป็นกระบวนการเดียวกันแต่ว่าเรา จะไม่ได้เอาไปขึ้นรูปเป็นอันใหญ่เพราะเราต้องการให้เป็น Top ในเครื่องดื่มค่ะ แล้วก็จะหยุดเป็นหยุดๆ นอกจากคุณภาพของช้าที่เราต้องทำให้ได้ ฟังขอฟังเป็นคนแล้วเราก็ยังใช้ระยะเวลาในการทำค่อนข้างนานค่ะ ด้วยความที่เราต้องการพิถีพิถันเพื่อให้ชามีความหอมเราก็เลย ต้องมีการบ่มมีการอบให้ได้ที่แล้วเราก็เอามาทำเพื่อขึ้น ต้องใช้เวลาตัวในประมาณ 4 ชั่วโมงค่ะแล้วก็ส่วนนางยักษ์เนี่ยเราจะใช้เวลา Crystal นางยักษ์ลักษณะก้อนกลมใหญ่หรือเรียกว่าน้ำไผ่ เมื่อราดนมลงไปก็จะเรียกว่านมนางยักษ์ นางเงือกจะเป็นเม็ดเล็กๆ เมื่อราดนมลงไปจะเรียกว่านมนางเงือก นมนางยักษ์ราคาลูกละ 45 บาทถ้วนนมนางเงือกถ้วยละ 20 บ้านแต่ละวันมียอดปิดสูงถึง 600 ลูกเลยค่ะ นี้นะคะ แล้วก็ เอาเข้าปากคำเดียวเลยใช่ไหมแตกในปากนะคะ อร่อยมาก มีความหวานของน้ำใบไผ่ เห็นบอกว่าคนที่ได้ มากินเนี่ย ไม่ใช่ว่าใครจะมาก็ได้ ต้องมีการจองคิวใช่ไหมคะใช่ค่ะต้องจองคิวล่วงหน้าเพราะว่านมนาง มันมีความพิเศษอยู่ตรงที่จะต้องใช้เวลาการทำหลายชั่วโมง แล้วก็ กำลังยักษ์เนี่ยต้องไปฟิต ไม่มีรูปร่างกลมๆแบบนี้นะคะ อาการตอนนี้ก็คือเยอะมาก แล้วก็ walk in เข้ามาแล้วก็อยากได้นะเราไม่สามารถจะเพิ่มจำนวนขึ้นมาได้นะเวลานั้น ก็ทั่วประเทศนะคะต่างจังหวัด ภาคใต้ภาคเหนือภาคอีสานคนระยอง จังหวัดใกล้เคียงจังหวัดชลบุรี ทุกวันทุกวันไม่มีวันหยุดเลยค่ะตอนนี้ยังไม่มีวันหยุด นะคะ ต้องบอกว่าวันนี้มีนักท่องเที่ยวมาเยอะแยะ มากนะคะสวัสดีค่ะพี่ค่ะ มากเลยค่ะพี่นางยักษ์ 20 ลูกแล้วก็นมนางเงือก 2090 ช่วยมาจากที่ไหนกันคะกรุงเทพฯเขตทวีวัฒนา มาไกลเลยกูก็ชมอันนี้จองคิวนานไหมคะก็เดือนกว่าค่ะ แล้ววันนี้ได้ชิมแล้วเป็นยังไงบ้างนะ บีบอกว่าพี่บอกว่า จองคิวมาโอเคมากแม่อยากกิน ทำไมเราถึงอยากไปชิมเมนูนี้ค่ะพี่หนึ่งเลยเราเห็นในสื่อด้วยใช่ไหม ทั้ง Facebook แล้วก็ติดต่อกันเลยนะคนก็มารีวิวกันเยอะแล้วก็อยากมาลองด้วยตัวเองนะ ให้ของกลุ่มยังนำมาแปรรูปเป็นผลิตภัณฑ์อื่นๆทั้งน้ำใบไผ่ชงร้อน ไผ่เย็นพุดดิ้งน้ำไผ่ไผ่อบแห้งกัมมี่ไพร ส่วนไก่ที่เหลือยังนำมา อาหารสัตว์ค่ะแต่กิ่งไผ่ที่เหลือก็จะนำมาทำเป็นวัสดุ ไข่ค่ะแถมยังต่อยอดทำเป็นเซรั่มและสบู่เรียกว่าใช้ประโยชน์จาก แซ่บ ส่วนเลยค่ะ ที่นี่ยังเป็นศูนย์เรียนรู้การพัฒนาคุณภาพชีวิตตามหลักทฤษฎีใหม่แบ่งเป็นฐานเรียนรู้ ฐาน 4 กิจกรรมทางการสร้างอาชีพเรื่องของการทำทาน ทำปุ๋ยหมักไม่กลับกองน้ำหมักแปรรูปสินค้าตอนกิ่งพันธุ์และยังเปิด เพลงที่ให้กับคนในชุมชนได้นำสินค้าทางการเกษตรมาวางจำหน่าย ปลูกและแปรรูปไผ่แบบครบวงจรดำเนินงานตามแนวทางเศรษฐกิจพอเพียงและ ธรรมาภิบาลค่ะปัจจุบันมีสมาชิกกลุ่ม 15 คนทำดีๆ กระดุมเม็ดแรกให้ถูกเนี่ย 3 ปี ต้องมีคนเอาเงินมาให้ เราก็เฮ้ยมันเป็นไปได้หรอเราลองทำ 3 ปีครึ่ง สำหรับสวนไผ่มีสุข มีคนขับรถเอาเงินมาให้ทุกวันที่นี่จริงๆด้วยแล้วเราก็ได้ได้บ่ เล่าเรื่องราวของ ของในหลวงรัชกาลที่ 9 ถึงเรื่องราวของการใช้ชีวิตตามหลักปรัชญาเศรษฐกิจพอเพียง แล้วก็ ที่นี่มี การบริหารจัดการน้ำขั้นสูงตามศาสตร์พระราชาการทำอะไรต้อง ที่สุด แล้ว อย่าไปหยุดถ้า เราเก็บเพราะเราต้องก้าวต่อไปวิสาหกิจชุมชนเราทำ ผลิตภัณฑ์คิดค้นคิดค้นเสร็จแล้วต่อยอดใส่ณวัฒน์ กรรม เอางานวิจัยมารองรับมีหน่วยงานภาครัฐและภาคเอกชนให้การสนับสนุน ไม่ว่าจะเป็นเกษตรกรธรรมดาหรือสวนไผ่มีสุขหรือใครก็สามารถที่จะทำได้ วิสาหกิจชุมชนไผ่มีสุขยังได้รับรางวัลชนะเลิศวิสาหกิจชุมชนดีเด่น ระดับจังหวัดรายได้ที่ 3 ระดับเขตค่ะถึงแม้ว่าจะไม่ได้ที่หนึ่งในระดับประเทศแต่ทางศูนย์ก็บอกว่า ใจที่มีนักท่องเที่ยวทั้งในและต่างประเทศเข้ามาชิมเมนูจากไข่ ไม่ได้เห็นรอยยิ้มความสุขของผู้มาเยือนซึ่งมีค่ามากกว่าตัวเงินหรือรางวัลใดๆค่ะ ฟ้าระยองต่อมากิน น้องยังอยาก น้องนางเงือกที่ตัวให้มีส้มตำระยอง อนาคตครับทางคุณหมอก็เตรียมจะปรับพื้นที่ของสวนไผ่ให้เป็นแนวสวนสุขภาพ นะครับเรียกว่าเมล ส่วนใครอยากไปเที่ยวแล้วก็ไปลองชิมเมนูจากน้ำไผ่ธรรมชาติเป็นยังไงให้เบอร์ไว้ติดต่อกันนะครับ 0 8 0 6 32 459/2 เที่ยวหาไปตรงจิตรกรรมฝาผนัง ปกติเรียบร้อยดีครับภายในวัด มัชฌิมาวาสที่อำเภอเมืองสงขลาไปศึกษาพุทธประวัติหลังบูรณะภาพวาด ฐานทัพหวังสร้างจิตสำนึกให้ พระนคร ช่วยกันอนุรักษ์ดูแลด้วย อันนี้คือทั้งหมดของธุรกิจด้วยภายในวันนี้ครับคุณผู้ชมดูรายการย้อนหลังทาง facebook เก็บไว้ให้เด็กเล่นอยู่ล่างตอนที่ได้รับกลับมาเจอกันใหม่พรุ่งนี้ครับเวลาเดิมบ่าย 3 โมงครึ่ง วันนี้ผมให้ทีมงานทุกคนลาไปก่อนสวัสดีครับ ประเทศไทย ข่าวฟุตบอล สวัสดีครับ ข่าว 16:00 น ค่ะ เริ่มเปลี่ยนที่ภารกิจช่วยเหลือผู้ประสบเหตุ ไฟความเร็วสูงอำเภอปากช่องนะคะ ตอนนี้เจ้าหน้าที่ยังคงเร่งขุดดินเข้าไปยัง ที่ผู้ประสบภัยทั้ง 3 คนนั้นติดอยู่ด้านในขณะนี้ก็อยู่ห่างเพียง 1 เมตร 11 ยังไงเท่านั้นค่ะก็จะถึงตัวผู้ประสบภัยในจุดแรกแล้วแต่ว่าการทำงานที่มีดินสไลด์ลงมาตลอด เวลาก็ทำให้เป็น อุปสรรคสำคัญ เจ้าหน้าที่กู้ภัยอยู่สร้าง Thailand อุปกรณ์เครื่องตรวจสัญญาณชีพ ไปสแกนยังจุดที่ ผู้ประสบเหตุ สร้างรถไฟความเร็วสูงช่วงคลองขนานจิตรอำเภอปากช่อง จังหวัดนครราชสีมา ตรวจหาสัญญาณชีพ ผู้ประสบภัยทั้ง 3 คน กะว่าผ่านมานานกว่า 80 ชั่วโมงแล้วค่ะ ชุดกู้ภัยยังไม่สามารถเข้าไปช่วยเหลือ ผู้ประสบภัยได้แม้ว่าจะทราบพิกัดที่ชัดเจน ทีมกู้ภัยอยู่ถ้าระบุว่าการตรวจสัญญาณชีพล่าสุดในวันนี้นะคะยังพบสัญญาณชีพ ผู้ประสบภัยในจุดที่ 1 และ 2 ส่วนชุดที่ 3 ไม่พบค่ะ อาจจะมีปัจจัยในเรื่องของดินที่ยังสไลด์ลงมาแล้วก็ทำให้สัญญาณเรดาร์นั้น กว่าจะเข้าไปตรวจสอบอีกครั้งค่ะ รายการสแกนที่ 2 เนี่ยเริ่มสแกนไปได้ประมาณครึ่งทางแล้วมันมี ไม่เท่าไหร่ ยังครับ สำหรับภารกิจการช่วยเหลือผู้ประสบภัยผ่านก็คือวันที่ 4 แล้วนะคะชุดกู้ภัยก็ยังไม่สามารถ ไปถึงตัว ผู้ประสบภัยได้หลังเจ้าหน้าที่ทำอุโมงเหล็กขนาด รากสามสิบ ยาว 30 เมตรแล้วก็ใช้รถ แม็คโครขนาดเล็กนั้นตักดินออกแต่เนื่องจากระหว่างตักดินนั้นก็มีดินสไลด์ลงมาอย่างต่อเนื่องค่ะ ก็ทำให้เจ้าหน้าที่นั้นต้องปรับแผนด้วยการให้คนงานตักดินลำเลียงออกมาแทนนะคะทำให้ขณะนี้เหลืออยู่ประมาณ 1 เมตร 20 1 ตัว ผู้ประสบภัยในจุดแรกค่ะ ด้านนายสุรพงษ์ปิยะโชติรัฐมนตรีช่วยว่าการกระทรวงคมนาคมก็ประเมินว่า ไม่สามารถช่วยเหลือคนแรกออกมาได้เร็วๆนี้แต่ก็ได้สั่งการให้การรถไฟแนนซ์ตรวจสอบข้อเท็จจริง เหตุการณ์ที่เกิดขึ้นแล้วแล้วก็ไปตรวจสอบสัญญาจ้างการก่อสร้าง ความรับผิดชอบการประกันภัยด้วยรวมทั้งมาตรการเยียวยาให้กับผู้เสียหายแล้วก็ให้รายงาน ผลการดำเนินการภายในเวลา 5 วันค่ะ ไม่ต้องมาล่าสุดก็มีอะไรรายงานเข้ามานะคะว่าเจ้าหน้าที่ทีมกู้ภัยชุด ที่ขุดอุโมงค์เข้าไปเนี่ยก็พบรถแบ็คโครแล้วก็มีสัญญาณตอบรับจากผู้ประสบภัยที่ติดอยู่ด้านในนะคะ วันนี้ก็ได้มีการนำรถกู้ชีพเข้ามาในพื้นที่แล้วค่ะติดนามสกุลเพื่อจะมีสายกลางขาดรายงานจากบริเวณอุโมงค์ก่อสร้าง ไฟความเร็วสูงอำเภอปากช่องจังหวัดนครราชสีมา ค่ะคุณรุ่งนภาคะถือว่าเป็นข่าวดีที่สุดในรอบ 3 วัน ธีมชุดค้นหาผู้ประสบเหตุนะคะจากอุโมงค์ ไฟความเร็วสูงไทยจีนถล่มค่ะหลังจากที่วันนี้นะคะเจ้าหน้าที่ชุดกู้ภัย เข้าไปถึงบริเวณจุด ได้นะคะที่ผู้ประสบภัยอยู่ค่ะและได้มีการส่งสัญญาณเพราะผนังรถนะคะ เสียงสัญญาณตอบกลับมาคาดว่าจะเป็นแรงงานชาวเมียนมาร์ที่ติดอยู่ ในรถแม็คโครนะคะซึ่งตอนนี้ค่ะเจ้าหน้าที่ได้นำเครื่องตัด ถามเข้าไปเพื่อทำการช่วยเหลือแล้วค่ะ เดี๋ยวให้คุณผู้ชมนะคะได้เห็นภาพบรรยากาศค่ะด้านหน้าบริเวณอุโมงค์ ไปนะคะ ความเร็วสูงไทยจีนช่วงตรงขนานจิตอำเภอปากช่องจังหวัดนครราชสีมานะคะ หลังจากที่เจ้าหน้าที่นะคะ เข้าไปถึงจุด ที่ ผู้ประสบภัยรายรอบอยู่และก็มีการส่งสัญญาณตอบกลับมานะจ๊ะ ผู้ประสบภัยค่ะ ตอนนี้จะเห็นได้ว่ามีเจ้าหน้าที่กู้ภัยชุดปฐมพยาบาลนะคะและก็เจ้าหน้าที่ในส่วนต่าง อยู่ระหว่างการเตรียมความพร้อมนะคะเพื่อรอรับ ประสบภัยค่ะที่ติดอยู่ในอุโมงค์ด้านในนานกว่า 80 ชั่วโมงเลยนะคะ วันนี้ค่ะความพยายามล่ะของชุดกู้ภัยแล้วก็ทีมช่วยเหลือที่มีการสร้างอุโมงค์ ขึ้นมาก่อนหน้านี้นะคะเพื่อที่จะขุดดินเข้าไปยังจุดที่ผู้ประสบภัยทั้ง 3 คน ติดอยู่นะคะครึ่งวันนี้สำเร็จแล้วนะคะซึ่งปฏิบัติการในครั้งนี้ค่ะก็ได้ คำยืนยันนะคะจากนายสุริยะจึงรุ่งเรือง เรืองกิจนะคะรองนายกรัฐมนตรีและรัฐมนตรีว่าการกระทรวงคมนาคมค่ะ ที่ลงพื้นที่ ตามภารกิจค้นหายืนยันว่าอุปกรณ์ของเจ้าหน้าที่นะคะเข้าถึงในระยะประชิด ที่สัญญาณชีพจึงใช้วิธีเคาะส่งสัญญาณไปที่รถนะคะและก็ พบว่ามีสัญญาณเขากลับมาค่ะส่งให้ดู ให้รู้ว่าผู้ประสบภัยนั้นยังมีชีวิตอยู่นะคะโดยจุดดังกล่าวค่ะ เป็นจุดที่พบสัญญาณชีพนะคะของแรงงานชาวเมียนมาร์ขณะนี้เจ้าหน้าที่อยู่ระหว่างการหาทาง จะส่งน้ำและนมเข้าไปให้กับผู้ประสบภัยนะคะแต่ก็ยัง หาวิธีการอยู่นะคะว่าจะนำเข้าไปอย่างไรเพราะว่า บริเวณดังกล่าวก็ยังมีดินครับผมอยู่ค่ะ ซึ่งขณะนี้นะคะในส่วนของเจ้าหน้าที่เองค่ะได้มีการส่งชุด อุปกรณ์ตัดเหล็กนะคะจะกู้ภัยและก็ทีมแพทย์ฉุกเฉินเข้าไปด้านในแล้วนะ ซึ่งหากมีการนำตัวผู้ประสบภัยออกมาได้ค่ะก็จะมีการ ประเมิน สถานการณ์ของอาจารย์นะคะโดยแผน การลำเลียงผู้บาดเจ็บที่เตรียมเอาไว้นะคะก็จะลำเลียงโดยเฮลิคอปเตอร์ของ กรมป้องกันบรรเทาสาธารณภัยนะคะเพื่อไปยังโรงพยาบาล มหาราช นครราชสีมาค่ะ อยากให้คุณผู้ชมเห็นภาพณเวลานี้นะคะหลังจากที่ก่อนหน้านี้ค่ะเมื่อครึ่งชั่วโมงที่ผ่าน ในส่วนของทีมแพทย์นะคะ แล้วก็ชุดกู้ภัยค่ะ ได้เข้าไปบริเวณด้านในอุโมงค์แล้วนะคะเพื่อรอสแตนบายรอรับ ผู้ประสบภัยรายแรกนะคะซึ่งคาดว่าจะ เป็นรายงานชาวเมียนมาร์ที่ติดอยู่ในรถ โหนะคะซึ่งตอนนี้ในส่วนของเจ้าหน้าที่เองค่ะก็บอกว่า ยังไม่ถึงตัวผู้ประสบภัยนะคะแต่ว่าได้รับสัญญาณที่ดีว่าติดอยู่ด้านในรถนะคะ ซึ่งหลังจากนี้ไปก็จะเป็นกระบวนการที่จะนำตัวผู้ประสบภัยออกมาและ จะมีการลำเลียงออกมาบริเวณ ปากอุโมงค์ตรงนี้นะคะก่อนจะนำผู้ประสบภัยค่ะนำส่งโรงพยาบาลด้วยวิธีทาง เฮลิคอปเตอร์ค่ะคุณรุ่งนภาคะ ขอบคุณคุณทัศนีย์ค่ะเพราะเอาใจช่วยให้ออกมาได้อย่างปลอดภัยนะคะ กรณีที่ผู้ป่วยนั้นดื่มเหล้ายาดองปนเปื้อนเมทานอลเข้าไปนะคะขณะนี้ก็มีรายงานมาว่ามี ผู้เสียชีวิตสะสมแล้ว 6 คนค่ะส่วนผู้ป่วยที่เข้ารับการรักษาก็มี 22 คนในจำนวนนี้นะคะ ก็มีคนที่ถูกนำตัวเข้ามาใหม่เป็นผู้ที่ดื่มเหล้ายาดองจากพื้นที่อื่นค่ะ อยากจะ 18:00 น ที่มีการออกประกาศเตือนแล้วก็สั่งปิดไปก่อนหน้านี้โดย สมต้องสงสัยเพิ่มอีก 50 ดองค่ะ สถานการณ์ผู้ป่วยและเสียชีวิตจากภาวะต้องสงสัย ป่วยเพิ่มขึ้นค่ะจึงวันนี้มีผู้เสียชีวิตเพิ่มอีก 2 คน รวมผู้เสียชีวิตสะสม มี 6 คนแล้วนะคะ ขณะเดียวกันแพทย์ได้รับผู้ป่วยรายใหม่เข้ามาเพิ่มเติมด้วย รองอธิบดีกรมการแพทย์เปิดเผยว่าวันนี้มีผู้ป่วยมาใหม่ 2 คนถูกส่งตัวมาด้วยอาการ พี่เหนื่อยหอบ เมื่อสอบสวนโรคก็พบว่าดื่มเหล้ายาดองมาจากซุ้มอื่นที่ไม่เกี่ยวข้องกับ 18 ซุ้ม ที่มีการประกาศแจ้งเตือนไปก่อนหน้านี้ค่ะ โดยพบ 5 ทรงที่เข้าข่ายต้องสงสัยก็คือตลาดนิคมลาดกระบัง สุวินทวงศ์ ตลาดมารวยและรามอินทรา 44 ส่วนจะเชื่อมโยงกันหรือไม่ อยู่ระหว่างการตรวจสอบค่ะ จุด 38.5 ที่เราพบว่ามีคนไข้เนี่ย แจ้งไปแล้วนะครับ กดว่า พบว่า มีคนใช้ในระบบเนี่ยที่มาจาก 5 จุดที่ไม่ได้อยู่ใน 18 จุด วันนี้เดี๋ยวขอ ขอเช็คข้อมูลความซ้ำซ้อนอีกนิดหนึ่งนะครับ อยู่ไหนกันแน่ ว่าใด จุดนี้เราพบว่า มีคนไข้แล้วก็ตรวจเลือดเจอด้วย ขอเช็คข้อมูลนิดนึงถ้าถ้าถ้าเป็นนอก ถ้าจุดแล้วอยู่ในสนอะไรบ้างก็คงต้องไล่ย้อนไปว่าเขารัก ออกจากร้านโรงงานยาดองเจ้าปู่ อีกไหมหรือว่าเข้าไปรับไอ้ตัวเหล้าขาวมาจากร้าน A Card เดี๋ยวก็ขอขอนิดนึง ส่วนผู้ป่วยที่ยังอยู่ในความดูแลของแพทย์ 22 คนนะคะ มีหลายคนที่อากาศยังคงวิกฤตค่ะ ต้องใช้ท่อช่วยหายใจขณะที่กลุ่มผู้ป่วยที่รักษาหายแล้วมี 9 คนทุกคนเป็นผู้ป่วยที่เข้ารับ การตรวจอย่างรวดเร็วหลังมีอาการต้องสงสัยก็ทำให้ได้รับการรักษาเร็วอย่างทันท่วง จีบแฟนก็ย้ำเตือนนะคะหากใครที่เคยดื่มเหล้ายาดองในพื้นที่เหล่านี้แล้วมี อาการมึนเมาเวียนศีรษะตาพร่ามัวหายใจหอบเหนื่อยง่ายก็ขอให้รีบไปพบแพทย์ เพื่อตรวจรักษาโดยด่วนค่ะ ทางด้านคดีความนะคะเดี๋ยวช่วงบ่ายวันนี้พนักงานสอบสวนสน. มีนบุรีก็เรียกเจ้าของซุ้มยาดอง และญาติของผู้ป่วยมาให้ปากคำในฐานะพยาน ศาลเยาวชนและครอบครัวจังหวัดสุราษฎร์ธานีสั่งครอบครัวของเด็กชายวัย 9 ขวบค่ะ นำเด็กถ่ายทอดสดเกี่ยวกับการเชื่อมจิตแล้วก็ห้ามใช้สื่อต่างๆทำกิจกรรมเชื่อ ดีนะคะพร้อมกับให้ เด็กนั้นจากกรณีเจ้าหน้าที่พัฒนาสังคมและความมั่นคงของมนุษย์ ร้องต่อศาลเยาวชนและครอบครัวจังหวัดสุราษฎร์ธานีตามพรบคุ้มครองเด็ก เพื่อขอให้ศาลมีคำสั่งคุ้มครองสวัสดิภาพเด็กชายวัย 9 ขวบที่ครอบครัว กิจกรรม ไอ้เด็กนั้นเผยแพร่คำสอนพุทธศาสนาและก็มีกิจกรรมที่กล่าวอ้างถึงการ ศาลเยาวชนและครอบครัวสุราษฎร์ธานีมีคำสั่ง ห้ามนำเด็กทำกิจกรรมถ่ายทอดสดที่เกี่ยวกับการเชื่อมจิต เผยแพร่คำสอน ทางพุทธศาสนาเป็นการบิดเบือนหรือผิดเพี้ยนจากหลักการทาง พระพุทธศาสนา แล้วไม่ปรากฏหลักฐานในพระไตรปิฎก ห้ามใช้สื่อต่างๆที่เกี่ยวกับเด็ก ในการดำเนินกิจกรรมชื่นจิตรค่ะไม่ว่าจะเป็นภาพถ่ายรวม ถึงภาพเคลื่อนไหวหรือสื่อนะคะที่เป็นการยืนยันถึงตัวเด็ก และออกคำสั่งกำหนดมาตรการหรือวิธีการเพื่อเป็นการคุ้มครอง กะปอมเนื่องจากว่าพนักงานเจ้าหน้าที่มีอำนาจอยู่แล้วนะคะเพราะว่าได้รับการแต่งตั้งจาก มนตรี ไม่ต้องรอให้ศาลสั่งคุ้มครองสวัสดิภาพเด็กค่ะ โดยหากไม่ปฏิบัติตามนะคะก็จะมีโทษจำคุก พร้อมทั้งออกคำสั่งให้นำเด็กนั้นไปตรวจสุขภาพที่สถาบันสุขภาพจิต เด็กและวัยรุ่นภาคใต้ภายใน 15 วัน หลังจากคำสั่งศาลแล้วก็ให้ตรวจ 2 ครั้ง ภายใน 6 เดือนและให้แพทย์รายงานต่อศาลทราบด้วย ขณะเดียวกันครอบครัวก็ต้องร่วมกับทางพร้อมวางแผนในการเลี้ยงดูทั้งในด้าน คมการศึกษาและการนำเด็กไปทำกิจกรรมที่เหมาะสมกับช่วงวัยค่ะ พลตำรวจโทคำรณวิทย์ธูปกระจ่างอดีตผู้สมัครเลือกตั้งนายกอบจปทุมธานีก็บอกว่า พร้อมที่จะลงสมัครเลือกตั้งนายกองค์การบริหารส่วนจังหวัดปทุมธานีอีกครั้งนะคะหลังจากที่เก่า ตอนนั้นได้แจกใบเหลืองให้กับผู้ชนะการเลือกตั้งแล้วก็เรียกร้องจากการเลือกตั้งใหม่โดยเร็ว ดูแลพวกท่านได้ก็อย่าไปนอนหลับทับสิทธิ์พลตำรวจโทคำรณวิทย์ธูปกระจ่างอดีตผู้สาว เลือกตั้งนายกอบจปทุมธานีเปิดใจหลังกกตปทุมธานีให้ใบเหลืองในชาญพวงเพ็ชร์ ผู้สมัครในนามพรรคเพื่อไทยที่ชนะการเลือกตั้งเหตุการณ์มีการจัดเรียงและจัดบอร์ด จูงใจให้ผู้มีสิทธิ์เลือกตั้งลงคะแนนให้ทำการเลือกตั้งไม่สุจริต หม่ำ เรียกร้องให้กกตนั้นเร่งจัดการเลือกตั้งใหม่โดยเร็วค่ะไม่ต้องรอตามกรอบระยะเวลา 15 วันเนื่องจากกังวลว่า จะกระทบต่อการบริหารจัดการโดยเฉพาะในช่วงนี้นะคะที่ต้องเตรียมพร้อมรับมือภัยแล้ง อ้วน รวมทั้งโครงการอื่นๆเพื่อไม่ให้ส่งผลกระทบต่อประชาชน โดยยืนยันเขาว่าพร้อมลงสนามเลือกตั้งใหม่อีกครั้งค่ะ ใจไหมการแข่งขันทุกอย่างมันก็ต้องตัดใจทั้งนั้นแหละ นะครับ จะมาก็มา อยู่ที่ประชาชน แต่ตอนนี้หนักใจมากกว่าเรื่องน้ำท่วม พี่น้องประชาชนชาวปทุมธานีจะเดือดร้อนเท่านั้นเอง ส่วนท่าทีของนายชาญพวงเพ็ชร์ยังไม่มีการตั้งโต๊ะแถลงข่าวอย่างเป็นทางการนะคะ ระบุว่ายังไม่เห็นหนังสืออย่างเป็นทางการจากกกตค่ะ แต่มีคนใกล้ชิดเข้าไปให้กำลังใจที่บ้านพัก ด้านนายแสวงบุญมีเลขาธิการกกตกล่าวว่าที่ประชุมกกต มีมติเห็นชอบคำสั่ง ไม่มีการเลือกตั้งนายกอบจปทุมธานีใหม่ภายใน 30 วันนับแต่วันที่ 9 มีคำสั่งให้มีการเลือกตั้งใหม่ และเห็นชอบประกาศให้ย่นระยะเวลาและงดเว้นการดำเนินการเกี่ยวกับการเลือกตั้ง เพื่อให้ทันต่อระยะเวลา การจัดการเลือกตั้งใหม่ ที่จะต้องจัดภายใน 30 วัน โดยในส่วนของการกำหนดวันเลือกตั้งใหม่ ก็จะเป็นหน้าที่และอำนาจของผู้อำนวยการเลือกตั้งประจำจังหวัดค่ะ ส่วนข้อกล่าวหาจัดเรียงที่ทำให้นายชาญพวงเพ็ชร์นั้นได้รับใบเหลืองนั้นจากการตรวจสอบ ความผิด ตามการกระทำไม่ถึงตัวผู้สมัคร กกตจึงได้มีการสั่งให้เลือกตั้งใหม่ค่ะก็ทำให้สามารถที่จะใช้ผู้สมัครชุดเดิมทั้งหมด ลงสมัคร รับเลือกตั้งได้ค่ะ วันนี้พรรคเพื่อไทยก็ได้เทียบเชิญพรรคประชาธิปัตย์เข้าร่วมรัฐบาลนางสาวแพทองธารชินวัตรแล้วนะคะ โดยวันพรุ่งนี้ทางพรรคประชาธิปัตย์ก็จะมีการประชุมกรรมการบริหารพระแล้วก็สอนของพระ เพื่อที่จะขอมติในการเข้าร่วมรัฐบาลและก็ส่งบุคคลเข้าร่วมดำรงตำแหน่งรัฐมนตรี ฟรีค่ะติดตามคุณญาณีไหว้ครูรายงานสดจากรัฐสภาค่ะคุณอย่างนี้คะ การเมืองระหว่าง 2 พรรคนี้นะคะแกนนำก็บอกว่ายุคสมัยเปลี่ยนไปแล้วค่ะและนะ จากนี้ก็มั่นใจว่าจะสามารถร่วมงานกันได้ค่ะ หันมาทางการเมืองของพรรคเพื่อไทยสู่ขอเทียบเชิญพรรคประชาธิปัตย์ที่มีส.ส 5 คนเข้าร่วมเป็นรัฐบาลหรือเป็นที่เรียบร้อยแล้วค่ะส่วนขั้นตอนการเมืองหลังจากนี้พรรค ประชุมกรรมการบริหารพรรคและส.ส. ในวันพรุ่งนี้ช่วงเย็นหลังเลิกประชุมสภาผู้แทนราษฎร ได้ตามข้อบังคับพรรคนะคะก็เพื่อขอมติพรรคนั้นในการเข้าร่วมรัฐบาลและส่งรายชื่อ คนดำรงตำแหน่งรัฐมนตรีส่วนปัญหาครั้งเก่าความขัดแย้งความเห็นต่างกัน เที่ยวต่อสู้กันดังการเมืองในอดีตระหว่างพรรคเพื่อไทยกับประชาธิปัตย์นั้นแกนนำก็บอกว่าตอนนี้ เปลี่ยนไปคนก็เปลี่ยนไปด้วยเฉพาะกรรมการบริหารพรรคชุดใหม่รุ่นใหม่ทั้งสอง อ้างอิงว่ามีอุดมการณ์ทางการเมืองแม้จะต่างกันแต่ก็มีจุดมุ่งหมายเดียวกัน เพื่อจะทำให้ประชาชนและประเทศชาติเดินไปข้างหน้าในทิศทางที่ดีขึ้นค่ะจึงลืมเรื่องเก่าแล้ว ก้าวข้ามความขัดแย้งแต่จะมีความรักความเข้าใจและให้อภัยกันและต่างก็มั่นใจว่าทาง เสียงมวลชนนั้นจะเข้าใจ โดยหลังจากนี้ก็ขอให้การทำงานของรัฐบาลเป็นเครื่องพิสูจน์ค่ะ คนรุ่นใหม่เข้ามาบริหารพรรคนะครับท่านหัวหน้าเองนะครับ ช่อง 3 สายนะครับ เลขาเอง รวมถึงสมาชิกพักเองเนี่ย ทุกคนเนี่ยมุ่งหน้าไปทางเดียวกันคือพี่น้องประชาชนต้องต้องได้รับการแก้ไข นะครับในชีวิตความเป็นอยู่ที่ดีขึ้นเพราะว่าสิ่งที่เราเห็นตรงกันก็คือ ประเทศชาติเนี่ยมันมันถูกถอยหลังไป หลายปีเลยทีเดียวนะครับ มันถึงเวลาแล้วที่ต้องเดินหน้าร่วมกันนะครับอะไรที่เป็นความไม่เข้าใจกัน ว่าความขัดแย้งกันผมว่า เราทิ้งเอาไว้ข้างหลังดีกว่า วันนี้พรรคประชาธิปัตย์นะครับไม่มีความขัดแย้งใดๆทั้งสิ้น เรามีแต่ความรักความเข้าใจและความการให้อภัยกัน มีความอดทนไม่ได้ ดำเนินการยังไงต่อไปหลังจากนี้ สามารถไปต่อได้ มึงต้องเข้าใจว่าเหตุการณ์เมื่อ 20 ปี 30 ปัญหาของประเทศ แนวคิดในการพัฒนาประเทศก็ไม่เหมือนกัน เวลาที่เรากินกันได้ เที่ยวละกัน ไปด้วยกันได้ผมว่าเป็นสิ่งที่ดีงาม ส่วนนายอดิศรเพียงเกษสอบบัญชีรายชื่อพรรคเพื่อไทยก็ยอมรับคำว่าเป็นผู้เสนอความเห็นไม่ให้ ประชารัฐเข้าร่วมรัฐบาลโดยอ้างอิงอาชีวะพลเอกประวิตรวงษ์สุวรรณหัวหน้าพรรคพลังประชารัฐ ไม่ได้ร่วมโหวตนายกรัฐมนตรีของพรรค เพื่อไปถึง 2 ครั้งค่ะและยังเชื่อว่าพลเอกประวิตรนั้นเป็นผู้อยู่เบื้องหลังกลุ่มอดีต สวยื่นร้องที่ทำให้นายเศรษฐาทวีสินพ้นจากตำแหน่งนายกรัฐมนตรีด้วยพร้อมกับ เหตุผลและเปรียบนะคะว่าการร่วมรัฐบาลน้ำจะต้องนำคนที่มีความจริงใจมาอยู่ด้วย กันไม่ใช่จับมือกันแต่ว่ามีมีดสั้นปักหลังค่ะสามารถเจนชัยจิตรวนิช พรรคพลังประชารัฐก็ชี้แจงเหตุผลที่พลเอกประวิตรไม่ได้ร่วมโหวตเนื่องจากติดภารกิจในฐานะประธานโอลิมปิก พร้อมกับทองคำมั่นสัญญาในการร่วมรัฐบาล ที่จะมีการโหวตนายกรัฐมนตรีก่อนจะแบ่งโควตารัฐมนตรีและหยิบยกเรื่องของพรรคประชาธิปัตย์นะคะ ออกเสียงโหวตนายกแต่กว่าไปเข้าร่วมรัฐบาลได้ยังเปิดเผยนะเขาว่าคนเอกประวิตรในขณะนี้อย่างอารมณ์ดีไหม อะไรแถมยังมั่นใจเขาว่าไม่มีอะไรจะมาปิดสวิตช์ 3 ปอได้เพราะยังรักกันดี มีความสัมพันธ์ที่แนบได้มาอย่างยาวนานค่ะ ขอบคุณค่ะเมื่อคืนเสียงพรรคร่วมรัฐบาลในตอนนี้นะคะแบบไม่มี พรรคพลังประชารัฐแต่มีพรรคประชาธิปัตย์ก็ 299 เสียล่ะวันพรุ่งนี้ เสรีรวมไทยลุงตู่น้าพลตำรวจเอกเสรีพิศุทธ์เตมียาเวสแถลงข่าวกวาดล้าง ไปใต้ข้อสังเกตนะคะว่าหลังจากที่ผิดหวังจากตำแหน่งรัฐมนตรีหรือเปล่าค่ะ ขอบคุณคุณญาณีค่ะ มาดูสถานการณ์น้ำท่วมกันต่อนะคะนอกเหนือที่เริ่มไหลลงมาก็ทำให้ชาวบ้านในอำเภอบาง ตำจังหวัดพิษณุโลกก็เตรียมความพร้อมรับ มวลน้ำจากจังหวัดสุโขทัยแล้วค่ะที่จังหวัดแม่ฮ่องสอนก็เร่งให้การช่วยเหลือชาวบ้าน ที่ได้รับความเดือดร้อนจากเหตุดินสไลด์ ตำรวจตระเวนชายแดนกองร้อยที่ 336 เข้าช่วยขนย้ายทรัพย์สิน บ้านพัก ในบ้านทุ่งกองมูตำบลปางหมูอำเภอเมืองแม่ฮ่องสอนหลังดินภูเขาสไลด์ลงมา กลับบ้านเรือนจนเสียหายจนต้องสั่งห้ามบุคคลเข้าไปในบ้านหลังดังกล่าวเนื่องจากเกรงว่า จะเกิดอันตรายเพราะว่าปีนภูเขายังคงไหลลงมาอย่างต่อเนื่องค่ะ สวนที่บ้านปลูกไม้สักตำบลปางหมูตัวแทนชลประทานแม่ฮ่องสอน ร่วมหารือเพื่อแก้ไขปัญหาน้ำท่วมสะพานซูตองเป้เพื่อหาแนวทางระบายน้ำ แล้วก็เตรียมให้การช่วยเหลือหลังน้ำลด หลังหนักข้าวถูกน้ำท่วมขังมากกว่า 20 วันแล้วค่ะ ส่วนระดับน้ำแม่น้ำยมในเขตอำเภอบางระกำจังหวัดพิษณุโลกมีระดับน้ำ มีมวลน้ำจากจังหวัดสุโขทัยนั้นไหลลงมาสมทบแต่ระดับน้ำยังคงต่ำ น้ำไม่ได้ไหลเ</w:t>
      </w:r>
      <w:r>
        <w:t xml:space="preserve">*วแรง ทำให้เทศบาลตำบลบางระกำเมืองใหม่นั้น ได้นำเอาศพลอยน้ำมาติดตั้ง เพื่อให้ชาวบ้านนั้นได้ใช้งานในช่วงที่มีน้ำท่วมสูง เนื่องจากว่าหมู่บ้านริมแม่น้ำสายโยง แม่น้ำยมสายเก่านั้นต้องประสบปัญหาน้ำท่วมเป็นประจำทุกปีค่ะส่วนบ้านลอยน้ำ 5 ล้าน ที่ภาคเอกชนสร้างให้เมื่อกว่า 12 ปีก่อน ก็ได้รับการเปลี่ยนถังน้ำใต้บ้านที่ผุพังเพื่อพร้อมใช้งานในช่วงน้ำท่วม เกม fortnite คอยหนุนค่ะ สรุปแล้วเนี่ยกว่าปีแล้วเนี่ยบ้านลอยน้ำ มันทำให้คนอยู่กับน้ำได้จริงไหมครับ มันก็อยู่ได้เหรอ บำรุง ส่วนที่จังหวัดพะเยาเจ้าหน้าที่ชลประทานเปิดประตูระบายน้ำบริเวณ อย่าลงสู่ลำน้ำอิง 2 ล้านลูกบาศก์เมตร ทำให้น้ำท่วมบริเวณริมกว๊านพะเยา เทศบาลเมืองพะเยา เริ่มลดลงแต่ยังคงมีน้ำท่วมขังเป็นบางจุด รวมทั้งพื้นที่ฝั่งทิศตะวันตกก็ยังมีน้ำท่วมในระดับสูงอยู่ เนื่องจาก ขวานพะเยา ยังคงมีปริมาณน้ำเกินพิกัดอยู่ที่ 18 ล้านลูกบาศก์เมตร จากความจุ 55 ล้านลูกบาศก์เมตร ขณะที่ตำบลเวียงอำเภอเทิงและตำบลต้าอำเภอขุนตาลจังหวัดเชียงรายยังคง แม่น้ำอิงน้ำล้นตลิ่งเข้าท่วมหลังมีฝนตก และน้ำจากกว๊านพะเยา ไหลมาสมทบค่ะ ที่จังหวัดนครสวรรค์ชาวบ้านเจ้าสนุกตำบลเกรียงไกรอำเภอเมืองนครสวรรค์ต้องจ้างช่าง สร้างบ้านไม้สูงกว่า 3 เมตร 50 cm เพื่อรับมือกับน้ำท่วมค่ะเนื่องจากว่าเป็น พื้นที่น้ําท่วมซ้ําซากเจ้าของบ้านก็บอกว่าแม้ว่า มีบ้านไม้สูงประมาณ 3 เมตรอยู่แล้ว 1 หลังแต่ว่าเมื่อถึงช่วงฤดูน้ำหลาก ระดับน้ำก็สูงจนท่วมถึงพื้นบ้านชั้นที่ 2 ค่ะจึงต้องจ้างช่างมาปลูกบ้าน ให้สูงกว่าเดิมเพื่อที่จะอยู่อาศัยและก็สร้างไว้สำหรับ เก็บของแล้วก็เครื่องมือทางการเกษตรป้องกันความเสียหายค่ะ ส่วนคนที่ร่วมทางภาคกลางนะคะผู้ว่าราชการจังหวัดพระนครศรีอยุธยาก็ได้สั่งการให้องค์การ หาส่วนตำบลนั้นจัดทำแผนรับมือน้ำท่วมค่ะโดยเตรียมพร้อมเนื้อเรื่อง บุคลากรเครื่องสูบน้ำแล้วก็อุปกรณ์ต่างๆให้พร้อมใช้งานตลอด 24 ชั่วโมง ที่ระดับน้ำในแม่น้ำเจ้าพระยานั้นก็เอ่อเข้าท่วมชุมชนลุ่มต่ำแล้วนี่ 3 อำเภอ นายนิวัฒน์รุ่งสาครผู้ว่าราชการจังหวัดพระนครศรีอยุธยาเรียกประชุมหน่วยงานที่เกี่ยว กล้องเตรียมความพร้อมป้องกันและแก้ไขปัญหาน้ำท่วมซึ่งขณะนี้ในพื้นที่อำเภอ โรงพยาบาลอำเภอเสนาและอำเภอผักไห่ชุมชนนอกคันกั้นน้ำและพื้นที่ ต่ำซึ่งเป็นพื้นที่เสี่ยงน้ำหลากเข้าท่วมชุมชนแล้วประมาณ 50 cm ถึง 1 เมตร 50 เซนติเมตร แต่ยังไม่ขยายเป็นวงกว้าง โดยสั่งการที่ทุกพื้นที่นั้นจะทำแผนพร้อมรับสถานการณ์รวมทั้งแผนอพยพช่วยเหลือ ชาชนและกลุ่มเปราะบาง ด้วยการช่วยเหลือนั้นเป็นไปอย่างทันท่วงทีค่ะ ขนาดที่เทศบาลนครพระนครศรีอยุธยาและองค์การบริหารส่วนตำบล บัว จังหวัดพระนครศรีอยุธยานำรถแบคโฮและเครื่องจักร ดำเนินการขุดลอกคูคลองตั้งแต่หน้าวัดพระเมรุไปจนถึงคลอง 4 ระยะทางกว่า 2 เม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PE งาน 1 ทศวรรษทีวีดิจิทัล กับการรวมพลังครั้งสำคัญของสถานีโทรทัศน์ระดับชาติ</dc:title>
  <dc:creator/>
  <cp:keywords/>
  <dcterms:created xsi:type="dcterms:W3CDTF">2024-08-28T10:43:36Z</dcterms:created>
  <dcterms:modified xsi:type="dcterms:W3CDTF">2024-08-28T10: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8 สิงหาคม 2567 เวลา 08.37 น.</vt:lpwstr>
  </property>
  <property fmtid="{D5CDD505-2E9C-101B-9397-08002B2CF9AE}" pid="3" name="subtitle">
    <vt:lpwstr/>
  </property>
</Properties>
</file>